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DD95B" w14:textId="25E3A31D" w:rsidR="009A22CC" w:rsidRPr="003B1492" w:rsidRDefault="00BC57F7" w:rsidP="5805875A">
      <w:pPr>
        <w:pBdr>
          <w:bottom w:val="single" w:sz="4" w:space="1" w:color="auto"/>
        </w:pBdr>
        <w:jc w:val="center"/>
        <w:rPr>
          <w:rFonts w:eastAsia="Times New Roman" w:cstheme="minorHAnsi"/>
          <w:b/>
          <w:bCs/>
          <w:color w:val="00B0F0"/>
        </w:rPr>
      </w:pPr>
      <w:r w:rsidRPr="003B1492">
        <w:rPr>
          <w:rFonts w:cstheme="minorHAnsi"/>
          <w:noProof/>
        </w:rPr>
        <w:drawing>
          <wp:inline distT="0" distB="0" distL="0" distR="0" wp14:anchorId="28F549D5" wp14:editId="2A1834A2">
            <wp:extent cx="2506287" cy="552796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6287" cy="552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6BF35" w14:textId="6802D1F3" w:rsidR="00C90F03" w:rsidRPr="003B1492" w:rsidRDefault="00516BCF" w:rsidP="5805875A">
      <w:pPr>
        <w:pBdr>
          <w:bottom w:val="single" w:sz="4" w:space="1" w:color="auto"/>
        </w:pBdr>
        <w:jc w:val="center"/>
        <w:rPr>
          <w:rFonts w:eastAsia="Times New Roman" w:cstheme="minorHAnsi"/>
          <w:b/>
          <w:bCs/>
          <w:color w:val="00B0F0"/>
        </w:rPr>
      </w:pPr>
      <w:r w:rsidRPr="003B1492">
        <w:rPr>
          <w:rFonts w:eastAsia="Times New Roman" w:cstheme="minorHAnsi"/>
          <w:b/>
          <w:bCs/>
          <w:color w:val="00B0F0"/>
        </w:rPr>
        <w:t xml:space="preserve">WHRD Window Application </w:t>
      </w:r>
      <w:r w:rsidR="0046516F" w:rsidRPr="003B1492">
        <w:rPr>
          <w:rFonts w:eastAsia="Times New Roman" w:cstheme="minorHAnsi"/>
          <w:b/>
          <w:bCs/>
          <w:color w:val="00B0F0"/>
        </w:rPr>
        <w:t>Form – Flexible Funding Modality</w:t>
      </w:r>
    </w:p>
    <w:p w14:paraId="4F3D5887" w14:textId="45F07DCA" w:rsidR="004C5C3A" w:rsidRPr="003B1492" w:rsidRDefault="00112644" w:rsidP="00F74DF3">
      <w:pPr>
        <w:pBdr>
          <w:bottom w:val="single" w:sz="4" w:space="1" w:color="auto"/>
        </w:pBdr>
        <w:bidi/>
        <w:jc w:val="center"/>
        <w:rPr>
          <w:rFonts w:eastAsia="Times New Roman" w:cstheme="minorHAnsi"/>
          <w:b/>
          <w:bCs/>
          <w:color w:val="00B0F0"/>
          <w:rtl/>
          <w:lang w:val="en-US" w:bidi="fa-IR"/>
        </w:rPr>
      </w:pPr>
      <w:bookmarkStart w:id="0" w:name="_Hlk103771564"/>
      <w:r w:rsidRPr="003B1492">
        <w:rPr>
          <w:rFonts w:eastAsia="Times New Roman" w:cstheme="minorHAnsi"/>
          <w:b/>
          <w:bCs/>
          <w:color w:val="00B0F0"/>
          <w:rtl/>
          <w:lang w:bidi="ps-AF"/>
        </w:rPr>
        <w:t xml:space="preserve">د </w:t>
      </w:r>
      <w:r w:rsidRPr="003B1492">
        <w:rPr>
          <w:rFonts w:eastAsia="Times New Roman" w:cstheme="minorHAnsi"/>
          <w:b/>
          <w:bCs/>
          <w:color w:val="00B0F0"/>
          <w:lang w:bidi="ps-AF"/>
        </w:rPr>
        <w:t>WHRD</w:t>
      </w:r>
      <w:r w:rsidR="00D617DB" w:rsidRPr="003B1492">
        <w:rPr>
          <w:rFonts w:eastAsia="Times New Roman" w:cstheme="minorHAnsi"/>
          <w:b/>
          <w:bCs/>
          <w:color w:val="00B0F0"/>
          <w:rtl/>
          <w:lang w:bidi="ps-AF"/>
        </w:rPr>
        <w:t xml:space="preserve"> </w:t>
      </w:r>
      <w:r w:rsidRPr="003B1492">
        <w:rPr>
          <w:rFonts w:eastAsia="Times New Roman" w:cstheme="minorHAnsi"/>
          <w:b/>
          <w:bCs/>
          <w:color w:val="00B0F0"/>
          <w:rtl/>
          <w:lang w:bidi="ps-AF"/>
        </w:rPr>
        <w:t xml:space="preserve"> </w:t>
      </w:r>
      <w:r w:rsidR="00860292" w:rsidRPr="003B1492">
        <w:rPr>
          <w:rFonts w:eastAsia="Times New Roman" w:cstheme="minorHAnsi"/>
          <w:b/>
          <w:bCs/>
          <w:color w:val="00B0F0"/>
          <w:rtl/>
          <w:lang w:bidi="fa-IR"/>
        </w:rPr>
        <w:t>در</w:t>
      </w:r>
      <w:r w:rsidR="00860292" w:rsidRPr="003B1492">
        <w:rPr>
          <w:rFonts w:eastAsia="Times New Roman" w:cstheme="minorHAnsi"/>
          <w:b/>
          <w:bCs/>
          <w:color w:val="00B0F0"/>
          <w:rtl/>
          <w:lang w:bidi="ps-AF"/>
        </w:rPr>
        <w:t>یڅه</w:t>
      </w:r>
      <w:r w:rsidRPr="003B1492">
        <w:rPr>
          <w:rFonts w:eastAsia="Times New Roman" w:cstheme="minorHAnsi"/>
          <w:b/>
          <w:bCs/>
          <w:color w:val="00B0F0"/>
          <w:rtl/>
          <w:lang w:bidi="ps-AF"/>
        </w:rPr>
        <w:t xml:space="preserve"> غوښتنلیک فورمه </w:t>
      </w:r>
      <w:r w:rsidR="004C5C3A" w:rsidRPr="003B1492">
        <w:rPr>
          <w:rFonts w:eastAsia="Times New Roman" w:cstheme="minorHAnsi"/>
          <w:b/>
          <w:bCs/>
          <w:color w:val="00B0F0"/>
          <w:rtl/>
          <w:lang w:bidi="ps-AF"/>
        </w:rPr>
        <w:t xml:space="preserve">– </w:t>
      </w:r>
      <w:proofErr w:type="spellStart"/>
      <w:r w:rsidR="00F74DF3" w:rsidRPr="003B1492">
        <w:rPr>
          <w:rFonts w:eastAsia="Times New Roman" w:cstheme="minorHAnsi"/>
          <w:b/>
          <w:bCs/>
          <w:color w:val="00B0F0"/>
          <w:rtl/>
        </w:rPr>
        <w:t>خوندي</w:t>
      </w:r>
      <w:proofErr w:type="spellEnd"/>
      <w:r w:rsidR="00F74DF3" w:rsidRPr="003B1492">
        <w:rPr>
          <w:rFonts w:eastAsia="Times New Roman" w:cstheme="minorHAnsi"/>
          <w:b/>
          <w:bCs/>
          <w:color w:val="00B0F0"/>
          <w:rtl/>
        </w:rPr>
        <w:t xml:space="preserve"> (امن) </w:t>
      </w:r>
      <w:proofErr w:type="spellStart"/>
      <w:r w:rsidR="00F74DF3" w:rsidRPr="003B1492">
        <w:rPr>
          <w:rFonts w:eastAsia="Times New Roman" w:cstheme="minorHAnsi"/>
          <w:b/>
          <w:bCs/>
          <w:color w:val="00B0F0"/>
          <w:rtl/>
        </w:rPr>
        <w:t>شبکه</w:t>
      </w:r>
      <w:proofErr w:type="spellEnd"/>
      <w:r w:rsidR="00F74DF3" w:rsidRPr="003B1492">
        <w:rPr>
          <w:rFonts w:eastAsia="Times New Roman" w:cstheme="minorHAnsi"/>
          <w:b/>
          <w:bCs/>
          <w:color w:val="00B0F0"/>
          <w:rtl/>
        </w:rPr>
        <w:t xml:space="preserve"> </w:t>
      </w:r>
    </w:p>
    <w:p w14:paraId="0CB30975" w14:textId="58A85A8A" w:rsidR="00C84F9F" w:rsidRPr="003B1492" w:rsidRDefault="00860292" w:rsidP="00D3342F">
      <w:pPr>
        <w:bidi/>
        <w:spacing w:after="0" w:line="240" w:lineRule="auto"/>
        <w:jc w:val="both"/>
        <w:rPr>
          <w:rStyle w:val="Hyperlink"/>
          <w:rFonts w:eastAsia="Times New Roman" w:cstheme="minorHAnsi"/>
          <w:rtl/>
        </w:rPr>
      </w:pPr>
      <w:bookmarkStart w:id="1" w:name="_Hlk104055691"/>
      <w:bookmarkEnd w:id="0"/>
      <w:r w:rsidRPr="003B1492">
        <w:rPr>
          <w:rFonts w:eastAsia="Times New Roman" w:cstheme="minorHAnsi"/>
          <w:rtl/>
          <w:lang w:bidi="ps-AF"/>
        </w:rPr>
        <w:t>مهرباني وکړئ دغه لاندې پوښتنې هره یوه</w:t>
      </w:r>
      <w:r w:rsidRPr="003B1492">
        <w:rPr>
          <w:rFonts w:eastAsia="Times New Roman" w:cstheme="minorHAnsi"/>
          <w:rtl/>
          <w:lang w:bidi="fa-IR"/>
        </w:rPr>
        <w:t xml:space="preserve"> بشپړه کړئ او بیا یې  دې </w:t>
      </w:r>
      <w:r w:rsidR="006033FB" w:rsidRPr="003B1492">
        <w:rPr>
          <w:rFonts w:eastAsia="Times New Roman" w:cstheme="minorHAnsi"/>
          <w:rtl/>
          <w:lang w:bidi="fa-IR"/>
        </w:rPr>
        <w:t xml:space="preserve">آدرس </w:t>
      </w:r>
      <w:r w:rsidR="00AA56A3" w:rsidRPr="003B1492">
        <w:rPr>
          <w:rFonts w:eastAsia="Times New Roman" w:cstheme="minorHAnsi"/>
          <w:rtl/>
          <w:lang w:bidi="ps-AF"/>
        </w:rPr>
        <w:t xml:space="preserve"> </w:t>
      </w:r>
      <w:bookmarkEnd w:id="1"/>
      <w:r w:rsidRPr="003B1492">
        <w:fldChar w:fldCharType="begin"/>
      </w:r>
      <w:r w:rsidRPr="003B1492">
        <w:rPr>
          <w:rFonts w:cstheme="minorHAnsi"/>
        </w:rPr>
        <w:instrText xml:space="preserve"> HYPERLINK "mailto:WPHF-WHRD@unwomen.org" </w:instrText>
      </w:r>
      <w:r w:rsidRPr="003B1492">
        <w:fldChar w:fldCharType="separate"/>
      </w:r>
      <w:r w:rsidR="00647B53" w:rsidRPr="003B1492">
        <w:rPr>
          <w:rStyle w:val="Hyperlink"/>
          <w:rFonts w:cstheme="minorHAnsi"/>
        </w:rPr>
        <w:t>WPHF-WHRD@unwomen.org</w:t>
      </w:r>
      <w:r w:rsidRPr="003B1492">
        <w:rPr>
          <w:rStyle w:val="Hyperlink"/>
          <w:rFonts w:cstheme="minorHAnsi"/>
        </w:rPr>
        <w:fldChar w:fldCharType="end"/>
      </w:r>
      <w:r w:rsidR="006033FB" w:rsidRPr="003B1492">
        <w:rPr>
          <w:rStyle w:val="Hyperlink"/>
          <w:rFonts w:eastAsia="Times New Roman" w:cstheme="minorHAnsi"/>
          <w:rtl/>
        </w:rPr>
        <w:t xml:space="preserve"> </w:t>
      </w:r>
      <w:r w:rsidR="006033FB" w:rsidRPr="003B1492">
        <w:rPr>
          <w:rFonts w:eastAsia="Times New Roman" w:cstheme="minorHAnsi"/>
          <w:rtl/>
          <w:lang w:bidi="fa-IR"/>
        </w:rPr>
        <w:t>ته یې وسپارئ.</w:t>
      </w:r>
    </w:p>
    <w:p w14:paraId="4DA653E6" w14:textId="77777777" w:rsidR="00F74DF3" w:rsidRPr="003B1492" w:rsidRDefault="00F74DF3" w:rsidP="00D3342F">
      <w:pPr>
        <w:bidi/>
        <w:spacing w:after="0" w:line="240" w:lineRule="auto"/>
        <w:jc w:val="both"/>
        <w:rPr>
          <w:rFonts w:eastAsia="Times New Roman" w:cstheme="minorHAnsi"/>
          <w:color w:val="0563C1" w:themeColor="hyperlink"/>
          <w:u w:val="single"/>
          <w:rtl/>
        </w:rPr>
      </w:pPr>
    </w:p>
    <w:p w14:paraId="1B55F897" w14:textId="0CBEA994" w:rsidR="006033FB" w:rsidRPr="003B1492" w:rsidRDefault="00F74DF3" w:rsidP="00D3342F">
      <w:pPr>
        <w:bidi/>
        <w:spacing w:line="240" w:lineRule="auto"/>
        <w:jc w:val="both"/>
        <w:rPr>
          <w:rFonts w:cstheme="minorHAnsi"/>
          <w:rtl/>
          <w:lang w:val="en-US"/>
        </w:rPr>
      </w:pPr>
      <w:r w:rsidRPr="003B1492">
        <w:rPr>
          <w:rFonts w:eastAsia="Times New Roman" w:cstheme="minorHAnsi"/>
          <w:i/>
          <w:iCs/>
          <w:rtl/>
          <w:lang w:bidi="ps-AF"/>
        </w:rPr>
        <w:t xml:space="preserve">خوندي (امن) شبکه </w:t>
      </w:r>
      <w:r w:rsidR="0FB9E1AD" w:rsidRPr="003B1492">
        <w:rPr>
          <w:rFonts w:eastAsia="Times New Roman" w:cstheme="minorHAnsi"/>
          <w:i/>
          <w:iCs/>
          <w:rtl/>
          <w:lang w:bidi="ps-AF"/>
        </w:rPr>
        <w:t xml:space="preserve"> د بشري حقونو د ښځینه انفرادي مدافعینو (</w:t>
      </w:r>
      <w:r w:rsidR="0FB9E1AD" w:rsidRPr="003B1492">
        <w:rPr>
          <w:rFonts w:eastAsia="Times New Roman" w:cstheme="minorHAnsi"/>
          <w:i/>
          <w:iCs/>
          <w:lang w:bidi="ps-AF"/>
        </w:rPr>
        <w:t>WHRD</w:t>
      </w:r>
      <w:r w:rsidR="0FB9E1AD" w:rsidRPr="003B1492">
        <w:rPr>
          <w:rFonts w:eastAsia="Times New Roman" w:cstheme="minorHAnsi"/>
          <w:i/>
          <w:iCs/>
          <w:rtl/>
          <w:lang w:bidi="ps-AF"/>
        </w:rPr>
        <w:t>) څخه ملاتړ کوي چې د هغه هیواد اوسیدونکي دي چې د بحران یا جګړې څخه اغیزمن شوي یا په هغه هیواد کې کار کوي چې د بحران یا جګړې لخوا اغیزمن شوي.</w:t>
      </w:r>
      <w:r w:rsidR="006033FB" w:rsidRPr="003B1492">
        <w:rPr>
          <w:rFonts w:eastAsia="Times New Roman" w:cstheme="minorHAnsi"/>
          <w:i/>
          <w:iCs/>
          <w:rtl/>
          <w:lang w:bidi="ps-AF"/>
        </w:rPr>
        <w:t xml:space="preserve"> چې د بشري حقونو او سولې لپاره د خپلو ژمنو له امله اوس یا پخوا له داسي خطرونو سره مخامخ شوې وي او چي په پرلپسې توګه د دوی خوندیتوب او/یا د دوی کار جاری ساتلو ته ګواښ وي. </w:t>
      </w:r>
    </w:p>
    <w:p w14:paraId="01B63225" w14:textId="02E1994D" w:rsidR="00F74DF3" w:rsidRPr="003B1492" w:rsidRDefault="00F74DF3" w:rsidP="00D3342F">
      <w:pPr>
        <w:bidi/>
        <w:spacing w:line="240" w:lineRule="auto"/>
        <w:jc w:val="both"/>
        <w:rPr>
          <w:rFonts w:cstheme="minorHAnsi"/>
          <w:rtl/>
          <w:lang w:val="en-US"/>
        </w:rPr>
      </w:pPr>
      <w:r w:rsidRPr="003B1492">
        <w:rPr>
          <w:rFonts w:eastAsia="Times New Roman" w:cstheme="minorHAnsi"/>
          <w:i/>
          <w:iCs/>
          <w:rtl/>
          <w:lang w:bidi="ps-AF"/>
        </w:rPr>
        <w:t>له همدې امله د بشري حقونو ښځینه مدافعینو (</w:t>
      </w:r>
      <w:r w:rsidRPr="003B1492">
        <w:rPr>
          <w:rFonts w:eastAsia="Times New Roman" w:cstheme="minorHAnsi"/>
          <w:i/>
          <w:iCs/>
          <w:lang w:bidi="ps-AF"/>
        </w:rPr>
        <w:t>WHRDs</w:t>
      </w:r>
      <w:r w:rsidRPr="003B1492">
        <w:rPr>
          <w:rFonts w:eastAsia="Times New Roman" w:cstheme="minorHAnsi"/>
          <w:i/>
          <w:iCs/>
          <w:rtl/>
          <w:lang w:bidi="ps-AF"/>
        </w:rPr>
        <w:t xml:space="preserve">) </w:t>
      </w:r>
      <w:r w:rsidRPr="003B1492">
        <w:rPr>
          <w:rFonts w:eastAsia="Times New Roman" w:cstheme="minorHAnsi"/>
          <w:b/>
          <w:bCs/>
          <w:i/>
          <w:iCs/>
          <w:rtl/>
          <w:lang w:bidi="ps-AF"/>
        </w:rPr>
        <w:t>عاجل ملاتړ</w:t>
      </w:r>
      <w:r w:rsidRPr="003B1492">
        <w:rPr>
          <w:rFonts w:eastAsia="Times New Roman" w:cstheme="minorHAnsi"/>
          <w:i/>
          <w:iCs/>
          <w:rtl/>
          <w:lang w:bidi="ps-AF"/>
        </w:rPr>
        <w:t xml:space="preserve"> ته اړتیا لري چې کولی شي د سولې په هڅو کې د دوی ګډون او خوندیتوب تضمین کړي.</w:t>
      </w:r>
    </w:p>
    <w:p w14:paraId="6247CD5A" w14:textId="10E62C2B" w:rsidR="00E043B0" w:rsidRPr="003B1492" w:rsidRDefault="00F74DF3" w:rsidP="00E034F2">
      <w:pPr>
        <w:bidi/>
        <w:spacing w:line="240" w:lineRule="auto"/>
        <w:jc w:val="both"/>
        <w:rPr>
          <w:rFonts w:eastAsia="Times New Roman" w:cstheme="minorHAnsi"/>
          <w:b/>
          <w:bCs/>
          <w:lang w:val="en-US" w:bidi="ps-AF"/>
        </w:rPr>
      </w:pPr>
      <w:r w:rsidRPr="003B1492">
        <w:rPr>
          <w:rFonts w:eastAsia="Times New Roman" w:cstheme="minorHAnsi"/>
          <w:b/>
          <w:bCs/>
          <w:i/>
          <w:iCs/>
          <w:rtl/>
          <w:lang w:bidi="ps-AF"/>
        </w:rPr>
        <w:t>خوندي </w:t>
      </w:r>
      <w:r w:rsidRPr="003B1492">
        <w:rPr>
          <w:rFonts w:eastAsia="Times New Roman" w:cstheme="minorHAnsi"/>
          <w:b/>
          <w:bCs/>
          <w:rtl/>
          <w:lang w:val="en-US" w:bidi="fa-IR"/>
        </w:rPr>
        <w:t>شبکه</w:t>
      </w:r>
      <w:r w:rsidR="00C84F9F" w:rsidRPr="003B1492">
        <w:rPr>
          <w:rFonts w:eastAsia="Times New Roman" w:cstheme="minorHAnsi"/>
          <w:b/>
          <w:bCs/>
          <w:rtl/>
          <w:lang w:val="en-US" w:bidi="ps-AF"/>
        </w:rPr>
        <w:t xml:space="preserve"> د مدني ټولنې سازمانونو یا برنامو تطبیقولو ته</w:t>
      </w:r>
      <w:r w:rsidR="00C84F9F" w:rsidRPr="003B1492">
        <w:rPr>
          <w:rFonts w:eastAsia="Times New Roman" w:cstheme="minorHAnsi"/>
          <w:b/>
          <w:bCs/>
          <w:u w:val="single"/>
          <w:rtl/>
          <w:lang w:val="en-US" w:bidi="ps-AF"/>
        </w:rPr>
        <w:t xml:space="preserve"> </w:t>
      </w:r>
      <w:r w:rsidR="00C84F9F" w:rsidRPr="003B1492">
        <w:rPr>
          <w:rFonts w:eastAsia="Times New Roman" w:cstheme="minorHAnsi"/>
          <w:b/>
          <w:bCs/>
          <w:u w:val="single"/>
          <w:rtl/>
          <w:lang w:val="en-US" w:bidi="fa-IR"/>
        </w:rPr>
        <w:t>مالی تمویل</w:t>
      </w:r>
      <w:r w:rsidR="00C84F9F" w:rsidRPr="003B1492">
        <w:rPr>
          <w:rFonts w:eastAsia="Times New Roman" w:cstheme="minorHAnsi"/>
          <w:b/>
          <w:bCs/>
          <w:u w:val="single"/>
          <w:rtl/>
          <w:lang w:val="en-US" w:bidi="ps-AF"/>
        </w:rPr>
        <w:t xml:space="preserve"> نه ورکوي</w:t>
      </w:r>
      <w:r w:rsidR="00C84F9F" w:rsidRPr="003B1492">
        <w:rPr>
          <w:rFonts w:eastAsia="Times New Roman" w:cstheme="minorHAnsi"/>
          <w:b/>
          <w:bCs/>
          <w:rtl/>
          <w:lang w:val="en-US" w:bidi="ps-AF"/>
        </w:rPr>
        <w:t xml:space="preserve">. </w:t>
      </w:r>
    </w:p>
    <w:p w14:paraId="485799BF" w14:textId="75A803C5" w:rsidR="007C1290" w:rsidRPr="003B1492" w:rsidRDefault="007C1290" w:rsidP="00E034F2">
      <w:pPr>
        <w:bidi/>
        <w:spacing w:after="0" w:line="240" w:lineRule="auto"/>
        <w:jc w:val="both"/>
        <w:rPr>
          <w:rFonts w:eastAsia="Times New Roman" w:cstheme="minorHAnsi"/>
          <w:lang w:bidi="ps-AF"/>
        </w:rPr>
      </w:pPr>
      <w:bookmarkStart w:id="2" w:name="_Hlk103897107"/>
      <w:r w:rsidRPr="003B1492">
        <w:rPr>
          <w:rFonts w:eastAsia="Times New Roman" w:cstheme="minorHAnsi"/>
          <w:rtl/>
          <w:lang w:bidi="ps-AF"/>
        </w:rPr>
        <w:t xml:space="preserve">د </w:t>
      </w:r>
      <w:r w:rsidRPr="003B1492">
        <w:rPr>
          <w:rFonts w:eastAsia="Times New Roman" w:cstheme="minorHAnsi"/>
        </w:rPr>
        <w:t>WPHF</w:t>
      </w:r>
      <w:r w:rsidRPr="003B1492">
        <w:rPr>
          <w:rFonts w:eastAsia="Times New Roman" w:cstheme="minorHAnsi"/>
          <w:rtl/>
          <w:lang w:bidi="ps-AF"/>
        </w:rPr>
        <w:t xml:space="preserve"> د </w:t>
      </w:r>
      <w:r w:rsidRPr="003B1492">
        <w:rPr>
          <w:rFonts w:eastAsia="Times New Roman" w:cstheme="minorHAnsi"/>
          <w:lang w:bidi="ps-AF"/>
        </w:rPr>
        <w:t>WHRD</w:t>
      </w:r>
      <w:r w:rsidRPr="003B1492">
        <w:rPr>
          <w:rFonts w:eastAsia="Times New Roman" w:cstheme="minorHAnsi"/>
          <w:rtl/>
          <w:lang w:bidi="ps-AF"/>
        </w:rPr>
        <w:t xml:space="preserve"> </w:t>
      </w:r>
      <w:r w:rsidR="0036750D" w:rsidRPr="003B1492">
        <w:rPr>
          <w:rFonts w:eastAsia="Times New Roman" w:cstheme="minorHAnsi"/>
          <w:rtl/>
          <w:lang w:bidi="ps-AF"/>
        </w:rPr>
        <w:t xml:space="preserve"> خوندي شبکه</w:t>
      </w:r>
      <w:r w:rsidR="0036750D" w:rsidRPr="003B1492">
        <w:rPr>
          <w:rFonts w:eastAsia="Times New Roman" w:cstheme="minorHAnsi"/>
          <w:b/>
          <w:bCs/>
          <w:color w:val="002D41"/>
          <w:rtl/>
          <w:lang w:val="en-US" w:bidi="ps-AF"/>
        </w:rPr>
        <w:t xml:space="preserve"> </w:t>
      </w:r>
      <w:r w:rsidR="0036750D" w:rsidRPr="003B1492">
        <w:rPr>
          <w:rFonts w:eastAsia="Times New Roman" w:cstheme="minorHAnsi"/>
          <w:b/>
          <w:bCs/>
          <w:color w:val="002D41"/>
          <w:rtl/>
          <w:lang w:val="en-US" w:bidi="fa-IR"/>
        </w:rPr>
        <w:t>(</w:t>
      </w:r>
      <w:r w:rsidRPr="003B1492">
        <w:rPr>
          <w:rFonts w:eastAsia="Times New Roman" w:cstheme="minorHAnsi"/>
          <w:rtl/>
          <w:lang w:bidi="ps-AF"/>
        </w:rPr>
        <w:t>سېفټي</w:t>
      </w:r>
      <w:r w:rsidR="00F74DF3" w:rsidRPr="003B1492">
        <w:rPr>
          <w:rFonts w:eastAsia="Times New Roman" w:cstheme="minorHAnsi"/>
          <w:rtl/>
          <w:lang w:bidi="fa-IR"/>
        </w:rPr>
        <w:t xml:space="preserve"> </w:t>
      </w:r>
      <w:r w:rsidR="00F74DF3" w:rsidRPr="003B1492">
        <w:rPr>
          <w:rFonts w:eastAsia="Times New Roman" w:cstheme="minorHAnsi"/>
          <w:rtl/>
          <w:lang w:bidi="ps-AF"/>
        </w:rPr>
        <w:t>نېټ</w:t>
      </w:r>
      <w:r w:rsidR="0036750D" w:rsidRPr="003B1492">
        <w:rPr>
          <w:rFonts w:eastAsia="Times New Roman" w:cstheme="minorHAnsi"/>
          <w:rtl/>
          <w:lang w:bidi="fa-IR"/>
        </w:rPr>
        <w:t>)</w:t>
      </w:r>
      <w:r w:rsidRPr="003B1492">
        <w:rPr>
          <w:rFonts w:eastAsia="Times New Roman" w:cstheme="minorHAnsi"/>
          <w:rtl/>
          <w:lang w:bidi="ps-AF"/>
        </w:rPr>
        <w:t xml:space="preserve"> موخه ده چي د بشري حقونو د ښځینه مدافعینو ساتنه او خوندیتوب په لاندینیو کارونو سره پیاوړې کړي خو </w:t>
      </w:r>
      <w:r w:rsidR="005205CB" w:rsidRPr="003B1492">
        <w:rPr>
          <w:rFonts w:eastAsia="Times New Roman" w:cstheme="minorHAnsi"/>
          <w:rtl/>
          <w:lang w:bidi="ps-AF"/>
        </w:rPr>
        <w:t xml:space="preserve">تر دغو کارونو پوري به </w:t>
      </w:r>
      <w:r w:rsidRPr="003B1492">
        <w:rPr>
          <w:rFonts w:eastAsia="Times New Roman" w:cstheme="minorHAnsi"/>
          <w:rtl/>
          <w:lang w:bidi="ps-AF"/>
        </w:rPr>
        <w:t>محدود نه وي:</w:t>
      </w:r>
    </w:p>
    <w:p w14:paraId="5861182F" w14:textId="10D67794" w:rsidR="00E07825" w:rsidRPr="003B1492" w:rsidRDefault="00E07825" w:rsidP="00E034F2">
      <w:pPr>
        <w:pStyle w:val="ListParagraph"/>
        <w:numPr>
          <w:ilvl w:val="0"/>
          <w:numId w:val="9"/>
        </w:numPr>
        <w:bidi/>
        <w:spacing w:after="120"/>
        <w:ind w:left="714" w:hanging="357"/>
        <w:jc w:val="both"/>
        <w:rPr>
          <w:rFonts w:eastAsia="Times New Roman" w:cstheme="minorHAnsi"/>
          <w:sz w:val="22"/>
          <w:szCs w:val="22"/>
          <w:lang w:val="en-US"/>
        </w:rPr>
      </w:pPr>
      <w:bookmarkStart w:id="3" w:name="_Hlk103897223"/>
      <w:bookmarkEnd w:id="2"/>
      <w:r w:rsidRPr="003B1492">
        <w:rPr>
          <w:rFonts w:eastAsia="Times New Roman" w:cstheme="minorHAnsi"/>
          <w:sz w:val="22"/>
          <w:szCs w:val="22"/>
          <w:rtl/>
          <w:lang w:bidi="ps-AF"/>
        </w:rPr>
        <w:t>د لنډمهال لېږد لګښتونه (استوګنه، خوراک، ټرانسپورټ وغیره)</w:t>
      </w:r>
    </w:p>
    <w:p w14:paraId="0EB6234A" w14:textId="53721769" w:rsidR="00E07825" w:rsidRPr="003B1492" w:rsidRDefault="00E07825" w:rsidP="00E034F2">
      <w:pPr>
        <w:pStyle w:val="ListParagraph"/>
        <w:numPr>
          <w:ilvl w:val="0"/>
          <w:numId w:val="9"/>
        </w:numPr>
        <w:bidi/>
        <w:spacing w:after="120"/>
        <w:ind w:left="714" w:hanging="357"/>
        <w:jc w:val="both"/>
        <w:rPr>
          <w:rFonts w:eastAsia="Times New Roman" w:cstheme="minorHAnsi"/>
          <w:sz w:val="22"/>
          <w:szCs w:val="22"/>
          <w:lang w:val="en-US"/>
        </w:rPr>
      </w:pPr>
      <w:r w:rsidRPr="003B1492">
        <w:rPr>
          <w:rFonts w:eastAsia="Times New Roman" w:cstheme="minorHAnsi"/>
          <w:sz w:val="22"/>
          <w:szCs w:val="22"/>
          <w:rtl/>
          <w:lang w:bidi="ps-AF"/>
        </w:rPr>
        <w:t>د ساتنې/خوندیتوب لګښتونه (خوندي ټرانسپورټ، د خوندیتوب روزنه...)</w:t>
      </w:r>
    </w:p>
    <w:p w14:paraId="5AF8FE18" w14:textId="3C807C46" w:rsidR="00E07825" w:rsidRPr="003B1492" w:rsidRDefault="00D82F84" w:rsidP="00E034F2">
      <w:pPr>
        <w:pStyle w:val="ListParagraph"/>
        <w:numPr>
          <w:ilvl w:val="0"/>
          <w:numId w:val="9"/>
        </w:numPr>
        <w:bidi/>
        <w:spacing w:after="120"/>
        <w:ind w:left="714" w:hanging="357"/>
        <w:jc w:val="both"/>
        <w:rPr>
          <w:rFonts w:eastAsia="Times New Roman" w:cstheme="minorHAnsi"/>
          <w:sz w:val="22"/>
          <w:szCs w:val="22"/>
          <w:lang w:val="en-US"/>
        </w:rPr>
      </w:pPr>
      <w:r w:rsidRPr="003B1492">
        <w:rPr>
          <w:rFonts w:eastAsia="Times New Roman" w:cstheme="minorHAnsi"/>
          <w:sz w:val="22"/>
          <w:szCs w:val="22"/>
          <w:rtl/>
          <w:lang w:bidi="ps-AF"/>
        </w:rPr>
        <w:t xml:space="preserve">تجهیزات </w:t>
      </w:r>
      <w:r w:rsidR="00E07825" w:rsidRPr="003B1492">
        <w:rPr>
          <w:rFonts w:eastAsia="Times New Roman" w:cstheme="minorHAnsi"/>
          <w:sz w:val="22"/>
          <w:szCs w:val="22"/>
          <w:rtl/>
          <w:lang w:bidi="ps-AF"/>
        </w:rPr>
        <w:t>(موبایل، کمپیوټر، سیکیورټي سیسټم، کامرې، وغیر.)</w:t>
      </w:r>
    </w:p>
    <w:p w14:paraId="10E04689" w14:textId="07AA3E39" w:rsidR="00197690" w:rsidRPr="00C804CB" w:rsidRDefault="00197690" w:rsidP="00197690">
      <w:pPr>
        <w:pStyle w:val="ListParagraph"/>
        <w:numPr>
          <w:ilvl w:val="0"/>
          <w:numId w:val="9"/>
        </w:numPr>
        <w:bidi/>
        <w:spacing w:after="120"/>
        <w:ind w:left="714" w:hanging="357"/>
        <w:jc w:val="both"/>
        <w:rPr>
          <w:rFonts w:cstheme="minorHAnsi"/>
          <w:sz w:val="22"/>
          <w:szCs w:val="22"/>
          <w:lang w:val="en-US" w:bidi="ps-AF"/>
        </w:rPr>
      </w:pPr>
      <w:r w:rsidRPr="00197690">
        <w:rPr>
          <w:rFonts w:cstheme="minorHAnsi"/>
          <w:sz w:val="22"/>
          <w:szCs w:val="22"/>
          <w:rtl/>
        </w:rPr>
        <w:t xml:space="preserve">د </w:t>
      </w:r>
      <w:proofErr w:type="spellStart"/>
      <w:r w:rsidRPr="00197690">
        <w:rPr>
          <w:rFonts w:cstheme="minorHAnsi"/>
          <w:sz w:val="22"/>
          <w:szCs w:val="22"/>
          <w:rtl/>
        </w:rPr>
        <w:t>خپل</w:t>
      </w:r>
      <w:proofErr w:type="spellEnd"/>
      <w:r w:rsidRPr="00197690">
        <w:rPr>
          <w:rFonts w:cstheme="minorHAnsi"/>
          <w:sz w:val="22"/>
          <w:szCs w:val="22"/>
          <w:rtl/>
        </w:rPr>
        <w:t xml:space="preserve"> </w:t>
      </w:r>
      <w:proofErr w:type="spellStart"/>
      <w:r w:rsidRPr="00197690">
        <w:rPr>
          <w:rFonts w:cstheme="minorHAnsi"/>
          <w:sz w:val="22"/>
          <w:szCs w:val="22"/>
          <w:rtl/>
        </w:rPr>
        <w:t>ځان</w:t>
      </w:r>
      <w:proofErr w:type="spellEnd"/>
      <w:r w:rsidRPr="00197690">
        <w:rPr>
          <w:rFonts w:cstheme="minorHAnsi"/>
          <w:sz w:val="22"/>
          <w:szCs w:val="22"/>
          <w:rtl/>
        </w:rPr>
        <w:t xml:space="preserve"> </w:t>
      </w:r>
      <w:proofErr w:type="gramStart"/>
      <w:r w:rsidRPr="00197690">
        <w:rPr>
          <w:rFonts w:cstheme="minorHAnsi"/>
          <w:sz w:val="22"/>
          <w:szCs w:val="22"/>
          <w:rtl/>
        </w:rPr>
        <w:t>وزله</w:t>
      </w:r>
      <w:proofErr w:type="gramEnd"/>
      <w:r w:rsidRPr="00197690">
        <w:rPr>
          <w:rFonts w:cstheme="minorHAnsi"/>
          <w:sz w:val="22"/>
          <w:szCs w:val="22"/>
          <w:rtl/>
        </w:rPr>
        <w:t xml:space="preserve"> (د ذهني </w:t>
      </w:r>
      <w:proofErr w:type="spellStart"/>
      <w:r w:rsidRPr="00197690">
        <w:rPr>
          <w:rFonts w:cstheme="minorHAnsi"/>
          <w:sz w:val="22"/>
          <w:szCs w:val="22"/>
          <w:rtl/>
        </w:rPr>
        <w:t>روغتیا</w:t>
      </w:r>
      <w:proofErr w:type="spellEnd"/>
      <w:r w:rsidRPr="00197690">
        <w:rPr>
          <w:rFonts w:cstheme="minorHAnsi"/>
          <w:sz w:val="22"/>
          <w:szCs w:val="22"/>
          <w:rtl/>
        </w:rPr>
        <w:t xml:space="preserve"> </w:t>
      </w:r>
      <w:proofErr w:type="spellStart"/>
      <w:r w:rsidRPr="00197690">
        <w:rPr>
          <w:rFonts w:cstheme="minorHAnsi"/>
          <w:sz w:val="22"/>
          <w:szCs w:val="22"/>
          <w:rtl/>
        </w:rPr>
        <w:t>کومک</w:t>
      </w:r>
      <w:proofErr w:type="spellEnd"/>
      <w:r w:rsidRPr="00197690">
        <w:rPr>
          <w:rFonts w:cstheme="minorHAnsi"/>
          <w:sz w:val="22"/>
          <w:szCs w:val="22"/>
          <w:rtl/>
        </w:rPr>
        <w:t xml:space="preserve">، طبي </w:t>
      </w:r>
      <w:proofErr w:type="spellStart"/>
      <w:r w:rsidRPr="00197690">
        <w:rPr>
          <w:rFonts w:cstheme="minorHAnsi"/>
          <w:sz w:val="22"/>
          <w:szCs w:val="22"/>
          <w:rtl/>
        </w:rPr>
        <w:t>پاملرنه</w:t>
      </w:r>
      <w:proofErr w:type="spellEnd"/>
      <w:r w:rsidRPr="00197690">
        <w:rPr>
          <w:rFonts w:cstheme="minorHAnsi"/>
          <w:sz w:val="22"/>
          <w:szCs w:val="22"/>
          <w:rtl/>
        </w:rPr>
        <w:t>، او نور)</w:t>
      </w:r>
    </w:p>
    <w:p w14:paraId="53CBA551" w14:textId="2997A69C" w:rsidR="00D82F84" w:rsidRPr="003B1492" w:rsidRDefault="00D82F84" w:rsidP="00E034F2">
      <w:pPr>
        <w:pStyle w:val="ListParagraph"/>
        <w:numPr>
          <w:ilvl w:val="0"/>
          <w:numId w:val="9"/>
        </w:numPr>
        <w:bidi/>
        <w:spacing w:after="120"/>
        <w:ind w:left="714" w:hanging="357"/>
        <w:jc w:val="both"/>
        <w:rPr>
          <w:rFonts w:eastAsia="Times New Roman" w:cstheme="minorHAnsi"/>
          <w:sz w:val="22"/>
          <w:szCs w:val="22"/>
          <w:lang w:val="en-US"/>
        </w:rPr>
      </w:pPr>
      <w:r w:rsidRPr="003B1492">
        <w:rPr>
          <w:rFonts w:eastAsia="Times New Roman" w:cstheme="minorHAnsi"/>
          <w:sz w:val="22"/>
          <w:szCs w:val="22"/>
          <w:rtl/>
          <w:lang w:bidi="fa-IR"/>
        </w:rPr>
        <w:t>د حقوقی مرستو</w:t>
      </w:r>
    </w:p>
    <w:bookmarkEnd w:id="3"/>
    <w:p w14:paraId="70CBCC64" w14:textId="77777777" w:rsidR="00E56FC5" w:rsidRPr="003B1492" w:rsidRDefault="00E56FC5" w:rsidP="00E034F2">
      <w:pPr>
        <w:bidi/>
        <w:spacing w:after="0" w:line="240" w:lineRule="auto"/>
        <w:jc w:val="both"/>
        <w:rPr>
          <w:rFonts w:eastAsia="Times New Roman" w:cstheme="minorHAnsi"/>
          <w:lang w:val="en-SG" w:bidi="ps-AF"/>
        </w:rPr>
      </w:pPr>
    </w:p>
    <w:p w14:paraId="1AABAAE1" w14:textId="6E0A0669" w:rsidR="00ED393F" w:rsidRPr="003B1492" w:rsidRDefault="00743466" w:rsidP="00F14503">
      <w:pPr>
        <w:bidi/>
        <w:spacing w:line="240" w:lineRule="auto"/>
        <w:jc w:val="both"/>
        <w:rPr>
          <w:rFonts w:eastAsia="Times New Roman" w:cstheme="minorHAnsi"/>
          <w:lang w:val="en-US" w:bidi="prs-AF"/>
        </w:rPr>
      </w:pPr>
      <w:r w:rsidRPr="003B1492">
        <w:rPr>
          <w:rFonts w:eastAsia="Times New Roman" w:cstheme="minorHAnsi"/>
          <w:rtl/>
          <w:lang w:val="en-SG" w:bidi="ps-AF"/>
        </w:rPr>
        <w:t xml:space="preserve">د مرستې </w:t>
      </w:r>
      <w:r w:rsidR="00C77A76" w:rsidRPr="003B1492">
        <w:rPr>
          <w:rFonts w:eastAsia="Times New Roman" w:cstheme="minorHAnsi"/>
          <w:rtl/>
          <w:lang w:val="en-SG" w:bidi="fa-IR"/>
        </w:rPr>
        <w:t xml:space="preserve">اعظمی </w:t>
      </w:r>
      <w:r w:rsidR="00F14503" w:rsidRPr="003B1492">
        <w:rPr>
          <w:rFonts w:eastAsia="Times New Roman" w:cs="Calibri"/>
          <w:rtl/>
          <w:lang w:val="en-US" w:bidi="prs-AF"/>
        </w:rPr>
        <w:t>حد تر</w:t>
      </w:r>
      <w:r w:rsidRPr="003B1492">
        <w:rPr>
          <w:rFonts w:eastAsia="Times New Roman" w:cstheme="minorHAnsi"/>
          <w:rtl/>
          <w:lang w:val="en-SG" w:bidi="ps-AF"/>
        </w:rPr>
        <w:t xml:space="preserve"> </w:t>
      </w:r>
      <w:r w:rsidRPr="003B1492">
        <w:rPr>
          <w:rFonts w:eastAsia="Times New Roman" w:cstheme="minorHAnsi"/>
          <w:lang w:val="en-SG" w:bidi="ps-AF"/>
        </w:rPr>
        <w:t>10,000</w:t>
      </w:r>
      <w:r w:rsidRPr="003B1492">
        <w:rPr>
          <w:rFonts w:eastAsia="Times New Roman" w:cstheme="minorHAnsi"/>
          <w:rtl/>
          <w:lang w:val="en-SG" w:bidi="ps-AF"/>
        </w:rPr>
        <w:t xml:space="preserve"> </w:t>
      </w:r>
      <w:r w:rsidR="00C77A76" w:rsidRPr="003B1492">
        <w:rPr>
          <w:rFonts w:eastAsia="Times New Roman" w:cstheme="minorHAnsi"/>
          <w:rtl/>
          <w:lang w:val="en-US" w:bidi="ps-AF"/>
        </w:rPr>
        <w:t xml:space="preserve">امریکايي </w:t>
      </w:r>
      <w:r w:rsidRPr="003B1492">
        <w:rPr>
          <w:rFonts w:eastAsia="Times New Roman" w:cstheme="minorHAnsi"/>
          <w:rtl/>
          <w:lang w:val="en-SG" w:bidi="ps-AF"/>
        </w:rPr>
        <w:t xml:space="preserve">ډالرو </w:t>
      </w:r>
      <w:r w:rsidR="00C77A76" w:rsidRPr="003B1492">
        <w:rPr>
          <w:rFonts w:eastAsia="Times New Roman" w:cstheme="minorHAnsi"/>
          <w:rtl/>
          <w:lang w:val="en-US" w:bidi="ps-AF"/>
        </w:rPr>
        <w:t>ته رسېږي</w:t>
      </w:r>
      <w:r w:rsidR="00F14503" w:rsidRPr="003B1492">
        <w:rPr>
          <w:rFonts w:eastAsia="Times New Roman" w:cstheme="minorHAnsi"/>
          <w:rtl/>
          <w:lang w:bidi="ps-AF"/>
        </w:rPr>
        <w:t>،</w:t>
      </w:r>
      <w:r w:rsidR="00F14503" w:rsidRPr="003B1492">
        <w:rPr>
          <w:rFonts w:eastAsia="Times New Roman" w:cstheme="minorHAnsi" w:hint="cs"/>
          <w:rtl/>
          <w:lang w:val="en-US" w:bidi="prs-AF"/>
        </w:rPr>
        <w:t xml:space="preserve"> </w:t>
      </w:r>
      <w:r w:rsidR="00F14503" w:rsidRPr="003B1492">
        <w:rPr>
          <w:rFonts w:eastAsia="Times New Roman" w:cs="Calibri"/>
          <w:rtl/>
          <w:lang w:val="en-US" w:bidi="prs-AF"/>
        </w:rPr>
        <w:t>م</w:t>
      </w:r>
      <w:r w:rsidR="00F14503" w:rsidRPr="003B1492">
        <w:rPr>
          <w:rFonts w:eastAsia="Times New Roman" w:cs="Calibri" w:hint="cs"/>
          <w:rtl/>
          <w:lang w:val="en-US" w:bidi="prs-AF"/>
        </w:rPr>
        <w:t>ګ</w:t>
      </w:r>
      <w:r w:rsidR="00F14503" w:rsidRPr="003B1492">
        <w:rPr>
          <w:rFonts w:eastAsia="Times New Roman" w:cs="Calibri" w:hint="eastAsia"/>
          <w:rtl/>
          <w:lang w:val="en-US" w:bidi="prs-AF"/>
        </w:rPr>
        <w:t>ر</w:t>
      </w:r>
      <w:r w:rsidR="00F14503" w:rsidRPr="003B1492">
        <w:rPr>
          <w:rFonts w:eastAsia="Times New Roman" w:cs="Calibri"/>
          <w:rtl/>
          <w:lang w:val="en-US" w:bidi="prs-AF"/>
        </w:rPr>
        <w:t xml:space="preserve"> د مرست</w:t>
      </w:r>
      <w:r w:rsidR="00F14503" w:rsidRPr="003B1492">
        <w:rPr>
          <w:rFonts w:eastAsia="Times New Roman" w:cs="Calibri" w:hint="cs"/>
          <w:rtl/>
          <w:lang w:val="en-US" w:bidi="prs-AF"/>
        </w:rPr>
        <w:t>ې</w:t>
      </w:r>
      <w:r w:rsidR="00F14503" w:rsidRPr="003B1492">
        <w:rPr>
          <w:rFonts w:eastAsia="Times New Roman" w:cs="Calibri"/>
          <w:rtl/>
          <w:lang w:val="en-US" w:bidi="prs-AF"/>
        </w:rPr>
        <w:t xml:space="preserve"> وروست</w:t>
      </w:r>
      <w:r w:rsidR="00F14503" w:rsidRPr="003B1492">
        <w:rPr>
          <w:rFonts w:eastAsia="Times New Roman" w:cs="Calibri" w:hint="cs"/>
          <w:rtl/>
          <w:lang w:val="en-US" w:bidi="prs-AF"/>
        </w:rPr>
        <w:t>ۍ</w:t>
      </w:r>
      <w:r w:rsidR="00F14503" w:rsidRPr="003B1492">
        <w:rPr>
          <w:rFonts w:eastAsia="Times New Roman" w:cs="Calibri"/>
          <w:rtl/>
          <w:lang w:val="en-US" w:bidi="prs-AF"/>
        </w:rPr>
        <w:t xml:space="preserve"> اندازه د غو</w:t>
      </w:r>
      <w:r w:rsidR="00F14503" w:rsidRPr="003B1492">
        <w:rPr>
          <w:rFonts w:eastAsia="Times New Roman" w:cs="Calibri" w:hint="cs"/>
          <w:rtl/>
          <w:lang w:val="en-US" w:bidi="prs-AF"/>
        </w:rPr>
        <w:t>ښ</w:t>
      </w:r>
      <w:r w:rsidR="00F14503" w:rsidRPr="003B1492">
        <w:rPr>
          <w:rFonts w:eastAsia="Times New Roman" w:cs="Calibri" w:hint="eastAsia"/>
          <w:rtl/>
          <w:lang w:val="en-US" w:bidi="prs-AF"/>
        </w:rPr>
        <w:t>تنل</w:t>
      </w:r>
      <w:r w:rsidR="00F14503" w:rsidRPr="003B1492">
        <w:rPr>
          <w:rFonts w:eastAsia="Times New Roman" w:cs="Calibri" w:hint="cs"/>
          <w:rtl/>
          <w:lang w:val="en-US" w:bidi="prs-AF"/>
        </w:rPr>
        <w:t>ی</w:t>
      </w:r>
      <w:r w:rsidR="00F14503" w:rsidRPr="003B1492">
        <w:rPr>
          <w:rFonts w:eastAsia="Times New Roman" w:cs="Calibri" w:hint="eastAsia"/>
          <w:rtl/>
          <w:lang w:val="en-US" w:bidi="prs-AF"/>
        </w:rPr>
        <w:t>ک</w:t>
      </w:r>
      <w:r w:rsidR="00F14503" w:rsidRPr="003B1492">
        <w:rPr>
          <w:rFonts w:eastAsia="Times New Roman" w:cs="Calibri"/>
          <w:rtl/>
          <w:lang w:val="en-US" w:bidi="prs-AF"/>
        </w:rPr>
        <w:t xml:space="preserve"> ب</w:t>
      </w:r>
      <w:r w:rsidR="00F14503" w:rsidRPr="003B1492">
        <w:rPr>
          <w:rFonts w:eastAsia="Times New Roman" w:cs="Calibri" w:hint="cs"/>
          <w:rtl/>
          <w:lang w:val="en-US" w:bidi="prs-AF"/>
        </w:rPr>
        <w:t>ی</w:t>
      </w:r>
      <w:r w:rsidR="00F14503" w:rsidRPr="003B1492">
        <w:rPr>
          <w:rFonts w:eastAsia="Times New Roman" w:cs="Calibri" w:hint="eastAsia"/>
          <w:rtl/>
          <w:lang w:val="en-US" w:bidi="prs-AF"/>
        </w:rPr>
        <w:t>اکتن</w:t>
      </w:r>
      <w:r w:rsidR="00F14503" w:rsidRPr="003B1492">
        <w:rPr>
          <w:rFonts w:eastAsia="Times New Roman" w:cs="Calibri" w:hint="cs"/>
          <w:rtl/>
          <w:lang w:val="en-US" w:bidi="prs-AF"/>
        </w:rPr>
        <w:t>ې</w:t>
      </w:r>
      <w:r w:rsidR="00F14503" w:rsidRPr="003B1492">
        <w:rPr>
          <w:rFonts w:eastAsia="Times New Roman" w:cs="Calibri"/>
          <w:rtl/>
          <w:lang w:val="en-US" w:bidi="prs-AF"/>
        </w:rPr>
        <w:t xml:space="preserve"> پور</w:t>
      </w:r>
      <w:r w:rsidR="00F14503" w:rsidRPr="003B1492">
        <w:rPr>
          <w:rFonts w:eastAsia="Times New Roman" w:cs="Calibri" w:hint="cs"/>
          <w:rtl/>
          <w:lang w:val="en-US" w:bidi="prs-AF"/>
        </w:rPr>
        <w:t>ې</w:t>
      </w:r>
      <w:r w:rsidR="00F14503" w:rsidRPr="003B1492">
        <w:rPr>
          <w:rFonts w:eastAsia="Times New Roman" w:cs="Calibri"/>
          <w:rtl/>
          <w:lang w:val="en-US" w:bidi="prs-AF"/>
        </w:rPr>
        <w:t xml:space="preserve"> ا</w:t>
      </w:r>
      <w:r w:rsidR="00F14503" w:rsidRPr="003B1492">
        <w:rPr>
          <w:rFonts w:eastAsia="Times New Roman" w:cs="Calibri" w:hint="cs"/>
          <w:rtl/>
          <w:lang w:val="en-US" w:bidi="prs-AF"/>
        </w:rPr>
        <w:t>ړ</w:t>
      </w:r>
      <w:r w:rsidR="00F14503" w:rsidRPr="003B1492">
        <w:rPr>
          <w:rFonts w:eastAsia="Times New Roman" w:cs="Calibri" w:hint="eastAsia"/>
          <w:rtl/>
          <w:lang w:val="en-US" w:bidi="prs-AF"/>
        </w:rPr>
        <w:t>ه</w:t>
      </w:r>
      <w:r w:rsidR="00F14503" w:rsidRPr="003B1492">
        <w:rPr>
          <w:rFonts w:eastAsia="Times New Roman" w:cs="Calibri"/>
          <w:rtl/>
          <w:lang w:val="en-US" w:bidi="prs-AF"/>
        </w:rPr>
        <w:t xml:space="preserve"> لري. د ملات</w:t>
      </w:r>
      <w:r w:rsidR="00F14503" w:rsidRPr="003B1492">
        <w:rPr>
          <w:rFonts w:eastAsia="Times New Roman" w:cs="Calibri" w:hint="cs"/>
          <w:rtl/>
          <w:lang w:val="en-US" w:bidi="prs-AF"/>
        </w:rPr>
        <w:t>ړ</w:t>
      </w:r>
      <w:r w:rsidR="00F14503" w:rsidRPr="003B1492">
        <w:rPr>
          <w:rFonts w:eastAsia="Times New Roman" w:cs="Calibri"/>
          <w:rtl/>
          <w:lang w:val="en-US" w:bidi="prs-AF"/>
        </w:rPr>
        <w:t xml:space="preserve"> موده تر اعظمي حده د 6 م</w:t>
      </w:r>
      <w:r w:rsidR="00F14503" w:rsidRPr="003B1492">
        <w:rPr>
          <w:rFonts w:eastAsia="Times New Roman" w:cs="Calibri" w:hint="cs"/>
          <w:rtl/>
          <w:lang w:val="en-US" w:bidi="prs-AF"/>
        </w:rPr>
        <w:t>ی</w:t>
      </w:r>
      <w:r w:rsidR="00F14503" w:rsidRPr="003B1492">
        <w:rPr>
          <w:rFonts w:eastAsia="Times New Roman" w:cs="Calibri" w:hint="eastAsia"/>
          <w:rtl/>
          <w:lang w:val="en-US" w:bidi="prs-AF"/>
        </w:rPr>
        <w:t>اشتو</w:t>
      </w:r>
      <w:r w:rsidR="00F14503" w:rsidRPr="003B1492">
        <w:rPr>
          <w:rFonts w:eastAsia="Times New Roman" w:cs="Calibri"/>
          <w:rtl/>
          <w:lang w:val="en-US" w:bidi="prs-AF"/>
        </w:rPr>
        <w:t xml:space="preserve"> لپاره ده.</w:t>
      </w:r>
    </w:p>
    <w:p w14:paraId="24E7A022" w14:textId="11A4E781" w:rsidR="00D82F84" w:rsidRPr="003B1492" w:rsidRDefault="00CA648A" w:rsidP="00F14503">
      <w:pPr>
        <w:bidi/>
        <w:spacing w:line="240" w:lineRule="auto"/>
        <w:jc w:val="both"/>
        <w:rPr>
          <w:rFonts w:eastAsia="Times New Roman" w:cstheme="minorHAnsi"/>
          <w:lang w:bidi="ps-AF"/>
        </w:rPr>
      </w:pPr>
      <w:proofErr w:type="spellStart"/>
      <w:r w:rsidRPr="003B1492">
        <w:rPr>
          <w:rFonts w:eastAsia="Times New Roman" w:cstheme="minorHAnsi"/>
          <w:rtl/>
        </w:rPr>
        <w:t>مهرباني</w:t>
      </w:r>
      <w:proofErr w:type="spellEnd"/>
      <w:r w:rsidRPr="003B1492">
        <w:rPr>
          <w:rFonts w:eastAsia="Times New Roman" w:cstheme="minorHAnsi"/>
          <w:rtl/>
        </w:rPr>
        <w:t xml:space="preserve"> </w:t>
      </w:r>
      <w:proofErr w:type="spellStart"/>
      <w:r w:rsidRPr="003B1492">
        <w:rPr>
          <w:rFonts w:eastAsia="Times New Roman" w:cstheme="minorHAnsi"/>
          <w:rtl/>
        </w:rPr>
        <w:t>وکړئ</w:t>
      </w:r>
      <w:proofErr w:type="spellEnd"/>
      <w:r w:rsidRPr="003B1492">
        <w:rPr>
          <w:rFonts w:eastAsia="Times New Roman" w:cstheme="minorHAnsi"/>
          <w:rtl/>
        </w:rPr>
        <w:t xml:space="preserve"> </w:t>
      </w:r>
      <w:proofErr w:type="spellStart"/>
      <w:r w:rsidRPr="003B1492">
        <w:rPr>
          <w:rFonts w:eastAsia="Times New Roman" w:cstheme="minorHAnsi"/>
          <w:rtl/>
        </w:rPr>
        <w:t>ډاډ</w:t>
      </w:r>
      <w:proofErr w:type="spellEnd"/>
      <w:r w:rsidRPr="003B1492">
        <w:rPr>
          <w:rFonts w:eastAsia="Times New Roman" w:cstheme="minorHAnsi"/>
          <w:rtl/>
        </w:rPr>
        <w:t xml:space="preserve"> </w:t>
      </w:r>
      <w:proofErr w:type="spellStart"/>
      <w:r w:rsidRPr="003B1492">
        <w:rPr>
          <w:rFonts w:eastAsia="Times New Roman" w:cstheme="minorHAnsi"/>
          <w:rtl/>
        </w:rPr>
        <w:t>ترلاسه</w:t>
      </w:r>
      <w:proofErr w:type="spellEnd"/>
      <w:r w:rsidRPr="003B1492">
        <w:rPr>
          <w:rFonts w:eastAsia="Times New Roman" w:cstheme="minorHAnsi"/>
          <w:rtl/>
        </w:rPr>
        <w:t xml:space="preserve"> </w:t>
      </w:r>
      <w:proofErr w:type="spellStart"/>
      <w:r w:rsidRPr="003B1492">
        <w:rPr>
          <w:rFonts w:eastAsia="Times New Roman" w:cstheme="minorHAnsi"/>
          <w:rtl/>
        </w:rPr>
        <w:t>کړئ</w:t>
      </w:r>
      <w:proofErr w:type="spellEnd"/>
      <w:r w:rsidRPr="003B1492">
        <w:rPr>
          <w:rFonts w:eastAsia="Times New Roman" w:cstheme="minorHAnsi"/>
          <w:rtl/>
        </w:rPr>
        <w:t xml:space="preserve"> </w:t>
      </w:r>
      <w:proofErr w:type="spellStart"/>
      <w:r w:rsidRPr="003B1492">
        <w:rPr>
          <w:rFonts w:eastAsia="Times New Roman" w:cstheme="minorHAnsi"/>
          <w:rtl/>
        </w:rPr>
        <w:t>چې</w:t>
      </w:r>
      <w:proofErr w:type="spellEnd"/>
      <w:r w:rsidRPr="003B1492">
        <w:rPr>
          <w:rFonts w:eastAsia="Times New Roman" w:cstheme="minorHAnsi"/>
          <w:rtl/>
        </w:rPr>
        <w:t xml:space="preserve"> د </w:t>
      </w:r>
      <w:proofErr w:type="spellStart"/>
      <w:r w:rsidRPr="003B1492">
        <w:rPr>
          <w:rFonts w:eastAsia="Times New Roman" w:cstheme="minorHAnsi"/>
          <w:rtl/>
        </w:rPr>
        <w:t>اړیکې</w:t>
      </w:r>
      <w:proofErr w:type="spellEnd"/>
      <w:r w:rsidRPr="003B1492">
        <w:rPr>
          <w:rFonts w:eastAsia="Times New Roman" w:cstheme="minorHAnsi"/>
          <w:rtl/>
        </w:rPr>
        <w:t xml:space="preserve"> معلومات </w:t>
      </w:r>
      <w:proofErr w:type="spellStart"/>
      <w:r w:rsidRPr="003B1492">
        <w:rPr>
          <w:rFonts w:eastAsia="Times New Roman" w:cstheme="minorHAnsi"/>
          <w:rtl/>
        </w:rPr>
        <w:t>چې</w:t>
      </w:r>
      <w:proofErr w:type="spellEnd"/>
      <w:r w:rsidRPr="003B1492">
        <w:rPr>
          <w:rFonts w:eastAsia="Times New Roman" w:cstheme="minorHAnsi"/>
          <w:rtl/>
        </w:rPr>
        <w:t xml:space="preserve"> </w:t>
      </w:r>
      <w:proofErr w:type="spellStart"/>
      <w:r w:rsidRPr="003B1492">
        <w:rPr>
          <w:rFonts w:eastAsia="Times New Roman" w:cstheme="minorHAnsi"/>
          <w:rtl/>
        </w:rPr>
        <w:t>تاسو</w:t>
      </w:r>
      <w:proofErr w:type="spellEnd"/>
      <w:r w:rsidRPr="003B1492">
        <w:rPr>
          <w:rFonts w:eastAsia="Times New Roman" w:cstheme="minorHAnsi"/>
          <w:rtl/>
        </w:rPr>
        <w:t xml:space="preserve"> </w:t>
      </w:r>
      <w:proofErr w:type="spellStart"/>
      <w:r w:rsidRPr="003B1492">
        <w:rPr>
          <w:rFonts w:eastAsia="Times New Roman" w:cstheme="minorHAnsi"/>
          <w:rtl/>
        </w:rPr>
        <w:t>یې</w:t>
      </w:r>
      <w:proofErr w:type="spellEnd"/>
      <w:r w:rsidRPr="003B1492">
        <w:rPr>
          <w:rFonts w:eastAsia="Times New Roman" w:cstheme="minorHAnsi"/>
          <w:rtl/>
        </w:rPr>
        <w:t xml:space="preserve"> </w:t>
      </w:r>
      <w:proofErr w:type="spellStart"/>
      <w:r w:rsidRPr="003B1492">
        <w:rPr>
          <w:rFonts w:eastAsia="Times New Roman" w:cstheme="minorHAnsi"/>
          <w:rtl/>
        </w:rPr>
        <w:t>چمتو</w:t>
      </w:r>
      <w:proofErr w:type="spellEnd"/>
      <w:r w:rsidRPr="003B1492">
        <w:rPr>
          <w:rFonts w:eastAsia="Times New Roman" w:cstheme="minorHAnsi"/>
          <w:rtl/>
        </w:rPr>
        <w:t xml:space="preserve"> </w:t>
      </w:r>
      <w:proofErr w:type="spellStart"/>
      <w:r w:rsidRPr="003B1492">
        <w:rPr>
          <w:rFonts w:eastAsia="Times New Roman" w:cstheme="minorHAnsi"/>
          <w:rtl/>
        </w:rPr>
        <w:t>کوئ</w:t>
      </w:r>
      <w:proofErr w:type="spellEnd"/>
      <w:r w:rsidRPr="003B1492">
        <w:rPr>
          <w:rFonts w:eastAsia="Times New Roman" w:cstheme="minorHAnsi"/>
          <w:rtl/>
        </w:rPr>
        <w:t xml:space="preserve"> د اعتبار </w:t>
      </w:r>
      <w:proofErr w:type="spellStart"/>
      <w:r w:rsidRPr="003B1492">
        <w:rPr>
          <w:rFonts w:eastAsia="Times New Roman" w:cstheme="minorHAnsi"/>
          <w:rtl/>
        </w:rPr>
        <w:t>وړ</w:t>
      </w:r>
      <w:proofErr w:type="spellEnd"/>
      <w:r w:rsidRPr="003B1492">
        <w:rPr>
          <w:rFonts w:eastAsia="Times New Roman" w:cstheme="minorHAnsi"/>
          <w:rtl/>
        </w:rPr>
        <w:t xml:space="preserve"> دي او </w:t>
      </w:r>
      <w:proofErr w:type="spellStart"/>
      <w:proofErr w:type="gramStart"/>
      <w:r w:rsidRPr="003B1492">
        <w:rPr>
          <w:rFonts w:eastAsia="Times New Roman" w:cstheme="minorHAnsi"/>
          <w:rtl/>
        </w:rPr>
        <w:t>دا</w:t>
      </w:r>
      <w:proofErr w:type="spellEnd"/>
      <w:proofErr w:type="gramEnd"/>
      <w:r w:rsidRPr="003B1492">
        <w:rPr>
          <w:rFonts w:eastAsia="Times New Roman" w:cstheme="minorHAnsi"/>
          <w:rtl/>
        </w:rPr>
        <w:t xml:space="preserve"> </w:t>
      </w:r>
      <w:proofErr w:type="spellStart"/>
      <w:r w:rsidRPr="003B1492">
        <w:rPr>
          <w:rFonts w:eastAsia="Times New Roman" w:cstheme="minorHAnsi"/>
          <w:rtl/>
        </w:rPr>
        <w:t>ستاسو</w:t>
      </w:r>
      <w:proofErr w:type="spellEnd"/>
      <w:r w:rsidRPr="003B1492">
        <w:rPr>
          <w:rFonts w:eastAsia="Times New Roman" w:cstheme="minorHAnsi"/>
          <w:rtl/>
        </w:rPr>
        <w:t xml:space="preserve"> </w:t>
      </w:r>
      <w:proofErr w:type="spellStart"/>
      <w:r w:rsidRPr="003B1492">
        <w:rPr>
          <w:rFonts w:eastAsia="Times New Roman" w:cstheme="minorHAnsi"/>
          <w:rtl/>
        </w:rPr>
        <w:t>لپاره</w:t>
      </w:r>
      <w:proofErr w:type="spellEnd"/>
      <w:r w:rsidRPr="003B1492">
        <w:rPr>
          <w:rFonts w:eastAsia="Times New Roman" w:cstheme="minorHAnsi"/>
          <w:rtl/>
        </w:rPr>
        <w:t xml:space="preserve"> </w:t>
      </w:r>
      <w:proofErr w:type="spellStart"/>
      <w:r w:rsidRPr="003B1492">
        <w:rPr>
          <w:rFonts w:eastAsia="Times New Roman" w:cstheme="minorHAnsi"/>
          <w:rtl/>
        </w:rPr>
        <w:t>اسانه</w:t>
      </w:r>
      <w:proofErr w:type="spellEnd"/>
      <w:r w:rsidRPr="003B1492">
        <w:rPr>
          <w:rFonts w:eastAsia="Times New Roman" w:cstheme="minorHAnsi"/>
          <w:rtl/>
        </w:rPr>
        <w:t xml:space="preserve"> ده </w:t>
      </w:r>
      <w:proofErr w:type="spellStart"/>
      <w:r w:rsidRPr="003B1492">
        <w:rPr>
          <w:rFonts w:eastAsia="Times New Roman" w:cstheme="minorHAnsi"/>
          <w:rtl/>
        </w:rPr>
        <w:t>چې</w:t>
      </w:r>
      <w:proofErr w:type="spellEnd"/>
      <w:r w:rsidRPr="003B1492">
        <w:rPr>
          <w:rFonts w:eastAsia="Times New Roman" w:cstheme="minorHAnsi"/>
          <w:rtl/>
        </w:rPr>
        <w:t xml:space="preserve"> د </w:t>
      </w:r>
      <w:proofErr w:type="spellStart"/>
      <w:r w:rsidRPr="003B1492">
        <w:rPr>
          <w:rFonts w:eastAsia="Times New Roman" w:cstheme="minorHAnsi"/>
          <w:rtl/>
        </w:rPr>
        <w:t>هغې</w:t>
      </w:r>
      <w:proofErr w:type="spellEnd"/>
      <w:r w:rsidRPr="003B1492">
        <w:rPr>
          <w:rFonts w:eastAsia="Times New Roman" w:cstheme="minorHAnsi"/>
          <w:rtl/>
        </w:rPr>
        <w:t xml:space="preserve"> له </w:t>
      </w:r>
      <w:proofErr w:type="spellStart"/>
      <w:r w:rsidRPr="003B1492">
        <w:rPr>
          <w:rFonts w:eastAsia="Times New Roman" w:cstheme="minorHAnsi"/>
          <w:rtl/>
        </w:rPr>
        <w:t>لارې</w:t>
      </w:r>
      <w:proofErr w:type="spellEnd"/>
      <w:r w:rsidRPr="003B1492">
        <w:rPr>
          <w:rFonts w:eastAsia="Times New Roman" w:cstheme="minorHAnsi"/>
          <w:rtl/>
        </w:rPr>
        <w:t xml:space="preserve"> </w:t>
      </w:r>
      <w:proofErr w:type="spellStart"/>
      <w:r w:rsidRPr="003B1492">
        <w:rPr>
          <w:rFonts w:eastAsia="Times New Roman" w:cstheme="minorHAnsi"/>
          <w:rtl/>
        </w:rPr>
        <w:t>ورسره</w:t>
      </w:r>
      <w:proofErr w:type="spellEnd"/>
      <w:r w:rsidRPr="003B1492">
        <w:rPr>
          <w:rFonts w:eastAsia="Times New Roman" w:cstheme="minorHAnsi"/>
          <w:rtl/>
        </w:rPr>
        <w:t xml:space="preserve"> </w:t>
      </w:r>
      <w:proofErr w:type="spellStart"/>
      <w:r w:rsidRPr="003B1492">
        <w:rPr>
          <w:rFonts w:eastAsia="Times New Roman" w:cstheme="minorHAnsi"/>
          <w:rtl/>
        </w:rPr>
        <w:t>اړیکه</w:t>
      </w:r>
      <w:proofErr w:type="spellEnd"/>
      <w:r w:rsidRPr="003B1492">
        <w:rPr>
          <w:rFonts w:eastAsia="Times New Roman" w:cstheme="minorHAnsi"/>
          <w:rtl/>
        </w:rPr>
        <w:t xml:space="preserve"> </w:t>
      </w:r>
      <w:proofErr w:type="spellStart"/>
      <w:r w:rsidRPr="003B1492">
        <w:rPr>
          <w:rFonts w:eastAsia="Times New Roman" w:cstheme="minorHAnsi"/>
          <w:rtl/>
        </w:rPr>
        <w:t>ونیسئ</w:t>
      </w:r>
      <w:proofErr w:type="spellEnd"/>
      <w:r w:rsidRPr="003B1492">
        <w:rPr>
          <w:rFonts w:eastAsia="Times New Roman" w:cstheme="minorHAnsi"/>
          <w:rtl/>
        </w:rPr>
        <w:t xml:space="preserve">. </w:t>
      </w:r>
      <w:r w:rsidRPr="003B1492">
        <w:rPr>
          <w:rFonts w:eastAsia="Times New Roman" w:cstheme="minorHAnsi"/>
          <w:rtl/>
          <w:lang w:bidi="ps-AF"/>
        </w:rPr>
        <w:t xml:space="preserve">په تحویلولو پسې، </w:t>
      </w:r>
      <w:r w:rsidRPr="003B1492">
        <w:rPr>
          <w:rFonts w:eastAsia="Times New Roman" w:cstheme="minorHAnsi"/>
          <w:rtl/>
          <w:lang w:val="en-SG" w:bidi="ps-AF"/>
        </w:rPr>
        <w:t>تاسي</w:t>
      </w:r>
      <w:r w:rsidRPr="003B1492">
        <w:rPr>
          <w:rFonts w:eastAsia="Times New Roman" w:cstheme="minorHAnsi"/>
          <w:rtl/>
          <w:lang w:bidi="ps-AF"/>
        </w:rPr>
        <w:t xml:space="preserve"> به د تصدیقی رسید لپاره یو ایمېل ترلاسه کړئ.</w:t>
      </w:r>
    </w:p>
    <w:p w14:paraId="48254D07" w14:textId="5DFF2932" w:rsidR="00614047" w:rsidRPr="003B1492" w:rsidRDefault="00614047" w:rsidP="00F14503">
      <w:pPr>
        <w:bidi/>
        <w:spacing w:line="240" w:lineRule="auto"/>
        <w:jc w:val="both"/>
        <w:rPr>
          <w:rFonts w:eastAsia="Times New Roman" w:cstheme="minorHAnsi"/>
          <w:b/>
          <w:bCs/>
          <w:lang w:bidi="ps-AF"/>
        </w:rPr>
      </w:pPr>
      <w:r w:rsidRPr="003B1492">
        <w:rPr>
          <w:rFonts w:eastAsia="Times New Roman" w:cstheme="minorHAnsi"/>
          <w:rtl/>
          <w:lang w:bidi="ps-AF"/>
        </w:rPr>
        <w:t xml:space="preserve">راتلونکی ګامونه: که ستاسو غوښتنه په پام کې ونیول شي، دا به د </w:t>
      </w:r>
      <w:r w:rsidRPr="003B1492">
        <w:rPr>
          <w:rFonts w:eastAsia="Times New Roman" w:cstheme="minorHAnsi"/>
          <w:lang w:bidi="ps-AF"/>
        </w:rPr>
        <w:t>INGO</w:t>
      </w:r>
      <w:r w:rsidRPr="003B1492">
        <w:rPr>
          <w:rFonts w:eastAsia="Times New Roman" w:cstheme="minorHAnsi"/>
          <w:rtl/>
          <w:lang w:bidi="ps-AF"/>
        </w:rPr>
        <w:t xml:space="preserve"> شریک سره شریک شي چې تاسو سره به مستقیم اړیکه ونیسي. دوی حق لري چې اضافي پوښتنې وکړي، خپل معیارونه پلي کړي او وروستۍ پریکړه وکړي. </w:t>
      </w:r>
      <w:r w:rsidRPr="003B1492">
        <w:rPr>
          <w:rFonts w:eastAsia="Times New Roman" w:cstheme="minorHAnsi"/>
          <w:b/>
          <w:bCs/>
          <w:rtl/>
          <w:lang w:bidi="ps-AF"/>
        </w:rPr>
        <w:t xml:space="preserve">د </w:t>
      </w:r>
      <w:r w:rsidRPr="003B1492">
        <w:rPr>
          <w:rFonts w:eastAsia="Times New Roman" w:cstheme="minorHAnsi"/>
          <w:b/>
          <w:bCs/>
          <w:lang w:bidi="ps-AF"/>
        </w:rPr>
        <w:t>INGO</w:t>
      </w:r>
      <w:r w:rsidRPr="003B1492">
        <w:rPr>
          <w:rFonts w:eastAsia="Times New Roman" w:cstheme="minorHAnsi"/>
          <w:b/>
          <w:bCs/>
          <w:rtl/>
          <w:lang w:bidi="ps-AF"/>
        </w:rPr>
        <w:t xml:space="preserve"> لخوا تماس نیول پدې معنی ندي چې تاسو به په اوتومات ډول مرستې ترلاسه کړئ.</w:t>
      </w:r>
    </w:p>
    <w:p w14:paraId="37038EF9" w14:textId="77777777" w:rsidR="00AA4D2C" w:rsidRPr="003B1492" w:rsidRDefault="00AA4D2C" w:rsidP="5805875A">
      <w:pPr>
        <w:spacing w:after="0" w:line="276" w:lineRule="auto"/>
        <w:jc w:val="both"/>
        <w:rPr>
          <w:rFonts w:eastAsia="Times New Roman" w:cstheme="minorHAnsi"/>
          <w:b/>
          <w:bCs/>
          <w:color w:val="5F727F"/>
          <w:shd w:val="clear" w:color="auto" w:fill="FFFFFF"/>
          <w:lang w:val="en-US" w:eastAsia="fr-FR"/>
        </w:rPr>
      </w:pPr>
    </w:p>
    <w:p w14:paraId="21DE9B67" w14:textId="2064BD41" w:rsidR="00DE6D1C" w:rsidRPr="003B1492" w:rsidRDefault="00E82AFC" w:rsidP="00D00ABF">
      <w:pPr>
        <w:bidi/>
        <w:spacing w:after="0" w:line="276" w:lineRule="auto"/>
        <w:jc w:val="both"/>
        <w:rPr>
          <w:rFonts w:cstheme="minorHAnsi"/>
          <w:color w:val="000000" w:themeColor="text1"/>
          <w:lang w:val="en-US" w:bidi="fa-IR"/>
        </w:rPr>
      </w:pPr>
      <w:sdt>
        <w:sdtPr>
          <w:rPr>
            <w:rFonts w:cstheme="minorHAnsi"/>
            <w:color w:val="000000" w:themeColor="text1"/>
            <w:rtl/>
            <w:lang w:val="en-US"/>
          </w:rPr>
          <w:id w:val="20521517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6238">
            <w:rPr>
              <w:rFonts w:ascii="MS Gothic" w:eastAsia="MS Gothic" w:hAnsi="MS Gothic" w:cstheme="minorHAnsi" w:hint="eastAsia"/>
              <w:color w:val="000000" w:themeColor="text1"/>
              <w:rtl/>
              <w:lang w:val="en-US"/>
            </w:rPr>
            <w:t>☐</w:t>
          </w:r>
        </w:sdtContent>
      </w:sdt>
      <w:r w:rsidR="00C865CA" w:rsidRPr="003B1492">
        <w:rPr>
          <w:rFonts w:cstheme="minorHAnsi"/>
          <w:color w:val="000000" w:themeColor="text1"/>
          <w:rtl/>
          <w:lang w:val="fr-FR" w:bidi="ps-AF"/>
        </w:rPr>
        <w:t xml:space="preserve"> </w:t>
      </w:r>
      <w:r w:rsidR="00DE6D1C" w:rsidRPr="003B1492">
        <w:rPr>
          <w:rFonts w:cstheme="minorHAnsi"/>
          <w:color w:val="000000" w:themeColor="text1"/>
          <w:rtl/>
          <w:lang w:val="en-US" w:bidi="ps-AF"/>
        </w:rPr>
        <w:t xml:space="preserve">زه موافق </w:t>
      </w:r>
      <w:r w:rsidR="00DE6D1C" w:rsidRPr="003B1492">
        <w:rPr>
          <w:rFonts w:cstheme="minorHAnsi" w:hint="cs"/>
          <w:color w:val="000000" w:themeColor="text1"/>
          <w:rtl/>
          <w:lang w:val="en-US" w:bidi="ps-AF"/>
        </w:rPr>
        <w:t>ی</w:t>
      </w:r>
      <w:r w:rsidR="00DE6D1C" w:rsidRPr="003B1492">
        <w:rPr>
          <w:rFonts w:cstheme="minorHAnsi" w:hint="eastAsia"/>
          <w:color w:val="000000" w:themeColor="text1"/>
          <w:rtl/>
          <w:lang w:val="en-US" w:bidi="ps-AF"/>
        </w:rPr>
        <w:t>م</w:t>
      </w:r>
      <w:r w:rsidR="00DE6D1C" w:rsidRPr="003B1492">
        <w:rPr>
          <w:rFonts w:cstheme="minorHAnsi"/>
          <w:color w:val="000000" w:themeColor="text1"/>
          <w:rtl/>
          <w:lang w:val="en-US" w:bidi="ps-AF"/>
        </w:rPr>
        <w:t xml:space="preserve"> چ</w:t>
      </w:r>
      <w:r w:rsidR="00DE6D1C" w:rsidRPr="003B1492">
        <w:rPr>
          <w:rFonts w:cstheme="minorHAnsi" w:hint="cs"/>
          <w:color w:val="000000" w:themeColor="text1"/>
          <w:rtl/>
          <w:lang w:val="en-US" w:bidi="ps-AF"/>
        </w:rPr>
        <w:t>ې</w:t>
      </w:r>
      <w:r w:rsidR="00DE6D1C" w:rsidRPr="003B1492">
        <w:rPr>
          <w:rFonts w:cstheme="minorHAnsi"/>
          <w:color w:val="000000" w:themeColor="text1"/>
          <w:rtl/>
          <w:lang w:val="en-US" w:bidi="ps-AF"/>
        </w:rPr>
        <w:t xml:space="preserve"> زما غو</w:t>
      </w:r>
      <w:r w:rsidR="00DE6D1C" w:rsidRPr="003B1492">
        <w:rPr>
          <w:rFonts w:cstheme="minorHAnsi" w:hint="cs"/>
          <w:color w:val="000000" w:themeColor="text1"/>
          <w:rtl/>
          <w:lang w:val="en-US" w:bidi="ps-AF"/>
        </w:rPr>
        <w:t>ښ</w:t>
      </w:r>
      <w:r w:rsidR="00DE6D1C" w:rsidRPr="003B1492">
        <w:rPr>
          <w:rFonts w:cstheme="minorHAnsi" w:hint="eastAsia"/>
          <w:color w:val="000000" w:themeColor="text1"/>
          <w:rtl/>
          <w:lang w:val="en-US" w:bidi="ps-AF"/>
        </w:rPr>
        <w:t>تنل</w:t>
      </w:r>
      <w:r w:rsidR="00DE6D1C" w:rsidRPr="003B1492">
        <w:rPr>
          <w:rFonts w:cstheme="minorHAnsi" w:hint="cs"/>
          <w:color w:val="000000" w:themeColor="text1"/>
          <w:rtl/>
          <w:lang w:val="en-US" w:bidi="ps-AF"/>
        </w:rPr>
        <w:t>ی</w:t>
      </w:r>
      <w:r w:rsidR="00DE6D1C" w:rsidRPr="003B1492">
        <w:rPr>
          <w:rFonts w:cstheme="minorHAnsi" w:hint="eastAsia"/>
          <w:color w:val="000000" w:themeColor="text1"/>
          <w:rtl/>
          <w:lang w:val="en-US" w:bidi="ps-AF"/>
        </w:rPr>
        <w:t>ک</w:t>
      </w:r>
      <w:r w:rsidR="00DE6D1C" w:rsidRPr="003B1492">
        <w:rPr>
          <w:rFonts w:cstheme="minorHAnsi"/>
          <w:color w:val="000000" w:themeColor="text1"/>
          <w:rtl/>
          <w:lang w:val="en-US" w:bidi="ps-AF"/>
        </w:rPr>
        <w:t xml:space="preserve"> به د </w:t>
      </w:r>
      <w:r w:rsidR="00767498" w:rsidRPr="003B1492">
        <w:rPr>
          <w:rFonts w:cstheme="minorHAnsi"/>
          <w:color w:val="000000" w:themeColor="text1"/>
          <w:lang w:val="en-US" w:bidi="ps-AF"/>
        </w:rPr>
        <w:t xml:space="preserve"> </w:t>
      </w:r>
      <w:r w:rsidR="00767498" w:rsidRPr="003B1492">
        <w:rPr>
          <w:rFonts w:cs="Calibri"/>
          <w:color w:val="000000" w:themeColor="text1"/>
          <w:rtl/>
          <w:lang w:val="en-US" w:bidi="fa-IR"/>
        </w:rPr>
        <w:t xml:space="preserve">بشري حقونو </w:t>
      </w:r>
      <w:r w:rsidR="00767498" w:rsidRPr="003B1492">
        <w:rPr>
          <w:rFonts w:cs="Calibri" w:hint="cs"/>
          <w:color w:val="000000" w:themeColor="text1"/>
          <w:rtl/>
          <w:lang w:val="en-US" w:bidi="fa-IR"/>
        </w:rPr>
        <w:t>ښځی</w:t>
      </w:r>
      <w:r w:rsidR="00767498" w:rsidRPr="003B1492">
        <w:rPr>
          <w:rFonts w:cs="Calibri" w:hint="eastAsia"/>
          <w:color w:val="000000" w:themeColor="text1"/>
          <w:rtl/>
          <w:lang w:val="en-US" w:bidi="fa-IR"/>
        </w:rPr>
        <w:t>نه</w:t>
      </w:r>
      <w:r w:rsidR="00767498" w:rsidRPr="003B1492">
        <w:rPr>
          <w:rFonts w:cs="Calibri"/>
          <w:color w:val="000000" w:themeColor="text1"/>
          <w:rtl/>
          <w:lang w:val="en-US" w:bidi="fa-IR"/>
        </w:rPr>
        <w:t xml:space="preserve"> مدافع</w:t>
      </w:r>
      <w:r w:rsidR="00767498" w:rsidRPr="003B1492">
        <w:rPr>
          <w:rFonts w:cs="Calibri" w:hint="cs"/>
          <w:color w:val="000000" w:themeColor="text1"/>
          <w:rtl/>
          <w:lang w:val="en-US" w:bidi="fa-IR"/>
        </w:rPr>
        <w:t>ی</w:t>
      </w:r>
      <w:r w:rsidR="00767498" w:rsidRPr="003B1492">
        <w:rPr>
          <w:rFonts w:cs="Calibri" w:hint="eastAsia"/>
          <w:color w:val="000000" w:themeColor="text1"/>
          <w:rtl/>
          <w:lang w:val="en-US" w:bidi="fa-IR"/>
        </w:rPr>
        <w:t>نو</w:t>
      </w:r>
      <w:r w:rsidR="00767498" w:rsidRPr="003B1492">
        <w:rPr>
          <w:rFonts w:cs="Calibri"/>
          <w:color w:val="000000" w:themeColor="text1"/>
          <w:rtl/>
          <w:lang w:val="en-US" w:bidi="fa-IR"/>
        </w:rPr>
        <w:t xml:space="preserve"> ک</w:t>
      </w:r>
      <w:r w:rsidR="00767498" w:rsidRPr="003B1492">
        <w:rPr>
          <w:rFonts w:cs="Calibri" w:hint="cs"/>
          <w:color w:val="000000" w:themeColor="text1"/>
          <w:rtl/>
          <w:lang w:val="en-US" w:bidi="fa-IR"/>
        </w:rPr>
        <w:t>ړ</w:t>
      </w:r>
      <w:r w:rsidR="00767498" w:rsidRPr="003B1492">
        <w:rPr>
          <w:rFonts w:cs="Calibri" w:hint="eastAsia"/>
          <w:color w:val="000000" w:themeColor="text1"/>
          <w:rtl/>
          <w:lang w:val="en-US" w:bidi="fa-IR"/>
        </w:rPr>
        <w:t>ک</w:t>
      </w:r>
      <w:r w:rsidR="00767498" w:rsidRPr="003B1492">
        <w:rPr>
          <w:rFonts w:cs="Calibri" w:hint="cs"/>
          <w:color w:val="000000" w:themeColor="text1"/>
          <w:rtl/>
          <w:lang w:val="en-US" w:bidi="fa-IR"/>
        </w:rPr>
        <w:t>ۍ</w:t>
      </w:r>
      <w:r w:rsidR="00767498" w:rsidRPr="003B1492">
        <w:rPr>
          <w:rFonts w:cs="Calibri"/>
          <w:color w:val="000000" w:themeColor="text1"/>
          <w:rtl/>
          <w:lang w:val="en-US" w:bidi="fa-IR"/>
        </w:rPr>
        <w:t xml:space="preserve"> </w:t>
      </w:r>
      <w:r w:rsidR="00DE6D1C" w:rsidRPr="003B1492">
        <w:rPr>
          <w:rFonts w:cstheme="minorHAnsi"/>
          <w:color w:val="000000" w:themeColor="text1"/>
          <w:rtl/>
          <w:lang w:val="en-US" w:bidi="ps-AF"/>
        </w:rPr>
        <w:t xml:space="preserve">لپاره د </w:t>
      </w:r>
      <w:r w:rsidR="00D00ABF" w:rsidRPr="003B1492">
        <w:rPr>
          <w:rFonts w:cstheme="minorHAnsi"/>
          <w:color w:val="000000" w:themeColor="text1"/>
          <w:rtl/>
          <w:lang w:val="en-US" w:bidi="fa-IR"/>
        </w:rPr>
        <w:t xml:space="preserve"> </w:t>
      </w:r>
      <w:r w:rsidR="00D00ABF" w:rsidRPr="003B1492">
        <w:rPr>
          <w:rFonts w:cs="Calibri"/>
          <w:color w:val="000000" w:themeColor="text1"/>
          <w:rtl/>
          <w:lang w:val="en-US" w:bidi="fa-IR"/>
        </w:rPr>
        <w:t xml:space="preserve">له  د </w:t>
      </w:r>
      <w:r w:rsidR="00D00ABF" w:rsidRPr="003B1492">
        <w:rPr>
          <w:rFonts w:cs="Calibri" w:hint="cs"/>
          <w:color w:val="000000" w:themeColor="text1"/>
          <w:rtl/>
          <w:lang w:val="en-US" w:bidi="fa-IR"/>
        </w:rPr>
        <w:t>ښځ</w:t>
      </w:r>
      <w:r w:rsidR="00D00ABF" w:rsidRPr="003B1492">
        <w:rPr>
          <w:rFonts w:cs="Calibri" w:hint="eastAsia"/>
          <w:color w:val="000000" w:themeColor="text1"/>
          <w:rtl/>
          <w:lang w:val="en-US" w:bidi="fa-IR"/>
        </w:rPr>
        <w:t>و</w:t>
      </w:r>
      <w:r w:rsidR="00D00ABF" w:rsidRPr="003B1492">
        <w:rPr>
          <w:rFonts w:cs="Calibri"/>
          <w:color w:val="000000" w:themeColor="text1"/>
          <w:rtl/>
          <w:lang w:val="en-US" w:bidi="fa-IR"/>
        </w:rPr>
        <w:t xml:space="preserve"> د سول</w:t>
      </w:r>
      <w:r w:rsidR="00D00ABF" w:rsidRPr="003B1492">
        <w:rPr>
          <w:rFonts w:cs="Calibri" w:hint="cs"/>
          <w:color w:val="000000" w:themeColor="text1"/>
          <w:rtl/>
          <w:lang w:val="en-US" w:bidi="fa-IR"/>
        </w:rPr>
        <w:t>ې</w:t>
      </w:r>
      <w:r w:rsidR="00D00ABF" w:rsidRPr="003B1492">
        <w:rPr>
          <w:rFonts w:cs="Calibri"/>
          <w:color w:val="000000" w:themeColor="text1"/>
          <w:rtl/>
          <w:lang w:val="en-US" w:bidi="fa-IR"/>
        </w:rPr>
        <w:t xml:space="preserve"> او بشردوستانه وجهي فن</w:t>
      </w:r>
      <w:r w:rsidR="00D00ABF" w:rsidRPr="003B1492">
        <w:rPr>
          <w:rFonts w:cs="Calibri" w:hint="cs"/>
          <w:color w:val="000000" w:themeColor="text1"/>
          <w:rtl/>
          <w:lang w:val="en-US" w:bidi="fa-IR"/>
        </w:rPr>
        <w:t>ډ</w:t>
      </w:r>
      <w:r w:rsidR="00D00ABF" w:rsidRPr="003B1492" w:rsidDel="00D00ABF">
        <w:rPr>
          <w:rFonts w:cs="Calibri"/>
          <w:color w:val="000000" w:themeColor="text1"/>
          <w:rtl/>
          <w:lang w:val="en-US" w:bidi="fa-IR"/>
        </w:rPr>
        <w:t xml:space="preserve"> </w:t>
      </w:r>
      <w:r w:rsidR="00DE6D1C" w:rsidRPr="003B1492">
        <w:rPr>
          <w:rFonts w:cstheme="minorHAnsi"/>
          <w:color w:val="000000" w:themeColor="text1"/>
          <w:rtl/>
          <w:lang w:val="en-US" w:bidi="ps-AF"/>
        </w:rPr>
        <w:t xml:space="preserve"> سره </w:t>
      </w:r>
      <w:r w:rsidR="00DE6D1C" w:rsidRPr="003B1492">
        <w:rPr>
          <w:rFonts w:cstheme="minorHAnsi" w:hint="cs"/>
          <w:color w:val="000000" w:themeColor="text1"/>
          <w:rtl/>
          <w:lang w:val="en-US" w:bidi="ps-AF"/>
        </w:rPr>
        <w:t>ی</w:t>
      </w:r>
      <w:r w:rsidR="00DE6D1C" w:rsidRPr="003B1492">
        <w:rPr>
          <w:rFonts w:cstheme="minorHAnsi" w:hint="eastAsia"/>
          <w:color w:val="000000" w:themeColor="text1"/>
          <w:rtl/>
          <w:lang w:val="en-US" w:bidi="ps-AF"/>
        </w:rPr>
        <w:t>و</w:t>
      </w:r>
      <w:r w:rsidR="00D67973" w:rsidRPr="003B1492">
        <w:rPr>
          <w:rFonts w:cstheme="minorHAnsi"/>
          <w:color w:val="000000" w:themeColor="text1"/>
          <w:rtl/>
          <w:lang w:val="en-US" w:bidi="fa-IR"/>
        </w:rPr>
        <w:t xml:space="preserve"> </w:t>
      </w:r>
      <w:r w:rsidR="00D67973" w:rsidRPr="003B1492">
        <w:rPr>
          <w:rFonts w:cs="Calibri"/>
          <w:color w:val="000000" w:themeColor="text1"/>
          <w:rtl/>
          <w:lang w:val="en-US" w:bidi="fa-IR"/>
        </w:rPr>
        <w:t>او د هغ</w:t>
      </w:r>
      <w:r w:rsidR="00D67973" w:rsidRPr="003B1492">
        <w:rPr>
          <w:rFonts w:cs="Calibri" w:hint="cs"/>
          <w:color w:val="000000" w:themeColor="text1"/>
          <w:rtl/>
          <w:lang w:val="en-US" w:bidi="fa-IR"/>
        </w:rPr>
        <w:t>ې</w:t>
      </w:r>
      <w:r w:rsidR="00D67973" w:rsidRPr="003B1492">
        <w:rPr>
          <w:rFonts w:cs="Calibri"/>
          <w:color w:val="000000" w:themeColor="text1"/>
          <w:rtl/>
          <w:lang w:val="en-US" w:bidi="fa-IR"/>
        </w:rPr>
        <w:t xml:space="preserve"> د نادولتي مؤسس</w:t>
      </w:r>
      <w:r w:rsidR="00D67973" w:rsidRPr="003B1492">
        <w:rPr>
          <w:rFonts w:cs="Calibri" w:hint="cs"/>
          <w:color w:val="000000" w:themeColor="text1"/>
          <w:rtl/>
          <w:lang w:val="en-US" w:bidi="fa-IR"/>
        </w:rPr>
        <w:t>ې</w:t>
      </w:r>
      <w:r w:rsidR="00D67973" w:rsidRPr="003B1492">
        <w:rPr>
          <w:rFonts w:cs="Calibri"/>
          <w:color w:val="000000" w:themeColor="text1"/>
          <w:rtl/>
          <w:lang w:val="en-US" w:bidi="fa-IR"/>
        </w:rPr>
        <w:t xml:space="preserve"> شر</w:t>
      </w:r>
      <w:r w:rsidR="00D67973" w:rsidRPr="003B1492">
        <w:rPr>
          <w:rFonts w:cs="Calibri" w:hint="cs"/>
          <w:color w:val="000000" w:themeColor="text1"/>
          <w:rtl/>
          <w:lang w:val="en-US" w:bidi="fa-IR"/>
        </w:rPr>
        <w:t>ی</w:t>
      </w:r>
      <w:r w:rsidR="00D67973" w:rsidRPr="003B1492">
        <w:rPr>
          <w:rFonts w:cs="Calibri" w:hint="eastAsia"/>
          <w:color w:val="000000" w:themeColor="text1"/>
          <w:rtl/>
          <w:lang w:val="en-US" w:bidi="fa-IR"/>
        </w:rPr>
        <w:t>کان</w:t>
      </w:r>
      <w:r w:rsidR="005E76D4" w:rsidRPr="003B1492">
        <w:rPr>
          <w:rFonts w:cs="Calibri"/>
          <w:color w:val="000000" w:themeColor="text1"/>
          <w:rtl/>
          <w:lang w:val="en-US" w:bidi="fa-IR"/>
        </w:rPr>
        <w:t xml:space="preserve"> </w:t>
      </w:r>
      <w:r w:rsidR="00DE6D1C" w:rsidRPr="003B1492">
        <w:rPr>
          <w:rFonts w:cstheme="minorHAnsi"/>
          <w:color w:val="000000" w:themeColor="text1"/>
          <w:rtl/>
          <w:lang w:val="en-US" w:bidi="ps-AF"/>
        </w:rPr>
        <w:t>ته ل</w:t>
      </w:r>
      <w:r w:rsidR="00DE6D1C" w:rsidRPr="003B1492">
        <w:rPr>
          <w:rFonts w:cstheme="minorHAnsi" w:hint="cs"/>
          <w:color w:val="000000" w:themeColor="text1"/>
          <w:rtl/>
          <w:lang w:val="en-US" w:bidi="ps-AF"/>
        </w:rPr>
        <w:t>یږ</w:t>
      </w:r>
      <w:r w:rsidR="00DE6D1C" w:rsidRPr="003B1492">
        <w:rPr>
          <w:rFonts w:cstheme="minorHAnsi" w:hint="eastAsia"/>
          <w:color w:val="000000" w:themeColor="text1"/>
          <w:rtl/>
          <w:lang w:val="en-US" w:bidi="ps-AF"/>
        </w:rPr>
        <w:t>دول</w:t>
      </w:r>
      <w:r w:rsidR="00DE6D1C" w:rsidRPr="003B1492">
        <w:rPr>
          <w:rFonts w:cstheme="minorHAnsi"/>
          <w:color w:val="000000" w:themeColor="text1"/>
          <w:rtl/>
          <w:lang w:val="en-US" w:bidi="ps-AF"/>
        </w:rPr>
        <w:t xml:space="preserve"> </w:t>
      </w:r>
      <w:r w:rsidR="00726E50" w:rsidRPr="003B1492">
        <w:rPr>
          <w:rFonts w:cstheme="minorHAnsi"/>
          <w:color w:val="000000" w:themeColor="text1"/>
          <w:rtl/>
          <w:lang w:val="en" w:bidi="fa-IR"/>
        </w:rPr>
        <w:t>ش</w:t>
      </w:r>
      <w:r w:rsidR="00726E50" w:rsidRPr="003B1492">
        <w:rPr>
          <w:rFonts w:cstheme="minorHAnsi"/>
          <w:color w:val="000000" w:themeColor="text1"/>
          <w:rtl/>
          <w:lang w:val="en" w:bidi="ps-AF"/>
        </w:rPr>
        <w:t>ي</w:t>
      </w:r>
      <w:r w:rsidR="00C1793D" w:rsidRPr="003B1492">
        <w:rPr>
          <w:rFonts w:cstheme="minorHAnsi"/>
          <w:color w:val="000000" w:themeColor="text1"/>
          <w:rtl/>
          <w:lang w:val="en" w:bidi="fa-IR"/>
        </w:rPr>
        <w:t>.</w:t>
      </w:r>
    </w:p>
    <w:p w14:paraId="44D8389A" w14:textId="77777777" w:rsidR="00432B14" w:rsidRPr="003B1492" w:rsidRDefault="00432B14" w:rsidP="5805875A">
      <w:pPr>
        <w:spacing w:after="0" w:line="276" w:lineRule="auto"/>
        <w:jc w:val="both"/>
        <w:rPr>
          <w:rFonts w:eastAsia="Times New Roman" w:cstheme="minorHAnsi"/>
          <w:color w:val="00B0F0"/>
          <w:lang w:val="en-US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4315"/>
        <w:gridCol w:w="270"/>
        <w:gridCol w:w="4860"/>
      </w:tblGrid>
      <w:tr w:rsidR="004A21C9" w:rsidRPr="003B1492" w14:paraId="6F517CEC" w14:textId="77777777" w:rsidTr="00F46238">
        <w:trPr>
          <w:trHeight w:val="300"/>
        </w:trPr>
        <w:tc>
          <w:tcPr>
            <w:tcW w:w="4315" w:type="dxa"/>
            <w:tcBorders>
              <w:right w:val="single" w:sz="4" w:space="0" w:color="auto"/>
            </w:tcBorders>
          </w:tcPr>
          <w:p w14:paraId="7250A7F7" w14:textId="2837ED89" w:rsidR="004A21C9" w:rsidRPr="003B1492" w:rsidRDefault="004A21C9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lang w:val="en-US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B48A44C" w14:textId="77777777" w:rsidR="004A21C9" w:rsidRPr="003B1492" w:rsidRDefault="004A21C9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  <w:lang w:val="en-US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4CD3AAEF" w14:textId="4AF45241" w:rsidR="004A21C9" w:rsidRPr="003B1492" w:rsidRDefault="766DDF8E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lang w:bidi="ps-AF"/>
              </w:rPr>
            </w:pP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>اصلي</w:t>
            </w:r>
            <w:r w:rsidRPr="003B1492">
              <w:rPr>
                <w:rFonts w:eastAsia="Times New Roman" w:cstheme="minorHAnsi"/>
                <w:rtl/>
                <w:lang w:bidi="ps-AF"/>
              </w:rPr>
              <w:t xml:space="preserve"> </w:t>
            </w:r>
            <w:r w:rsidR="1ECEE0D6"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>هیواد</w:t>
            </w:r>
          </w:p>
        </w:tc>
      </w:tr>
      <w:tr w:rsidR="00FB5521" w:rsidRPr="003B1492" w14:paraId="12B1B668" w14:textId="77777777" w:rsidTr="00F46238">
        <w:trPr>
          <w:trHeight w:val="300"/>
        </w:trPr>
        <w:tc>
          <w:tcPr>
            <w:tcW w:w="4315" w:type="dxa"/>
            <w:tcBorders>
              <w:right w:val="single" w:sz="4" w:space="0" w:color="auto"/>
            </w:tcBorders>
          </w:tcPr>
          <w:p w14:paraId="327EC9E8" w14:textId="04A06508" w:rsidR="00FB5521" w:rsidRPr="003B1492" w:rsidRDefault="00FB5521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14A66B" w14:textId="77777777" w:rsidR="00FB5521" w:rsidRPr="003B1492" w:rsidRDefault="00FB5521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4441283E" w14:textId="4D76C589" w:rsidR="00FB5521" w:rsidRPr="003B1492" w:rsidRDefault="4D126260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lang w:bidi="ps-AF"/>
              </w:rPr>
            </w:pP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>اوسنی ځای</w:t>
            </w:r>
            <w:r w:rsidR="1ECEE0D6"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 </w:t>
            </w:r>
            <w:r w:rsidR="1ECEE0D6" w:rsidRPr="003B1492">
              <w:rPr>
                <w:rFonts w:eastAsia="Times New Roman" w:cstheme="minorHAnsi"/>
                <w:rtl/>
                <w:lang w:bidi="ps-AF"/>
              </w:rPr>
              <w:t>(</w:t>
            </w:r>
            <w:r w:rsidR="1ECEE0D6" w:rsidRPr="003B1492">
              <w:rPr>
                <w:rFonts w:eastAsia="Times New Roman" w:cstheme="minorHAnsi"/>
                <w:rtl/>
              </w:rPr>
              <w:t>*</w:t>
            </w:r>
            <w:r w:rsidR="766DDF8E" w:rsidRPr="003B1492">
              <w:rPr>
                <w:rFonts w:eastAsia="Times New Roman" w:cstheme="minorHAnsi"/>
                <w:rtl/>
                <w:lang w:bidi="ps-AF"/>
              </w:rPr>
              <w:t>که له اصلي هیواد څخه توپیر ولري</w:t>
            </w:r>
            <w:r w:rsidR="1ECEE0D6" w:rsidRPr="003B1492">
              <w:rPr>
                <w:rFonts w:eastAsia="Times New Roman" w:cstheme="minorHAnsi"/>
                <w:rtl/>
                <w:lang w:bidi="ps-AF"/>
              </w:rPr>
              <w:t>)</w:t>
            </w:r>
          </w:p>
        </w:tc>
      </w:tr>
      <w:tr w:rsidR="00516BCF" w:rsidRPr="003B1492" w14:paraId="3D2C59FB" w14:textId="77777777" w:rsidTr="00F46238">
        <w:trPr>
          <w:trHeight w:val="300"/>
        </w:trPr>
        <w:tc>
          <w:tcPr>
            <w:tcW w:w="4315" w:type="dxa"/>
            <w:tcBorders>
              <w:right w:val="single" w:sz="4" w:space="0" w:color="auto"/>
            </w:tcBorders>
          </w:tcPr>
          <w:p w14:paraId="46E0B97D" w14:textId="1850A998" w:rsidR="00516BCF" w:rsidRPr="003B1492" w:rsidRDefault="00516BCF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BEB7781" w14:textId="77777777" w:rsidR="00516BCF" w:rsidRPr="003B1492" w:rsidRDefault="00516BCF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3638D411" w14:textId="7C698569" w:rsidR="00516BCF" w:rsidRPr="003B1492" w:rsidRDefault="1ECEE0D6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lang w:bidi="ps-AF"/>
              </w:rPr>
            </w:pP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>بشپړه نوم</w:t>
            </w:r>
          </w:p>
        </w:tc>
      </w:tr>
      <w:tr w:rsidR="004A21C9" w:rsidRPr="003B1492" w14:paraId="670DE472" w14:textId="77777777" w:rsidTr="00F46238">
        <w:trPr>
          <w:trHeight w:val="300"/>
        </w:trPr>
        <w:tc>
          <w:tcPr>
            <w:tcW w:w="4315" w:type="dxa"/>
            <w:tcBorders>
              <w:right w:val="single" w:sz="4" w:space="0" w:color="auto"/>
            </w:tcBorders>
          </w:tcPr>
          <w:p w14:paraId="529F0AB3" w14:textId="77777777" w:rsidR="004A21C9" w:rsidRPr="003B1492" w:rsidRDefault="004A21C9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  <w:p w14:paraId="1E31EBDD" w14:textId="77777777" w:rsidR="00182F1D" w:rsidRPr="003B1492" w:rsidRDefault="00182F1D" w:rsidP="5805875A">
            <w:pPr>
              <w:jc w:val="both"/>
              <w:rPr>
                <w:rFonts w:eastAsia="Times New Roman" w:cstheme="minorHAnsi"/>
                <w:rtl/>
              </w:rPr>
            </w:pPr>
          </w:p>
          <w:p w14:paraId="0F1FAAFE" w14:textId="3A6A61AD" w:rsidR="00182F1D" w:rsidRPr="003B1492" w:rsidRDefault="00182F1D" w:rsidP="5805875A">
            <w:pPr>
              <w:ind w:firstLine="720"/>
              <w:jc w:val="both"/>
              <w:rPr>
                <w:rFonts w:eastAsia="Times New Roman" w:cstheme="minorHAnsi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EF7989" w14:textId="77777777" w:rsidR="004A21C9" w:rsidRPr="003B1492" w:rsidRDefault="004A21C9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1A165D81" w14:textId="6C0CD37C" w:rsidR="00015E21" w:rsidRPr="003B1492" w:rsidRDefault="6B7F7800" w:rsidP="0B2AAFBD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rtl/>
                <w:lang w:bidi="ps-AF"/>
              </w:rPr>
            </w:pP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د </w:t>
            </w:r>
            <w:r w:rsidR="5805875A"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زیږیدنی </w:t>
            </w: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نیته </w:t>
            </w:r>
            <w:r w:rsidR="1ECEE0D6"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>(عمر)</w:t>
            </w:r>
          </w:p>
        </w:tc>
      </w:tr>
      <w:tr w:rsidR="00E00F8C" w:rsidRPr="003B1492" w14:paraId="625B8EBA" w14:textId="77777777" w:rsidTr="00F46238">
        <w:trPr>
          <w:trHeight w:val="300"/>
        </w:trPr>
        <w:tc>
          <w:tcPr>
            <w:tcW w:w="4315" w:type="dxa"/>
            <w:tcBorders>
              <w:right w:val="single" w:sz="4" w:space="0" w:color="auto"/>
            </w:tcBorders>
          </w:tcPr>
          <w:p w14:paraId="29437756" w14:textId="6F30CE46" w:rsidR="00E00F8C" w:rsidRPr="003B1492" w:rsidRDefault="00E82AFC" w:rsidP="00E00F8C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val="en-US" w:bidi="ps-AF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  <w:rtl/>
                  <w:lang w:val="en-US"/>
                </w:rPr>
                <w:id w:val="1390603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3759">
                  <w:rPr>
                    <w:rFonts w:ascii="MS Gothic" w:eastAsia="MS Gothic" w:hAnsi="MS Gothic" w:cstheme="majorHAns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E00F8C" w:rsidRPr="003B1492">
              <w:rPr>
                <w:rFonts w:asciiTheme="majorHAnsi" w:hAnsiTheme="majorHAnsi" w:cstheme="majorHAnsi"/>
                <w:sz w:val="20"/>
                <w:szCs w:val="20"/>
                <w:rtl/>
                <w:lang w:bidi="ps-AF"/>
              </w:rPr>
              <w:t>پناه غو</w:t>
            </w:r>
            <w:r w:rsidR="00E00F8C" w:rsidRPr="003B1492">
              <w:rPr>
                <w:rFonts w:asciiTheme="majorHAnsi" w:hAnsiTheme="majorHAnsi" w:cstheme="majorHAnsi" w:hint="cs"/>
                <w:sz w:val="20"/>
                <w:szCs w:val="20"/>
                <w:rtl/>
                <w:lang w:bidi="ps-AF"/>
              </w:rPr>
              <w:t>ښ</w:t>
            </w:r>
            <w:r w:rsidR="00E00F8C" w:rsidRPr="003B1492">
              <w:rPr>
                <w:rFonts w:asciiTheme="majorHAnsi" w:hAnsiTheme="majorHAnsi" w:cstheme="majorHAnsi" w:hint="eastAsia"/>
                <w:sz w:val="20"/>
                <w:szCs w:val="20"/>
                <w:rtl/>
                <w:lang w:bidi="ps-AF"/>
              </w:rPr>
              <w:t>تونک</w:t>
            </w:r>
            <w:r w:rsidR="00E00F8C" w:rsidRPr="003B1492">
              <w:rPr>
                <w:rFonts w:asciiTheme="majorHAnsi" w:hAnsiTheme="majorHAnsi" w:cstheme="majorHAnsi" w:hint="cs"/>
                <w:sz w:val="20"/>
                <w:szCs w:val="20"/>
                <w:rtl/>
                <w:lang w:bidi="ps-AF"/>
              </w:rPr>
              <w:t>ی</w:t>
            </w:r>
          </w:p>
          <w:p w14:paraId="081E1C86" w14:textId="79B300CE" w:rsidR="002505F4" w:rsidRPr="003B1492" w:rsidRDefault="00E82AFC" w:rsidP="00E00F8C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lang w:bidi="ps-AF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  <w:rtl/>
                  <w:lang w:val="en-US"/>
                </w:rPr>
                <w:id w:val="-1694679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3759">
                  <w:rPr>
                    <w:rFonts w:ascii="MS Gothic" w:eastAsia="MS Gothic" w:hAnsi="MS Gothic" w:cstheme="majorHAns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2505F4" w:rsidRPr="003B1492">
              <w:rPr>
                <w:rFonts w:asciiTheme="majorHAnsi" w:hAnsiTheme="majorHAnsi" w:cs="Calibri Light"/>
                <w:sz w:val="20"/>
                <w:szCs w:val="20"/>
                <w:rtl/>
              </w:rPr>
              <w:t xml:space="preserve">داخلي </w:t>
            </w:r>
            <w:proofErr w:type="spellStart"/>
            <w:r w:rsidR="002505F4" w:rsidRPr="003B1492">
              <w:rPr>
                <w:rFonts w:asciiTheme="majorHAnsi" w:hAnsiTheme="majorHAnsi" w:cs="Calibri Light"/>
                <w:sz w:val="20"/>
                <w:szCs w:val="20"/>
                <w:rtl/>
              </w:rPr>
              <w:t>ب</w:t>
            </w:r>
            <w:r w:rsidR="002505F4" w:rsidRPr="003B1492">
              <w:rPr>
                <w:rFonts w:asciiTheme="majorHAnsi" w:hAnsiTheme="majorHAnsi" w:cs="Calibri Light" w:hint="cs"/>
                <w:sz w:val="20"/>
                <w:szCs w:val="20"/>
                <w:rtl/>
              </w:rPr>
              <w:t>ې</w:t>
            </w:r>
            <w:proofErr w:type="spellEnd"/>
            <w:r w:rsidR="002505F4" w:rsidRPr="003B1492">
              <w:rPr>
                <w:rFonts w:asciiTheme="majorHAnsi" w:hAnsiTheme="majorHAnsi" w:cs="Calibri Light"/>
                <w:sz w:val="20"/>
                <w:szCs w:val="20"/>
                <w:rtl/>
              </w:rPr>
              <w:t xml:space="preserve"> </w:t>
            </w:r>
            <w:proofErr w:type="spellStart"/>
            <w:r w:rsidR="002505F4" w:rsidRPr="003B1492">
              <w:rPr>
                <w:rFonts w:asciiTheme="majorHAnsi" w:hAnsiTheme="majorHAnsi" w:cs="Calibri Light" w:hint="cs"/>
                <w:sz w:val="20"/>
                <w:szCs w:val="20"/>
                <w:rtl/>
              </w:rPr>
              <w:t>ځ</w:t>
            </w:r>
            <w:r w:rsidR="002505F4" w:rsidRPr="003B1492">
              <w:rPr>
                <w:rFonts w:asciiTheme="majorHAnsi" w:hAnsiTheme="majorHAnsi" w:cs="Calibri Light" w:hint="eastAsia"/>
                <w:sz w:val="20"/>
                <w:szCs w:val="20"/>
                <w:rtl/>
              </w:rPr>
              <w:t>ا</w:t>
            </w:r>
            <w:r w:rsidR="002505F4" w:rsidRPr="003B1492">
              <w:rPr>
                <w:rFonts w:asciiTheme="majorHAnsi" w:hAnsiTheme="majorHAnsi" w:cs="Calibri Light" w:hint="cs"/>
                <w:sz w:val="20"/>
                <w:szCs w:val="20"/>
                <w:rtl/>
              </w:rPr>
              <w:t>ی</w:t>
            </w:r>
            <w:proofErr w:type="spellEnd"/>
            <w:r w:rsidR="002505F4" w:rsidRPr="003B1492">
              <w:rPr>
                <w:rFonts w:asciiTheme="majorHAnsi" w:hAnsiTheme="majorHAnsi" w:cs="Calibri Light" w:hint="eastAsia"/>
                <w:sz w:val="20"/>
                <w:szCs w:val="20"/>
                <w:rtl/>
                <w:lang w:bidi="fa-IR"/>
              </w:rPr>
              <w:t>ه</w:t>
            </w:r>
          </w:p>
          <w:p w14:paraId="1C45DB9C" w14:textId="0D55A98E" w:rsidR="00E00F8C" w:rsidRPr="003B1492" w:rsidRDefault="00E82AFC" w:rsidP="002505F4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bidi="ps-AF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  <w:rtl/>
                  <w:lang w:val="en-US"/>
                </w:rPr>
                <w:id w:val="-2115587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ajorHAnsi" w:hint="eastAsia"/>
                    <w:sz w:val="20"/>
                    <w:szCs w:val="20"/>
                    <w:rtl/>
                    <w:lang w:val="en-US"/>
                  </w:rPr>
                  <w:t>☐</w:t>
                </w:r>
              </w:sdtContent>
            </w:sdt>
            <w:r w:rsidR="00E00F8C" w:rsidRPr="003B1492">
              <w:rPr>
                <w:rFonts w:asciiTheme="majorHAnsi" w:hAnsiTheme="majorHAnsi" w:cstheme="majorHAnsi" w:hint="cs"/>
                <w:sz w:val="20"/>
                <w:szCs w:val="20"/>
                <w:rtl/>
                <w:lang w:bidi="ps-AF"/>
              </w:rPr>
              <w:t>معلول</w:t>
            </w:r>
          </w:p>
          <w:p w14:paraId="3F06C072" w14:textId="03C9D37C" w:rsidR="00E00F8C" w:rsidRPr="00883759" w:rsidRDefault="00E00F8C" w:rsidP="00883759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bidi="fa-IR"/>
              </w:rPr>
            </w:pPr>
            <w:r w:rsidRPr="00883759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LGBTQI+</w:t>
            </w:r>
            <w:sdt>
              <w:sdtPr>
                <w:rPr>
                  <w:rFonts w:ascii="MS Gothic" w:eastAsia="MS Gothic" w:hAnsi="MS Gothic" w:cstheme="majorHAnsi"/>
                  <w:sz w:val="20"/>
                  <w:szCs w:val="20"/>
                  <w:rtl/>
                  <w:lang w:val="en-US"/>
                </w:rPr>
                <w:id w:val="1905797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3759" w:rsidRPr="00883759">
                  <w:rPr>
                    <w:rFonts w:ascii="MS Gothic" w:eastAsia="MS Gothic" w:hAnsi="MS Gothic" w:cstheme="majorHAns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Pr="00883759">
              <w:rPr>
                <w:rFonts w:asciiTheme="majorHAnsi" w:hAnsiTheme="majorHAnsi" w:cstheme="majorHAnsi" w:hint="cs"/>
                <w:sz w:val="20"/>
                <w:szCs w:val="20"/>
                <w:rtl/>
                <w:lang w:bidi="ps-AF"/>
              </w:rPr>
              <w:t xml:space="preserve"> </w:t>
            </w:r>
          </w:p>
          <w:p w14:paraId="0111A7EA" w14:textId="3D2863CC" w:rsidR="00E00F8C" w:rsidRPr="00883759" w:rsidRDefault="00E82AFC" w:rsidP="00883759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bidi="ps-AF"/>
              </w:rPr>
            </w:pPr>
            <w:sdt>
              <w:sdtPr>
                <w:rPr>
                  <w:rFonts w:ascii="MS Gothic" w:eastAsia="MS Gothic" w:hAnsi="MS Gothic" w:cstheme="majorHAnsi"/>
                  <w:sz w:val="20"/>
                  <w:szCs w:val="20"/>
                  <w:rtl/>
                  <w:lang w:val="en-US"/>
                </w:rPr>
                <w:id w:val="-1359271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3759" w:rsidRPr="00883759">
                  <w:rPr>
                    <w:rFonts w:ascii="MS Gothic" w:eastAsia="MS Gothic" w:hAnsi="MS Gothic" w:cstheme="majorHAns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E00F8C" w:rsidRPr="00883759">
              <w:rPr>
                <w:rFonts w:asciiTheme="majorHAnsi" w:hAnsiTheme="majorHAnsi" w:cstheme="majorHAnsi" w:hint="cs"/>
                <w:sz w:val="20"/>
                <w:szCs w:val="20"/>
                <w:rtl/>
                <w:lang w:bidi="ps-AF"/>
              </w:rPr>
              <w:t xml:space="preserve">بومي/ </w:t>
            </w:r>
            <w:r w:rsidR="002505F4" w:rsidRPr="00883759">
              <w:rPr>
                <w:rFonts w:asciiTheme="majorHAnsi" w:hAnsiTheme="majorHAnsi" w:cstheme="majorHAnsi" w:hint="cs"/>
                <w:sz w:val="20"/>
                <w:szCs w:val="20"/>
                <w:rtl/>
                <w:lang w:bidi="prs-AF"/>
              </w:rPr>
              <w:t>قومی اقلیت</w:t>
            </w:r>
          </w:p>
          <w:p w14:paraId="1D636EF6" w14:textId="411CECC5" w:rsidR="00E00F8C" w:rsidRPr="00883759" w:rsidRDefault="00E82AFC" w:rsidP="00883759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lang w:bidi="ps-AF"/>
              </w:rPr>
            </w:pPr>
            <w:sdt>
              <w:sdtPr>
                <w:rPr>
                  <w:rFonts w:ascii="MS Gothic" w:eastAsia="MS Gothic" w:hAnsi="MS Gothic" w:cstheme="majorHAnsi"/>
                  <w:sz w:val="20"/>
                  <w:szCs w:val="20"/>
                  <w:rtl/>
                  <w:lang w:val="en-US"/>
                </w:rPr>
                <w:id w:val="-1014145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3759" w:rsidRPr="00883759">
                  <w:rPr>
                    <w:rFonts w:ascii="MS Gothic" w:eastAsia="MS Gothic" w:hAnsi="MS Gothic" w:cstheme="majorHAns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E00F8C" w:rsidRPr="0088375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مذهبي اقل</w:t>
            </w:r>
            <w:r w:rsidR="00E00F8C" w:rsidRPr="00883759">
              <w:rPr>
                <w:rFonts w:asciiTheme="majorHAnsi" w:hAnsiTheme="majorHAnsi" w:cs="Calibri Light" w:hint="cs"/>
                <w:sz w:val="20"/>
                <w:szCs w:val="20"/>
                <w:rtl/>
                <w:lang w:bidi="ps-AF"/>
              </w:rPr>
              <w:t>ی</w:t>
            </w:r>
            <w:r w:rsidR="00E00F8C" w:rsidRPr="00883759">
              <w:rPr>
                <w:rFonts w:asciiTheme="majorHAnsi" w:hAnsiTheme="majorHAnsi" w:cs="Calibri Light" w:hint="eastAsia"/>
                <w:sz w:val="20"/>
                <w:szCs w:val="20"/>
                <w:rtl/>
                <w:lang w:bidi="ps-AF"/>
              </w:rPr>
              <w:t>ت</w:t>
            </w:r>
          </w:p>
          <w:p w14:paraId="0AA49AA1" w14:textId="1CE29298" w:rsidR="00E00F8C" w:rsidRPr="00883759" w:rsidRDefault="00E82AFC" w:rsidP="00883759">
            <w:pPr>
              <w:bidi/>
              <w:jc w:val="both"/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</w:pPr>
            <w:sdt>
              <w:sdtPr>
                <w:rPr>
                  <w:rFonts w:ascii="MS Gothic" w:eastAsia="MS Gothic" w:hAnsi="MS Gothic" w:cstheme="majorHAnsi"/>
                  <w:sz w:val="20"/>
                  <w:szCs w:val="20"/>
                  <w:rtl/>
                  <w:lang w:val="en-US"/>
                </w:rPr>
                <w:id w:val="899566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3759" w:rsidRPr="00883759">
                  <w:rPr>
                    <w:rFonts w:ascii="MS Gothic" w:eastAsia="MS Gothic" w:hAnsi="MS Gothic" w:cstheme="majorHAns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E00F8C" w:rsidRPr="00883759">
              <w:rPr>
                <w:rFonts w:asciiTheme="majorHAnsi" w:hAnsiTheme="majorHAnsi" w:cs="Calibri Light" w:hint="cs"/>
                <w:sz w:val="20"/>
                <w:szCs w:val="20"/>
                <w:rtl/>
                <w:lang w:bidi="ps-AF"/>
              </w:rPr>
              <w:t>ښځی</w:t>
            </w:r>
            <w:r w:rsidR="00E00F8C" w:rsidRPr="00883759">
              <w:rPr>
                <w:rFonts w:asciiTheme="majorHAnsi" w:hAnsiTheme="majorHAnsi" w:cs="Calibri Light" w:hint="eastAsia"/>
                <w:sz w:val="20"/>
                <w:szCs w:val="20"/>
                <w:rtl/>
                <w:lang w:bidi="ps-AF"/>
              </w:rPr>
              <w:t>نه</w:t>
            </w:r>
            <w:r w:rsidR="00E00F8C" w:rsidRPr="0088375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 xml:space="preserve"> جنسي کارکوونک</w:t>
            </w:r>
            <w:r w:rsidR="00E00F8C" w:rsidRPr="00883759">
              <w:rPr>
                <w:rFonts w:asciiTheme="majorHAnsi" w:hAnsiTheme="majorHAnsi" w:cs="Calibri Light" w:hint="cs"/>
                <w:sz w:val="20"/>
                <w:szCs w:val="20"/>
                <w:rtl/>
                <w:lang w:bidi="ps-AF"/>
              </w:rPr>
              <w:t>ې</w:t>
            </w:r>
          </w:p>
          <w:p w14:paraId="67CCC77F" w14:textId="3499348F" w:rsidR="00E00F8C" w:rsidRPr="00883759" w:rsidRDefault="00E82AFC" w:rsidP="00883759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bidi="ps-AF"/>
              </w:rPr>
            </w:pPr>
            <w:sdt>
              <w:sdtPr>
                <w:rPr>
                  <w:rFonts w:ascii="MS Gothic" w:eastAsia="MS Gothic" w:hAnsi="MS Gothic" w:cstheme="majorHAnsi"/>
                  <w:sz w:val="20"/>
                  <w:szCs w:val="20"/>
                  <w:rtl/>
                  <w:lang w:val="en-US"/>
                </w:rPr>
                <w:id w:val="1663272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ajorHAnsi" w:hint="eastAsia"/>
                    <w:sz w:val="20"/>
                    <w:szCs w:val="20"/>
                    <w:rtl/>
                    <w:lang w:val="en-US"/>
                  </w:rPr>
                  <w:t>☐</w:t>
                </w:r>
              </w:sdtContent>
            </w:sdt>
            <w:r w:rsidR="00E00F8C" w:rsidRPr="00883759">
              <w:rPr>
                <w:rFonts w:asciiTheme="majorHAnsi" w:hAnsiTheme="majorHAnsi" w:cs="Calibri Light" w:hint="eastAsia"/>
                <w:sz w:val="20"/>
                <w:szCs w:val="20"/>
                <w:rtl/>
                <w:lang w:bidi="ps-AF"/>
              </w:rPr>
              <w:t>مجرد</w:t>
            </w:r>
            <w:r w:rsidR="00E00F8C" w:rsidRPr="0088375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 xml:space="preserve"> مور</w:t>
            </w:r>
          </w:p>
          <w:p w14:paraId="1A08ED85" w14:textId="6735EB3D" w:rsidR="00E00F8C" w:rsidRPr="00883759" w:rsidRDefault="00E82AFC" w:rsidP="00883759">
            <w:pPr>
              <w:bidi/>
              <w:jc w:val="both"/>
              <w:rPr>
                <w:rFonts w:asciiTheme="majorHAnsi" w:hAnsiTheme="majorHAnsi" w:cs="Calibri Light"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="MS Gothic" w:eastAsia="MS Gothic" w:hAnsi="MS Gothic" w:cstheme="majorHAnsi"/>
                  <w:sz w:val="20"/>
                  <w:szCs w:val="20"/>
                  <w:rtl/>
                  <w:lang w:val="en-US"/>
                </w:rPr>
                <w:id w:val="448357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3759" w:rsidRPr="00883759">
                  <w:rPr>
                    <w:rFonts w:ascii="MS Gothic" w:eastAsia="MS Gothic" w:hAnsi="MS Gothic" w:cstheme="majorHAns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E00F8C" w:rsidRPr="00883759">
              <w:rPr>
                <w:rFonts w:asciiTheme="majorHAnsi" w:hAnsiTheme="majorHAnsi" w:cs="Calibri Light"/>
                <w:sz w:val="20"/>
                <w:szCs w:val="20"/>
                <w:rtl/>
                <w:lang w:bidi="fa-IR"/>
              </w:rPr>
              <w:t>نور (مهرباني وک</w:t>
            </w:r>
            <w:r w:rsidR="00E00F8C" w:rsidRPr="00883759">
              <w:rPr>
                <w:rFonts w:asciiTheme="majorHAnsi" w:hAnsiTheme="majorHAnsi" w:cs="Calibri Light" w:hint="cs"/>
                <w:sz w:val="20"/>
                <w:szCs w:val="20"/>
                <w:rtl/>
                <w:lang w:bidi="fa-IR"/>
              </w:rPr>
              <w:t>ړ</w:t>
            </w:r>
            <w:r w:rsidR="00E00F8C" w:rsidRPr="00883759">
              <w:rPr>
                <w:rFonts w:asciiTheme="majorHAnsi" w:hAnsiTheme="majorHAnsi" w:cs="Calibri Light" w:hint="eastAsia"/>
                <w:sz w:val="20"/>
                <w:szCs w:val="20"/>
                <w:rtl/>
                <w:lang w:bidi="fa-IR"/>
              </w:rPr>
              <w:t>ئ</w:t>
            </w:r>
            <w:r w:rsidR="00E00F8C" w:rsidRPr="00883759">
              <w:rPr>
                <w:rFonts w:asciiTheme="majorHAnsi" w:hAnsiTheme="majorHAnsi" w:cs="Calibri Light"/>
                <w:sz w:val="20"/>
                <w:szCs w:val="20"/>
                <w:rtl/>
                <w:lang w:bidi="fa-IR"/>
              </w:rPr>
              <w:t xml:space="preserve"> مشخص ک</w:t>
            </w:r>
            <w:r w:rsidR="00E00F8C" w:rsidRPr="00883759">
              <w:rPr>
                <w:rFonts w:asciiTheme="majorHAnsi" w:hAnsiTheme="majorHAnsi" w:cs="Calibri Light" w:hint="cs"/>
                <w:sz w:val="20"/>
                <w:szCs w:val="20"/>
                <w:rtl/>
                <w:lang w:bidi="fa-IR"/>
              </w:rPr>
              <w:t>ړ</w:t>
            </w:r>
            <w:r w:rsidR="00E00F8C" w:rsidRPr="00883759">
              <w:rPr>
                <w:rFonts w:asciiTheme="majorHAnsi" w:hAnsiTheme="majorHAnsi" w:cs="Calibri Light" w:hint="eastAsia"/>
                <w:sz w:val="20"/>
                <w:szCs w:val="20"/>
                <w:rtl/>
                <w:lang w:bidi="fa-IR"/>
              </w:rPr>
              <w:t>ئ</w:t>
            </w:r>
            <w:r w:rsidR="00E00F8C" w:rsidRPr="00883759">
              <w:rPr>
                <w:rFonts w:asciiTheme="majorHAnsi" w:hAnsiTheme="majorHAnsi" w:cs="Calibri Light"/>
                <w:sz w:val="20"/>
                <w:szCs w:val="20"/>
                <w:rtl/>
                <w:lang w:bidi="fa-IR"/>
              </w:rPr>
              <w:t>)</w:t>
            </w:r>
          </w:p>
          <w:p w14:paraId="383C96ED" w14:textId="32EECD51" w:rsidR="002505F4" w:rsidRPr="00883759" w:rsidRDefault="00E82AFC" w:rsidP="00883759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val="en-US" w:bidi="fa-IR"/>
              </w:rPr>
            </w:pPr>
            <w:sdt>
              <w:sdtPr>
                <w:rPr>
                  <w:rFonts w:ascii="MS Gothic" w:eastAsia="MS Gothic" w:hAnsi="MS Gothic" w:cstheme="majorHAnsi"/>
                  <w:sz w:val="20"/>
                  <w:szCs w:val="20"/>
                  <w:rtl/>
                  <w:lang w:val="en-US"/>
                </w:rPr>
                <w:id w:val="-1700457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ajorHAnsi" w:hint="eastAsia"/>
                    <w:sz w:val="20"/>
                    <w:szCs w:val="20"/>
                    <w:rtl/>
                    <w:lang w:val="en-US"/>
                  </w:rPr>
                  <w:t>☐</w:t>
                </w:r>
              </w:sdtContent>
            </w:sdt>
            <w:r w:rsidR="002505F4" w:rsidRPr="00883759">
              <w:rPr>
                <w:rFonts w:asciiTheme="majorHAnsi" w:hAnsiTheme="majorHAnsi" w:cs="Calibri Light"/>
                <w:sz w:val="20"/>
                <w:szCs w:val="20"/>
                <w:rtl/>
                <w:lang w:val="en-US" w:bidi="fa-IR"/>
              </w:rPr>
              <w:t xml:space="preserve">له پورته </w:t>
            </w:r>
            <w:r w:rsidR="002505F4" w:rsidRPr="00883759">
              <w:rPr>
                <w:rFonts w:asciiTheme="majorHAnsi" w:hAnsiTheme="majorHAnsi" w:cs="Calibri Light" w:hint="cs"/>
                <w:sz w:val="20"/>
                <w:szCs w:val="20"/>
                <w:rtl/>
                <w:lang w:val="en-US" w:bidi="fa-IR"/>
              </w:rPr>
              <w:t>څ</w:t>
            </w:r>
            <w:r w:rsidR="002505F4" w:rsidRPr="00883759">
              <w:rPr>
                <w:rFonts w:asciiTheme="majorHAnsi" w:hAnsiTheme="majorHAnsi" w:cs="Calibri Light" w:hint="eastAsia"/>
                <w:sz w:val="20"/>
                <w:szCs w:val="20"/>
                <w:rtl/>
                <w:lang w:val="en-US" w:bidi="fa-IR"/>
              </w:rPr>
              <w:t>خه</w:t>
            </w:r>
            <w:r w:rsidR="002505F4" w:rsidRPr="00883759">
              <w:rPr>
                <w:rFonts w:asciiTheme="majorHAnsi" w:hAnsiTheme="majorHAnsi" w:cs="Calibri Light"/>
                <w:sz w:val="20"/>
                <w:szCs w:val="20"/>
                <w:rtl/>
                <w:lang w:val="en-US" w:bidi="fa-IR"/>
              </w:rPr>
              <w:t xml:space="preserve"> ه</w:t>
            </w:r>
            <w:r w:rsidR="002505F4" w:rsidRPr="00883759">
              <w:rPr>
                <w:rFonts w:asciiTheme="majorHAnsi" w:hAnsiTheme="majorHAnsi" w:cs="Calibri Light" w:hint="cs"/>
                <w:sz w:val="20"/>
                <w:szCs w:val="20"/>
                <w:rtl/>
                <w:lang w:val="en-US" w:bidi="fa-IR"/>
              </w:rPr>
              <w:t>یڅ</w:t>
            </w:r>
            <w:r w:rsidR="002505F4" w:rsidRPr="00883759">
              <w:rPr>
                <w:rFonts w:asciiTheme="majorHAnsi" w:hAnsiTheme="majorHAnsi" w:cs="Calibri Light"/>
                <w:sz w:val="20"/>
                <w:szCs w:val="20"/>
                <w:rtl/>
                <w:lang w:val="en-US" w:bidi="fa-IR"/>
              </w:rPr>
              <w:t xml:space="preserve"> </w:t>
            </w:r>
            <w:r w:rsidR="002505F4" w:rsidRPr="00883759">
              <w:rPr>
                <w:rFonts w:asciiTheme="majorHAnsi" w:hAnsiTheme="majorHAnsi" w:cs="Calibri Light" w:hint="cs"/>
                <w:sz w:val="20"/>
                <w:szCs w:val="20"/>
                <w:rtl/>
                <w:lang w:val="en-US" w:bidi="fa-IR"/>
              </w:rPr>
              <w:t>ی</w:t>
            </w:r>
            <w:r w:rsidR="002505F4" w:rsidRPr="00883759">
              <w:rPr>
                <w:rFonts w:asciiTheme="majorHAnsi" w:hAnsiTheme="majorHAnsi" w:cs="Calibri Light" w:hint="eastAsia"/>
                <w:sz w:val="20"/>
                <w:szCs w:val="20"/>
                <w:rtl/>
                <w:lang w:val="en-US" w:bidi="fa-IR"/>
              </w:rPr>
              <w:t>و</w:t>
            </w:r>
            <w:r w:rsidR="002505F4" w:rsidRPr="00883759">
              <w:rPr>
                <w:rFonts w:asciiTheme="majorHAnsi" w:hAnsiTheme="majorHAnsi" w:cs="Calibri Light"/>
                <w:sz w:val="20"/>
                <w:szCs w:val="20"/>
                <w:rtl/>
                <w:lang w:val="en-US" w:bidi="fa-IR"/>
              </w:rPr>
              <w:t xml:space="preserve"> (د تطب</w:t>
            </w:r>
            <w:r w:rsidR="002505F4" w:rsidRPr="00883759">
              <w:rPr>
                <w:rFonts w:asciiTheme="majorHAnsi" w:hAnsiTheme="majorHAnsi" w:cs="Calibri Light" w:hint="cs"/>
                <w:sz w:val="20"/>
                <w:szCs w:val="20"/>
                <w:rtl/>
                <w:lang w:val="en-US" w:bidi="fa-IR"/>
              </w:rPr>
              <w:t>ی</w:t>
            </w:r>
            <w:r w:rsidR="002505F4" w:rsidRPr="00883759">
              <w:rPr>
                <w:rFonts w:asciiTheme="majorHAnsi" w:hAnsiTheme="majorHAnsi" w:cs="Calibri Light" w:hint="eastAsia"/>
                <w:sz w:val="20"/>
                <w:szCs w:val="20"/>
                <w:rtl/>
                <w:lang w:val="en-US" w:bidi="fa-IR"/>
              </w:rPr>
              <w:t>ق</w:t>
            </w:r>
            <w:r w:rsidR="002505F4" w:rsidRPr="00883759">
              <w:rPr>
                <w:rFonts w:asciiTheme="majorHAnsi" w:hAnsiTheme="majorHAnsi" w:cs="Calibri Light"/>
                <w:sz w:val="20"/>
                <w:szCs w:val="20"/>
                <w:rtl/>
                <w:lang w:val="en-US" w:bidi="fa-IR"/>
              </w:rPr>
              <w:t xml:space="preserve"> و</w:t>
            </w:r>
            <w:r w:rsidR="002505F4" w:rsidRPr="00883759">
              <w:rPr>
                <w:rFonts w:asciiTheme="majorHAnsi" w:hAnsiTheme="majorHAnsi" w:cs="Calibri Light" w:hint="cs"/>
                <w:sz w:val="20"/>
                <w:szCs w:val="20"/>
                <w:rtl/>
                <w:lang w:val="en-US" w:bidi="fa-IR"/>
              </w:rPr>
              <w:t>ړ</w:t>
            </w:r>
            <w:r w:rsidR="002505F4" w:rsidRPr="00883759">
              <w:rPr>
                <w:rFonts w:asciiTheme="majorHAnsi" w:hAnsiTheme="majorHAnsi" w:cs="Calibri Light"/>
                <w:sz w:val="20"/>
                <w:szCs w:val="20"/>
                <w:rtl/>
                <w:lang w:val="en-US" w:bidi="fa-IR"/>
              </w:rPr>
              <w:t xml:space="preserve"> نه د</w:t>
            </w:r>
            <w:r w:rsidR="002505F4" w:rsidRPr="00883759">
              <w:rPr>
                <w:rFonts w:asciiTheme="majorHAnsi" w:hAnsiTheme="majorHAnsi" w:cs="Calibri Light" w:hint="cs"/>
                <w:sz w:val="20"/>
                <w:szCs w:val="20"/>
                <w:rtl/>
                <w:lang w:val="en-US" w:bidi="fa-IR"/>
              </w:rPr>
              <w:t>ی</w:t>
            </w:r>
            <w:r w:rsidR="002505F4" w:rsidRPr="00883759">
              <w:rPr>
                <w:rFonts w:asciiTheme="majorHAnsi" w:hAnsiTheme="majorHAnsi" w:cs="Calibri Light"/>
                <w:sz w:val="20"/>
                <w:szCs w:val="20"/>
                <w:rtl/>
                <w:lang w:val="en-US" w:bidi="fa-IR"/>
              </w:rPr>
              <w:t>)</w:t>
            </w:r>
          </w:p>
          <w:p w14:paraId="2A914A6B" w14:textId="4D5B6FD8" w:rsidR="00E00F8C" w:rsidRPr="003B1492" w:rsidRDefault="00E82AFC" w:rsidP="002505F4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  <w:rtl/>
                  <w:lang w:val="en-US"/>
                </w:rPr>
                <w:id w:val="1867943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ajorHAnsi" w:hint="eastAsia"/>
                    <w:sz w:val="20"/>
                    <w:szCs w:val="20"/>
                    <w:rtl/>
                    <w:lang w:val="en-US"/>
                  </w:rPr>
                  <w:t>☐</w:t>
                </w:r>
              </w:sdtContent>
            </w:sdt>
            <w:r w:rsidR="00E00F8C" w:rsidRPr="003B1492">
              <w:rPr>
                <w:rFonts w:asciiTheme="majorHAnsi" w:hAnsiTheme="majorHAnsi" w:cstheme="majorHAnsi" w:hint="cs"/>
                <w:sz w:val="20"/>
                <w:szCs w:val="20"/>
                <w:rtl/>
                <w:lang w:bidi="fa-IR"/>
              </w:rPr>
              <w:t>نه</w:t>
            </w:r>
            <w:r w:rsidR="00E00F8C" w:rsidRPr="003B1492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 xml:space="preserve"> غوا</w:t>
            </w:r>
            <w:r w:rsidR="00E00F8C" w:rsidRPr="003B1492">
              <w:rPr>
                <w:rFonts w:asciiTheme="majorHAnsi" w:hAnsiTheme="majorHAnsi" w:cs="Calibri Light" w:hint="cs"/>
                <w:sz w:val="20"/>
                <w:szCs w:val="20"/>
                <w:rtl/>
                <w:lang w:bidi="ps-AF"/>
              </w:rPr>
              <w:t>ړ</w:t>
            </w:r>
            <w:r w:rsidR="00E00F8C" w:rsidRPr="003B1492">
              <w:rPr>
                <w:rFonts w:asciiTheme="majorHAnsi" w:hAnsiTheme="majorHAnsi" w:cs="Calibri Light" w:hint="eastAsia"/>
                <w:sz w:val="20"/>
                <w:szCs w:val="20"/>
                <w:rtl/>
                <w:lang w:bidi="ps-AF"/>
              </w:rPr>
              <w:t>م</w:t>
            </w:r>
            <w:r w:rsidR="00E00F8C" w:rsidRPr="003B1492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 xml:space="preserve"> </w:t>
            </w:r>
            <w:r w:rsidR="00E00F8C" w:rsidRPr="003B1492">
              <w:rPr>
                <w:rFonts w:asciiTheme="majorHAnsi" w:hAnsiTheme="majorHAnsi" w:cs="Calibri Light" w:hint="cs"/>
                <w:sz w:val="20"/>
                <w:szCs w:val="20"/>
                <w:rtl/>
                <w:lang w:bidi="ps-AF"/>
              </w:rPr>
              <w:t>ځ</w:t>
            </w:r>
            <w:r w:rsidR="00E00F8C" w:rsidRPr="003B1492">
              <w:rPr>
                <w:rFonts w:asciiTheme="majorHAnsi" w:hAnsiTheme="majorHAnsi" w:cs="Calibri Light" w:hint="eastAsia"/>
                <w:sz w:val="20"/>
                <w:szCs w:val="20"/>
                <w:rtl/>
                <w:lang w:bidi="ps-AF"/>
              </w:rPr>
              <w:t>واب</w:t>
            </w:r>
            <w:r w:rsidR="00E00F8C" w:rsidRPr="003B1492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 xml:space="preserve"> ورک</w:t>
            </w:r>
            <w:r w:rsidR="00E00F8C" w:rsidRPr="003B1492">
              <w:rPr>
                <w:rFonts w:asciiTheme="majorHAnsi" w:hAnsiTheme="majorHAnsi" w:cs="Calibri Light" w:hint="cs"/>
                <w:sz w:val="20"/>
                <w:szCs w:val="20"/>
                <w:rtl/>
                <w:lang w:bidi="ps-AF"/>
              </w:rPr>
              <w:t>ړ</w:t>
            </w:r>
            <w:r w:rsidR="00E00F8C" w:rsidRPr="003B1492">
              <w:rPr>
                <w:rFonts w:asciiTheme="majorHAnsi" w:hAnsiTheme="majorHAnsi" w:cs="Calibri Light" w:hint="eastAsia"/>
                <w:sz w:val="20"/>
                <w:szCs w:val="20"/>
                <w:rtl/>
                <w:lang w:bidi="ps-AF"/>
              </w:rPr>
              <w:t>م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2E0AB63" w14:textId="77777777" w:rsidR="00E00F8C" w:rsidRPr="003B1492" w:rsidRDefault="00E00F8C" w:rsidP="00E00F8C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5295F8DB" w14:textId="77777777" w:rsidR="00E00F8C" w:rsidRPr="003B1492" w:rsidRDefault="002505F4" w:rsidP="00E00F8C">
            <w:pPr>
              <w:bidi/>
              <w:spacing w:line="276" w:lineRule="auto"/>
              <w:jc w:val="both"/>
              <w:rPr>
                <w:rFonts w:eastAsia="Times New Roman" w:cs="Calibri"/>
                <w:b/>
                <w:bCs/>
                <w:rtl/>
                <w:lang w:bidi="ps-AF"/>
              </w:rPr>
            </w:pPr>
            <w:r w:rsidRPr="003B1492">
              <w:rPr>
                <w:rFonts w:eastAsia="Times New Roman" w:cs="Calibri"/>
                <w:b/>
                <w:bCs/>
                <w:rtl/>
                <w:lang w:bidi="ps-AF"/>
              </w:rPr>
              <w:t>مهرباني وک</w:t>
            </w:r>
            <w:r w:rsidRPr="003B1492">
              <w:rPr>
                <w:rFonts w:eastAsia="Times New Roman" w:cs="Calibri" w:hint="cs"/>
                <w:b/>
                <w:bCs/>
                <w:rtl/>
                <w:lang w:bidi="ps-AF"/>
              </w:rPr>
              <w:t>ړ</w:t>
            </w:r>
            <w:r w:rsidRPr="003B1492">
              <w:rPr>
                <w:rFonts w:eastAsia="Times New Roman" w:cs="Calibri" w:hint="eastAsia"/>
                <w:b/>
                <w:bCs/>
                <w:rtl/>
                <w:lang w:bidi="ps-AF"/>
              </w:rPr>
              <w:t>ئ</w:t>
            </w:r>
            <w:r w:rsidRPr="003B1492">
              <w:rPr>
                <w:rFonts w:eastAsia="Times New Roman" w:cs="Calibri"/>
                <w:b/>
                <w:bCs/>
                <w:rtl/>
                <w:lang w:bidi="ps-AF"/>
              </w:rPr>
              <w:t xml:space="preserve"> د لاند</w:t>
            </w:r>
            <w:r w:rsidRPr="003B1492">
              <w:rPr>
                <w:rFonts w:eastAsia="Times New Roman" w:cs="Calibri" w:hint="cs"/>
                <w:b/>
                <w:bCs/>
                <w:rtl/>
                <w:lang w:bidi="ps-AF"/>
              </w:rPr>
              <w:t>ې</w:t>
            </w:r>
            <w:r w:rsidRPr="003B1492">
              <w:rPr>
                <w:rFonts w:eastAsia="Times New Roman" w:cs="Calibri"/>
                <w:b/>
                <w:bCs/>
                <w:rtl/>
                <w:lang w:bidi="ps-AF"/>
              </w:rPr>
              <w:t xml:space="preserve"> ک</w:t>
            </w:r>
            <w:r w:rsidRPr="003B1492">
              <w:rPr>
                <w:rFonts w:eastAsia="Times New Roman" w:cs="Calibri" w:hint="cs"/>
                <w:b/>
                <w:bCs/>
                <w:rtl/>
                <w:lang w:bidi="ps-AF"/>
              </w:rPr>
              <w:t>ټګ</w:t>
            </w:r>
            <w:r w:rsidRPr="003B1492">
              <w:rPr>
                <w:rFonts w:eastAsia="Times New Roman" w:cs="Calibri" w:hint="eastAsia"/>
                <w:b/>
                <w:bCs/>
                <w:rtl/>
                <w:lang w:bidi="ps-AF"/>
              </w:rPr>
              <w:t>ور</w:t>
            </w:r>
            <w:r w:rsidRPr="003B1492">
              <w:rPr>
                <w:rFonts w:eastAsia="Times New Roman" w:cs="Calibri" w:hint="cs"/>
                <w:b/>
                <w:bCs/>
                <w:rtl/>
                <w:lang w:bidi="ps-AF"/>
              </w:rPr>
              <w:t>ی</w:t>
            </w:r>
            <w:r w:rsidRPr="003B1492">
              <w:rPr>
                <w:rFonts w:eastAsia="Times New Roman" w:cs="Calibri" w:hint="eastAsia"/>
                <w:b/>
                <w:bCs/>
                <w:rtl/>
                <w:lang w:bidi="ps-AF"/>
              </w:rPr>
              <w:t>و</w:t>
            </w:r>
            <w:r w:rsidRPr="003B1492">
              <w:rPr>
                <w:rFonts w:eastAsia="Times New Roman" w:cs="Calibri"/>
                <w:b/>
                <w:bCs/>
                <w:rtl/>
                <w:lang w:bidi="ps-AF"/>
              </w:rPr>
              <w:t xml:space="preserve"> </w:t>
            </w:r>
            <w:r w:rsidRPr="003B1492">
              <w:rPr>
                <w:rFonts w:eastAsia="Times New Roman" w:cs="Calibri" w:hint="cs"/>
                <w:b/>
                <w:bCs/>
                <w:rtl/>
                <w:lang w:bidi="ps-AF"/>
              </w:rPr>
              <w:t>څ</w:t>
            </w:r>
            <w:r w:rsidRPr="003B1492">
              <w:rPr>
                <w:rFonts w:eastAsia="Times New Roman" w:cs="Calibri" w:hint="eastAsia"/>
                <w:b/>
                <w:bCs/>
                <w:rtl/>
                <w:lang w:bidi="ps-AF"/>
              </w:rPr>
              <w:t>خه</w:t>
            </w:r>
            <w:r w:rsidRPr="003B1492">
              <w:rPr>
                <w:rFonts w:eastAsia="Times New Roman" w:cs="Calibri"/>
                <w:b/>
                <w:bCs/>
                <w:rtl/>
                <w:lang w:bidi="ps-AF"/>
              </w:rPr>
              <w:t xml:space="preserve"> غوره ک</w:t>
            </w:r>
            <w:r w:rsidRPr="003B1492">
              <w:rPr>
                <w:rFonts w:eastAsia="Times New Roman" w:cs="Calibri" w:hint="cs"/>
                <w:b/>
                <w:bCs/>
                <w:rtl/>
                <w:lang w:bidi="ps-AF"/>
              </w:rPr>
              <w:t>ړ</w:t>
            </w:r>
            <w:r w:rsidRPr="003B1492">
              <w:rPr>
                <w:rFonts w:eastAsia="Times New Roman" w:cs="Calibri" w:hint="eastAsia"/>
                <w:b/>
                <w:bCs/>
                <w:rtl/>
                <w:lang w:bidi="ps-AF"/>
              </w:rPr>
              <w:t>ئ</w:t>
            </w:r>
            <w:r w:rsidRPr="003B1492">
              <w:rPr>
                <w:rFonts w:eastAsia="Times New Roman" w:cs="Calibri"/>
                <w:b/>
                <w:bCs/>
                <w:rtl/>
                <w:lang w:bidi="ps-AF"/>
              </w:rPr>
              <w:t xml:space="preserve"> چ</w:t>
            </w:r>
            <w:r w:rsidRPr="003B1492">
              <w:rPr>
                <w:rFonts w:eastAsia="Times New Roman" w:cs="Calibri" w:hint="cs"/>
                <w:b/>
                <w:bCs/>
                <w:rtl/>
                <w:lang w:bidi="ps-AF"/>
              </w:rPr>
              <w:t>ې</w:t>
            </w:r>
            <w:r w:rsidRPr="003B1492">
              <w:rPr>
                <w:rFonts w:eastAsia="Times New Roman" w:cs="Calibri"/>
                <w:b/>
                <w:bCs/>
                <w:rtl/>
                <w:lang w:bidi="ps-AF"/>
              </w:rPr>
              <w:t xml:space="preserve"> تاسو </w:t>
            </w:r>
            <w:r w:rsidRPr="003B1492">
              <w:rPr>
                <w:rFonts w:eastAsia="Times New Roman" w:cs="Calibri" w:hint="cs"/>
                <w:b/>
                <w:bCs/>
                <w:rtl/>
                <w:lang w:bidi="ps-AF"/>
              </w:rPr>
              <w:t>یې</w:t>
            </w:r>
            <w:r w:rsidRPr="003B1492">
              <w:rPr>
                <w:rFonts w:eastAsia="Times New Roman" w:cs="Calibri"/>
                <w:b/>
                <w:bCs/>
                <w:rtl/>
                <w:lang w:bidi="ps-AF"/>
              </w:rPr>
              <w:t xml:space="preserve"> </w:t>
            </w:r>
            <w:r w:rsidRPr="003B1492">
              <w:rPr>
                <w:rFonts w:eastAsia="Times New Roman" w:cs="Calibri" w:hint="cs"/>
                <w:b/>
                <w:bCs/>
                <w:rtl/>
                <w:lang w:bidi="ps-AF"/>
              </w:rPr>
              <w:t>ځ</w:t>
            </w:r>
            <w:r w:rsidRPr="003B1492">
              <w:rPr>
                <w:rFonts w:eastAsia="Times New Roman" w:cs="Calibri" w:hint="eastAsia"/>
                <w:b/>
                <w:bCs/>
                <w:rtl/>
                <w:lang w:bidi="ps-AF"/>
              </w:rPr>
              <w:t>ان</w:t>
            </w:r>
            <w:r w:rsidRPr="003B1492">
              <w:rPr>
                <w:rFonts w:eastAsia="Times New Roman" w:cs="Calibri"/>
                <w:b/>
                <w:bCs/>
                <w:rtl/>
                <w:lang w:bidi="ps-AF"/>
              </w:rPr>
              <w:t xml:space="preserve"> پ</w:t>
            </w:r>
            <w:r w:rsidRPr="003B1492">
              <w:rPr>
                <w:rFonts w:eastAsia="Times New Roman" w:cs="Calibri" w:hint="cs"/>
                <w:b/>
                <w:bCs/>
                <w:rtl/>
                <w:lang w:bidi="ps-AF"/>
              </w:rPr>
              <w:t>ی</w:t>
            </w:r>
            <w:r w:rsidRPr="003B1492">
              <w:rPr>
                <w:rFonts w:eastAsia="Times New Roman" w:cs="Calibri" w:hint="eastAsia"/>
                <w:b/>
                <w:bCs/>
                <w:rtl/>
                <w:lang w:bidi="ps-AF"/>
              </w:rPr>
              <w:t>ژنئ</w:t>
            </w:r>
            <w:r w:rsidRPr="003B1492">
              <w:rPr>
                <w:rFonts w:eastAsia="Times New Roman" w:cs="Calibri"/>
                <w:b/>
                <w:bCs/>
                <w:rtl/>
                <w:lang w:bidi="ps-AF"/>
              </w:rPr>
              <w:t>.</w:t>
            </w:r>
          </w:p>
          <w:p w14:paraId="5CAA522B" w14:textId="702C13BF" w:rsidR="002505F4" w:rsidRPr="003B1492" w:rsidRDefault="00F46238" w:rsidP="00F46238">
            <w:pPr>
              <w:tabs>
                <w:tab w:val="left" w:pos="3710"/>
              </w:tabs>
              <w:bidi/>
              <w:spacing w:line="276" w:lineRule="auto"/>
              <w:jc w:val="both"/>
              <w:rPr>
                <w:rFonts w:eastAsia="Times New Roman" w:cs="Calibri"/>
                <w:b/>
                <w:bCs/>
                <w:rtl/>
                <w:lang w:bidi="ps-AF"/>
              </w:rPr>
            </w:pPr>
            <w:r>
              <w:rPr>
                <w:rFonts w:eastAsia="Times New Roman" w:cs="Calibri"/>
                <w:b/>
                <w:bCs/>
                <w:rtl/>
                <w:lang w:bidi="ps-AF"/>
              </w:rPr>
              <w:tab/>
            </w:r>
          </w:p>
          <w:p w14:paraId="34D93814" w14:textId="77777777" w:rsidR="002505F4" w:rsidRPr="003B1492" w:rsidRDefault="002505F4" w:rsidP="002505F4">
            <w:pPr>
              <w:bidi/>
              <w:spacing w:line="276" w:lineRule="auto"/>
              <w:jc w:val="both"/>
              <w:rPr>
                <w:rFonts w:eastAsia="Times New Roman" w:cs="Calibri"/>
                <w:b/>
                <w:bCs/>
                <w:rtl/>
                <w:lang w:bidi="ps-AF"/>
              </w:rPr>
            </w:pPr>
            <w:r w:rsidRPr="003B1492">
              <w:rPr>
                <w:rFonts w:eastAsia="Times New Roman" w:cs="Calibri" w:hint="cs"/>
                <w:b/>
                <w:bCs/>
                <w:rtl/>
                <w:lang w:bidi="ps-AF"/>
              </w:rPr>
              <w:lastRenderedPageBreak/>
              <w:t>ټ</w:t>
            </w:r>
            <w:r w:rsidRPr="003B1492">
              <w:rPr>
                <w:rFonts w:eastAsia="Times New Roman" w:cs="Calibri" w:hint="eastAsia"/>
                <w:b/>
                <w:bCs/>
                <w:rtl/>
                <w:lang w:bidi="ps-AF"/>
              </w:rPr>
              <w:t>ول</w:t>
            </w:r>
            <w:r w:rsidRPr="003B1492">
              <w:rPr>
                <w:rFonts w:eastAsia="Times New Roman" w:cs="Calibri"/>
                <w:b/>
                <w:bCs/>
                <w:rtl/>
                <w:lang w:bidi="ps-AF"/>
              </w:rPr>
              <w:t xml:space="preserve"> هغه انتخاب ک</w:t>
            </w:r>
            <w:r w:rsidRPr="003B1492">
              <w:rPr>
                <w:rFonts w:eastAsia="Times New Roman" w:cs="Calibri" w:hint="cs"/>
                <w:b/>
                <w:bCs/>
                <w:rtl/>
                <w:lang w:bidi="ps-AF"/>
              </w:rPr>
              <w:t>ړ</w:t>
            </w:r>
            <w:r w:rsidRPr="003B1492">
              <w:rPr>
                <w:rFonts w:eastAsia="Times New Roman" w:cs="Calibri" w:hint="eastAsia"/>
                <w:b/>
                <w:bCs/>
                <w:rtl/>
                <w:lang w:bidi="ps-AF"/>
              </w:rPr>
              <w:t>ئ</w:t>
            </w:r>
            <w:r w:rsidRPr="003B1492">
              <w:rPr>
                <w:rFonts w:eastAsia="Times New Roman" w:cs="Calibri"/>
                <w:b/>
                <w:bCs/>
                <w:rtl/>
                <w:lang w:bidi="ps-AF"/>
              </w:rPr>
              <w:t xml:space="preserve"> چ</w:t>
            </w:r>
            <w:r w:rsidRPr="003B1492">
              <w:rPr>
                <w:rFonts w:eastAsia="Times New Roman" w:cs="Calibri" w:hint="cs"/>
                <w:b/>
                <w:bCs/>
                <w:rtl/>
                <w:lang w:bidi="ps-AF"/>
              </w:rPr>
              <w:t>ې</w:t>
            </w:r>
            <w:r w:rsidRPr="003B1492">
              <w:rPr>
                <w:rFonts w:eastAsia="Times New Roman" w:cs="Calibri"/>
                <w:b/>
                <w:bCs/>
                <w:rtl/>
                <w:lang w:bidi="ps-AF"/>
              </w:rPr>
              <w:t xml:space="preserve"> پلي ک</w:t>
            </w:r>
            <w:r w:rsidRPr="003B1492">
              <w:rPr>
                <w:rFonts w:eastAsia="Times New Roman" w:cs="Calibri" w:hint="cs"/>
                <w:b/>
                <w:bCs/>
                <w:rtl/>
                <w:lang w:bidi="ps-AF"/>
              </w:rPr>
              <w:t>یږ</w:t>
            </w:r>
            <w:r w:rsidRPr="003B1492">
              <w:rPr>
                <w:rFonts w:eastAsia="Times New Roman" w:cs="Calibri" w:hint="eastAsia"/>
                <w:b/>
                <w:bCs/>
                <w:rtl/>
                <w:lang w:bidi="ps-AF"/>
              </w:rPr>
              <w:t>ي</w:t>
            </w:r>
            <w:r w:rsidRPr="003B1492">
              <w:rPr>
                <w:rFonts w:eastAsia="Times New Roman" w:cs="Calibri"/>
                <w:b/>
                <w:bCs/>
                <w:rtl/>
                <w:lang w:bidi="ps-AF"/>
              </w:rPr>
              <w:t>.</w:t>
            </w:r>
          </w:p>
          <w:p w14:paraId="6FAB61F1" w14:textId="77777777" w:rsidR="002505F4" w:rsidRPr="003B1492" w:rsidRDefault="002505F4" w:rsidP="002505F4">
            <w:pPr>
              <w:bidi/>
              <w:spacing w:line="276" w:lineRule="auto"/>
              <w:jc w:val="both"/>
              <w:rPr>
                <w:rFonts w:eastAsia="Times New Roman" w:cs="Calibri"/>
                <w:b/>
                <w:bCs/>
                <w:rtl/>
                <w:lang w:bidi="ps-AF"/>
              </w:rPr>
            </w:pPr>
          </w:p>
          <w:p w14:paraId="201BB781" w14:textId="29671012" w:rsidR="002505F4" w:rsidRPr="003B1492" w:rsidRDefault="002505F4" w:rsidP="002505F4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rtl/>
                <w:lang w:bidi="prs-AF"/>
              </w:rPr>
            </w:pPr>
            <w:r w:rsidRPr="003B1492">
              <w:rPr>
                <w:rFonts w:eastAsia="Times New Roman" w:cs="Calibri"/>
                <w:b/>
                <w:bCs/>
                <w:rtl/>
                <w:lang w:bidi="ps-AF"/>
              </w:rPr>
              <w:t>(</w:t>
            </w:r>
            <w:r w:rsidRPr="003B1492">
              <w:rPr>
                <w:rFonts w:eastAsia="Times New Roman" w:cs="Calibri" w:hint="cs"/>
                <w:b/>
                <w:bCs/>
                <w:rtl/>
                <w:lang w:bidi="ps-AF"/>
              </w:rPr>
              <w:t>ی</w:t>
            </w:r>
            <w:r w:rsidRPr="003B1492">
              <w:rPr>
                <w:rFonts w:eastAsia="Times New Roman" w:cs="Calibri" w:hint="eastAsia"/>
                <w:b/>
                <w:bCs/>
                <w:rtl/>
                <w:lang w:bidi="ps-AF"/>
              </w:rPr>
              <w:t>ادونه</w:t>
            </w:r>
            <w:r w:rsidRPr="003B1492">
              <w:rPr>
                <w:rFonts w:eastAsia="Times New Roman" w:cs="Calibri"/>
                <w:b/>
                <w:bCs/>
                <w:rtl/>
                <w:lang w:bidi="ps-AF"/>
              </w:rPr>
              <w:t>: دا د و</w:t>
            </w:r>
            <w:r w:rsidRPr="003B1492">
              <w:rPr>
                <w:rFonts w:eastAsia="Times New Roman" w:cs="Calibri" w:hint="cs"/>
                <w:b/>
                <w:bCs/>
                <w:rtl/>
                <w:lang w:bidi="ps-AF"/>
              </w:rPr>
              <w:t>ړ</w:t>
            </w:r>
            <w:r w:rsidRPr="003B1492">
              <w:rPr>
                <w:rFonts w:eastAsia="Times New Roman" w:cs="Calibri" w:hint="eastAsia"/>
                <w:b/>
                <w:bCs/>
                <w:rtl/>
                <w:lang w:bidi="ps-AF"/>
              </w:rPr>
              <w:t>ت</w:t>
            </w:r>
            <w:r w:rsidRPr="003B1492">
              <w:rPr>
                <w:rFonts w:eastAsia="Times New Roman" w:cs="Calibri" w:hint="cs"/>
                <w:b/>
                <w:bCs/>
                <w:rtl/>
                <w:lang w:bidi="ps-AF"/>
              </w:rPr>
              <w:t>ی</w:t>
            </w:r>
            <w:r w:rsidRPr="003B1492">
              <w:rPr>
                <w:rFonts w:eastAsia="Times New Roman" w:cs="Calibri" w:hint="eastAsia"/>
                <w:b/>
                <w:bCs/>
                <w:rtl/>
                <w:lang w:bidi="ps-AF"/>
              </w:rPr>
              <w:t>ا</w:t>
            </w:r>
            <w:r w:rsidRPr="003B1492">
              <w:rPr>
                <w:rFonts w:eastAsia="Times New Roman" w:cs="Calibri"/>
                <w:b/>
                <w:bCs/>
                <w:rtl/>
                <w:lang w:bidi="ps-AF"/>
              </w:rPr>
              <w:t xml:space="preserve"> لپاره مع</w:t>
            </w:r>
            <w:r w:rsidRPr="003B1492">
              <w:rPr>
                <w:rFonts w:eastAsia="Times New Roman" w:cs="Calibri" w:hint="cs"/>
                <w:b/>
                <w:bCs/>
                <w:rtl/>
                <w:lang w:bidi="ps-AF"/>
              </w:rPr>
              <w:t>ی</w:t>
            </w:r>
            <w:r w:rsidRPr="003B1492">
              <w:rPr>
                <w:rFonts w:eastAsia="Times New Roman" w:cs="Calibri" w:hint="eastAsia"/>
                <w:b/>
                <w:bCs/>
                <w:rtl/>
                <w:lang w:bidi="ps-AF"/>
              </w:rPr>
              <w:t>ار</w:t>
            </w:r>
            <w:r w:rsidRPr="003B1492">
              <w:rPr>
                <w:rFonts w:eastAsia="Times New Roman" w:cs="Calibri"/>
                <w:b/>
                <w:bCs/>
                <w:rtl/>
                <w:lang w:bidi="ps-AF"/>
              </w:rPr>
              <w:t xml:space="preserve"> ند</w:t>
            </w:r>
            <w:r w:rsidRPr="003B1492">
              <w:rPr>
                <w:rFonts w:eastAsia="Times New Roman" w:cs="Calibri" w:hint="cs"/>
                <w:b/>
                <w:bCs/>
                <w:rtl/>
                <w:lang w:bidi="ps-AF"/>
              </w:rPr>
              <w:t>ی</w:t>
            </w:r>
            <w:r w:rsidRPr="003B1492">
              <w:rPr>
                <w:rFonts w:eastAsia="Times New Roman" w:cs="Calibri"/>
                <w:b/>
                <w:bCs/>
                <w:rtl/>
                <w:lang w:bidi="ps-AF"/>
              </w:rPr>
              <w:t>)</w:t>
            </w:r>
            <w:r w:rsidRPr="003B1492">
              <w:rPr>
                <w:rFonts w:eastAsia="Times New Roman" w:cs="Calibri" w:hint="cs"/>
                <w:b/>
                <w:bCs/>
                <w:rtl/>
                <w:lang w:bidi="prs-AF"/>
              </w:rPr>
              <w:t>.</w:t>
            </w:r>
          </w:p>
        </w:tc>
      </w:tr>
      <w:tr w:rsidR="00E00F8C" w:rsidRPr="003B1492" w14:paraId="6CC45CF4" w14:textId="77777777" w:rsidTr="00F46238">
        <w:trPr>
          <w:trHeight w:val="300"/>
        </w:trPr>
        <w:tc>
          <w:tcPr>
            <w:tcW w:w="4315" w:type="dxa"/>
            <w:tcBorders>
              <w:right w:val="single" w:sz="4" w:space="0" w:color="auto"/>
            </w:tcBorders>
          </w:tcPr>
          <w:p w14:paraId="48BB4D0B" w14:textId="2B06771E" w:rsidR="00E00F8C" w:rsidRPr="003B1492" w:rsidRDefault="00E00F8C" w:rsidP="00E00F8C">
            <w:pPr>
              <w:jc w:val="both"/>
              <w:rPr>
                <w:rFonts w:eastAsia="Times New Roman" w:cstheme="minorHAnsi"/>
                <w:i/>
                <w:i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8771F1" w14:textId="77777777" w:rsidR="00E00F8C" w:rsidRPr="003B1492" w:rsidRDefault="00E00F8C" w:rsidP="00E00F8C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1AB12464" w14:textId="4943C5EC" w:rsidR="00E00F8C" w:rsidRPr="003B1492" w:rsidRDefault="00E00F8C" w:rsidP="00E00F8C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rtl/>
                <w:lang w:bidi="ps-AF"/>
              </w:rPr>
            </w:pP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>د اړوندو (اړمنو) شمېر او د هر یوه اړوند</w:t>
            </w:r>
            <w:r w:rsidRPr="003B1492">
              <w:rPr>
                <w:rFonts w:eastAsia="Times New Roman" w:cstheme="minorHAnsi"/>
                <w:b/>
                <w:bCs/>
                <w:rtl/>
                <w:lang w:bidi="fa-IR"/>
              </w:rPr>
              <w:t xml:space="preserve"> </w:t>
            </w: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>عمر</w:t>
            </w:r>
            <w:r w:rsidRPr="003B1492">
              <w:rPr>
                <w:rFonts w:eastAsia="Times New Roman" w:cstheme="minorHAnsi"/>
                <w:b/>
                <w:bCs/>
                <w:rtl/>
                <w:lang w:bidi="fa-IR"/>
              </w:rPr>
              <w:t>،</w:t>
            </w: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 چي له خطر سره مخامخ وي او د دې درخواست له لارې ورسره کومک کېږي.</w:t>
            </w:r>
          </w:p>
          <w:p w14:paraId="6B2B074F" w14:textId="3DE99BE8" w:rsidR="00E00F8C" w:rsidRPr="003B1492" w:rsidRDefault="00E00F8C" w:rsidP="00E00F8C">
            <w:pPr>
              <w:bidi/>
              <w:spacing w:line="276" w:lineRule="auto"/>
              <w:jc w:val="both"/>
              <w:rPr>
                <w:rFonts w:eastAsia="Times New Roman" w:cstheme="minorHAnsi"/>
                <w:rtl/>
                <w:lang w:val="en-SG" w:bidi="ps-AF"/>
              </w:rPr>
            </w:pPr>
            <w:r w:rsidRPr="003B1492">
              <w:rPr>
                <w:rFonts w:cstheme="minorHAnsi"/>
                <w:rtl/>
              </w:rPr>
              <w:t>*</w:t>
            </w:r>
            <w:proofErr w:type="spellStart"/>
            <w:r w:rsidRPr="003B1492">
              <w:rPr>
                <w:rFonts w:cstheme="minorHAnsi"/>
                <w:rtl/>
              </w:rPr>
              <w:t>اړمن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هغه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ماشوم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دی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چي</w:t>
            </w:r>
            <w:proofErr w:type="spellEnd"/>
            <w:r w:rsidRPr="003B1492">
              <w:rPr>
                <w:rFonts w:cstheme="minorHAnsi"/>
                <w:rtl/>
              </w:rPr>
              <w:t xml:space="preserve"> عمر </w:t>
            </w:r>
            <w:proofErr w:type="spellStart"/>
            <w:r w:rsidRPr="003B1492">
              <w:rPr>
                <w:rFonts w:cstheme="minorHAnsi"/>
                <w:rtl/>
              </w:rPr>
              <w:t>یې</w:t>
            </w:r>
            <w:proofErr w:type="spellEnd"/>
            <w:r w:rsidRPr="003B1492">
              <w:rPr>
                <w:rFonts w:cstheme="minorHAnsi"/>
                <w:rtl/>
              </w:rPr>
              <w:t xml:space="preserve"> تر </w:t>
            </w:r>
            <w:r w:rsidRPr="003B1492">
              <w:rPr>
                <w:rFonts w:cstheme="minorHAnsi"/>
              </w:rPr>
              <w:t>18</w:t>
            </w:r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کالو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کم</w:t>
            </w:r>
            <w:proofErr w:type="spellEnd"/>
            <w:r w:rsidRPr="003B1492">
              <w:rPr>
                <w:rFonts w:cstheme="minorHAnsi"/>
                <w:rtl/>
              </w:rPr>
              <w:t xml:space="preserve"> وي </w:t>
            </w:r>
            <w:proofErr w:type="spellStart"/>
            <w:r w:rsidRPr="003B1492">
              <w:rPr>
                <w:rFonts w:cstheme="minorHAnsi"/>
                <w:rtl/>
              </w:rPr>
              <w:t>یا</w:t>
            </w:r>
            <w:proofErr w:type="spellEnd"/>
            <w:r w:rsidRPr="003B1492">
              <w:rPr>
                <w:rFonts w:cstheme="minorHAnsi"/>
                <w:rtl/>
              </w:rPr>
              <w:t xml:space="preserve"> د </w:t>
            </w:r>
            <w:proofErr w:type="spellStart"/>
            <w:r w:rsidRPr="003B1492">
              <w:rPr>
                <w:rFonts w:cstheme="minorHAnsi"/>
                <w:rtl/>
              </w:rPr>
              <w:t>کورنئ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هغه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غړی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چي</w:t>
            </w:r>
            <w:proofErr w:type="spellEnd"/>
            <w:r w:rsidRPr="003B1492">
              <w:rPr>
                <w:rFonts w:cstheme="minorHAnsi"/>
                <w:rtl/>
              </w:rPr>
              <w:t xml:space="preserve"> له </w:t>
            </w:r>
            <w:proofErr w:type="spellStart"/>
            <w:r w:rsidRPr="003B1492">
              <w:rPr>
                <w:rFonts w:cstheme="minorHAnsi"/>
                <w:rtl/>
              </w:rPr>
              <w:t>تاسره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اوسېږي</w:t>
            </w:r>
            <w:proofErr w:type="spellEnd"/>
            <w:r w:rsidRPr="003B1492">
              <w:rPr>
                <w:rFonts w:cstheme="minorHAnsi"/>
                <w:rtl/>
              </w:rPr>
              <w:t xml:space="preserve"> او </w:t>
            </w:r>
            <w:proofErr w:type="spellStart"/>
            <w:r w:rsidRPr="003B1492">
              <w:rPr>
                <w:rFonts w:cstheme="minorHAnsi"/>
                <w:rtl/>
              </w:rPr>
              <w:t>چي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gramStart"/>
            <w:r w:rsidRPr="003B1492">
              <w:rPr>
                <w:rFonts w:cstheme="minorHAnsi"/>
                <w:rtl/>
              </w:rPr>
              <w:t>وزله</w:t>
            </w:r>
            <w:proofErr w:type="gramEnd"/>
            <w:r w:rsidRPr="003B1492">
              <w:rPr>
                <w:rFonts w:cstheme="minorHAnsi"/>
                <w:rtl/>
              </w:rPr>
              <w:t xml:space="preserve"> او </w:t>
            </w:r>
            <w:proofErr w:type="spellStart"/>
            <w:r w:rsidRPr="003B1492">
              <w:rPr>
                <w:rFonts w:cstheme="minorHAnsi"/>
                <w:rtl/>
              </w:rPr>
              <w:t>ښېګړه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یې</w:t>
            </w:r>
            <w:proofErr w:type="spellEnd"/>
            <w:r w:rsidRPr="003B1492">
              <w:rPr>
                <w:rFonts w:cstheme="minorHAnsi"/>
                <w:rtl/>
              </w:rPr>
              <w:t xml:space="preserve"> ستا </w:t>
            </w:r>
            <w:proofErr w:type="spellStart"/>
            <w:r w:rsidRPr="003B1492">
              <w:rPr>
                <w:rFonts w:cstheme="minorHAnsi"/>
                <w:rtl/>
              </w:rPr>
              <w:t>پر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غاړه</w:t>
            </w:r>
            <w:proofErr w:type="spellEnd"/>
            <w:r w:rsidRPr="003B1492">
              <w:rPr>
                <w:rFonts w:cstheme="minorHAnsi"/>
                <w:rtl/>
              </w:rPr>
              <w:t xml:space="preserve"> وي</w:t>
            </w:r>
            <w:r w:rsidRPr="003B1492">
              <w:rPr>
                <w:rFonts w:eastAsia="Times New Roman" w:cstheme="minorHAnsi"/>
                <w:i/>
                <w:iCs/>
                <w:rtl/>
                <w:lang w:val="en-SG" w:bidi="ps-AF"/>
              </w:rPr>
              <w:t>.</w:t>
            </w:r>
            <w:r w:rsidRPr="003B1492">
              <w:rPr>
                <w:rFonts w:eastAsia="Times New Roman" w:cstheme="minorHAnsi"/>
                <w:rtl/>
                <w:lang w:val="en-SG" w:bidi="ps-AF"/>
              </w:rPr>
              <w:t xml:space="preserve"> </w:t>
            </w:r>
          </w:p>
        </w:tc>
      </w:tr>
      <w:tr w:rsidR="00E00F8C" w:rsidRPr="003B1492" w14:paraId="0A5F624A" w14:textId="77777777" w:rsidTr="00F46238">
        <w:trPr>
          <w:trHeight w:val="300"/>
        </w:trPr>
        <w:tc>
          <w:tcPr>
            <w:tcW w:w="4315" w:type="dxa"/>
            <w:tcBorders>
              <w:right w:val="single" w:sz="4" w:space="0" w:color="auto"/>
            </w:tcBorders>
          </w:tcPr>
          <w:p w14:paraId="6984C8CC" w14:textId="453AE1C9" w:rsidR="00E00F8C" w:rsidRPr="003B1492" w:rsidRDefault="00E00F8C" w:rsidP="00E00F8C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i/>
                <w:i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BA98A90" w14:textId="77777777" w:rsidR="00E00F8C" w:rsidRPr="003B1492" w:rsidRDefault="00E00F8C" w:rsidP="00E00F8C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59FBA51D" w14:textId="77777777" w:rsidR="00E00F8C" w:rsidRPr="003B1492" w:rsidRDefault="00E00F8C" w:rsidP="00E00F8C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rtl/>
                <w:lang w:bidi="ps-AF"/>
              </w:rPr>
            </w:pP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>خوندي ایمېل ادرس</w:t>
            </w:r>
            <w:r w:rsidRPr="003B1492">
              <w:rPr>
                <w:rFonts w:eastAsia="Times New Roman" w:cstheme="minorHAnsi"/>
                <w:b/>
                <w:bCs/>
                <w:rtl/>
              </w:rPr>
              <w:t>*</w:t>
            </w: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: </w:t>
            </w:r>
          </w:p>
          <w:p w14:paraId="2618396A" w14:textId="3F5FCD02" w:rsidR="00E00F8C" w:rsidRPr="003B1492" w:rsidRDefault="00E00F8C" w:rsidP="00E00F8C">
            <w:pPr>
              <w:bidi/>
              <w:spacing w:line="276" w:lineRule="auto"/>
              <w:jc w:val="both"/>
              <w:rPr>
                <w:rFonts w:eastAsia="Times New Roman" w:cstheme="minorHAnsi"/>
                <w:lang w:bidi="ps-AF"/>
              </w:rPr>
            </w:pPr>
            <w:r w:rsidRPr="003B1492">
              <w:rPr>
                <w:rFonts w:eastAsia="Times New Roman" w:cstheme="minorHAnsi"/>
                <w:rtl/>
              </w:rPr>
              <w:t>*</w:t>
            </w:r>
            <w:proofErr w:type="spellStart"/>
            <w:r w:rsidRPr="003B1492">
              <w:rPr>
                <w:rFonts w:cstheme="minorHAnsi" w:hint="cs"/>
                <w:rtl/>
              </w:rPr>
              <w:t>ی</w:t>
            </w:r>
            <w:r w:rsidRPr="003B1492">
              <w:rPr>
                <w:rFonts w:cstheme="minorHAnsi" w:hint="eastAsia"/>
                <w:rtl/>
              </w:rPr>
              <w:t>و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خوندي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ا</w:t>
            </w:r>
            <w:r w:rsidRPr="003B1492">
              <w:rPr>
                <w:rFonts w:cstheme="minorHAnsi" w:hint="cs"/>
                <w:rtl/>
              </w:rPr>
              <w:t>ی</w:t>
            </w:r>
            <w:r w:rsidRPr="003B1492">
              <w:rPr>
                <w:rFonts w:cstheme="minorHAnsi" w:hint="eastAsia"/>
                <w:rtl/>
              </w:rPr>
              <w:t>م</w:t>
            </w:r>
            <w:r w:rsidRPr="003B1492">
              <w:rPr>
                <w:rFonts w:cstheme="minorHAnsi" w:hint="cs"/>
                <w:rtl/>
              </w:rPr>
              <w:t>ې</w:t>
            </w:r>
            <w:r w:rsidRPr="003B1492">
              <w:rPr>
                <w:rFonts w:cstheme="minorHAnsi" w:hint="eastAsia"/>
                <w:rtl/>
              </w:rPr>
              <w:t>ل</w:t>
            </w:r>
            <w:proofErr w:type="spellEnd"/>
            <w:r w:rsidRPr="003B1492">
              <w:rPr>
                <w:rFonts w:cstheme="minorHAnsi"/>
                <w:rtl/>
              </w:rPr>
              <w:t xml:space="preserve"> ادرس </w:t>
            </w:r>
            <w:proofErr w:type="spellStart"/>
            <w:r w:rsidRPr="003B1492">
              <w:rPr>
                <w:rFonts w:cstheme="minorHAnsi"/>
                <w:rtl/>
              </w:rPr>
              <w:t>هغه</w:t>
            </w:r>
            <w:proofErr w:type="spellEnd"/>
            <w:r w:rsidRPr="003B1492">
              <w:rPr>
                <w:rFonts w:cstheme="minorHAnsi"/>
                <w:rtl/>
              </w:rPr>
              <w:t xml:space="preserve"> وي </w:t>
            </w:r>
            <w:proofErr w:type="spellStart"/>
            <w:r w:rsidRPr="003B1492">
              <w:rPr>
                <w:rFonts w:cstheme="minorHAnsi"/>
                <w:rtl/>
              </w:rPr>
              <w:t>چي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که</w:t>
            </w:r>
            <w:proofErr w:type="spellEnd"/>
            <w:r w:rsidRPr="003B1492">
              <w:rPr>
                <w:rFonts w:cstheme="minorHAnsi"/>
                <w:rtl/>
              </w:rPr>
              <w:t xml:space="preserve"> د </w:t>
            </w:r>
            <w:proofErr w:type="spellStart"/>
            <w:r w:rsidRPr="003B1492">
              <w:rPr>
                <w:rFonts w:cstheme="minorHAnsi"/>
                <w:rtl/>
              </w:rPr>
              <w:t>درخواست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په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هکله</w:t>
            </w:r>
            <w:proofErr w:type="spellEnd"/>
            <w:r w:rsidRPr="003B1492">
              <w:rPr>
                <w:rFonts w:cstheme="minorHAnsi"/>
                <w:rtl/>
              </w:rPr>
              <w:t xml:space="preserve"> د نورو </w:t>
            </w:r>
            <w:proofErr w:type="spellStart"/>
            <w:r w:rsidRPr="003B1492">
              <w:rPr>
                <w:rFonts w:cstheme="minorHAnsi"/>
                <w:rtl/>
              </w:rPr>
              <w:t>خبرو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لپاره</w:t>
            </w:r>
            <w:proofErr w:type="spellEnd"/>
            <w:r w:rsidRPr="003B1492">
              <w:rPr>
                <w:rFonts w:cstheme="minorHAnsi"/>
                <w:rtl/>
              </w:rPr>
              <w:t xml:space="preserve"> تماس </w:t>
            </w:r>
            <w:proofErr w:type="spellStart"/>
            <w:r w:rsidRPr="003B1492">
              <w:rPr>
                <w:rFonts w:cstheme="minorHAnsi"/>
                <w:rtl/>
              </w:rPr>
              <w:t>پر</w:t>
            </w:r>
            <w:r w:rsidRPr="003B1492">
              <w:rPr>
                <w:rFonts w:cstheme="minorHAnsi" w:hint="cs"/>
                <w:rtl/>
              </w:rPr>
              <w:t>ې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درسره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ون</w:t>
            </w:r>
            <w:r w:rsidRPr="003B1492">
              <w:rPr>
                <w:rFonts w:cstheme="minorHAnsi" w:hint="cs"/>
                <w:rtl/>
              </w:rPr>
              <w:t>ی</w:t>
            </w:r>
            <w:r w:rsidRPr="003B1492">
              <w:rPr>
                <w:rFonts w:cstheme="minorHAnsi" w:hint="eastAsia"/>
                <w:rtl/>
              </w:rPr>
              <w:t>ول</w:t>
            </w:r>
            <w:proofErr w:type="spellEnd"/>
            <w:r w:rsidRPr="003B1492">
              <w:rPr>
                <w:rFonts w:cstheme="minorHAnsi"/>
                <w:rtl/>
              </w:rPr>
              <w:t xml:space="preserve"> شي </w:t>
            </w:r>
            <w:proofErr w:type="spellStart"/>
            <w:r w:rsidRPr="003B1492">
              <w:rPr>
                <w:rFonts w:cstheme="minorHAnsi"/>
                <w:rtl/>
              </w:rPr>
              <w:t>نو</w:t>
            </w:r>
            <w:proofErr w:type="spellEnd"/>
            <w:r w:rsidRPr="003B1492">
              <w:rPr>
                <w:rFonts w:cstheme="minorHAnsi"/>
                <w:rtl/>
              </w:rPr>
              <w:t xml:space="preserve"> تا ته </w:t>
            </w:r>
            <w:proofErr w:type="spellStart"/>
            <w:r w:rsidRPr="003B1492">
              <w:rPr>
                <w:rFonts w:cstheme="minorHAnsi"/>
                <w:rtl/>
              </w:rPr>
              <w:t>ستونزه</w:t>
            </w:r>
            <w:proofErr w:type="spellEnd"/>
            <w:r w:rsidRPr="003B1492">
              <w:rPr>
                <w:rFonts w:cstheme="minorHAnsi"/>
                <w:rtl/>
              </w:rPr>
              <w:t xml:space="preserve"> نه </w:t>
            </w:r>
            <w:proofErr w:type="spellStart"/>
            <w:r w:rsidRPr="003B1492">
              <w:rPr>
                <w:rFonts w:cstheme="minorHAnsi"/>
                <w:rtl/>
              </w:rPr>
              <w:t>جو</w:t>
            </w:r>
            <w:r w:rsidRPr="003B1492">
              <w:rPr>
                <w:rFonts w:cstheme="minorHAnsi" w:hint="cs"/>
                <w:rtl/>
              </w:rPr>
              <w:t>ړ</w:t>
            </w:r>
            <w:r w:rsidRPr="003B1492">
              <w:rPr>
                <w:rFonts w:cstheme="minorHAnsi" w:hint="eastAsia"/>
                <w:rtl/>
              </w:rPr>
              <w:t>وي</w:t>
            </w:r>
            <w:proofErr w:type="spellEnd"/>
            <w:r w:rsidRPr="003B1492">
              <w:rPr>
                <w:rFonts w:cstheme="minorHAnsi"/>
                <w:rtl/>
              </w:rPr>
              <w:t xml:space="preserve">. </w:t>
            </w:r>
            <w:proofErr w:type="spellStart"/>
            <w:r w:rsidRPr="003B1492">
              <w:rPr>
                <w:rFonts w:cstheme="minorHAnsi"/>
                <w:rtl/>
              </w:rPr>
              <w:t>که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تاسي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فکر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کوئ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چي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bookmarkStart w:id="4" w:name="_Hlk174116671"/>
            <w:proofErr w:type="gramStart"/>
            <w:r w:rsidRPr="003B1492">
              <w:rPr>
                <w:rFonts w:cstheme="minorHAnsi"/>
                <w:rtl/>
              </w:rPr>
              <w:t xml:space="preserve">له </w:t>
            </w:r>
            <w:r w:rsidR="00145A6A" w:rsidRPr="003B1492">
              <w:rPr>
                <w:rFonts w:cstheme="minorHAnsi"/>
              </w:rPr>
              <w:t xml:space="preserve"> </w:t>
            </w:r>
            <w:r w:rsidR="00145A6A" w:rsidRPr="003B1492">
              <w:rPr>
                <w:rFonts w:cs="Calibri"/>
                <w:rtl/>
                <w:lang w:val="en-US" w:bidi="fa-IR"/>
              </w:rPr>
              <w:t>د</w:t>
            </w:r>
            <w:proofErr w:type="gramEnd"/>
            <w:r w:rsidR="00145A6A" w:rsidRPr="003B1492">
              <w:rPr>
                <w:rFonts w:cs="Calibri"/>
                <w:rtl/>
                <w:lang w:val="en-US" w:bidi="fa-IR"/>
              </w:rPr>
              <w:t xml:space="preserve"> </w:t>
            </w:r>
            <w:r w:rsidR="00145A6A" w:rsidRPr="003B1492">
              <w:rPr>
                <w:rFonts w:cs="Calibri" w:hint="cs"/>
                <w:rtl/>
                <w:lang w:val="en-US" w:bidi="fa-IR"/>
              </w:rPr>
              <w:t>ښځ</w:t>
            </w:r>
            <w:r w:rsidR="00145A6A" w:rsidRPr="003B1492">
              <w:rPr>
                <w:rFonts w:cs="Calibri" w:hint="eastAsia"/>
                <w:rtl/>
                <w:lang w:val="en-US" w:bidi="fa-IR"/>
              </w:rPr>
              <w:t>و</w:t>
            </w:r>
            <w:r w:rsidR="00145A6A" w:rsidRPr="003B1492">
              <w:rPr>
                <w:rFonts w:cs="Calibri"/>
                <w:rtl/>
                <w:lang w:val="en-US" w:bidi="fa-IR"/>
              </w:rPr>
              <w:t xml:space="preserve"> د سول</w:t>
            </w:r>
            <w:r w:rsidR="00145A6A" w:rsidRPr="003B1492">
              <w:rPr>
                <w:rFonts w:cs="Calibri" w:hint="cs"/>
                <w:rtl/>
                <w:lang w:val="en-US" w:bidi="fa-IR"/>
              </w:rPr>
              <w:t>ې</w:t>
            </w:r>
            <w:r w:rsidR="00145A6A" w:rsidRPr="003B1492">
              <w:rPr>
                <w:rFonts w:cs="Calibri"/>
                <w:rtl/>
                <w:lang w:val="en-US" w:bidi="fa-IR"/>
              </w:rPr>
              <w:t xml:space="preserve"> او بشردوستانه وجهي </w:t>
            </w:r>
            <w:r w:rsidR="00956C62" w:rsidRPr="003B1492">
              <w:rPr>
                <w:rFonts w:cs="Calibri"/>
                <w:rtl/>
                <w:lang w:val="en-US" w:bidi="fa-IR"/>
              </w:rPr>
              <w:t>فن</w:t>
            </w:r>
            <w:r w:rsidR="00956C62" w:rsidRPr="003B1492">
              <w:rPr>
                <w:rFonts w:cs="Calibri" w:hint="cs"/>
                <w:rtl/>
                <w:lang w:val="en-US" w:bidi="fa-IR"/>
              </w:rPr>
              <w:t>ډ</w:t>
            </w:r>
            <w:bookmarkEnd w:id="4"/>
            <w:r w:rsidR="00956C62" w:rsidRPr="003B1492">
              <w:rPr>
                <w:rFonts w:cs="Calibri"/>
                <w:rtl/>
                <w:lang w:val="en-US" w:bidi="fa-IR"/>
              </w:rPr>
              <w:t xml:space="preserve"> </w:t>
            </w:r>
            <w:r w:rsidRPr="003B1492">
              <w:rPr>
                <w:rFonts w:cstheme="minorHAnsi"/>
                <w:rtl/>
              </w:rPr>
              <w:t xml:space="preserve">سره تماس </w:t>
            </w:r>
            <w:proofErr w:type="spellStart"/>
            <w:r w:rsidRPr="003B1492">
              <w:rPr>
                <w:rFonts w:cstheme="minorHAnsi"/>
                <w:rtl/>
              </w:rPr>
              <w:t>ن</w:t>
            </w:r>
            <w:r w:rsidRPr="003B1492">
              <w:rPr>
                <w:rFonts w:cstheme="minorHAnsi" w:hint="cs"/>
                <w:rtl/>
              </w:rPr>
              <w:t>ی</w:t>
            </w:r>
            <w:r w:rsidRPr="003B1492">
              <w:rPr>
                <w:rFonts w:cstheme="minorHAnsi" w:hint="eastAsia"/>
                <w:rtl/>
              </w:rPr>
              <w:t>ول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تاسي</w:t>
            </w:r>
            <w:proofErr w:type="spellEnd"/>
            <w:r w:rsidRPr="003B1492">
              <w:rPr>
                <w:rFonts w:cstheme="minorHAnsi"/>
                <w:rtl/>
              </w:rPr>
              <w:t xml:space="preserve"> ته خطر </w:t>
            </w:r>
            <w:proofErr w:type="spellStart"/>
            <w:r w:rsidRPr="003B1492">
              <w:rPr>
                <w:rFonts w:cstheme="minorHAnsi"/>
                <w:rtl/>
              </w:rPr>
              <w:t>جو</w:t>
            </w:r>
            <w:r w:rsidRPr="003B1492">
              <w:rPr>
                <w:rFonts w:cstheme="minorHAnsi" w:hint="cs"/>
                <w:rtl/>
              </w:rPr>
              <w:t>ړ</w:t>
            </w:r>
            <w:r w:rsidRPr="003B1492">
              <w:rPr>
                <w:rFonts w:cstheme="minorHAnsi" w:hint="eastAsia"/>
                <w:rtl/>
              </w:rPr>
              <w:t>وي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نو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زمو</w:t>
            </w:r>
            <w:r w:rsidRPr="003B1492">
              <w:rPr>
                <w:rFonts w:cstheme="minorHAnsi" w:hint="cs"/>
                <w:rtl/>
              </w:rPr>
              <w:t>ږ</w:t>
            </w:r>
            <w:proofErr w:type="spellEnd"/>
            <w:r w:rsidRPr="003B1492">
              <w:rPr>
                <w:rFonts w:cstheme="minorHAnsi"/>
                <w:rtl/>
              </w:rPr>
              <w:t xml:space="preserve"> مشوره به </w:t>
            </w:r>
            <w:proofErr w:type="spellStart"/>
            <w:r w:rsidRPr="003B1492">
              <w:rPr>
                <w:rFonts w:cstheme="minorHAnsi"/>
                <w:rtl/>
              </w:rPr>
              <w:t>دا</w:t>
            </w:r>
            <w:proofErr w:type="spellEnd"/>
            <w:r w:rsidRPr="003B1492">
              <w:rPr>
                <w:rFonts w:cstheme="minorHAnsi"/>
                <w:rtl/>
              </w:rPr>
              <w:t xml:space="preserve"> وي درته </w:t>
            </w:r>
            <w:proofErr w:type="spellStart"/>
            <w:r w:rsidRPr="003B1492">
              <w:rPr>
                <w:rFonts w:cstheme="minorHAnsi"/>
                <w:rtl/>
              </w:rPr>
              <w:t>چي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تاسي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کم</w:t>
            </w:r>
            <w:proofErr w:type="spellEnd"/>
            <w:r w:rsidRPr="003B1492">
              <w:rPr>
                <w:rFonts w:cstheme="minorHAnsi"/>
                <w:rtl/>
              </w:rPr>
              <w:t xml:space="preserve"> تر </w:t>
            </w:r>
            <w:proofErr w:type="spellStart"/>
            <w:r w:rsidRPr="003B1492">
              <w:rPr>
                <w:rFonts w:cstheme="minorHAnsi"/>
                <w:rtl/>
              </w:rPr>
              <w:t>کمه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 w:hint="cs"/>
                <w:rtl/>
              </w:rPr>
              <w:t>ی</w:t>
            </w:r>
            <w:r w:rsidRPr="003B1492">
              <w:rPr>
                <w:rFonts w:cstheme="minorHAnsi" w:hint="eastAsia"/>
                <w:rtl/>
              </w:rPr>
              <w:t>و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خوندي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کمپ</w:t>
            </w:r>
            <w:r w:rsidRPr="003B1492">
              <w:rPr>
                <w:rFonts w:cstheme="minorHAnsi" w:hint="cs"/>
                <w:rtl/>
              </w:rPr>
              <w:t>ی</w:t>
            </w:r>
            <w:r w:rsidRPr="003B1492">
              <w:rPr>
                <w:rFonts w:cstheme="minorHAnsi" w:hint="eastAsia"/>
                <w:rtl/>
              </w:rPr>
              <w:t>و</w:t>
            </w:r>
            <w:r w:rsidRPr="003B1492">
              <w:rPr>
                <w:rFonts w:cstheme="minorHAnsi" w:hint="cs"/>
                <w:rtl/>
              </w:rPr>
              <w:t>ټ</w:t>
            </w:r>
            <w:r w:rsidRPr="003B1492">
              <w:rPr>
                <w:rFonts w:cstheme="minorHAnsi" w:hint="eastAsia"/>
                <w:rtl/>
              </w:rPr>
              <w:t>ر</w:t>
            </w:r>
            <w:proofErr w:type="spellEnd"/>
            <w:r w:rsidRPr="003B1492">
              <w:rPr>
                <w:rFonts w:cstheme="minorHAnsi"/>
                <w:rtl/>
              </w:rPr>
              <w:t xml:space="preserve">، </w:t>
            </w:r>
            <w:proofErr w:type="spellStart"/>
            <w:r w:rsidRPr="003B1492">
              <w:rPr>
                <w:rFonts w:cstheme="minorHAnsi"/>
                <w:rtl/>
              </w:rPr>
              <w:t>خوندي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ان</w:t>
            </w:r>
            <w:r w:rsidRPr="003B1492">
              <w:rPr>
                <w:rFonts w:cstheme="minorHAnsi" w:hint="cs"/>
                <w:rtl/>
              </w:rPr>
              <w:t>ټ</w:t>
            </w:r>
            <w:r w:rsidRPr="003B1492">
              <w:rPr>
                <w:rFonts w:cstheme="minorHAnsi" w:hint="eastAsia"/>
                <w:rtl/>
              </w:rPr>
              <w:t>رن</w:t>
            </w:r>
            <w:r w:rsidRPr="003B1492">
              <w:rPr>
                <w:rFonts w:cstheme="minorHAnsi" w:hint="cs"/>
                <w:rtl/>
              </w:rPr>
              <w:t>ېټ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کن</w:t>
            </w:r>
            <w:r w:rsidRPr="003B1492">
              <w:rPr>
                <w:rFonts w:cstheme="minorHAnsi" w:hint="cs"/>
                <w:rtl/>
              </w:rPr>
              <w:t>ې</w:t>
            </w:r>
            <w:r w:rsidRPr="003B1492">
              <w:rPr>
                <w:rFonts w:cstheme="minorHAnsi" w:hint="eastAsia"/>
                <w:rtl/>
              </w:rPr>
              <w:t>کشن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وکاروئ</w:t>
            </w:r>
            <w:proofErr w:type="spellEnd"/>
            <w:r w:rsidRPr="003B1492">
              <w:rPr>
                <w:rFonts w:cstheme="minorHAnsi"/>
                <w:rtl/>
              </w:rPr>
              <w:t xml:space="preserve"> او </w:t>
            </w:r>
            <w:proofErr w:type="spellStart"/>
            <w:r w:rsidRPr="003B1492">
              <w:rPr>
                <w:rFonts w:cstheme="minorHAnsi" w:hint="cs"/>
                <w:rtl/>
              </w:rPr>
              <w:t>ی</w:t>
            </w:r>
            <w:r w:rsidRPr="003B1492">
              <w:rPr>
                <w:rFonts w:cstheme="minorHAnsi" w:hint="eastAsia"/>
                <w:rtl/>
              </w:rPr>
              <w:t>و</w:t>
            </w:r>
            <w:proofErr w:type="spellEnd"/>
            <w:r w:rsidRPr="003B1492">
              <w:rPr>
                <w:rFonts w:cstheme="minorHAnsi"/>
                <w:rtl/>
              </w:rPr>
              <w:t xml:space="preserve"> جلا، </w:t>
            </w:r>
            <w:proofErr w:type="spellStart"/>
            <w:r w:rsidRPr="003B1492">
              <w:rPr>
                <w:rFonts w:cstheme="minorHAnsi"/>
                <w:rtl/>
              </w:rPr>
              <w:t>نو</w:t>
            </w:r>
            <w:r w:rsidRPr="003B1492">
              <w:rPr>
                <w:rFonts w:cstheme="minorHAnsi" w:hint="cs"/>
                <w:rtl/>
              </w:rPr>
              <w:t>ی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ا</w:t>
            </w:r>
            <w:r w:rsidRPr="003B1492">
              <w:rPr>
                <w:rFonts w:cstheme="minorHAnsi" w:hint="cs"/>
                <w:rtl/>
              </w:rPr>
              <w:t>ی</w:t>
            </w:r>
            <w:r w:rsidRPr="003B1492">
              <w:rPr>
                <w:rFonts w:cstheme="minorHAnsi" w:hint="eastAsia"/>
                <w:rtl/>
              </w:rPr>
              <w:t>م</w:t>
            </w:r>
            <w:r w:rsidRPr="003B1492">
              <w:rPr>
                <w:rFonts w:cstheme="minorHAnsi" w:hint="cs"/>
                <w:rtl/>
              </w:rPr>
              <w:t>ې</w:t>
            </w:r>
            <w:r w:rsidRPr="003B1492">
              <w:rPr>
                <w:rFonts w:cstheme="minorHAnsi" w:hint="eastAsia"/>
                <w:rtl/>
              </w:rPr>
              <w:t>ل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اکاون</w:t>
            </w:r>
            <w:r w:rsidRPr="003B1492">
              <w:rPr>
                <w:rFonts w:cstheme="minorHAnsi" w:hint="cs"/>
                <w:rtl/>
              </w:rPr>
              <w:t>ټ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جو</w:t>
            </w:r>
            <w:r w:rsidRPr="003B1492">
              <w:rPr>
                <w:rFonts w:cstheme="minorHAnsi" w:hint="cs"/>
                <w:rtl/>
              </w:rPr>
              <w:t>ړ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ک</w:t>
            </w:r>
            <w:r w:rsidRPr="003B1492">
              <w:rPr>
                <w:rFonts w:cstheme="minorHAnsi" w:hint="cs"/>
                <w:rtl/>
              </w:rPr>
              <w:t>ړ</w:t>
            </w:r>
            <w:r w:rsidRPr="003B1492">
              <w:rPr>
                <w:rFonts w:cstheme="minorHAnsi" w:hint="eastAsia"/>
                <w:rtl/>
              </w:rPr>
              <w:t>ئ</w:t>
            </w:r>
            <w:proofErr w:type="spellEnd"/>
            <w:r w:rsidRPr="003B1492">
              <w:rPr>
                <w:rFonts w:cstheme="minorHAnsi"/>
                <w:rtl/>
              </w:rPr>
              <w:t xml:space="preserve"> او </w:t>
            </w:r>
            <w:proofErr w:type="spellStart"/>
            <w:r w:rsidRPr="003B1492">
              <w:rPr>
                <w:rFonts w:cstheme="minorHAnsi"/>
                <w:rtl/>
              </w:rPr>
              <w:t>ب</w:t>
            </w:r>
            <w:r w:rsidRPr="003B1492">
              <w:rPr>
                <w:rFonts w:cstheme="minorHAnsi" w:hint="cs"/>
                <w:rtl/>
              </w:rPr>
              <w:t>ی</w:t>
            </w:r>
            <w:r w:rsidRPr="003B1492">
              <w:rPr>
                <w:rFonts w:cstheme="minorHAnsi" w:hint="eastAsia"/>
                <w:rtl/>
              </w:rPr>
              <w:t>ا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دغه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نو</w:t>
            </w:r>
            <w:r w:rsidRPr="003B1492">
              <w:rPr>
                <w:rFonts w:cstheme="minorHAnsi" w:hint="cs"/>
                <w:rtl/>
              </w:rPr>
              <w:t>ی</w:t>
            </w:r>
            <w:proofErr w:type="spellEnd"/>
            <w:r w:rsidRPr="003B1492">
              <w:rPr>
                <w:rFonts w:cstheme="minorHAnsi"/>
                <w:rtl/>
              </w:rPr>
              <w:t xml:space="preserve"> ادرس </w:t>
            </w:r>
            <w:proofErr w:type="spellStart"/>
            <w:r w:rsidRPr="003B1492">
              <w:rPr>
                <w:rFonts w:cstheme="minorHAnsi"/>
                <w:rtl/>
              </w:rPr>
              <w:t>په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درخواست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ک</w:t>
            </w:r>
            <w:r w:rsidRPr="003B1492">
              <w:rPr>
                <w:rFonts w:cstheme="minorHAnsi" w:hint="cs"/>
                <w:rtl/>
              </w:rPr>
              <w:t>ښې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ورک</w:t>
            </w:r>
            <w:r w:rsidRPr="003B1492">
              <w:rPr>
                <w:rFonts w:cstheme="minorHAnsi" w:hint="cs"/>
                <w:rtl/>
              </w:rPr>
              <w:t>ړ</w:t>
            </w:r>
            <w:r w:rsidRPr="003B1492">
              <w:rPr>
                <w:rFonts w:cstheme="minorHAnsi" w:hint="eastAsia"/>
                <w:rtl/>
              </w:rPr>
              <w:t>ئ</w:t>
            </w:r>
            <w:proofErr w:type="spellEnd"/>
            <w:r w:rsidRPr="003B1492">
              <w:rPr>
                <w:rFonts w:cstheme="minorHAnsi"/>
                <w:rtl/>
              </w:rPr>
              <w:t>.</w:t>
            </w:r>
            <w:r w:rsidRPr="003B1492">
              <w:rPr>
                <w:rFonts w:eastAsia="Times New Roman" w:cstheme="minorHAnsi"/>
                <w:i/>
                <w:iCs/>
                <w:color w:val="000000" w:themeColor="text1"/>
                <w:rtl/>
                <w:lang w:val="en-US" w:bidi="ps-AF"/>
              </w:rPr>
              <w:t xml:space="preserve"> </w:t>
            </w:r>
          </w:p>
        </w:tc>
      </w:tr>
      <w:tr w:rsidR="00E00F8C" w:rsidRPr="003B1492" w14:paraId="1C080196" w14:textId="77777777" w:rsidTr="00F46238">
        <w:trPr>
          <w:trHeight w:val="300"/>
        </w:trPr>
        <w:tc>
          <w:tcPr>
            <w:tcW w:w="4315" w:type="dxa"/>
            <w:tcBorders>
              <w:right w:val="single" w:sz="4" w:space="0" w:color="auto"/>
            </w:tcBorders>
          </w:tcPr>
          <w:p w14:paraId="2F7269CC" w14:textId="77777777" w:rsidR="00E00F8C" w:rsidRPr="003B1492" w:rsidRDefault="00E00F8C" w:rsidP="00E00F8C">
            <w:pPr>
              <w:bidi/>
              <w:rPr>
                <w:rFonts w:cstheme="minorHAnsi"/>
              </w:rPr>
            </w:pPr>
            <w:proofErr w:type="spellStart"/>
            <w:r w:rsidRPr="003B1492">
              <w:rPr>
                <w:rFonts w:cstheme="minorHAnsi"/>
                <w:rtl/>
              </w:rPr>
              <w:t>اړیکه</w:t>
            </w:r>
            <w:proofErr w:type="spellEnd"/>
            <w:r w:rsidRPr="003B1492">
              <w:rPr>
                <w:rFonts w:cstheme="minorHAnsi"/>
                <w:rtl/>
              </w:rPr>
              <w:t xml:space="preserve"> 1</w:t>
            </w:r>
            <w:r w:rsidRPr="003B1492">
              <w:rPr>
                <w:rFonts w:cstheme="minorHAnsi"/>
              </w:rPr>
              <w:t>:</w:t>
            </w:r>
          </w:p>
          <w:p w14:paraId="084A6F01" w14:textId="53518628" w:rsidR="00E00F8C" w:rsidRPr="003B1492" w:rsidRDefault="00E00F8C" w:rsidP="00E00F8C">
            <w:pPr>
              <w:bidi/>
              <w:spacing w:after="160" w:line="259" w:lineRule="auto"/>
              <w:rPr>
                <w:rFonts w:cstheme="minorHAnsi"/>
              </w:rPr>
            </w:pPr>
            <w:r w:rsidRPr="003B1492">
              <w:rPr>
                <w:rFonts w:cstheme="minorHAnsi"/>
                <w:rtl/>
              </w:rPr>
              <w:t xml:space="preserve">د </w:t>
            </w:r>
            <w:proofErr w:type="spellStart"/>
            <w:r w:rsidRPr="003B1492">
              <w:rPr>
                <w:rFonts w:cstheme="minorHAnsi"/>
                <w:rtl/>
              </w:rPr>
              <w:t>بدیل</w:t>
            </w:r>
            <w:proofErr w:type="spellEnd"/>
            <w:r w:rsidRPr="003B1492">
              <w:rPr>
                <w:rFonts w:cstheme="minorHAnsi"/>
                <w:rtl/>
              </w:rPr>
              <w:t xml:space="preserve"> تماس نوم/ </w:t>
            </w:r>
            <w:proofErr w:type="spellStart"/>
            <w:r w:rsidRPr="003B1492">
              <w:rPr>
                <w:rFonts w:cstheme="minorHAnsi"/>
                <w:rtl/>
              </w:rPr>
              <w:t>شمیره</w:t>
            </w:r>
            <w:proofErr w:type="spellEnd"/>
            <w:r w:rsidRPr="003B1492">
              <w:rPr>
                <w:rFonts w:cstheme="minorHAnsi"/>
              </w:rPr>
              <w:t>: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536C6EB" w14:textId="77777777" w:rsidR="00E00F8C" w:rsidRPr="003B1492" w:rsidRDefault="00E00F8C" w:rsidP="00E00F8C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2A911CBB" w14:textId="759092FA" w:rsidR="00E00F8C" w:rsidRPr="003B1492" w:rsidRDefault="00E00F8C" w:rsidP="00E00F8C">
            <w:pPr>
              <w:bidi/>
              <w:spacing w:after="160" w:line="259" w:lineRule="auto"/>
              <w:rPr>
                <w:rFonts w:eastAsia="Times New Roman" w:cstheme="minorHAnsi"/>
                <w:b/>
                <w:bCs/>
                <w:lang w:bidi="ps-AF"/>
              </w:rPr>
            </w:pP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>ټیلیفون شمېره/وټسپ/سیګنال</w:t>
            </w:r>
            <w:r w:rsidRPr="003B1492">
              <w:rPr>
                <w:rFonts w:cstheme="minorHAnsi"/>
              </w:rPr>
              <w:t xml:space="preserve"> ) </w:t>
            </w:r>
            <w:proofErr w:type="spellStart"/>
            <w:r w:rsidRPr="003B1492">
              <w:rPr>
                <w:rFonts w:cstheme="minorHAnsi"/>
                <w:rtl/>
              </w:rPr>
              <w:t>مهرباني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وکړئ</w:t>
            </w:r>
            <w:proofErr w:type="spellEnd"/>
            <w:r w:rsidRPr="003B1492">
              <w:rPr>
                <w:rFonts w:cstheme="minorHAnsi"/>
                <w:rtl/>
              </w:rPr>
              <w:t xml:space="preserve"> د </w:t>
            </w:r>
            <w:proofErr w:type="spellStart"/>
            <w:r w:rsidRPr="003B1492">
              <w:rPr>
                <w:rFonts w:cstheme="minorHAnsi"/>
                <w:rtl/>
              </w:rPr>
              <w:t>هیواد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کوډ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په</w:t>
            </w:r>
            <w:proofErr w:type="spellEnd"/>
            <w:r w:rsidRPr="003B1492">
              <w:rPr>
                <w:rFonts w:cstheme="minorHAnsi"/>
                <w:rtl/>
              </w:rPr>
              <w:t xml:space="preserve"> شمول </w:t>
            </w:r>
            <w:proofErr w:type="spellStart"/>
            <w:r w:rsidRPr="003B1492">
              <w:rPr>
                <w:rFonts w:cstheme="minorHAnsi"/>
                <w:rtl/>
              </w:rPr>
              <w:t>تاسي</w:t>
            </w:r>
            <w:proofErr w:type="spellEnd"/>
            <w:r w:rsidRPr="003B1492">
              <w:rPr>
                <w:rFonts w:cstheme="minorHAnsi"/>
                <w:rtl/>
              </w:rPr>
              <w:t xml:space="preserve"> سره د تماس </w:t>
            </w:r>
            <w:proofErr w:type="spellStart"/>
            <w:r w:rsidRPr="003B1492">
              <w:rPr>
                <w:rFonts w:cstheme="minorHAnsi"/>
                <w:rtl/>
              </w:rPr>
              <w:t>لپاره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یوه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خوندي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لاره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چمتو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کړئ</w:t>
            </w:r>
            <w:proofErr w:type="spellEnd"/>
            <w:r w:rsidRPr="003B1492">
              <w:rPr>
                <w:rFonts w:cstheme="minorHAnsi"/>
                <w:rtl/>
              </w:rPr>
              <w:t xml:space="preserve">. </w:t>
            </w:r>
            <w:proofErr w:type="spellStart"/>
            <w:r w:rsidRPr="003B1492">
              <w:rPr>
                <w:rFonts w:cstheme="minorHAnsi"/>
                <w:rtl/>
              </w:rPr>
              <w:t>تاسي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کولی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شئ</w:t>
            </w:r>
            <w:proofErr w:type="spellEnd"/>
            <w:r w:rsidRPr="003B1492">
              <w:rPr>
                <w:rFonts w:cstheme="minorHAnsi"/>
                <w:rtl/>
              </w:rPr>
              <w:t xml:space="preserve"> دوهم </w:t>
            </w:r>
            <w:proofErr w:type="spellStart"/>
            <w:r w:rsidRPr="003B1492">
              <w:rPr>
                <w:rFonts w:cstheme="minorHAnsi"/>
                <w:rtl/>
              </w:rPr>
              <w:t>نمبر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یا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یو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بدیل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اړیکه</w:t>
            </w:r>
            <w:proofErr w:type="spellEnd"/>
            <w:r w:rsidRPr="003B1492">
              <w:rPr>
                <w:rFonts w:cstheme="minorHAnsi"/>
                <w:rtl/>
              </w:rPr>
              <w:t xml:space="preserve"> او </w:t>
            </w:r>
            <w:proofErr w:type="spellStart"/>
            <w:r w:rsidRPr="003B1492">
              <w:rPr>
                <w:rFonts w:cstheme="minorHAnsi"/>
                <w:rtl/>
              </w:rPr>
              <w:t>شمیره</w:t>
            </w:r>
            <w:proofErr w:type="spellEnd"/>
            <w:r w:rsidRPr="003B1492">
              <w:rPr>
                <w:rFonts w:cstheme="minorHAnsi"/>
                <w:rtl/>
              </w:rPr>
              <w:t xml:space="preserve"> شامل </w:t>
            </w:r>
            <w:proofErr w:type="spellStart"/>
            <w:r w:rsidRPr="003B1492">
              <w:rPr>
                <w:rFonts w:cstheme="minorHAnsi"/>
                <w:rtl/>
              </w:rPr>
              <w:t>کړئ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که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چیرې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موږ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تاسي</w:t>
            </w:r>
            <w:proofErr w:type="spellEnd"/>
            <w:r w:rsidRPr="003B1492">
              <w:rPr>
                <w:rFonts w:cstheme="minorHAnsi"/>
                <w:rtl/>
              </w:rPr>
              <w:t xml:space="preserve"> ته </w:t>
            </w:r>
            <w:proofErr w:type="spellStart"/>
            <w:r w:rsidRPr="003B1492">
              <w:rPr>
                <w:rFonts w:cstheme="minorHAnsi"/>
                <w:rtl/>
              </w:rPr>
              <w:t>په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رسیدو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کې</w:t>
            </w:r>
            <w:proofErr w:type="spellEnd"/>
            <w:r w:rsidRPr="003B1492">
              <w:rPr>
                <w:rFonts w:cstheme="minorHAnsi"/>
                <w:rtl/>
              </w:rPr>
              <w:t xml:space="preserve"> </w:t>
            </w:r>
            <w:proofErr w:type="spellStart"/>
            <w:r w:rsidRPr="003B1492">
              <w:rPr>
                <w:rFonts w:cstheme="minorHAnsi"/>
                <w:rtl/>
              </w:rPr>
              <w:t>ستونزه</w:t>
            </w:r>
            <w:proofErr w:type="spellEnd"/>
            <w:r w:rsidRPr="003B1492">
              <w:rPr>
                <w:rFonts w:cstheme="minorHAnsi"/>
                <w:rtl/>
              </w:rPr>
              <w:t xml:space="preserve"> ولرو)</w:t>
            </w:r>
          </w:p>
        </w:tc>
      </w:tr>
      <w:tr w:rsidR="00E00F8C" w:rsidRPr="003B1492" w14:paraId="79DFD5F2" w14:textId="77777777" w:rsidTr="00F46238">
        <w:trPr>
          <w:trHeight w:val="300"/>
        </w:trPr>
        <w:tc>
          <w:tcPr>
            <w:tcW w:w="4315" w:type="dxa"/>
            <w:tcBorders>
              <w:right w:val="single" w:sz="4" w:space="0" w:color="auto"/>
            </w:tcBorders>
          </w:tcPr>
          <w:p w14:paraId="34CF5BCB" w14:textId="6ECDB668" w:rsidR="00E00F8C" w:rsidRPr="003B1492" w:rsidRDefault="00E82AFC" w:rsidP="00E00F8C">
            <w:pPr>
              <w:bidi/>
              <w:jc w:val="both"/>
              <w:rPr>
                <w:rFonts w:eastAsia="Times New Roman" w:cstheme="minorHAnsi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-917785750"/>
                <w:placeholder>
                  <w:docPart w:val="0D1F7AD9B58A43578E5FA6E4A437EDF1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E00F8C" w:rsidRPr="003B1492">
              <w:rPr>
                <w:rFonts w:eastAsia="Times New Roman" w:cstheme="minorHAnsi"/>
                <w:rtl/>
              </w:rPr>
              <w:t xml:space="preserve"> </w:t>
            </w:r>
            <w:r w:rsidR="00E00F8C" w:rsidRPr="003B1492">
              <w:rPr>
                <w:rFonts w:eastAsia="Times New Roman" w:cstheme="minorHAnsi"/>
                <w:rtl/>
                <w:lang w:bidi="fa-IR"/>
              </w:rPr>
              <w:t xml:space="preserve">زما </w:t>
            </w:r>
            <w:proofErr w:type="spellStart"/>
            <w:r w:rsidR="00E00F8C" w:rsidRPr="003B1492">
              <w:rPr>
                <w:rFonts w:eastAsia="Times New Roman" w:cstheme="minorHAnsi"/>
                <w:rtl/>
              </w:rPr>
              <w:t>لپاره</w:t>
            </w:r>
            <w:proofErr w:type="spellEnd"/>
          </w:p>
          <w:p w14:paraId="4CB7EA36" w14:textId="6DAF7F1B" w:rsidR="00E00F8C" w:rsidRPr="003B1492" w:rsidRDefault="00E82AFC" w:rsidP="00E00F8C">
            <w:pPr>
              <w:bidi/>
              <w:jc w:val="both"/>
              <w:rPr>
                <w:rFonts w:eastAsia="Times New Roman" w:cstheme="minorHAnsi"/>
                <w:lang w:val="en-US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847532750"/>
                <w:placeholder>
                  <w:docPart w:val="3E79959403AB464DB42C5B6822D49D1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E00F8C" w:rsidRPr="003B1492">
              <w:rPr>
                <w:rFonts w:eastAsia="Times New Roman" w:cstheme="minorHAnsi"/>
                <w:rtl/>
              </w:rPr>
              <w:t xml:space="preserve"> د</w:t>
            </w:r>
            <w:r w:rsidR="008F7DBF" w:rsidRPr="003B1492">
              <w:rPr>
                <w:rFonts w:eastAsia="Times New Roman" w:cstheme="minorHAnsi"/>
                <w:rtl/>
              </w:rPr>
              <w:t xml:space="preserve"> </w:t>
            </w:r>
            <w:r w:rsidR="008F7DBF" w:rsidRPr="003B1492">
              <w:rPr>
                <w:rFonts w:eastAsia="Times New Roman" w:cstheme="minorHAnsi" w:hint="cs"/>
                <w:b/>
                <w:bCs/>
                <w:rtl/>
                <w:lang w:bidi="fa-IR"/>
              </w:rPr>
              <w:t>ی</w:t>
            </w:r>
            <w:r w:rsidR="008F7DBF" w:rsidRPr="003B1492">
              <w:rPr>
                <w:rFonts w:eastAsia="Times New Roman" w:cstheme="minorHAnsi" w:hint="eastAsia"/>
                <w:b/>
                <w:bCs/>
                <w:rtl/>
                <w:lang w:bidi="fa-IR"/>
              </w:rPr>
              <w:t>و</w:t>
            </w:r>
            <w:r w:rsidR="008F7DBF" w:rsidRPr="003B1492">
              <w:rPr>
                <w:rFonts w:eastAsia="Times New Roman" w:cstheme="minorHAnsi"/>
                <w:b/>
                <w:bCs/>
                <w:rtl/>
                <w:lang w:bidi="fa-IR"/>
              </w:rPr>
              <w:t xml:space="preserve"> </w:t>
            </w:r>
            <w:r w:rsidR="008F7DBF" w:rsidRPr="003B1492">
              <w:rPr>
                <w:rFonts w:eastAsia="Times New Roman" w:cs="Calibri"/>
                <w:b/>
                <w:bCs/>
                <w:rtl/>
                <w:lang w:bidi="fa-IR"/>
              </w:rPr>
              <w:t xml:space="preserve">بشري حقونو </w:t>
            </w:r>
            <w:r w:rsidR="008F7DBF" w:rsidRPr="003B1492">
              <w:rPr>
                <w:rFonts w:eastAsia="Times New Roman" w:cs="Calibri" w:hint="cs"/>
                <w:b/>
                <w:bCs/>
                <w:rtl/>
                <w:lang w:bidi="fa-IR"/>
              </w:rPr>
              <w:t>ښځی</w:t>
            </w:r>
            <w:r w:rsidR="008F7DBF" w:rsidRPr="003B1492">
              <w:rPr>
                <w:rFonts w:eastAsia="Times New Roman" w:cs="Calibri" w:hint="eastAsia"/>
                <w:b/>
                <w:bCs/>
                <w:rtl/>
                <w:lang w:bidi="fa-IR"/>
              </w:rPr>
              <w:t>نه</w:t>
            </w:r>
            <w:r w:rsidR="008F7DBF" w:rsidRPr="003B1492">
              <w:rPr>
                <w:rFonts w:eastAsia="Times New Roman" w:cs="Calibri"/>
                <w:b/>
                <w:bCs/>
                <w:rtl/>
                <w:lang w:bidi="fa-IR"/>
              </w:rPr>
              <w:t xml:space="preserve"> مدافع</w:t>
            </w:r>
            <w:proofErr w:type="spellStart"/>
            <w:r w:rsidR="00E00F8C" w:rsidRPr="003B1492">
              <w:rPr>
                <w:rFonts w:eastAsia="Times New Roman" w:cstheme="minorHAnsi"/>
                <w:rtl/>
              </w:rPr>
              <w:t>په</w:t>
            </w:r>
            <w:proofErr w:type="spellEnd"/>
            <w:r w:rsidR="00E00F8C" w:rsidRPr="003B1492">
              <w:rPr>
                <w:rFonts w:eastAsia="Times New Roman" w:cstheme="minorHAnsi"/>
                <w:rtl/>
              </w:rPr>
              <w:t xml:space="preserve"> </w:t>
            </w:r>
            <w:proofErr w:type="spellStart"/>
            <w:r w:rsidR="004D3F65" w:rsidRPr="003B1492">
              <w:rPr>
                <w:rFonts w:eastAsia="Times New Roman" w:cs="Calibri"/>
                <w:rtl/>
              </w:rPr>
              <w:t>نما</w:t>
            </w:r>
            <w:r w:rsidR="004D3F65" w:rsidRPr="003B1492">
              <w:rPr>
                <w:rFonts w:eastAsia="Times New Roman" w:cs="Calibri" w:hint="cs"/>
                <w:rtl/>
              </w:rPr>
              <w:t>ی</w:t>
            </w:r>
            <w:r w:rsidR="004D3F65" w:rsidRPr="003B1492">
              <w:rPr>
                <w:rFonts w:eastAsia="Times New Roman" w:cs="Calibri" w:hint="eastAsia"/>
                <w:rtl/>
              </w:rPr>
              <w:t>ند</w:t>
            </w:r>
            <w:r w:rsidR="004D3F65" w:rsidRPr="003B1492">
              <w:rPr>
                <w:rFonts w:eastAsia="Times New Roman" w:cs="Calibri" w:hint="cs"/>
                <w:rtl/>
              </w:rPr>
              <w:t>ګ</w:t>
            </w:r>
            <w:r w:rsidR="004D3F65" w:rsidRPr="003B1492">
              <w:rPr>
                <w:rFonts w:eastAsia="Times New Roman" w:cs="Calibri" w:hint="eastAsia"/>
                <w:rtl/>
              </w:rPr>
              <w:t>ئ</w:t>
            </w:r>
            <w:proofErr w:type="spellEnd"/>
            <w:r w:rsidR="004D3F65" w:rsidRPr="003B1492">
              <w:rPr>
                <w:rFonts w:eastAsia="Times New Roman" w:cs="Calibri"/>
                <w:rtl/>
              </w:rPr>
              <w:t xml:space="preserve"> </w:t>
            </w:r>
            <w:r w:rsidR="004D3F65" w:rsidRPr="003B1492">
              <w:rPr>
                <w:rFonts w:eastAsia="Times New Roman" w:cstheme="minorHAnsi" w:hint="cs"/>
                <w:rtl/>
              </w:rPr>
              <w:t xml:space="preserve"> 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A0E4EC" w14:textId="77777777" w:rsidR="00E00F8C" w:rsidRPr="003B1492" w:rsidRDefault="00E00F8C" w:rsidP="00E00F8C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257AFA44" w14:textId="02FB9173" w:rsidR="00E00F8C" w:rsidRPr="003B1492" w:rsidRDefault="00E00F8C" w:rsidP="00E00F8C">
            <w:pPr>
              <w:bidi/>
              <w:rPr>
                <w:rFonts w:eastAsia="Times New Roman" w:cstheme="minorHAnsi"/>
                <w:b/>
                <w:bCs/>
                <w:rtl/>
                <w:lang w:bidi="fa-IR"/>
              </w:rPr>
            </w:pP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>ا</w:t>
            </w:r>
            <w:r w:rsidRPr="003B1492">
              <w:rPr>
                <w:rFonts w:eastAsia="Times New Roman" w:cstheme="minorHAnsi" w:hint="cs"/>
                <w:b/>
                <w:bCs/>
                <w:rtl/>
                <w:lang w:bidi="ps-AF"/>
              </w:rPr>
              <w:t>ی</w:t>
            </w:r>
            <w:r w:rsidRPr="003B1492">
              <w:rPr>
                <w:rFonts w:eastAsia="Times New Roman" w:cstheme="minorHAnsi" w:hint="eastAsia"/>
                <w:b/>
                <w:bCs/>
                <w:rtl/>
                <w:lang w:bidi="ps-AF"/>
              </w:rPr>
              <w:t>ا</w:t>
            </w: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 </w:t>
            </w:r>
            <w:r w:rsidRPr="003B1492">
              <w:rPr>
                <w:rFonts w:eastAsia="Times New Roman" w:cstheme="minorHAnsi" w:hint="eastAsia"/>
                <w:b/>
                <w:bCs/>
                <w:rtl/>
                <w:lang w:bidi="ps-AF"/>
              </w:rPr>
              <w:t>دغه</w:t>
            </w: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 </w:t>
            </w:r>
            <w:r w:rsidRPr="003B1492">
              <w:rPr>
                <w:rFonts w:eastAsia="Times New Roman" w:cstheme="minorHAnsi" w:hint="eastAsia"/>
                <w:b/>
                <w:bCs/>
                <w:rtl/>
                <w:lang w:bidi="ps-AF"/>
              </w:rPr>
              <w:t>درخواست</w:t>
            </w: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 </w:t>
            </w:r>
            <w:r w:rsidRPr="003B1492">
              <w:rPr>
                <w:rFonts w:eastAsia="Times New Roman" w:cstheme="minorHAnsi" w:hint="eastAsia"/>
                <w:b/>
                <w:bCs/>
                <w:rtl/>
                <w:lang w:bidi="ps-AF"/>
              </w:rPr>
              <w:t>تاسي</w:t>
            </w: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 </w:t>
            </w:r>
            <w:r w:rsidRPr="003B1492">
              <w:rPr>
                <w:rFonts w:eastAsia="Times New Roman" w:cstheme="minorHAnsi" w:hint="eastAsia"/>
                <w:b/>
                <w:bCs/>
                <w:rtl/>
                <w:lang w:bidi="ps-AF"/>
              </w:rPr>
              <w:t>پخپله</w:t>
            </w: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 </w:t>
            </w:r>
            <w:r w:rsidRPr="003B1492">
              <w:rPr>
                <w:rFonts w:eastAsia="Times New Roman" w:cstheme="minorHAnsi" w:hint="eastAsia"/>
                <w:b/>
                <w:bCs/>
                <w:rtl/>
                <w:lang w:bidi="ps-AF"/>
              </w:rPr>
              <w:t>لپاره</w:t>
            </w: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 </w:t>
            </w:r>
            <w:r w:rsidRPr="003B1492">
              <w:rPr>
                <w:rFonts w:eastAsia="Times New Roman" w:cstheme="minorHAnsi" w:hint="eastAsia"/>
                <w:b/>
                <w:bCs/>
                <w:rtl/>
                <w:lang w:bidi="ps-AF"/>
              </w:rPr>
              <w:t>بشپ</w:t>
            </w:r>
            <w:r w:rsidRPr="003B1492">
              <w:rPr>
                <w:rFonts w:eastAsia="Times New Roman" w:cstheme="minorHAnsi" w:hint="cs"/>
                <w:b/>
                <w:bCs/>
                <w:rtl/>
                <w:lang w:bidi="ps-AF"/>
              </w:rPr>
              <w:t>ړ</w:t>
            </w:r>
            <w:r w:rsidR="00E102C9" w:rsidRPr="003B1492">
              <w:rPr>
                <w:rFonts w:eastAsia="Times New Roman" w:cstheme="minorHAnsi"/>
                <w:b/>
                <w:bCs/>
                <w:lang w:bidi="ps-AF"/>
              </w:rPr>
              <w:t xml:space="preserve"> </w:t>
            </w: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کوئ </w:t>
            </w:r>
            <w:r w:rsidRPr="003B1492">
              <w:rPr>
                <w:rFonts w:eastAsia="Times New Roman" w:cstheme="minorHAnsi" w:hint="cs"/>
                <w:b/>
                <w:bCs/>
                <w:rtl/>
                <w:lang w:bidi="ps-AF"/>
              </w:rPr>
              <w:t>ی</w:t>
            </w:r>
            <w:r w:rsidRPr="003B1492">
              <w:rPr>
                <w:rFonts w:eastAsia="Times New Roman" w:cstheme="minorHAnsi" w:hint="eastAsia"/>
                <w:b/>
                <w:bCs/>
                <w:rtl/>
                <w:lang w:bidi="ps-AF"/>
              </w:rPr>
              <w:t>ا</w:t>
            </w: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 </w:t>
            </w:r>
            <w:r w:rsidR="00644A62" w:rsidRPr="003B1492">
              <w:rPr>
                <w:rFonts w:eastAsia="Times New Roman" w:cstheme="minorHAnsi" w:hint="cs"/>
                <w:b/>
                <w:bCs/>
                <w:rtl/>
                <w:lang w:bidi="fa-IR"/>
              </w:rPr>
              <w:t xml:space="preserve">یو </w:t>
            </w:r>
            <w:r w:rsidR="00890CAB" w:rsidRPr="003B1492">
              <w:rPr>
                <w:rFonts w:eastAsia="Times New Roman" w:cs="Calibri"/>
                <w:b/>
                <w:bCs/>
                <w:rtl/>
                <w:lang w:bidi="fa-IR"/>
              </w:rPr>
              <w:t xml:space="preserve">بشري حقونو </w:t>
            </w:r>
            <w:r w:rsidR="00890CAB" w:rsidRPr="003B1492">
              <w:rPr>
                <w:rFonts w:eastAsia="Times New Roman" w:cs="Calibri" w:hint="cs"/>
                <w:b/>
                <w:bCs/>
                <w:rtl/>
                <w:lang w:bidi="fa-IR"/>
              </w:rPr>
              <w:t>ښځی</w:t>
            </w:r>
            <w:r w:rsidR="00890CAB" w:rsidRPr="003B1492">
              <w:rPr>
                <w:rFonts w:eastAsia="Times New Roman" w:cs="Calibri" w:hint="eastAsia"/>
                <w:b/>
                <w:bCs/>
                <w:rtl/>
                <w:lang w:bidi="fa-IR"/>
              </w:rPr>
              <w:t>نه</w:t>
            </w:r>
            <w:r w:rsidR="00890CAB" w:rsidRPr="003B1492">
              <w:rPr>
                <w:rFonts w:eastAsia="Times New Roman" w:cs="Calibri"/>
                <w:b/>
                <w:bCs/>
                <w:rtl/>
                <w:lang w:bidi="fa-IR"/>
              </w:rPr>
              <w:t xml:space="preserve"> مدافع</w:t>
            </w: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>په نما</w:t>
            </w:r>
            <w:r w:rsidRPr="003B1492">
              <w:rPr>
                <w:rFonts w:eastAsia="Times New Roman" w:cstheme="minorHAnsi" w:hint="cs"/>
                <w:b/>
                <w:bCs/>
                <w:rtl/>
                <w:lang w:bidi="ps-AF"/>
              </w:rPr>
              <w:t>ی</w:t>
            </w:r>
            <w:r w:rsidRPr="003B1492">
              <w:rPr>
                <w:rFonts w:eastAsia="Times New Roman" w:cstheme="minorHAnsi" w:hint="eastAsia"/>
                <w:b/>
                <w:bCs/>
                <w:rtl/>
                <w:lang w:bidi="ps-AF"/>
              </w:rPr>
              <w:t>ند</w:t>
            </w:r>
            <w:r w:rsidRPr="003B1492">
              <w:rPr>
                <w:rFonts w:eastAsia="Times New Roman" w:cstheme="minorHAnsi" w:hint="cs"/>
                <w:b/>
                <w:bCs/>
                <w:rtl/>
                <w:lang w:bidi="ps-AF"/>
              </w:rPr>
              <w:t>ګ</w:t>
            </w:r>
            <w:r w:rsidRPr="003B1492">
              <w:rPr>
                <w:rFonts w:eastAsia="Times New Roman" w:cstheme="minorHAnsi" w:hint="eastAsia"/>
                <w:b/>
                <w:bCs/>
                <w:rtl/>
                <w:lang w:bidi="ps-AF"/>
              </w:rPr>
              <w:t>ئ</w:t>
            </w:r>
            <w:r w:rsidRPr="003B1492">
              <w:rPr>
                <w:rFonts w:eastAsia="Times New Roman" w:cstheme="minorHAnsi"/>
                <w:b/>
                <w:bCs/>
                <w:lang w:bidi="ps-AF"/>
              </w:rPr>
              <w:t xml:space="preserve"> </w:t>
            </w: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>بشپ</w:t>
            </w:r>
            <w:r w:rsidRPr="003B1492">
              <w:rPr>
                <w:rFonts w:eastAsia="Times New Roman" w:cstheme="minorHAnsi" w:hint="cs"/>
                <w:b/>
                <w:bCs/>
                <w:rtl/>
                <w:lang w:bidi="ps-AF"/>
              </w:rPr>
              <w:t>ړ</w:t>
            </w:r>
            <w:r w:rsidRPr="003B1492">
              <w:rPr>
                <w:rFonts w:eastAsia="Times New Roman" w:cstheme="minorHAnsi" w:hint="eastAsia"/>
                <w:b/>
                <w:bCs/>
                <w:rtl/>
                <w:lang w:bidi="ps-AF"/>
              </w:rPr>
              <w:t>کوئ</w:t>
            </w:r>
            <w:r w:rsidRPr="003B1492">
              <w:rPr>
                <w:rFonts w:eastAsia="Times New Roman" w:cstheme="minorHAnsi"/>
                <w:b/>
                <w:bCs/>
                <w:rtl/>
                <w:lang w:bidi="fa-IR"/>
              </w:rPr>
              <w:t>؟</w:t>
            </w:r>
          </w:p>
        </w:tc>
      </w:tr>
      <w:tr w:rsidR="00E00F8C" w:rsidRPr="003B1492" w14:paraId="546A50EA" w14:textId="77777777" w:rsidTr="00F46238">
        <w:trPr>
          <w:trHeight w:val="300"/>
        </w:trPr>
        <w:tc>
          <w:tcPr>
            <w:tcW w:w="4315" w:type="dxa"/>
            <w:tcBorders>
              <w:right w:val="single" w:sz="4" w:space="0" w:color="auto"/>
            </w:tcBorders>
          </w:tcPr>
          <w:p w14:paraId="02B333B6" w14:textId="77777777" w:rsidR="00E00F8C" w:rsidRPr="003B1492" w:rsidRDefault="00E00F8C" w:rsidP="00E00F8C">
            <w:pPr>
              <w:bidi/>
              <w:jc w:val="both"/>
              <w:rPr>
                <w:rFonts w:eastAsia="Times New Roman" w:cstheme="minorHAnsi"/>
              </w:rPr>
            </w:pPr>
            <w:proofErr w:type="spellStart"/>
            <w:r w:rsidRPr="003B1492">
              <w:rPr>
                <w:rFonts w:eastAsia="Times New Roman" w:cstheme="minorHAnsi"/>
                <w:rtl/>
              </w:rPr>
              <w:t>بشپړ</w:t>
            </w:r>
            <w:proofErr w:type="spellEnd"/>
            <w:r w:rsidRPr="003B1492">
              <w:rPr>
                <w:rFonts w:eastAsia="Times New Roman" w:cstheme="minorHAnsi"/>
                <w:rtl/>
              </w:rPr>
              <w:t xml:space="preserve"> نوم:</w:t>
            </w:r>
          </w:p>
          <w:p w14:paraId="2FD37D99" w14:textId="56925731" w:rsidR="00E00F8C" w:rsidRPr="003B1492" w:rsidRDefault="00E00F8C" w:rsidP="00E00F8C">
            <w:pPr>
              <w:bidi/>
              <w:jc w:val="both"/>
              <w:rPr>
                <w:rFonts w:eastAsia="Times New Roman" w:cstheme="minorHAnsi"/>
              </w:rPr>
            </w:pPr>
            <w:proofErr w:type="spellStart"/>
            <w:r w:rsidRPr="003B1492">
              <w:rPr>
                <w:rFonts w:cstheme="minorHAnsi"/>
                <w:rtl/>
              </w:rPr>
              <w:t>ایمېل</w:t>
            </w:r>
            <w:proofErr w:type="spellEnd"/>
            <w:r w:rsidRPr="003B1492">
              <w:rPr>
                <w:rFonts w:cstheme="minorHAnsi"/>
                <w:rtl/>
              </w:rPr>
              <w:t xml:space="preserve"> ادرس</w:t>
            </w:r>
            <w:r w:rsidRPr="003B1492">
              <w:rPr>
                <w:rFonts w:eastAsia="Times New Roman" w:cstheme="minorHAnsi"/>
                <w:rtl/>
              </w:rPr>
              <w:t>:</w:t>
            </w:r>
          </w:p>
          <w:p w14:paraId="5F861E10" w14:textId="77777777" w:rsidR="00E00F8C" w:rsidRPr="003B1492" w:rsidRDefault="00E00F8C" w:rsidP="00E00F8C">
            <w:pPr>
              <w:bidi/>
              <w:jc w:val="both"/>
              <w:rPr>
                <w:rFonts w:eastAsia="Times New Roman" w:cstheme="minorHAnsi"/>
              </w:rPr>
            </w:pPr>
            <w:r w:rsidRPr="003B1492">
              <w:rPr>
                <w:rFonts w:eastAsia="Times New Roman" w:cstheme="minorHAnsi"/>
                <w:rtl/>
              </w:rPr>
              <w:t xml:space="preserve">د </w:t>
            </w:r>
            <w:proofErr w:type="spellStart"/>
            <w:r w:rsidRPr="003B1492">
              <w:rPr>
                <w:rFonts w:eastAsia="Times New Roman" w:cstheme="minorHAnsi"/>
                <w:rtl/>
              </w:rPr>
              <w:t>تلیفون</w:t>
            </w:r>
            <w:proofErr w:type="spellEnd"/>
            <w:r w:rsidRPr="003B1492">
              <w:rPr>
                <w:rFonts w:eastAsia="Times New Roman" w:cstheme="minorHAnsi"/>
                <w:rtl/>
              </w:rPr>
              <w:t xml:space="preserve"> </w:t>
            </w:r>
            <w:proofErr w:type="spellStart"/>
            <w:r w:rsidRPr="003B1492">
              <w:rPr>
                <w:rFonts w:eastAsia="Times New Roman" w:cstheme="minorHAnsi"/>
                <w:rtl/>
              </w:rPr>
              <w:t>خوندي</w:t>
            </w:r>
            <w:proofErr w:type="spellEnd"/>
            <w:r w:rsidRPr="003B1492">
              <w:rPr>
                <w:rFonts w:eastAsia="Times New Roman" w:cstheme="minorHAnsi"/>
                <w:rtl/>
              </w:rPr>
              <w:t xml:space="preserve"> </w:t>
            </w:r>
            <w:proofErr w:type="spellStart"/>
            <w:r w:rsidRPr="003B1492">
              <w:rPr>
                <w:rFonts w:eastAsia="Times New Roman" w:cstheme="minorHAnsi"/>
                <w:rtl/>
              </w:rPr>
              <w:t>شمیره</w:t>
            </w:r>
            <w:proofErr w:type="spellEnd"/>
            <w:r w:rsidRPr="003B1492">
              <w:rPr>
                <w:rFonts w:eastAsia="Times New Roman" w:cstheme="minorHAnsi"/>
                <w:rtl/>
              </w:rPr>
              <w:t>:</w:t>
            </w:r>
          </w:p>
          <w:p w14:paraId="00B84AED" w14:textId="373C4798" w:rsidR="00E00F8C" w:rsidRPr="003B1492" w:rsidRDefault="00E00F8C" w:rsidP="00E00F8C">
            <w:pPr>
              <w:bidi/>
              <w:jc w:val="both"/>
              <w:rPr>
                <w:rFonts w:eastAsia="Times New Roman" w:cstheme="minorHAnsi"/>
                <w:rtl/>
              </w:rPr>
            </w:pPr>
            <w:proofErr w:type="spellStart"/>
            <w:r w:rsidRPr="003B1492">
              <w:rPr>
                <w:rFonts w:eastAsia="Times New Roman" w:cstheme="minorHAnsi"/>
                <w:rtl/>
              </w:rPr>
              <w:t>وابسته</w:t>
            </w:r>
            <w:proofErr w:type="spellEnd"/>
            <w:r w:rsidRPr="003B1492">
              <w:rPr>
                <w:rFonts w:eastAsia="Times New Roman" w:cstheme="minorHAnsi"/>
                <w:rtl/>
              </w:rPr>
              <w:t xml:space="preserve"> </w:t>
            </w:r>
            <w:proofErr w:type="spellStart"/>
            <w:r w:rsidRPr="003B1492">
              <w:rPr>
                <w:rFonts w:eastAsia="Times New Roman" w:cstheme="minorHAnsi"/>
                <w:rtl/>
              </w:rPr>
              <w:t>سازمان</w:t>
            </w:r>
            <w:proofErr w:type="spellEnd"/>
            <w:r w:rsidRPr="003B1492">
              <w:rPr>
                <w:rFonts w:eastAsia="Times New Roman" w:cstheme="minorHAnsi"/>
                <w:rtl/>
              </w:rPr>
              <w:t xml:space="preserve"> (</w:t>
            </w:r>
            <w:proofErr w:type="spellStart"/>
            <w:r w:rsidRPr="003B1492">
              <w:rPr>
                <w:rFonts w:eastAsia="Times New Roman" w:cstheme="minorHAnsi"/>
                <w:rtl/>
              </w:rPr>
              <w:t>که</w:t>
            </w:r>
            <w:proofErr w:type="spellEnd"/>
            <w:r w:rsidRPr="003B1492">
              <w:rPr>
                <w:rFonts w:eastAsia="Times New Roman" w:cstheme="minorHAnsi"/>
                <w:rtl/>
              </w:rPr>
              <w:t xml:space="preserve"> د </w:t>
            </w:r>
            <w:proofErr w:type="spellStart"/>
            <w:r w:rsidRPr="003B1492">
              <w:rPr>
                <w:rFonts w:eastAsia="Times New Roman" w:cstheme="minorHAnsi"/>
                <w:rtl/>
              </w:rPr>
              <w:t>تطبیق</w:t>
            </w:r>
            <w:proofErr w:type="spellEnd"/>
            <w:r w:rsidRPr="003B1492">
              <w:rPr>
                <w:rFonts w:eastAsia="Times New Roman" w:cstheme="minorHAnsi"/>
                <w:rtl/>
              </w:rPr>
              <w:t xml:space="preserve"> </w:t>
            </w:r>
            <w:proofErr w:type="spellStart"/>
            <w:r w:rsidRPr="003B1492">
              <w:rPr>
                <w:rFonts w:eastAsia="Times New Roman" w:cstheme="minorHAnsi"/>
                <w:rtl/>
              </w:rPr>
              <w:t>وړ</w:t>
            </w:r>
            <w:proofErr w:type="spellEnd"/>
            <w:r w:rsidRPr="003B1492">
              <w:rPr>
                <w:rFonts w:eastAsia="Times New Roman" w:cstheme="minorHAnsi"/>
                <w:rtl/>
              </w:rPr>
              <w:t xml:space="preserve"> وي):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1F0438" w14:textId="77777777" w:rsidR="00E00F8C" w:rsidRPr="003B1492" w:rsidRDefault="00E00F8C" w:rsidP="00E00F8C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75F1B2EE" w14:textId="4AC46041" w:rsidR="00E00F8C" w:rsidRPr="003B1492" w:rsidRDefault="00E00F8C" w:rsidP="00E00F8C">
            <w:pPr>
              <w:bidi/>
              <w:rPr>
                <w:rFonts w:eastAsia="Times New Roman" w:cstheme="minorHAnsi"/>
                <w:b/>
                <w:bCs/>
                <w:rtl/>
                <w:lang w:bidi="ps-AF"/>
              </w:rPr>
            </w:pP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>که تاسي</w:t>
            </w:r>
            <w:r w:rsidRPr="003B1492">
              <w:rPr>
                <w:rFonts w:eastAsia="Times New Roman" w:cstheme="minorHAnsi"/>
                <w:b/>
                <w:bCs/>
                <w:lang w:bidi="ps-AF"/>
              </w:rPr>
              <w:t xml:space="preserve"> </w:t>
            </w: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>د یوې</w:t>
            </w:r>
            <w:r w:rsidRPr="003B1492">
              <w:rPr>
                <w:rFonts w:eastAsia="Times New Roman" w:cstheme="minorHAnsi"/>
                <w:b/>
                <w:bCs/>
                <w:rtl/>
                <w:lang w:bidi="fa-IR"/>
              </w:rPr>
              <w:t xml:space="preserve"> </w:t>
            </w:r>
            <w:r w:rsidRPr="003B1492">
              <w:rPr>
                <w:rFonts w:eastAsia="Times New Roman" w:cstheme="minorHAnsi"/>
                <w:b/>
                <w:bCs/>
                <w:lang w:bidi="ps-AF"/>
              </w:rPr>
              <w:t>WHRD</w:t>
            </w: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 په نمایندګئ بشپړکوئ، مهرباني وکړئ خپل د اړیکو معلومات چمتو کړئ.</w:t>
            </w:r>
          </w:p>
        </w:tc>
      </w:tr>
      <w:tr w:rsidR="00E00F8C" w:rsidRPr="003B1492" w14:paraId="517B2427" w14:textId="77777777" w:rsidTr="00F46238">
        <w:trPr>
          <w:trHeight w:val="300"/>
        </w:trPr>
        <w:tc>
          <w:tcPr>
            <w:tcW w:w="4315" w:type="dxa"/>
            <w:tcBorders>
              <w:right w:val="single" w:sz="4" w:space="0" w:color="auto"/>
            </w:tcBorders>
          </w:tcPr>
          <w:p w14:paraId="7E307B58" w14:textId="77777777" w:rsidR="00E00F8C" w:rsidRPr="003B1492" w:rsidRDefault="00E00F8C" w:rsidP="00E00F8C">
            <w:pPr>
              <w:bidi/>
              <w:jc w:val="both"/>
              <w:rPr>
                <w:rFonts w:eastAsia="Times New Roman" w:cstheme="minorHAnsi"/>
                <w:rtl/>
                <w:lang w:bidi="fa-IR"/>
              </w:rPr>
            </w:pPr>
            <w:r w:rsidRPr="003B1492">
              <w:rPr>
                <w:rFonts w:eastAsia="Times New Roman" w:cstheme="minorHAnsi"/>
                <w:rtl/>
                <w:lang w:bidi="ps-AF"/>
              </w:rPr>
              <w:t>نوم</w:t>
            </w:r>
            <w:r w:rsidRPr="003B1492">
              <w:rPr>
                <w:rFonts w:eastAsia="Times New Roman" w:cstheme="minorHAnsi"/>
                <w:rtl/>
                <w:lang w:bidi="fa-IR"/>
              </w:rPr>
              <w:t xml:space="preserve">:  </w:t>
            </w:r>
          </w:p>
          <w:p w14:paraId="6147C5AC" w14:textId="04386389" w:rsidR="00E00F8C" w:rsidRPr="003B1492" w:rsidRDefault="00E00F8C" w:rsidP="00E00F8C">
            <w:pPr>
              <w:bidi/>
              <w:jc w:val="both"/>
              <w:rPr>
                <w:rFonts w:eastAsia="Times New Roman" w:cstheme="minorHAnsi"/>
                <w:b/>
                <w:bCs/>
                <w:lang w:bidi="fa-IR"/>
              </w:rPr>
            </w:pPr>
            <w:r w:rsidRPr="003B1492">
              <w:rPr>
                <w:rFonts w:eastAsia="Times New Roman" w:cstheme="minorHAnsi"/>
                <w:rtl/>
                <w:lang w:bidi="ps-AF"/>
              </w:rPr>
              <w:t>ویب پاڼه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9773140" w14:textId="77777777" w:rsidR="00E00F8C" w:rsidRPr="003B1492" w:rsidRDefault="00E00F8C" w:rsidP="00E00F8C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7397E91F" w14:textId="3834EF1F" w:rsidR="00E00F8C" w:rsidRPr="003B1492" w:rsidRDefault="00E00F8C" w:rsidP="00E00F8C">
            <w:pPr>
              <w:bidi/>
              <w:rPr>
                <w:rFonts w:eastAsia="Times New Roman" w:cstheme="minorHAnsi"/>
                <w:b/>
                <w:bCs/>
                <w:lang w:bidi="ps-AF"/>
              </w:rPr>
            </w:pP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>ایا تاسي د یوې سازمان / شبکې برخه یا غړی یاست؟</w:t>
            </w:r>
          </w:p>
          <w:p w14:paraId="0CA92EF5" w14:textId="25D74466" w:rsidR="00E00F8C" w:rsidRPr="003B1492" w:rsidRDefault="00E00F8C" w:rsidP="00E00F8C">
            <w:pPr>
              <w:bidi/>
              <w:rPr>
                <w:rFonts w:eastAsia="Times New Roman" w:cstheme="minorHAnsi"/>
                <w:b/>
                <w:bCs/>
                <w:lang w:bidi="ps-AF"/>
              </w:rPr>
            </w:pP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>که داسې وي، مهرباني وکړئ نوم او ویب پاڼه ورکړئ (که شتون ولري).</w:t>
            </w:r>
          </w:p>
        </w:tc>
      </w:tr>
    </w:tbl>
    <w:p w14:paraId="07785EC0" w14:textId="77777777" w:rsidR="007740B8" w:rsidRPr="003B1492" w:rsidRDefault="007740B8" w:rsidP="5805875A">
      <w:pPr>
        <w:spacing w:after="0" w:line="276" w:lineRule="auto"/>
        <w:jc w:val="both"/>
        <w:rPr>
          <w:rFonts w:eastAsia="Times New Roman" w:cstheme="minorHAnsi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2157"/>
        <w:gridCol w:w="2158"/>
        <w:gridCol w:w="270"/>
        <w:gridCol w:w="4860"/>
      </w:tblGrid>
      <w:tr w:rsidR="0031430F" w:rsidRPr="003B1492" w14:paraId="156CC284" w14:textId="77777777" w:rsidTr="16D385A0">
        <w:trPr>
          <w:trHeight w:val="611"/>
        </w:trPr>
        <w:tc>
          <w:tcPr>
            <w:tcW w:w="4315" w:type="dxa"/>
            <w:gridSpan w:val="2"/>
            <w:tcBorders>
              <w:right w:val="single" w:sz="4" w:space="0" w:color="auto"/>
            </w:tcBorders>
          </w:tcPr>
          <w:p w14:paraId="32616FDE" w14:textId="164CDA86" w:rsidR="006D6AF7" w:rsidRPr="003B1492" w:rsidRDefault="006D6AF7" w:rsidP="5805875A">
            <w:pPr>
              <w:spacing w:line="276" w:lineRule="auto"/>
              <w:jc w:val="both"/>
              <w:rPr>
                <w:rFonts w:eastAsia="Times New Roman" w:cstheme="minorHAnsi"/>
                <w:i/>
                <w:i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0D657F" w14:textId="77777777" w:rsidR="0031430F" w:rsidRPr="003B1492" w:rsidRDefault="0031430F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5C511741" w14:textId="3EA79F30" w:rsidR="00E9165D" w:rsidRPr="003B1492" w:rsidRDefault="21996AA5" w:rsidP="00322872">
            <w:pPr>
              <w:pStyle w:val="ListParagraph"/>
              <w:numPr>
                <w:ilvl w:val="0"/>
                <w:numId w:val="10"/>
              </w:numPr>
              <w:bidi/>
              <w:spacing w:line="276" w:lineRule="auto"/>
              <w:ind w:left="340" w:hanging="270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lang w:val="en-SG" w:bidi="ps-AF"/>
              </w:rPr>
            </w:pPr>
            <w:r w:rsidRPr="003B1492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>مهرباني وکړئ د یوې</w:t>
            </w:r>
            <w:r w:rsidR="3E41865D" w:rsidRPr="003B1492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 xml:space="preserve"> بشري حقونو د ښځینه مدافع په توګه </w:t>
            </w:r>
            <w:r w:rsidR="08B73271" w:rsidRPr="003B1492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>خپله تجربه په لنډه توګه بیان کړئ</w:t>
            </w:r>
            <w:r w:rsidR="3E41865D" w:rsidRPr="003B1492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>.</w:t>
            </w:r>
            <w:r w:rsidR="08B73271" w:rsidRPr="003B1492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  <w:t xml:space="preserve"> </w:t>
            </w:r>
            <w:r w:rsidR="08B73271" w:rsidRPr="003B1492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 xml:space="preserve">تاسو </w:t>
            </w:r>
            <w:r w:rsidR="3E41865D" w:rsidRPr="003B1492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 xml:space="preserve"> </w:t>
            </w:r>
            <w:r w:rsidR="08B73271" w:rsidRPr="003B1492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>په خپله ټولنه / هیواد کې د بشري حقونو په برخه کې سوله ایز فعالیتونه څنګه ترسره کړي دي؟</w:t>
            </w:r>
            <w:r w:rsidR="002E5CE6" w:rsidRPr="003B1492">
              <w:rPr>
                <w:rFonts w:eastAsia="Times New Roman" w:cstheme="minorHAnsi"/>
                <w:b/>
                <w:bCs/>
                <w:sz w:val="22"/>
                <w:szCs w:val="22"/>
                <w:lang w:val="en-SG" w:bidi="ps-AF"/>
              </w:rPr>
              <w:t xml:space="preserve"> </w:t>
            </w:r>
            <w:r w:rsidR="002E5CE6" w:rsidRPr="003B1492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>(</w:t>
            </w:r>
            <w:r w:rsidR="002E5CE6" w:rsidRPr="003B1492">
              <w:rPr>
                <w:rFonts w:eastAsia="Times New Roman" w:cstheme="minorHAnsi"/>
                <w:sz w:val="22"/>
                <w:szCs w:val="22"/>
                <w:rtl/>
                <w:lang w:val="en-SG" w:bidi="ps-AF"/>
              </w:rPr>
              <w:t>مهرباني وکړئ د هر هغه سازمان یا اشخاصو نومونه شامل کړئ چې تاسو ورسره همکاري کوئ).</w:t>
            </w:r>
          </w:p>
          <w:p w14:paraId="1FFBAEC7" w14:textId="088470D1" w:rsidR="001D16F2" w:rsidRPr="003B1492" w:rsidRDefault="3E41865D" w:rsidP="5805875A">
            <w:pPr>
              <w:pStyle w:val="ListParagraph"/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  <w:r w:rsidRPr="003B1492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 xml:space="preserve">د </w:t>
            </w:r>
            <w:r w:rsidR="01E3E503" w:rsidRPr="003B1492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 xml:space="preserve">کلمې </w:t>
            </w:r>
            <w:r w:rsidR="01E3E503" w:rsidRPr="003B1492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fa-IR"/>
              </w:rPr>
              <w:t>(لغتونه)</w:t>
            </w:r>
            <w:r w:rsidRPr="003B1492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>حد</w:t>
            </w:r>
            <w:r w:rsidRPr="003B1492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 xml:space="preserve">: </w:t>
            </w:r>
            <w:r w:rsidR="002E5CE6" w:rsidRPr="003B1492">
              <w:rPr>
                <w:rFonts w:eastAsia="Times New Roman" w:cstheme="minorHAnsi"/>
                <w:i/>
                <w:iCs/>
                <w:sz w:val="22"/>
                <w:szCs w:val="22"/>
                <w:lang w:val="en-US"/>
              </w:rPr>
              <w:t>200-400</w:t>
            </w:r>
          </w:p>
        </w:tc>
      </w:tr>
      <w:tr w:rsidR="000906FA" w:rsidRPr="003B1492" w14:paraId="045F9CB7" w14:textId="77777777" w:rsidTr="16D385A0">
        <w:trPr>
          <w:trHeight w:val="611"/>
        </w:trPr>
        <w:tc>
          <w:tcPr>
            <w:tcW w:w="4315" w:type="dxa"/>
            <w:gridSpan w:val="2"/>
            <w:tcBorders>
              <w:right w:val="single" w:sz="4" w:space="0" w:color="auto"/>
            </w:tcBorders>
          </w:tcPr>
          <w:p w14:paraId="272C21DC" w14:textId="111A7479" w:rsidR="000906FA" w:rsidRPr="008B2149" w:rsidRDefault="00E82AFC" w:rsidP="008B2149">
            <w:pPr>
              <w:bidi/>
              <w:jc w:val="both"/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2088341821"/>
                <w:placeholder>
                  <w:docPart w:val="610EF5FA25F242FCA4FE291D6B35DC19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د ماشوم</w:t>
            </w:r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fa-IR"/>
              </w:rPr>
              <w:t>انو</w:t>
            </w:r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 xml:space="preserve"> حقوق</w:t>
            </w:r>
          </w:p>
          <w:p w14:paraId="631BAC38" w14:textId="30E1E75A" w:rsidR="000906FA" w:rsidRPr="008B2149" w:rsidRDefault="00E82AFC" w:rsidP="008B2149">
            <w:pPr>
              <w:bidi/>
              <w:jc w:val="both"/>
              <w:rPr>
                <w:rFonts w:asciiTheme="majorHAnsi" w:hAnsiTheme="majorHAnsi" w:cstheme="majorBidi"/>
                <w:sz w:val="20"/>
                <w:szCs w:val="20"/>
                <w:rtl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632377609"/>
                <w:placeholder>
                  <w:docPart w:val="C374FCC033604D598AC652290D250E65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د اقلیم امنیت</w:t>
            </w:r>
          </w:p>
          <w:p w14:paraId="37AABC22" w14:textId="0AE7A289" w:rsidR="000906FA" w:rsidRPr="008B2149" w:rsidRDefault="00E82AFC" w:rsidP="008B2149">
            <w:pPr>
              <w:bidi/>
              <w:jc w:val="both"/>
              <w:rPr>
                <w:rFonts w:asciiTheme="majorHAnsi" w:hAnsiTheme="majorHAnsi" w:cstheme="majorBidi"/>
                <w:sz w:val="20"/>
                <w:szCs w:val="20"/>
                <w:rtl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-463283176"/>
                <w:placeholder>
                  <w:docPart w:val="25A773B080F549238E8DC70E0E8084CF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د شخړې اړوند تاوتریخوالی (</w:t>
            </w:r>
            <w:r w:rsidR="000906FA" w:rsidRPr="008B2149">
              <w:rPr>
                <w:rFonts w:asciiTheme="majorHAnsi" w:hAnsiTheme="majorHAnsi" w:cstheme="majorBidi"/>
                <w:sz w:val="20"/>
                <w:szCs w:val="20"/>
                <w:lang w:bidi="ps-AF"/>
              </w:rPr>
              <w:t>CRVS</w:t>
            </w:r>
            <w:r w:rsidR="000906FA" w:rsidRPr="008B2149">
              <w:rPr>
                <w:rFonts w:asciiTheme="majorHAnsi" w:hAnsiTheme="majorHAnsi" w:cs="Calibri Light"/>
                <w:sz w:val="20"/>
                <w:szCs w:val="20"/>
                <w:lang w:bidi="ps-AF"/>
              </w:rPr>
              <w:t>)</w:t>
            </w:r>
          </w:p>
          <w:p w14:paraId="2C002B63" w14:textId="08B70205" w:rsidR="000906FA" w:rsidRPr="008B2149" w:rsidRDefault="00E82AFC" w:rsidP="008B2149">
            <w:pPr>
              <w:bidi/>
              <w:jc w:val="both"/>
              <w:rPr>
                <w:rFonts w:asciiTheme="majorHAnsi" w:hAnsiTheme="majorHAnsi" w:cstheme="majorBidi"/>
                <w:sz w:val="20"/>
                <w:szCs w:val="20"/>
                <w:rtl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-1250417984"/>
                <w:placeholder>
                  <w:docPart w:val="7F2813E20C0246E29ADCF92246639C13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ډیجیټل حقونه</w:t>
            </w:r>
          </w:p>
          <w:p w14:paraId="1D8D2FF0" w14:textId="7F52DBCC" w:rsidR="000906FA" w:rsidRPr="008B2149" w:rsidRDefault="00E82AFC" w:rsidP="008B2149">
            <w:pPr>
              <w:bidi/>
              <w:jc w:val="both"/>
              <w:rPr>
                <w:rFonts w:asciiTheme="majorHAnsi" w:hAnsiTheme="majorHAnsi" w:cstheme="majorBidi"/>
                <w:sz w:val="20"/>
                <w:szCs w:val="20"/>
                <w:rtl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1816517496"/>
                <w:placeholder>
                  <w:docPart w:val="C1CA1C8E74F94ADC9F8A086FB920D1F1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د معلولیت حق</w:t>
            </w:r>
          </w:p>
          <w:p w14:paraId="4C74BBCA" w14:textId="2E5E0AD2" w:rsidR="000906FA" w:rsidRPr="008B2149" w:rsidRDefault="00E82AFC" w:rsidP="008B2149">
            <w:pPr>
              <w:bidi/>
              <w:jc w:val="both"/>
              <w:rPr>
                <w:rFonts w:asciiTheme="majorHAnsi" w:hAnsiTheme="majorHAnsi" w:cstheme="majorBidi"/>
                <w:sz w:val="20"/>
                <w:szCs w:val="20"/>
                <w:rtl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1723400074"/>
                <w:placeholder>
                  <w:docPart w:val="93466684E1D6492CB03C30B0AD16130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اقتصادي حقوق</w:t>
            </w:r>
          </w:p>
          <w:p w14:paraId="355517AA" w14:textId="2CAE7210" w:rsidR="000906FA" w:rsidRPr="008B2149" w:rsidRDefault="00E82AFC" w:rsidP="008B2149">
            <w:pPr>
              <w:bidi/>
              <w:jc w:val="both"/>
              <w:rPr>
                <w:rFonts w:asciiTheme="majorHAnsi" w:hAnsiTheme="majorHAnsi" w:cstheme="majorBidi"/>
                <w:sz w:val="20"/>
                <w:szCs w:val="20"/>
                <w:rtl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-150600018"/>
                <w:placeholder>
                  <w:docPart w:val="98048F18527A416D9F6B3E50A1858FDF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د تعلیم حقونه</w:t>
            </w:r>
          </w:p>
          <w:p w14:paraId="014BEADB" w14:textId="3242A39F" w:rsidR="000906FA" w:rsidRPr="008B2149" w:rsidRDefault="00E82AFC" w:rsidP="008B2149">
            <w:pPr>
              <w:bidi/>
              <w:jc w:val="both"/>
              <w:rPr>
                <w:rFonts w:asciiTheme="majorHAnsi" w:hAnsiTheme="majorHAnsi" w:cstheme="majorBid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-701402686"/>
                <w:placeholder>
                  <w:docPart w:val="7A081E514F8D45B789EBDB4EE91ECF83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د خوړو خوندیتوب</w:t>
            </w:r>
          </w:p>
          <w:p w14:paraId="587D8443" w14:textId="382E0A93" w:rsidR="000906FA" w:rsidRPr="008B2149" w:rsidRDefault="00E82AFC" w:rsidP="008B2149">
            <w:pPr>
              <w:bidi/>
              <w:jc w:val="both"/>
              <w:rPr>
                <w:rFonts w:asciiTheme="majorHAnsi" w:hAnsiTheme="majorHAnsi" w:cstheme="majorBidi"/>
                <w:sz w:val="20"/>
                <w:szCs w:val="20"/>
                <w:rtl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-63876928"/>
                <w:placeholder>
                  <w:docPart w:val="C61D20258A9547FE82BE4FFD1CF02825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بشري حقونه</w:t>
            </w:r>
          </w:p>
          <w:p w14:paraId="6247DABA" w14:textId="6D14F59A" w:rsidR="000906FA" w:rsidRPr="008B2149" w:rsidRDefault="00E82AFC" w:rsidP="008B2149">
            <w:pPr>
              <w:bidi/>
              <w:jc w:val="both"/>
              <w:rPr>
                <w:rFonts w:asciiTheme="majorHAnsi" w:hAnsiTheme="majorHAnsi" w:cstheme="majorBidi"/>
                <w:sz w:val="20"/>
                <w:szCs w:val="20"/>
                <w:rtl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-1883322277"/>
                <w:placeholder>
                  <w:docPart w:val="91BB92812CC640DFB1768157CB2F66B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د نژادي/قومي حقونو</w:t>
            </w:r>
          </w:p>
          <w:p w14:paraId="799EF572" w14:textId="56006E2B" w:rsidR="000906FA" w:rsidRPr="008B2149" w:rsidRDefault="00E82AFC" w:rsidP="008B2149">
            <w:pPr>
              <w:bidi/>
              <w:jc w:val="both"/>
              <w:rPr>
                <w:rFonts w:asciiTheme="majorHAnsi" w:hAnsiTheme="majorHAnsi" w:cstheme="majorBidi"/>
                <w:sz w:val="20"/>
                <w:szCs w:val="20"/>
                <w:rtl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1311914017"/>
                <w:placeholder>
                  <w:docPart w:val="3DF3A332F14B4AF6942214EE1413EDB5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عدالت/قانون</w:t>
            </w:r>
          </w:p>
          <w:p w14:paraId="623B1B7C" w14:textId="0A5FE747" w:rsidR="000906FA" w:rsidRPr="008B2149" w:rsidRDefault="00E82AFC" w:rsidP="008B2149">
            <w:pPr>
              <w:bidi/>
              <w:jc w:val="both"/>
              <w:rPr>
                <w:rFonts w:asciiTheme="majorHAnsi" w:hAnsiTheme="majorHAnsi" w:cstheme="majorBidi"/>
                <w:sz w:val="20"/>
                <w:szCs w:val="20"/>
                <w:rtl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1893310874"/>
                <w:placeholder>
                  <w:docPart w:val="D2B6042457E5443AB24596684C28BE93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د کار حقونه</w:t>
            </w:r>
          </w:p>
          <w:p w14:paraId="109A54AB" w14:textId="37EB24DD" w:rsidR="000906FA" w:rsidRPr="008B2149" w:rsidRDefault="00E82AFC" w:rsidP="008B2149">
            <w:pPr>
              <w:bidi/>
              <w:jc w:val="both"/>
              <w:rPr>
                <w:rFonts w:asciiTheme="majorHAnsi" w:hAnsiTheme="majorHAnsi" w:cstheme="majorBidi"/>
                <w:sz w:val="20"/>
                <w:szCs w:val="20"/>
                <w:rtl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1838497404"/>
                <w:placeholder>
                  <w:docPart w:val="6FD276A317174D6FB8B7C0A158025965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د ځمکې او کور حقونه</w:t>
            </w:r>
          </w:p>
          <w:p w14:paraId="0BAED7D3" w14:textId="2BC7CDCA" w:rsidR="000906FA" w:rsidRPr="008B2149" w:rsidRDefault="00E82AFC" w:rsidP="008B2149">
            <w:pPr>
              <w:bidi/>
              <w:jc w:val="both"/>
              <w:rPr>
                <w:rFonts w:asciiTheme="majorHAnsi" w:hAnsiTheme="majorHAnsi" w:cstheme="majorBidi"/>
                <w:sz w:val="20"/>
                <w:szCs w:val="20"/>
                <w:rtl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-1534721609"/>
                <w:placeholder>
                  <w:docPart w:val="A57F1BC4D093476689EE8D48D13A09E5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 xml:space="preserve">د </w:t>
            </w:r>
            <w:r w:rsidR="000906FA" w:rsidRPr="008B2149">
              <w:rPr>
                <w:rFonts w:asciiTheme="majorHAnsi" w:hAnsiTheme="majorHAnsi" w:cstheme="majorBidi"/>
                <w:sz w:val="20"/>
                <w:szCs w:val="20"/>
                <w:lang w:bidi="ps-AF"/>
              </w:rPr>
              <w:t>LGBTQI</w:t>
            </w:r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+ حقونه</w:t>
            </w:r>
          </w:p>
          <w:p w14:paraId="4D9A79DE" w14:textId="32485A46" w:rsidR="000906FA" w:rsidRPr="008B2149" w:rsidRDefault="00E82AFC" w:rsidP="008B2149">
            <w:pPr>
              <w:bidi/>
              <w:jc w:val="both"/>
              <w:rPr>
                <w:rFonts w:asciiTheme="majorHAnsi" w:hAnsiTheme="majorHAnsi" w:cs="Calibri Light"/>
                <w:sz w:val="20"/>
                <w:szCs w:val="20"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-1287109334"/>
                <w:placeholder>
                  <w:docPart w:val="5913D1DF524C47D0925310320E6F987D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رسنۍ/ د بیان ازادي</w:t>
            </w:r>
          </w:p>
          <w:p w14:paraId="3A4206AD" w14:textId="71A5F14D" w:rsidR="000906FA" w:rsidRPr="008B2149" w:rsidRDefault="00E82AFC" w:rsidP="008B2149">
            <w:pPr>
              <w:bidi/>
              <w:jc w:val="both"/>
              <w:rPr>
                <w:rFonts w:asciiTheme="majorHAnsi" w:hAnsiTheme="majorHAnsi" w:cs="Calibri Light"/>
                <w:sz w:val="20"/>
                <w:szCs w:val="20"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-452798534"/>
                <w:placeholder>
                  <w:docPart w:val="AD0F99FDB5974C5EAF9ED1478DB2CC92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رواني روغتیا/رواني ټولنیز</w:t>
            </w:r>
          </w:p>
          <w:p w14:paraId="2380CACB" w14:textId="1BB20129" w:rsidR="006B5ECC" w:rsidRPr="008B2149" w:rsidRDefault="00E82AFC" w:rsidP="008B2149">
            <w:pPr>
              <w:bidi/>
              <w:jc w:val="both"/>
              <w:rPr>
                <w:rFonts w:asciiTheme="majorHAnsi" w:hAnsiTheme="majorHAnsi" w:cs="Calibri Light"/>
                <w:sz w:val="20"/>
                <w:szCs w:val="20"/>
                <w:lang w:bidi="fa-IR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1140376545"/>
                <w:placeholder>
                  <w:docPart w:val="9604706A65824DA5AF8CC6525C6AB43D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2B3592" w:rsidRPr="008B2149">
              <w:rPr>
                <w:rFonts w:asciiTheme="majorHAnsi" w:hAnsiTheme="majorHAnsi" w:cs="Calibri Light"/>
                <w:sz w:val="20"/>
                <w:szCs w:val="20"/>
                <w:rtl/>
                <w:lang w:bidi="fa-IR"/>
              </w:rPr>
              <w:t>د اقلیت حقونه</w:t>
            </w:r>
          </w:p>
          <w:p w14:paraId="66B3A3A8" w14:textId="2538928C" w:rsidR="00275F64" w:rsidRPr="008B2149" w:rsidRDefault="00E82AFC" w:rsidP="008B2149">
            <w:pPr>
              <w:bidi/>
              <w:jc w:val="both"/>
              <w:rPr>
                <w:rFonts w:asciiTheme="majorHAnsi" w:hAnsiTheme="majorHAnsi" w:cs="Calibri Light"/>
                <w:sz w:val="20"/>
                <w:szCs w:val="20"/>
                <w:lang w:bidi="fa-IR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-520391960"/>
                <w:placeholder>
                  <w:docPart w:val="2DB5207A151B49C3898CA8A7A7C0AE8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275F64" w:rsidRPr="008B2149">
              <w:rPr>
                <w:rFonts w:asciiTheme="majorHAnsi" w:hAnsiTheme="majorHAnsi" w:cs="Calibri Light"/>
                <w:sz w:val="20"/>
                <w:szCs w:val="20"/>
                <w:rtl/>
                <w:lang w:bidi="fa-IR"/>
              </w:rPr>
              <w:t>د مشرانو حقونو</w:t>
            </w:r>
          </w:p>
          <w:p w14:paraId="2BECCB7C" w14:textId="65DC592F" w:rsidR="00275F64" w:rsidRPr="008B2149" w:rsidRDefault="00E82AFC" w:rsidP="008B2149">
            <w:pPr>
              <w:bidi/>
              <w:jc w:val="both"/>
              <w:rPr>
                <w:rFonts w:asciiTheme="majorHAnsi" w:hAnsiTheme="majorHAnsi" w:cs="Calibri Light"/>
                <w:sz w:val="20"/>
                <w:szCs w:val="20"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-397973514"/>
                <w:placeholder>
                  <w:docPart w:val="C979A141509F47C5BABA93FF2BD69846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275F64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د سولې رامنځته کول/ د شخړو حل</w:t>
            </w:r>
          </w:p>
          <w:p w14:paraId="5BB9318F" w14:textId="40AD99D3" w:rsidR="00B21FC5" w:rsidRPr="008B2149" w:rsidRDefault="00E82AFC" w:rsidP="008B2149">
            <w:pPr>
              <w:bidi/>
              <w:jc w:val="both"/>
              <w:rPr>
                <w:rFonts w:asciiTheme="majorHAnsi" w:hAnsiTheme="majorHAnsi" w:cs="Calibri Light"/>
                <w:sz w:val="20"/>
                <w:szCs w:val="20"/>
                <w:rtl/>
                <w:lang w:val="en-US" w:bidi="fa-IR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-399908034"/>
                <w:placeholder>
                  <w:docPart w:val="29101680AC8141A9996F125470764CC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B21FC5" w:rsidRPr="008B2149">
              <w:rPr>
                <w:rFonts w:asciiTheme="majorHAnsi" w:hAnsiTheme="majorHAnsi" w:cs="Calibri Light"/>
                <w:sz w:val="20"/>
                <w:szCs w:val="20"/>
                <w:rtl/>
                <w:lang w:val="en-US" w:bidi="fa-IR"/>
              </w:rPr>
              <w:t>سیاسي ګډون/د رایې حقونه</w:t>
            </w:r>
          </w:p>
          <w:p w14:paraId="50BEB25E" w14:textId="2F0E58CA" w:rsidR="000906FA" w:rsidRPr="008B2149" w:rsidRDefault="00E82AFC" w:rsidP="008B2149">
            <w:pPr>
              <w:bidi/>
              <w:jc w:val="both"/>
              <w:rPr>
                <w:rFonts w:asciiTheme="majorHAnsi" w:hAnsiTheme="majorHAnsi" w:cs="Calibri Light"/>
                <w:sz w:val="20"/>
                <w:szCs w:val="20"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575246452"/>
                <w:placeholder>
                  <w:docPart w:val="3C19D6399F414996B69289B0894DA165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د هغو ښځو حقونه چې په زوره بې ځایه شوي (کډوال، بې ځایه شوي، پناه غوښتونکي، او نور)</w:t>
            </w:r>
          </w:p>
          <w:p w14:paraId="3ECDA6A7" w14:textId="0435107C" w:rsidR="000906FA" w:rsidRPr="008B2149" w:rsidRDefault="00E82AFC" w:rsidP="008B2149">
            <w:pPr>
              <w:bidi/>
              <w:jc w:val="both"/>
              <w:rPr>
                <w:rFonts w:asciiTheme="majorHAnsi" w:hAnsiTheme="majorHAnsi" w:cs="Calibri Light"/>
                <w:sz w:val="20"/>
                <w:szCs w:val="20"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524303071"/>
                <w:placeholder>
                  <w:docPart w:val="038B81DDA16643F0A5EEC4D32FA5A28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جنسي او د جندر پر بنسټ تاوتریخوالی (</w:t>
            </w:r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fa-IR"/>
              </w:rPr>
              <w:t>اس جی بی وی</w:t>
            </w:r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)</w:t>
            </w:r>
          </w:p>
          <w:p w14:paraId="727F1AB9" w14:textId="1211789F" w:rsidR="000906FA" w:rsidRPr="008B2149" w:rsidRDefault="00E82AFC" w:rsidP="008B2149">
            <w:pPr>
              <w:bidi/>
              <w:jc w:val="both"/>
              <w:rPr>
                <w:rFonts w:asciiTheme="majorHAnsi" w:hAnsiTheme="majorHAnsi" w:cs="Calibri Light"/>
                <w:sz w:val="20"/>
                <w:szCs w:val="20"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-1092774436"/>
                <w:placeholder>
                  <w:docPart w:val="24B0257A35484111AA5AA7E91E1EA98A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جنسي او زیږون روغتیا او حقونه (</w:t>
            </w:r>
            <w:r w:rsidR="000906FA" w:rsidRPr="008B2149">
              <w:rPr>
                <w:rFonts w:asciiTheme="majorHAnsi" w:hAnsiTheme="majorHAnsi" w:cs="Calibri Light"/>
                <w:sz w:val="20"/>
                <w:szCs w:val="20"/>
                <w:lang w:bidi="ps-AF"/>
              </w:rPr>
              <w:t>SRHR)</w:t>
            </w:r>
          </w:p>
          <w:p w14:paraId="732EB395" w14:textId="4305A37E" w:rsidR="000906FA" w:rsidRPr="008B2149" w:rsidRDefault="00E82AFC" w:rsidP="008B2149">
            <w:pPr>
              <w:bidi/>
              <w:jc w:val="both"/>
              <w:rPr>
                <w:rFonts w:asciiTheme="majorHAnsi" w:hAnsiTheme="majorHAnsi" w:cs="Calibri Light"/>
                <w:sz w:val="20"/>
                <w:szCs w:val="20"/>
                <w:lang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2071454895"/>
                <w:placeholder>
                  <w:docPart w:val="3C1EDFF5A91542FBA7FE90F6DBE8ECC9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000906FA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د ځوانانو حقوق</w:t>
            </w:r>
          </w:p>
          <w:p w14:paraId="4085B6F5" w14:textId="15518BD5" w:rsidR="000906FA" w:rsidRPr="00B7322D" w:rsidRDefault="00E82AFC" w:rsidP="008B2149">
            <w:pPr>
              <w:bidi/>
              <w:jc w:val="both"/>
              <w:rPr>
                <w:rtl/>
              </w:rPr>
            </w:pPr>
            <w:sdt>
              <w:sdtPr>
                <w:rPr>
                  <w:rFonts w:cstheme="minorHAnsi"/>
                  <w:color w:val="000000" w:themeColor="text1"/>
                  <w:rtl/>
                  <w:lang w:val="en-US"/>
                </w:rPr>
                <w:id w:val="1064530585"/>
                <w:placeholder>
                  <w:docPart w:val="C50A1429D72C48EA9FC40EB57ED19D97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  <w:lang w:val="en-US"/>
                  </w:rPr>
                  <w:t>☐</w:t>
                </w:r>
              </w:sdtContent>
            </w:sdt>
            <w:r w:rsidR="69C16A9C" w:rsidRPr="008B2149">
              <w:rPr>
                <w:rFonts w:asciiTheme="majorHAnsi" w:hAnsiTheme="majorHAnsi" w:cs="Calibri Light"/>
                <w:sz w:val="20"/>
                <w:szCs w:val="20"/>
                <w:rtl/>
                <w:lang w:bidi="ps-AF"/>
              </w:rPr>
              <w:t>د ښځو بشري حقونه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C8BDC0" w14:textId="77777777" w:rsidR="000906FA" w:rsidRPr="003B1492" w:rsidRDefault="000906FA" w:rsidP="000906F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6F391227" w14:textId="77777777" w:rsidR="000906FA" w:rsidRPr="003B1492" w:rsidRDefault="000906FA" w:rsidP="000906FA">
            <w:pPr>
              <w:pStyle w:val="ListParagraph"/>
              <w:numPr>
                <w:ilvl w:val="0"/>
                <w:numId w:val="10"/>
              </w:numPr>
              <w:bidi/>
              <w:spacing w:line="276" w:lineRule="auto"/>
              <w:ind w:left="340" w:hanging="270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lang w:val="en-SG" w:bidi="ps-AF"/>
              </w:rPr>
            </w:pPr>
            <w:r w:rsidRPr="003B1492">
              <w:rPr>
                <w:rFonts w:eastAsia="Times New Roman" w:cs="Calibri"/>
                <w:b/>
                <w:bCs/>
                <w:sz w:val="22"/>
                <w:szCs w:val="22"/>
                <w:rtl/>
                <w:lang w:val="en-SG" w:bidi="ps-AF"/>
              </w:rPr>
              <w:t>ستاسو د فعال</w:t>
            </w:r>
            <w:r w:rsidRPr="003B1492">
              <w:rPr>
                <w:rFonts w:eastAsia="Times New Roman" w:cs="Calibri" w:hint="cs"/>
                <w:b/>
                <w:bCs/>
                <w:sz w:val="22"/>
                <w:szCs w:val="22"/>
                <w:rtl/>
                <w:lang w:val="en-SG" w:bidi="ps-AF"/>
              </w:rPr>
              <w:t>ی</w:t>
            </w:r>
            <w:r w:rsidRPr="003B1492">
              <w:rPr>
                <w:rFonts w:eastAsia="Times New Roman" w:cs="Calibri" w:hint="eastAsia"/>
                <w:b/>
                <w:bCs/>
                <w:sz w:val="22"/>
                <w:szCs w:val="22"/>
                <w:rtl/>
                <w:lang w:val="en-SG" w:bidi="ps-AF"/>
              </w:rPr>
              <w:t>ت</w:t>
            </w:r>
            <w:r w:rsidRPr="003B1492">
              <w:rPr>
                <w:rFonts w:eastAsia="Times New Roman" w:cs="Calibri"/>
                <w:b/>
                <w:bCs/>
                <w:sz w:val="22"/>
                <w:szCs w:val="22"/>
                <w:rtl/>
                <w:lang w:val="en-SG" w:bidi="ps-AF"/>
              </w:rPr>
              <w:t xml:space="preserve"> اصلي تمرکز </w:t>
            </w:r>
            <w:r w:rsidRPr="003B1492">
              <w:rPr>
                <w:rFonts w:eastAsia="Times New Roman" w:cs="Calibri" w:hint="cs"/>
                <w:b/>
                <w:bCs/>
                <w:sz w:val="22"/>
                <w:szCs w:val="22"/>
                <w:rtl/>
                <w:lang w:val="en-SG" w:bidi="ps-AF"/>
              </w:rPr>
              <w:t>څ</w:t>
            </w:r>
            <w:r w:rsidRPr="003B1492">
              <w:rPr>
                <w:rFonts w:eastAsia="Times New Roman" w:cs="Calibri" w:hint="eastAsia"/>
                <w:b/>
                <w:bCs/>
                <w:sz w:val="22"/>
                <w:szCs w:val="22"/>
                <w:rtl/>
                <w:lang w:val="en-SG" w:bidi="ps-AF"/>
              </w:rPr>
              <w:t>ه</w:t>
            </w:r>
            <w:r w:rsidRPr="003B1492">
              <w:rPr>
                <w:rFonts w:eastAsia="Times New Roman" w:cs="Calibri"/>
                <w:b/>
                <w:bCs/>
                <w:sz w:val="22"/>
                <w:szCs w:val="22"/>
                <w:rtl/>
                <w:lang w:val="en-SG" w:bidi="ps-AF"/>
              </w:rPr>
              <w:t xml:space="preserve"> د</w:t>
            </w:r>
            <w:r w:rsidRPr="003B1492">
              <w:rPr>
                <w:rFonts w:eastAsia="Times New Roman" w:cs="Calibri" w:hint="cs"/>
                <w:b/>
                <w:bCs/>
                <w:sz w:val="22"/>
                <w:szCs w:val="22"/>
                <w:rtl/>
                <w:lang w:val="en-SG" w:bidi="ps-AF"/>
              </w:rPr>
              <w:t>ی</w:t>
            </w:r>
            <w:r w:rsidRPr="003B1492">
              <w:rPr>
                <w:rFonts w:eastAsia="Times New Roman" w:cs="Calibri" w:hint="eastAsia"/>
                <w:b/>
                <w:bCs/>
                <w:sz w:val="22"/>
                <w:szCs w:val="22"/>
                <w:rtl/>
                <w:lang w:val="en-SG" w:bidi="ps-AF"/>
              </w:rPr>
              <w:t>؟</w:t>
            </w:r>
          </w:p>
          <w:p w14:paraId="1193215C" w14:textId="77777777" w:rsidR="000906FA" w:rsidRPr="003B1492" w:rsidRDefault="000906FA" w:rsidP="000906FA">
            <w:pPr>
              <w:bidi/>
              <w:spacing w:line="276" w:lineRule="auto"/>
              <w:ind w:left="70"/>
              <w:jc w:val="both"/>
              <w:rPr>
                <w:rFonts w:eastAsia="Times New Roman" w:cs="Calibri"/>
                <w:b/>
                <w:bCs/>
                <w:rtl/>
                <w:lang w:val="en-SG" w:bidi="ps-AF"/>
              </w:rPr>
            </w:pPr>
          </w:p>
          <w:p w14:paraId="04246C69" w14:textId="33B3BE2A" w:rsidR="000906FA" w:rsidRPr="003B1492" w:rsidRDefault="000906FA" w:rsidP="000906FA">
            <w:pPr>
              <w:bidi/>
              <w:spacing w:line="276" w:lineRule="auto"/>
              <w:ind w:left="70"/>
              <w:jc w:val="both"/>
              <w:rPr>
                <w:rFonts w:eastAsia="Times New Roman" w:cstheme="minorHAnsi"/>
                <w:b/>
                <w:bCs/>
                <w:rtl/>
                <w:lang w:val="en-SG" w:bidi="ps-AF"/>
              </w:rPr>
            </w:pPr>
            <w:r w:rsidRPr="003B1492">
              <w:rPr>
                <w:rFonts w:eastAsia="Times New Roman" w:cs="Calibri" w:hint="cs"/>
                <w:b/>
                <w:bCs/>
                <w:rtl/>
                <w:lang w:val="en-SG" w:bidi="ps-AF"/>
              </w:rPr>
              <w:t>ی</w:t>
            </w:r>
            <w:r w:rsidRPr="003B1492">
              <w:rPr>
                <w:rFonts w:eastAsia="Times New Roman" w:cs="Calibri" w:hint="eastAsia"/>
                <w:b/>
                <w:bCs/>
                <w:rtl/>
                <w:lang w:val="en-SG" w:bidi="ps-AF"/>
              </w:rPr>
              <w:t>واز</w:t>
            </w:r>
            <w:r w:rsidRPr="003B1492">
              <w:rPr>
                <w:rFonts w:eastAsia="Times New Roman" w:cs="Calibri" w:hint="cs"/>
                <w:b/>
                <w:bCs/>
                <w:rtl/>
                <w:lang w:val="en-SG" w:bidi="ps-AF"/>
              </w:rPr>
              <w:t>ې</w:t>
            </w:r>
            <w:r w:rsidRPr="003B1492">
              <w:rPr>
                <w:rFonts w:eastAsia="Times New Roman" w:cs="Calibri"/>
                <w:b/>
                <w:bCs/>
                <w:rtl/>
                <w:lang w:val="en-SG" w:bidi="ps-AF"/>
              </w:rPr>
              <w:t xml:space="preserve"> </w:t>
            </w:r>
            <w:r w:rsidRPr="003B1492">
              <w:rPr>
                <w:rFonts w:eastAsia="Times New Roman" w:cs="Calibri" w:hint="cs"/>
                <w:b/>
                <w:bCs/>
                <w:rtl/>
                <w:lang w:val="en-SG" w:bidi="ps-AF"/>
              </w:rPr>
              <w:t>ی</w:t>
            </w:r>
            <w:r w:rsidRPr="003B1492">
              <w:rPr>
                <w:rFonts w:eastAsia="Times New Roman" w:cs="Calibri" w:hint="eastAsia"/>
                <w:b/>
                <w:bCs/>
                <w:rtl/>
                <w:lang w:val="en-SG" w:bidi="ps-AF"/>
              </w:rPr>
              <w:t>و</w:t>
            </w:r>
            <w:r w:rsidRPr="003B1492">
              <w:rPr>
                <w:rFonts w:eastAsia="Times New Roman" w:cs="Calibri"/>
                <w:b/>
                <w:bCs/>
                <w:rtl/>
                <w:lang w:val="en-SG" w:bidi="ps-AF"/>
              </w:rPr>
              <w:t xml:space="preserve"> غوره ک</w:t>
            </w:r>
            <w:r w:rsidRPr="003B1492">
              <w:rPr>
                <w:rFonts w:eastAsia="Times New Roman" w:cs="Calibri" w:hint="cs"/>
                <w:b/>
                <w:bCs/>
                <w:rtl/>
                <w:lang w:val="en-SG" w:bidi="ps-AF"/>
              </w:rPr>
              <w:t>ړ</w:t>
            </w:r>
            <w:r w:rsidRPr="003B1492">
              <w:rPr>
                <w:rFonts w:eastAsia="Times New Roman" w:cs="Calibri" w:hint="eastAsia"/>
                <w:b/>
                <w:bCs/>
                <w:rtl/>
                <w:lang w:val="en-SG" w:bidi="ps-AF"/>
              </w:rPr>
              <w:t>ئ</w:t>
            </w:r>
            <w:r w:rsidRPr="003B1492">
              <w:rPr>
                <w:rFonts w:eastAsia="Times New Roman" w:cs="Calibri"/>
                <w:b/>
                <w:bCs/>
                <w:rtl/>
                <w:lang w:val="en-SG" w:bidi="ps-AF"/>
              </w:rPr>
              <w:t>.</w:t>
            </w:r>
          </w:p>
        </w:tc>
      </w:tr>
      <w:tr w:rsidR="000906FA" w:rsidRPr="003B1492" w14:paraId="4F5B34A6" w14:textId="77777777" w:rsidTr="16D385A0">
        <w:trPr>
          <w:trHeight w:val="611"/>
        </w:trPr>
        <w:tc>
          <w:tcPr>
            <w:tcW w:w="4315" w:type="dxa"/>
            <w:gridSpan w:val="2"/>
            <w:tcBorders>
              <w:right w:val="single" w:sz="4" w:space="0" w:color="auto"/>
            </w:tcBorders>
          </w:tcPr>
          <w:p w14:paraId="19C8D2E5" w14:textId="4BE03EE2" w:rsidR="000906FA" w:rsidRPr="003B1492" w:rsidRDefault="000906FA" w:rsidP="000906F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4F4BE5" w14:textId="7D4A54B0" w:rsidR="000906FA" w:rsidRPr="003B1492" w:rsidRDefault="000906FA" w:rsidP="000906F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7D01177E" w14:textId="72ABD12C" w:rsidR="000906FA" w:rsidRPr="005912DD" w:rsidRDefault="005912DD" w:rsidP="005912DD">
            <w:pPr>
              <w:bidi/>
              <w:spacing w:line="276" w:lineRule="auto"/>
              <w:jc w:val="both"/>
              <w:rPr>
                <w:rFonts w:eastAsia="Times New Roman" w:cstheme="minorHAnsi"/>
                <w:i/>
                <w:iCs/>
                <w:lang w:val="en-SG" w:bidi="ps-AF"/>
              </w:rPr>
            </w:pPr>
            <w:r>
              <w:rPr>
                <w:rFonts w:eastAsia="Times New Roman" w:cstheme="minorHAnsi"/>
                <w:b/>
                <w:bCs/>
                <w:lang w:val="en-US"/>
              </w:rPr>
              <w:t xml:space="preserve"> 3</w:t>
            </w:r>
            <w:r w:rsidR="002C668A">
              <w:rPr>
                <w:rFonts w:eastAsia="Times New Roman" w:cstheme="minorHAnsi"/>
                <w:b/>
                <w:bCs/>
                <w:lang w:val="en-US"/>
              </w:rPr>
              <w:t>a</w:t>
            </w:r>
            <w:r>
              <w:rPr>
                <w:rFonts w:eastAsia="Times New Roman" w:cstheme="minorHAnsi"/>
                <w:b/>
                <w:bCs/>
                <w:lang w:val="en-US"/>
              </w:rPr>
              <w:t xml:space="preserve">.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  <w:lang w:val="en-US"/>
              </w:rPr>
              <w:t>تاسي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  <w:lang w:val="en-US"/>
              </w:rPr>
              <w:t xml:space="preserve"> </w:t>
            </w:r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د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خپلو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بشري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حقونو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>/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سولې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د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فعالیتونو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له امله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څه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ډول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هدفي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اخطارونو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او هدفي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ګواښونه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سره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مخامخ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شوي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یاست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یا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له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مخامخ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کیدو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وېره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لرئ</w:t>
            </w:r>
            <w:proofErr w:type="spellEnd"/>
            <w:r w:rsidR="000906FA" w:rsidRPr="005912DD">
              <w:rPr>
                <w:rFonts w:eastAsia="Times New Roman" w:cstheme="minorHAnsi"/>
                <w:i/>
                <w:iCs/>
                <w:rtl/>
                <w:lang w:val="en-SG" w:bidi="ps-AF"/>
              </w:rPr>
              <w:t>؟</w:t>
            </w:r>
            <w:r w:rsidR="000906FA" w:rsidRPr="005912DD">
              <w:rPr>
                <w:rFonts w:eastAsia="Times New Roman" w:cstheme="minorHAnsi"/>
                <w:i/>
                <w:iCs/>
                <w:lang w:val="en-SG" w:bidi="ps-AF"/>
              </w:rPr>
              <w:t xml:space="preserve">  </w:t>
            </w:r>
            <w:r w:rsidR="000906FA" w:rsidRPr="005912DD">
              <w:rPr>
                <w:rFonts w:eastAsia="Times New Roman" w:cstheme="minorHAnsi"/>
                <w:i/>
                <w:iCs/>
                <w:rtl/>
                <w:lang w:val="en-SG" w:bidi="ps-AF"/>
              </w:rPr>
              <w:t>دا هم تشریح کړئ که چیرې او څنګه دې ګواښونو ستاسي د اړندو (کورنۍ) اغیزه کړې.</w:t>
            </w:r>
          </w:p>
          <w:p w14:paraId="1618C571" w14:textId="0570ED7E" w:rsidR="000906FA" w:rsidRPr="003B1492" w:rsidRDefault="000906FA" w:rsidP="000906FA">
            <w:pPr>
              <w:pStyle w:val="ListParagraph"/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  <w:r w:rsidRPr="003B1492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 xml:space="preserve">د کلمې حد: </w:t>
            </w:r>
            <w:r w:rsidRPr="003B1492">
              <w:rPr>
                <w:rFonts w:eastAsia="Times New Roman" w:cstheme="minorHAnsi"/>
                <w:i/>
                <w:iCs/>
                <w:sz w:val="22"/>
                <w:szCs w:val="22"/>
                <w:lang w:val="en-US"/>
              </w:rPr>
              <w:t>200-400</w:t>
            </w:r>
          </w:p>
        </w:tc>
      </w:tr>
      <w:tr w:rsidR="008B2149" w:rsidRPr="003B1492" w14:paraId="6DD2EE83" w14:textId="77777777" w:rsidTr="16D385A0">
        <w:trPr>
          <w:trHeight w:val="611"/>
        </w:trPr>
        <w:tc>
          <w:tcPr>
            <w:tcW w:w="4315" w:type="dxa"/>
            <w:gridSpan w:val="2"/>
            <w:tcBorders>
              <w:right w:val="single" w:sz="4" w:space="0" w:color="auto"/>
            </w:tcBorders>
          </w:tcPr>
          <w:p w14:paraId="511951E0" w14:textId="77777777" w:rsidR="008B2149" w:rsidRPr="003B1492" w:rsidRDefault="008B2149" w:rsidP="000906F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366E22E" w14:textId="77777777" w:rsidR="008B2149" w:rsidRPr="003B1492" w:rsidRDefault="008B2149" w:rsidP="000906F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2CFFD674" w14:textId="359FF71B" w:rsidR="008B2149" w:rsidRPr="002C668A" w:rsidRDefault="002C668A" w:rsidP="002C668A">
            <w:pPr>
              <w:bidi/>
              <w:spacing w:line="276" w:lineRule="auto"/>
              <w:jc w:val="both"/>
              <w:rPr>
                <w:rFonts w:cstheme="minorHAnsi"/>
                <w:b/>
                <w:bCs/>
                <w:rtl/>
                <w:lang w:val="fr-FR"/>
              </w:rPr>
            </w:pPr>
            <w:r>
              <w:rPr>
                <w:rFonts w:eastAsia="Times New Roman" w:cstheme="minorHAnsi"/>
                <w:b/>
                <w:bCs/>
                <w:lang w:val="en-US"/>
              </w:rPr>
              <w:t xml:space="preserve"> </w:t>
            </w:r>
            <w:r w:rsidR="005912DD">
              <w:rPr>
                <w:rFonts w:eastAsia="Times New Roman" w:cstheme="minorHAnsi"/>
                <w:b/>
                <w:bCs/>
                <w:lang w:val="en-US"/>
              </w:rPr>
              <w:t>3b.</w:t>
            </w:r>
            <w:r w:rsidRPr="002C668A">
              <w:rPr>
                <w:rFonts w:cstheme="minorHAnsi"/>
                <w:b/>
                <w:bCs/>
                <w:rtl/>
                <w:lang w:val="en-US"/>
              </w:rPr>
              <w:t xml:space="preserve">د </w:t>
            </w:r>
            <w:proofErr w:type="spellStart"/>
            <w:r w:rsidRPr="002C668A">
              <w:rPr>
                <w:rFonts w:cstheme="minorHAnsi"/>
                <w:b/>
                <w:bCs/>
                <w:rtl/>
                <w:lang w:val="en-US"/>
              </w:rPr>
              <w:t>ګواښ</w:t>
            </w:r>
            <w:proofErr w:type="spellEnd"/>
            <w:r w:rsidRPr="002C668A">
              <w:rPr>
                <w:rFonts w:cstheme="minorHAnsi"/>
                <w:b/>
                <w:bCs/>
                <w:rtl/>
                <w:lang w:val="en-US"/>
              </w:rPr>
              <w:t xml:space="preserve"> </w:t>
            </w:r>
            <w:proofErr w:type="spellStart"/>
            <w:r w:rsidRPr="002C668A">
              <w:rPr>
                <w:rFonts w:cstheme="minorHAnsi"/>
                <w:b/>
                <w:bCs/>
                <w:rtl/>
                <w:lang w:val="en-US"/>
              </w:rPr>
              <w:t>سرچينه</w:t>
            </w:r>
            <w:proofErr w:type="spellEnd"/>
            <w:r w:rsidRPr="002C668A">
              <w:rPr>
                <w:rFonts w:cstheme="minorHAnsi"/>
                <w:b/>
                <w:bCs/>
                <w:rtl/>
                <w:lang w:val="en-US"/>
              </w:rPr>
              <w:t xml:space="preserve"> </w:t>
            </w:r>
            <w:proofErr w:type="spellStart"/>
            <w:r w:rsidRPr="002C668A">
              <w:rPr>
                <w:rFonts w:cstheme="minorHAnsi"/>
                <w:b/>
                <w:bCs/>
                <w:rtl/>
                <w:lang w:val="en-US"/>
              </w:rPr>
              <w:t>څه</w:t>
            </w:r>
            <w:proofErr w:type="spellEnd"/>
            <w:r w:rsidRPr="002C668A">
              <w:rPr>
                <w:rFonts w:cstheme="minorHAnsi"/>
                <w:b/>
                <w:bCs/>
                <w:rtl/>
                <w:lang w:val="en-US"/>
              </w:rPr>
              <w:t xml:space="preserve"> ده؟ </w:t>
            </w:r>
            <w:proofErr w:type="spellStart"/>
            <w:r w:rsidRPr="002C668A">
              <w:rPr>
                <w:rFonts w:cstheme="minorHAnsi"/>
                <w:b/>
                <w:bCs/>
                <w:rtl/>
                <w:lang w:val="en-US"/>
              </w:rPr>
              <w:t>دغه</w:t>
            </w:r>
            <w:proofErr w:type="spellEnd"/>
            <w:r w:rsidRPr="002C668A">
              <w:rPr>
                <w:rFonts w:cstheme="minorHAnsi"/>
                <w:b/>
                <w:bCs/>
                <w:rtl/>
                <w:lang w:val="en-US"/>
              </w:rPr>
              <w:t xml:space="preserve"> </w:t>
            </w:r>
            <w:proofErr w:type="spellStart"/>
            <w:r w:rsidRPr="002C668A">
              <w:rPr>
                <w:rFonts w:cstheme="minorHAnsi"/>
                <w:b/>
                <w:bCs/>
                <w:rtl/>
                <w:lang w:val="en-US"/>
              </w:rPr>
              <w:t>ګواښ</w:t>
            </w:r>
            <w:proofErr w:type="spellEnd"/>
            <w:r w:rsidRPr="002C668A">
              <w:rPr>
                <w:rFonts w:cstheme="minorHAnsi"/>
                <w:b/>
                <w:bCs/>
                <w:rtl/>
                <w:lang w:val="en-US"/>
              </w:rPr>
              <w:t xml:space="preserve"> له </w:t>
            </w:r>
            <w:proofErr w:type="spellStart"/>
            <w:r w:rsidRPr="002C668A">
              <w:rPr>
                <w:rFonts w:cstheme="minorHAnsi"/>
                <w:b/>
                <w:bCs/>
                <w:rtl/>
                <w:lang w:val="en-US"/>
              </w:rPr>
              <w:t>کومه</w:t>
            </w:r>
            <w:proofErr w:type="spellEnd"/>
            <w:r w:rsidRPr="002C668A">
              <w:rPr>
                <w:rFonts w:cstheme="minorHAnsi"/>
                <w:b/>
                <w:bCs/>
                <w:rtl/>
                <w:lang w:val="en-US"/>
              </w:rPr>
              <w:t xml:space="preserve"> </w:t>
            </w:r>
            <w:proofErr w:type="spellStart"/>
            <w:r w:rsidRPr="002C668A">
              <w:rPr>
                <w:rFonts w:cstheme="minorHAnsi"/>
                <w:b/>
                <w:bCs/>
                <w:rtl/>
                <w:lang w:val="en-US"/>
              </w:rPr>
              <w:t>ځایه</w:t>
            </w:r>
            <w:proofErr w:type="spellEnd"/>
            <w:r w:rsidRPr="002C668A">
              <w:rPr>
                <w:rFonts w:cstheme="minorHAnsi"/>
                <w:b/>
                <w:bCs/>
                <w:rtl/>
                <w:lang w:val="en-US"/>
              </w:rPr>
              <w:t xml:space="preserve"> </w:t>
            </w:r>
            <w:proofErr w:type="spellStart"/>
            <w:r w:rsidRPr="002C668A">
              <w:rPr>
                <w:rFonts w:cstheme="minorHAnsi"/>
                <w:b/>
                <w:bCs/>
                <w:rtl/>
                <w:lang w:val="en-US"/>
              </w:rPr>
              <w:t>راغلی</w:t>
            </w:r>
            <w:proofErr w:type="spellEnd"/>
            <w:r w:rsidRPr="002C668A">
              <w:rPr>
                <w:rFonts w:cstheme="minorHAnsi"/>
                <w:b/>
                <w:bCs/>
                <w:rtl/>
                <w:lang w:val="en-US"/>
              </w:rPr>
              <w:t xml:space="preserve"> او/يا د </w:t>
            </w:r>
            <w:proofErr w:type="spellStart"/>
            <w:r w:rsidRPr="002C668A">
              <w:rPr>
                <w:rFonts w:cstheme="minorHAnsi"/>
                <w:b/>
                <w:bCs/>
                <w:rtl/>
                <w:lang w:val="en-US"/>
              </w:rPr>
              <w:t>ګواښونو</w:t>
            </w:r>
            <w:proofErr w:type="spellEnd"/>
            <w:r w:rsidRPr="002C668A">
              <w:rPr>
                <w:rFonts w:cstheme="minorHAnsi"/>
                <w:b/>
                <w:bCs/>
                <w:rtl/>
                <w:lang w:val="en-US"/>
              </w:rPr>
              <w:t xml:space="preserve"> </w:t>
            </w:r>
            <w:proofErr w:type="spellStart"/>
            <w:r w:rsidRPr="002C668A">
              <w:rPr>
                <w:rFonts w:cstheme="minorHAnsi"/>
                <w:b/>
                <w:bCs/>
                <w:rtl/>
                <w:lang w:val="en-US"/>
              </w:rPr>
              <w:t>مرتکب</w:t>
            </w:r>
            <w:proofErr w:type="spellEnd"/>
            <w:r w:rsidRPr="002C668A">
              <w:rPr>
                <w:rFonts w:cstheme="minorHAnsi"/>
                <w:b/>
                <w:bCs/>
                <w:rtl/>
                <w:lang w:val="en-US"/>
              </w:rPr>
              <w:t xml:space="preserve"> </w:t>
            </w:r>
            <w:proofErr w:type="spellStart"/>
            <w:r w:rsidRPr="002C668A">
              <w:rPr>
                <w:rFonts w:cstheme="minorHAnsi"/>
                <w:b/>
                <w:bCs/>
                <w:rtl/>
                <w:lang w:val="en-US"/>
              </w:rPr>
              <w:t>څوک</w:t>
            </w:r>
            <w:proofErr w:type="spellEnd"/>
            <w:r w:rsidRPr="002C668A">
              <w:rPr>
                <w:rFonts w:cstheme="minorHAnsi"/>
                <w:b/>
                <w:bCs/>
                <w:rtl/>
                <w:lang w:val="en-US"/>
              </w:rPr>
              <w:t xml:space="preserve"> </w:t>
            </w:r>
            <w:proofErr w:type="spellStart"/>
            <w:r w:rsidRPr="002C668A">
              <w:rPr>
                <w:rFonts w:cstheme="minorHAnsi"/>
                <w:b/>
                <w:bCs/>
                <w:rtl/>
                <w:lang w:val="en-US"/>
              </w:rPr>
              <w:t>وو</w:t>
            </w:r>
            <w:proofErr w:type="spellEnd"/>
            <w:r w:rsidRPr="002C668A">
              <w:rPr>
                <w:rFonts w:cstheme="minorHAnsi"/>
                <w:b/>
                <w:bCs/>
                <w:rtl/>
                <w:lang w:val="en-US"/>
              </w:rPr>
              <w:t>؟</w:t>
            </w:r>
          </w:p>
        </w:tc>
      </w:tr>
      <w:tr w:rsidR="000906FA" w:rsidRPr="003B1492" w14:paraId="2EAA2157" w14:textId="77777777" w:rsidTr="16D385A0">
        <w:tc>
          <w:tcPr>
            <w:tcW w:w="4315" w:type="dxa"/>
            <w:gridSpan w:val="2"/>
            <w:tcBorders>
              <w:right w:val="single" w:sz="4" w:space="0" w:color="auto"/>
            </w:tcBorders>
          </w:tcPr>
          <w:p w14:paraId="3C3D9A03" w14:textId="25A0557F" w:rsidR="000906FA" w:rsidRPr="003B1492" w:rsidRDefault="000906FA" w:rsidP="000906F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24A2947" w14:textId="77777777" w:rsidR="000906FA" w:rsidRPr="003B1492" w:rsidRDefault="000906FA" w:rsidP="000906F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733DAD8E" w14:textId="1D6B4505" w:rsidR="000906FA" w:rsidRPr="005912DD" w:rsidRDefault="005912DD" w:rsidP="005912DD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lang w:val="en-US" w:bidi="ps-AF"/>
              </w:rPr>
            </w:pPr>
            <w:r>
              <w:rPr>
                <w:rFonts w:eastAsia="Times New Roman" w:cs="Calibri"/>
                <w:b/>
                <w:bCs/>
                <w:lang w:bidi="ps-AF"/>
              </w:rPr>
              <w:t xml:space="preserve"> 4.</w:t>
            </w:r>
            <w:r w:rsidR="000906FA" w:rsidRPr="005912DD">
              <w:rPr>
                <w:rFonts w:eastAsia="Times New Roman" w:cs="Calibri"/>
                <w:b/>
                <w:bCs/>
                <w:rtl/>
                <w:lang w:bidi="ps-AF"/>
              </w:rPr>
              <w:t>ستاسو د بشري حقونو/سول</w:t>
            </w:r>
            <w:r w:rsidR="000906FA" w:rsidRPr="005912DD">
              <w:rPr>
                <w:rFonts w:eastAsia="Times New Roman" w:cs="Calibri" w:hint="cs"/>
                <w:b/>
                <w:bCs/>
                <w:rtl/>
                <w:lang w:bidi="ps-AF"/>
              </w:rPr>
              <w:t>ې</w:t>
            </w:r>
            <w:r w:rsidR="000906FA" w:rsidRPr="005912DD">
              <w:rPr>
                <w:rFonts w:eastAsia="Times New Roman" w:cs="Calibri"/>
                <w:b/>
                <w:bCs/>
                <w:rtl/>
                <w:lang w:bidi="ps-AF"/>
              </w:rPr>
              <w:t xml:space="preserve"> فعال</w:t>
            </w:r>
            <w:r w:rsidR="000906FA" w:rsidRPr="005912DD">
              <w:rPr>
                <w:rFonts w:eastAsia="Times New Roman" w:cs="Calibri" w:hint="cs"/>
                <w:b/>
                <w:bCs/>
                <w:rtl/>
                <w:lang w:bidi="ps-AF"/>
              </w:rPr>
              <w:t>ی</w:t>
            </w:r>
            <w:r w:rsidR="000906FA" w:rsidRPr="005912DD">
              <w:rPr>
                <w:rFonts w:eastAsia="Times New Roman" w:cs="Calibri" w:hint="eastAsia"/>
                <w:b/>
                <w:bCs/>
                <w:rtl/>
                <w:lang w:bidi="ps-AF"/>
              </w:rPr>
              <w:t>تونو</w:t>
            </w:r>
            <w:r w:rsidR="000906FA" w:rsidRPr="005912DD">
              <w:rPr>
                <w:rFonts w:eastAsia="Times New Roman" w:cs="Calibri"/>
                <w:b/>
                <w:bCs/>
                <w:rtl/>
                <w:lang w:bidi="ps-AF"/>
              </w:rPr>
              <w:t xml:space="preserve"> په ا</w:t>
            </w:r>
            <w:r w:rsidR="000906FA" w:rsidRPr="005912DD">
              <w:rPr>
                <w:rFonts w:eastAsia="Times New Roman" w:cs="Calibri" w:hint="cs"/>
                <w:b/>
                <w:bCs/>
                <w:rtl/>
                <w:lang w:bidi="ps-AF"/>
              </w:rPr>
              <w:t>ړ</w:t>
            </w:r>
            <w:r w:rsidR="000906FA" w:rsidRPr="005912DD">
              <w:rPr>
                <w:rFonts w:eastAsia="Times New Roman" w:cs="Calibri" w:hint="eastAsia"/>
                <w:b/>
                <w:bCs/>
                <w:rtl/>
                <w:lang w:bidi="ps-AF"/>
              </w:rPr>
              <w:t>ه</w:t>
            </w:r>
            <w:r w:rsidR="000906FA" w:rsidRPr="005912DD">
              <w:rPr>
                <w:rFonts w:eastAsia="Times New Roman" w:cs="Calibri"/>
                <w:b/>
                <w:bCs/>
                <w:rtl/>
                <w:lang w:bidi="ps-AF"/>
              </w:rPr>
              <w:t xml:space="preserve"> وروست</w:t>
            </w:r>
            <w:r w:rsidR="000906FA" w:rsidRPr="005912DD">
              <w:rPr>
                <w:rFonts w:eastAsia="Times New Roman" w:cs="Calibri" w:hint="cs"/>
                <w:b/>
                <w:bCs/>
                <w:rtl/>
                <w:lang w:bidi="ps-AF"/>
              </w:rPr>
              <w:t>ی</w:t>
            </w:r>
            <w:r w:rsidR="000906FA" w:rsidRPr="005912DD">
              <w:rPr>
                <w:rFonts w:eastAsia="Times New Roman" w:cs="Calibri"/>
                <w:b/>
                <w:bCs/>
                <w:rtl/>
                <w:lang w:bidi="ps-AF"/>
              </w:rPr>
              <w:t xml:space="preserve"> </w:t>
            </w:r>
            <w:r w:rsidR="000906FA" w:rsidRPr="005912DD">
              <w:rPr>
                <w:rFonts w:eastAsia="Times New Roman" w:cs="Calibri" w:hint="cs"/>
                <w:b/>
                <w:bCs/>
                <w:rtl/>
                <w:lang w:bidi="ps-AF"/>
              </w:rPr>
              <w:t>ګ</w:t>
            </w:r>
            <w:r w:rsidR="000906FA" w:rsidRPr="005912DD">
              <w:rPr>
                <w:rFonts w:eastAsia="Times New Roman" w:cs="Calibri" w:hint="eastAsia"/>
                <w:b/>
                <w:bCs/>
                <w:rtl/>
                <w:lang w:bidi="ps-AF"/>
              </w:rPr>
              <w:t>وا</w:t>
            </w:r>
            <w:r w:rsidR="000906FA" w:rsidRPr="005912DD">
              <w:rPr>
                <w:rFonts w:eastAsia="Times New Roman" w:cs="Calibri" w:hint="cs"/>
                <w:b/>
                <w:bCs/>
                <w:rtl/>
                <w:lang w:bidi="ps-AF"/>
              </w:rPr>
              <w:t>ښ</w:t>
            </w:r>
            <w:r w:rsidR="000906FA" w:rsidRPr="005912DD">
              <w:rPr>
                <w:rFonts w:eastAsia="Times New Roman" w:cs="Calibri"/>
                <w:b/>
                <w:bCs/>
                <w:rtl/>
                <w:lang w:bidi="ps-AF"/>
              </w:rPr>
              <w:t xml:space="preserve"> کله رامن</w:t>
            </w:r>
            <w:r w:rsidR="000906FA" w:rsidRPr="005912DD">
              <w:rPr>
                <w:rFonts w:eastAsia="Times New Roman" w:cs="Calibri" w:hint="cs"/>
                <w:b/>
                <w:bCs/>
                <w:rtl/>
                <w:lang w:bidi="ps-AF"/>
              </w:rPr>
              <w:t>ځ</w:t>
            </w:r>
            <w:r w:rsidR="000906FA" w:rsidRPr="005912DD">
              <w:rPr>
                <w:rFonts w:eastAsia="Times New Roman" w:cs="Calibri" w:hint="eastAsia"/>
                <w:b/>
                <w:bCs/>
                <w:rtl/>
                <w:lang w:bidi="ps-AF"/>
              </w:rPr>
              <w:t>ته</w:t>
            </w:r>
            <w:r w:rsidR="000906FA" w:rsidRPr="005912DD">
              <w:rPr>
                <w:rFonts w:eastAsia="Times New Roman" w:cs="Calibri"/>
                <w:b/>
                <w:bCs/>
                <w:rtl/>
                <w:lang w:bidi="ps-AF"/>
              </w:rPr>
              <w:t xml:space="preserve"> شو؟</w:t>
            </w:r>
          </w:p>
          <w:p w14:paraId="121E4783" w14:textId="2038109B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rtl/>
                <w:lang w:bidi="ps-AF"/>
              </w:rPr>
            </w:pPr>
            <w:r w:rsidRPr="003B1492">
              <w:rPr>
                <w:rFonts w:eastAsia="Times New Roman" w:cs="Calibri" w:hint="eastAsia"/>
                <w:rtl/>
                <w:lang w:bidi="ps-AF"/>
              </w:rPr>
              <w:t>که</w:t>
            </w:r>
            <w:r w:rsidRPr="003B1492">
              <w:rPr>
                <w:rFonts w:eastAsia="Times New Roman" w:cs="Calibri"/>
                <w:rtl/>
                <w:lang w:bidi="ps-AF"/>
              </w:rPr>
              <w:t xml:space="preserve"> ممکنه وي، مهرباني وک</w:t>
            </w:r>
            <w:r w:rsidRPr="003B1492">
              <w:rPr>
                <w:rFonts w:eastAsia="Times New Roman" w:cs="Calibri" w:hint="cs"/>
                <w:rtl/>
                <w:lang w:bidi="ps-AF"/>
              </w:rPr>
              <w:t>ړ</w:t>
            </w:r>
            <w:r w:rsidRPr="003B1492">
              <w:rPr>
                <w:rFonts w:eastAsia="Times New Roman" w:cs="Calibri" w:hint="eastAsia"/>
                <w:rtl/>
                <w:lang w:bidi="ps-AF"/>
              </w:rPr>
              <w:t>ئ</w:t>
            </w:r>
            <w:r w:rsidRPr="003B1492">
              <w:rPr>
                <w:rFonts w:eastAsia="Times New Roman" w:cs="Calibri"/>
                <w:rtl/>
                <w:lang w:bidi="ps-AF"/>
              </w:rPr>
              <w:t xml:space="preserve"> ن</w:t>
            </w:r>
            <w:r w:rsidRPr="003B1492">
              <w:rPr>
                <w:rFonts w:eastAsia="Times New Roman" w:cs="Calibri" w:hint="cs"/>
                <w:rtl/>
                <w:lang w:bidi="ps-AF"/>
              </w:rPr>
              <w:t>یټ</w:t>
            </w:r>
            <w:r w:rsidRPr="003B1492">
              <w:rPr>
                <w:rFonts w:eastAsia="Times New Roman" w:cs="Calibri" w:hint="eastAsia"/>
                <w:rtl/>
                <w:lang w:bidi="ps-AF"/>
              </w:rPr>
              <w:t>ه</w:t>
            </w:r>
            <w:r w:rsidRPr="003B1492">
              <w:rPr>
                <w:rFonts w:eastAsia="Times New Roman" w:cs="Calibri"/>
                <w:rtl/>
                <w:lang w:bidi="ps-AF"/>
              </w:rPr>
              <w:t xml:space="preserve"> </w:t>
            </w:r>
            <w:r w:rsidRPr="003B1492">
              <w:rPr>
                <w:rFonts w:eastAsia="Times New Roman" w:cs="Calibri" w:hint="cs"/>
                <w:rtl/>
                <w:lang w:bidi="ps-AF"/>
              </w:rPr>
              <w:t>ی</w:t>
            </w:r>
            <w:r w:rsidRPr="003B1492">
              <w:rPr>
                <w:rFonts w:eastAsia="Times New Roman" w:cs="Calibri" w:hint="eastAsia"/>
                <w:rtl/>
                <w:lang w:bidi="ps-AF"/>
              </w:rPr>
              <w:t>ا</w:t>
            </w:r>
            <w:r w:rsidRPr="003B1492">
              <w:rPr>
                <w:rFonts w:eastAsia="Times New Roman" w:cs="Calibri"/>
                <w:rtl/>
                <w:lang w:bidi="ps-AF"/>
              </w:rPr>
              <w:t xml:space="preserve"> د وخت ا</w:t>
            </w:r>
            <w:r w:rsidRPr="003B1492">
              <w:rPr>
                <w:rFonts w:eastAsia="Times New Roman" w:cs="Calibri" w:hint="cs"/>
                <w:rtl/>
                <w:lang w:bidi="ps-AF"/>
              </w:rPr>
              <w:t>ټ</w:t>
            </w:r>
            <w:r w:rsidRPr="003B1492">
              <w:rPr>
                <w:rFonts w:eastAsia="Times New Roman" w:cs="Calibri" w:hint="eastAsia"/>
                <w:rtl/>
                <w:lang w:bidi="ps-AF"/>
              </w:rPr>
              <w:t>کل</w:t>
            </w:r>
            <w:r w:rsidRPr="003B1492">
              <w:rPr>
                <w:rFonts w:eastAsia="Times New Roman" w:cs="Calibri"/>
                <w:rtl/>
                <w:lang w:bidi="ps-AF"/>
              </w:rPr>
              <w:t xml:space="preserve"> اضافه ک</w:t>
            </w:r>
            <w:r w:rsidRPr="003B1492">
              <w:rPr>
                <w:rFonts w:eastAsia="Times New Roman" w:cs="Calibri" w:hint="cs"/>
                <w:rtl/>
                <w:lang w:bidi="ps-AF"/>
              </w:rPr>
              <w:t>ړ</w:t>
            </w:r>
            <w:r w:rsidRPr="003B1492">
              <w:rPr>
                <w:rFonts w:eastAsia="Times New Roman" w:cs="Calibri" w:hint="eastAsia"/>
                <w:rtl/>
                <w:lang w:bidi="ps-AF"/>
              </w:rPr>
              <w:t>ئ</w:t>
            </w:r>
            <w:r w:rsidRPr="003B1492">
              <w:rPr>
                <w:rFonts w:eastAsia="Times New Roman" w:cs="Calibri"/>
                <w:rtl/>
                <w:lang w:bidi="ps-AF"/>
              </w:rPr>
              <w:t>.</w:t>
            </w:r>
          </w:p>
        </w:tc>
      </w:tr>
      <w:tr w:rsidR="000906FA" w:rsidRPr="003B1492" w14:paraId="672F8AF7" w14:textId="77777777" w:rsidTr="16D385A0">
        <w:tc>
          <w:tcPr>
            <w:tcW w:w="4315" w:type="dxa"/>
            <w:gridSpan w:val="2"/>
            <w:tcBorders>
              <w:right w:val="single" w:sz="4" w:space="0" w:color="auto"/>
            </w:tcBorders>
          </w:tcPr>
          <w:p w14:paraId="7A318E30" w14:textId="39C65060" w:rsidR="000906FA" w:rsidRPr="003B1492" w:rsidRDefault="000906FA" w:rsidP="000906FA">
            <w:pPr>
              <w:spacing w:line="276" w:lineRule="auto"/>
              <w:jc w:val="both"/>
              <w:rPr>
                <w:rFonts w:eastAsia="Times New Roman" w:cstheme="minorHAnsi"/>
                <w:i/>
                <w:i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51E284" w14:textId="77777777" w:rsidR="000906FA" w:rsidRPr="003B1492" w:rsidRDefault="000906FA" w:rsidP="000906F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6D40DC7F" w14:textId="57FD5BE9" w:rsidR="000906FA" w:rsidRPr="005912DD" w:rsidRDefault="005912DD" w:rsidP="005912DD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lang w:bidi="ps-AF"/>
              </w:rPr>
            </w:pPr>
            <w:r>
              <w:rPr>
                <w:rFonts w:eastAsia="Times New Roman" w:cs="Calibri"/>
                <w:b/>
                <w:bCs/>
                <w:lang w:bidi="ps-AF"/>
              </w:rPr>
              <w:t xml:space="preserve"> 5.</w:t>
            </w:r>
            <w:r w:rsidR="000906FA" w:rsidRPr="005912DD">
              <w:rPr>
                <w:rFonts w:eastAsia="Times New Roman" w:cs="Calibri"/>
                <w:b/>
                <w:bCs/>
                <w:rtl/>
                <w:lang w:bidi="ps-AF"/>
              </w:rPr>
              <w:t xml:space="preserve">تاسو د خپل </w:t>
            </w:r>
            <w:r w:rsidR="000906FA" w:rsidRPr="005912DD">
              <w:rPr>
                <w:rFonts w:eastAsia="Times New Roman" w:cs="Calibri" w:hint="cs"/>
                <w:b/>
                <w:bCs/>
                <w:rtl/>
                <w:lang w:bidi="ps-AF"/>
              </w:rPr>
              <w:t>ځ</w:t>
            </w:r>
            <w:r w:rsidR="000906FA" w:rsidRPr="005912DD">
              <w:rPr>
                <w:rFonts w:eastAsia="Times New Roman" w:cs="Calibri" w:hint="eastAsia"/>
                <w:b/>
                <w:bCs/>
                <w:rtl/>
                <w:lang w:bidi="ps-AF"/>
              </w:rPr>
              <w:t>ان</w:t>
            </w:r>
            <w:r w:rsidR="000906FA" w:rsidRPr="005912DD">
              <w:rPr>
                <w:rFonts w:eastAsia="Times New Roman" w:cs="Calibri"/>
                <w:b/>
                <w:bCs/>
                <w:rtl/>
                <w:lang w:bidi="ps-AF"/>
              </w:rPr>
              <w:t xml:space="preserve"> او / </w:t>
            </w:r>
            <w:r w:rsidR="000906FA" w:rsidRPr="005912DD">
              <w:rPr>
                <w:rFonts w:eastAsia="Times New Roman" w:cs="Calibri" w:hint="cs"/>
                <w:b/>
                <w:bCs/>
                <w:rtl/>
                <w:lang w:bidi="ps-AF"/>
              </w:rPr>
              <w:t>ی</w:t>
            </w:r>
            <w:r w:rsidR="000906FA" w:rsidRPr="005912DD">
              <w:rPr>
                <w:rFonts w:eastAsia="Times New Roman" w:cs="Calibri" w:hint="eastAsia"/>
                <w:b/>
                <w:bCs/>
                <w:rtl/>
                <w:lang w:bidi="ps-AF"/>
              </w:rPr>
              <w:t>ا</w:t>
            </w:r>
            <w:r w:rsidR="000906FA" w:rsidRPr="005912DD">
              <w:rPr>
                <w:rFonts w:eastAsia="Times New Roman" w:cs="Calibri"/>
                <w:b/>
                <w:bCs/>
                <w:rtl/>
                <w:lang w:bidi="ps-AF"/>
              </w:rPr>
              <w:t xml:space="preserve"> ستاسو د </w:t>
            </w:r>
            <w:r w:rsidR="00014395" w:rsidRPr="005912DD">
              <w:rPr>
                <w:rFonts w:eastAsia="Times New Roman" w:cs="Calibri"/>
                <w:b/>
                <w:bCs/>
                <w:rtl/>
                <w:lang w:bidi="ps-AF"/>
              </w:rPr>
              <w:t>د ا</w:t>
            </w:r>
            <w:r w:rsidR="00014395" w:rsidRPr="005912DD">
              <w:rPr>
                <w:rFonts w:eastAsia="Times New Roman" w:cs="Calibri" w:hint="cs"/>
                <w:b/>
                <w:bCs/>
                <w:rtl/>
                <w:lang w:bidi="ps-AF"/>
              </w:rPr>
              <w:t>ړ</w:t>
            </w:r>
            <w:r w:rsidR="00014395" w:rsidRPr="005912DD">
              <w:rPr>
                <w:rFonts w:eastAsia="Times New Roman" w:cs="Calibri" w:hint="eastAsia"/>
                <w:b/>
                <w:bCs/>
                <w:rtl/>
                <w:lang w:bidi="ps-AF"/>
              </w:rPr>
              <w:t>منو</w:t>
            </w:r>
            <w:r w:rsidR="00014395" w:rsidRPr="005912DD">
              <w:rPr>
                <w:rFonts w:eastAsia="Times New Roman" w:cs="Calibri"/>
                <w:b/>
                <w:bCs/>
                <w:rtl/>
                <w:lang w:bidi="ps-AF"/>
              </w:rPr>
              <w:t xml:space="preserve"> </w:t>
            </w:r>
            <w:r w:rsidR="000906FA" w:rsidRPr="005912DD">
              <w:rPr>
                <w:rFonts w:eastAsia="Times New Roman" w:cs="Calibri"/>
                <w:b/>
                <w:bCs/>
                <w:rtl/>
                <w:lang w:bidi="ps-AF"/>
              </w:rPr>
              <w:t xml:space="preserve">/ </w:t>
            </w:r>
            <w:r w:rsidR="000906FA" w:rsidRPr="005912DD">
              <w:rPr>
                <w:rFonts w:eastAsia="Times New Roman" w:cs="Calibri" w:hint="cs"/>
                <w:b/>
                <w:bCs/>
                <w:rtl/>
                <w:lang w:bidi="ps-AF"/>
              </w:rPr>
              <w:t>ی</w:t>
            </w:r>
            <w:r w:rsidR="000906FA" w:rsidRPr="005912DD">
              <w:rPr>
                <w:rFonts w:eastAsia="Times New Roman" w:cs="Calibri" w:hint="eastAsia"/>
                <w:b/>
                <w:bCs/>
                <w:rtl/>
                <w:lang w:bidi="ps-AF"/>
              </w:rPr>
              <w:t>ا</w:t>
            </w:r>
            <w:r w:rsidR="000906FA" w:rsidRPr="005912DD">
              <w:rPr>
                <w:rFonts w:eastAsia="Times New Roman" w:cs="Calibri"/>
                <w:b/>
                <w:bCs/>
                <w:rtl/>
                <w:lang w:bidi="ps-AF"/>
              </w:rPr>
              <w:t xml:space="preserve"> د خپلو بشري حقونو او سول</w:t>
            </w:r>
            <w:r w:rsidR="000906FA" w:rsidRPr="005912DD">
              <w:rPr>
                <w:rFonts w:eastAsia="Times New Roman" w:cs="Calibri" w:hint="cs"/>
                <w:b/>
                <w:bCs/>
                <w:rtl/>
                <w:lang w:bidi="ps-AF"/>
              </w:rPr>
              <w:t>ې</w:t>
            </w:r>
            <w:r w:rsidR="000906FA" w:rsidRPr="005912DD">
              <w:rPr>
                <w:rFonts w:eastAsia="Times New Roman" w:cs="Calibri"/>
                <w:b/>
                <w:bCs/>
                <w:rtl/>
                <w:lang w:bidi="ps-AF"/>
              </w:rPr>
              <w:t xml:space="preserve"> فعال</w:t>
            </w:r>
            <w:r w:rsidR="000906FA" w:rsidRPr="005912DD">
              <w:rPr>
                <w:rFonts w:eastAsia="Times New Roman" w:cs="Calibri" w:hint="cs"/>
                <w:b/>
                <w:bCs/>
                <w:rtl/>
                <w:lang w:bidi="ps-AF"/>
              </w:rPr>
              <w:t>ی</w:t>
            </w:r>
            <w:r w:rsidR="000906FA" w:rsidRPr="005912DD">
              <w:rPr>
                <w:rFonts w:eastAsia="Times New Roman" w:cs="Calibri" w:hint="eastAsia"/>
                <w:b/>
                <w:bCs/>
                <w:rtl/>
                <w:lang w:bidi="ps-AF"/>
              </w:rPr>
              <w:t>تونو</w:t>
            </w:r>
            <w:r w:rsidR="000906FA" w:rsidRPr="005912DD">
              <w:rPr>
                <w:rFonts w:eastAsia="Times New Roman" w:cs="Calibri"/>
                <w:b/>
                <w:bCs/>
                <w:rtl/>
                <w:lang w:bidi="ps-AF"/>
              </w:rPr>
              <w:t xml:space="preserve"> د دوام لپاره سمدستي </w:t>
            </w:r>
            <w:r w:rsidR="000906FA" w:rsidRPr="005912DD">
              <w:rPr>
                <w:rFonts w:eastAsia="Times New Roman" w:cs="Calibri" w:hint="cs"/>
                <w:b/>
                <w:bCs/>
                <w:rtl/>
                <w:lang w:bidi="ps-AF"/>
              </w:rPr>
              <w:t>څ</w:t>
            </w:r>
            <w:r w:rsidR="000906FA" w:rsidRPr="005912DD">
              <w:rPr>
                <w:rFonts w:eastAsia="Times New Roman" w:cs="Calibri" w:hint="eastAsia"/>
                <w:b/>
                <w:bCs/>
                <w:rtl/>
                <w:lang w:bidi="ps-AF"/>
              </w:rPr>
              <w:t>ه</w:t>
            </w:r>
            <w:r w:rsidR="000906FA" w:rsidRPr="005912DD">
              <w:rPr>
                <w:rFonts w:eastAsia="Times New Roman" w:cs="Calibri"/>
                <w:b/>
                <w:bCs/>
                <w:rtl/>
                <w:lang w:bidi="ps-AF"/>
              </w:rPr>
              <w:t xml:space="preserve"> ته ا</w:t>
            </w:r>
            <w:r w:rsidR="000906FA" w:rsidRPr="005912DD">
              <w:rPr>
                <w:rFonts w:eastAsia="Times New Roman" w:cs="Calibri" w:hint="cs"/>
                <w:b/>
                <w:bCs/>
                <w:rtl/>
                <w:lang w:bidi="ps-AF"/>
              </w:rPr>
              <w:t>ړ</w:t>
            </w:r>
            <w:r w:rsidR="000906FA" w:rsidRPr="005912DD">
              <w:rPr>
                <w:rFonts w:eastAsia="Times New Roman" w:cs="Calibri" w:hint="eastAsia"/>
                <w:b/>
                <w:bCs/>
                <w:rtl/>
                <w:lang w:bidi="ps-AF"/>
              </w:rPr>
              <w:t>ت</w:t>
            </w:r>
            <w:r w:rsidR="000906FA" w:rsidRPr="005912DD">
              <w:rPr>
                <w:rFonts w:eastAsia="Times New Roman" w:cs="Calibri" w:hint="cs"/>
                <w:b/>
                <w:bCs/>
                <w:rtl/>
                <w:lang w:bidi="ps-AF"/>
              </w:rPr>
              <w:t>ی</w:t>
            </w:r>
            <w:r w:rsidR="000906FA" w:rsidRPr="005912DD">
              <w:rPr>
                <w:rFonts w:eastAsia="Times New Roman" w:cs="Calibri" w:hint="eastAsia"/>
                <w:b/>
                <w:bCs/>
                <w:rtl/>
                <w:lang w:bidi="ps-AF"/>
              </w:rPr>
              <w:t>ا</w:t>
            </w:r>
            <w:r w:rsidR="000906FA" w:rsidRPr="005912DD">
              <w:rPr>
                <w:rFonts w:eastAsia="Times New Roman" w:cs="Calibri"/>
                <w:b/>
                <w:bCs/>
                <w:rtl/>
                <w:lang w:bidi="ps-AF"/>
              </w:rPr>
              <w:t xml:space="preserve"> لرئ؟</w:t>
            </w:r>
          </w:p>
          <w:p w14:paraId="5A28B834" w14:textId="6C57E9D9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lang w:val="en-GB" w:bidi="ps-AF"/>
              </w:rPr>
            </w:pPr>
            <w:r w:rsidRPr="003B1492">
              <w:rPr>
                <w:rFonts w:eastAsia="Times New Roman" w:cs="Calibri" w:hint="eastAsia"/>
                <w:rtl/>
                <w:lang w:bidi="ps-AF"/>
              </w:rPr>
              <w:t>د</w:t>
            </w:r>
            <w:r w:rsidRPr="003B1492">
              <w:rPr>
                <w:rFonts w:eastAsia="Times New Roman" w:cs="Calibri"/>
                <w:rtl/>
                <w:lang w:bidi="ps-AF"/>
              </w:rPr>
              <w:t xml:space="preserve"> کلم</w:t>
            </w:r>
            <w:r w:rsidRPr="003B1492">
              <w:rPr>
                <w:rFonts w:eastAsia="Times New Roman" w:cs="Calibri" w:hint="cs"/>
                <w:rtl/>
                <w:lang w:bidi="ps-AF"/>
              </w:rPr>
              <w:t>ې</w:t>
            </w:r>
            <w:r w:rsidRPr="003B1492">
              <w:rPr>
                <w:rFonts w:eastAsia="Times New Roman" w:cs="Calibri"/>
                <w:rtl/>
                <w:lang w:bidi="ps-AF"/>
              </w:rPr>
              <w:t xml:space="preserve"> حد: 200-400</w:t>
            </w:r>
            <w:r w:rsidRPr="003B1492">
              <w:rPr>
                <w:rFonts w:eastAsia="Times New Roman" w:cstheme="minorHAnsi"/>
                <w:rtl/>
                <w:lang w:bidi="ps-AF"/>
              </w:rPr>
              <w:t xml:space="preserve"> </w:t>
            </w:r>
          </w:p>
        </w:tc>
      </w:tr>
      <w:tr w:rsidR="000906FA" w:rsidRPr="003B1492" w14:paraId="62618CF7" w14:textId="77777777" w:rsidTr="16D385A0">
        <w:trPr>
          <w:trHeight w:val="124"/>
        </w:trPr>
        <w:tc>
          <w:tcPr>
            <w:tcW w:w="2157" w:type="dxa"/>
            <w:tcBorders>
              <w:right w:val="single" w:sz="4" w:space="0" w:color="auto"/>
            </w:tcBorders>
          </w:tcPr>
          <w:p w14:paraId="6004B342" w14:textId="73C53250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lang w:bidi="ps-AF"/>
              </w:rPr>
            </w:pPr>
            <w:r w:rsidRPr="003B1492">
              <w:rPr>
                <w:rFonts w:eastAsia="Times New Roman" w:cstheme="minorHAnsi"/>
                <w:rtl/>
                <w:lang w:bidi="ps-AF"/>
              </w:rPr>
              <w:t xml:space="preserve">اټکل </w:t>
            </w:r>
            <w:r w:rsidRPr="003B1492">
              <w:rPr>
                <w:rFonts w:eastAsia="Times New Roman" w:cstheme="minorHAnsi"/>
                <w:rtl/>
                <w:lang w:bidi="fa-IR"/>
              </w:rPr>
              <w:t>ش</w:t>
            </w:r>
            <w:r w:rsidRPr="003B1492">
              <w:rPr>
                <w:rFonts w:eastAsia="Times New Roman" w:cstheme="minorHAnsi"/>
                <w:rtl/>
                <w:lang w:bidi="ps-AF"/>
              </w:rPr>
              <w:t>وې بودیجه</w:t>
            </w:r>
          </w:p>
        </w:tc>
        <w:tc>
          <w:tcPr>
            <w:tcW w:w="2158" w:type="dxa"/>
            <w:tcBorders>
              <w:right w:val="single" w:sz="4" w:space="0" w:color="auto"/>
            </w:tcBorders>
          </w:tcPr>
          <w:p w14:paraId="5707E5FA" w14:textId="78D4CBDD" w:rsidR="000906FA" w:rsidRPr="003B1492" w:rsidRDefault="000906FA" w:rsidP="000906FA">
            <w:pPr>
              <w:bidi/>
              <w:spacing w:line="276" w:lineRule="auto"/>
              <w:jc w:val="center"/>
              <w:rPr>
                <w:rFonts w:eastAsia="Times New Roman" w:cstheme="minorHAnsi"/>
                <w:lang w:val="en-GB" w:bidi="fa-IR"/>
              </w:rPr>
            </w:pPr>
            <w:r w:rsidRPr="003B1492">
              <w:rPr>
                <w:rFonts w:eastAsia="Times New Roman" w:cstheme="minorHAnsi"/>
                <w:rtl/>
                <w:lang w:val="en-GB" w:bidi="fa-IR"/>
              </w:rPr>
              <w:t>توکي (</w:t>
            </w:r>
            <w:r w:rsidRPr="003B1492">
              <w:rPr>
                <w:rFonts w:eastAsia="Times New Roman" w:cstheme="minorHAnsi"/>
                <w:rtl/>
                <w:lang w:val="en-SG" w:bidi="fa-IR"/>
              </w:rPr>
              <w:t>اړتیاوې</w:t>
            </w:r>
            <w:r w:rsidRPr="003B1492">
              <w:rPr>
                <w:rFonts w:eastAsia="Times New Roman" w:cstheme="minorHAnsi"/>
                <w:rtl/>
                <w:lang w:val="en-GB" w:bidi="fa-IR"/>
              </w:rPr>
              <w:t>)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650E7B37" w14:textId="77777777" w:rsidR="000906FA" w:rsidRPr="003B1492" w:rsidRDefault="000906FA" w:rsidP="000906F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vMerge w:val="restart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0A81E00F" w14:textId="0062DE0D" w:rsidR="000906FA" w:rsidRPr="005912DD" w:rsidRDefault="005912DD" w:rsidP="005912DD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lang w:val="en-SG" w:bidi="ps-AF"/>
              </w:rPr>
            </w:pPr>
            <w:r>
              <w:rPr>
                <w:rFonts w:eastAsia="Times New Roman" w:cstheme="minorHAnsi"/>
                <w:b/>
                <w:bCs/>
              </w:rPr>
              <w:t xml:space="preserve"> 6.</w:t>
            </w:r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مشخص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کړئ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چي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تاسي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څومره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بودیجه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(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مالی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تمویل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)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غوښتنه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</w:rPr>
              <w:t xml:space="preserve"> </w:t>
            </w:r>
            <w:proofErr w:type="spellStart"/>
            <w:r w:rsidR="000906FA" w:rsidRPr="005912DD">
              <w:rPr>
                <w:rFonts w:eastAsia="Times New Roman" w:cstheme="minorHAnsi"/>
                <w:b/>
                <w:bCs/>
                <w:rtl/>
              </w:rPr>
              <w:t>کوئ</w:t>
            </w:r>
            <w:proofErr w:type="spellEnd"/>
            <w:r w:rsidR="000906FA" w:rsidRPr="005912DD">
              <w:rPr>
                <w:rFonts w:eastAsia="Times New Roman" w:cstheme="minorHAnsi"/>
                <w:b/>
                <w:bCs/>
                <w:rtl/>
                <w:lang w:val="en-SG" w:bidi="ps-AF"/>
              </w:rPr>
              <w:t xml:space="preserve">. </w:t>
            </w:r>
          </w:p>
          <w:p w14:paraId="41D38B5F" w14:textId="6C548359" w:rsidR="000906FA" w:rsidRPr="003B1492" w:rsidRDefault="00014395" w:rsidP="00014395">
            <w:pPr>
              <w:bidi/>
              <w:spacing w:line="276" w:lineRule="auto"/>
              <w:jc w:val="both"/>
              <w:rPr>
                <w:rFonts w:eastAsia="Times New Roman" w:cs="Calibri"/>
                <w:b/>
                <w:bCs/>
                <w:lang w:val="en-SG" w:bidi="ps-AF"/>
              </w:rPr>
            </w:pPr>
            <w:r w:rsidRPr="003B1492">
              <w:rPr>
                <w:rFonts w:eastAsia="Times New Roman" w:cs="Calibri"/>
                <w:rtl/>
                <w:lang w:val="en-SG" w:bidi="ps-AF"/>
              </w:rPr>
              <w:t>د هر توکي لپاره، مشخص ک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ړ</w:t>
            </w:r>
            <w:r w:rsidRPr="003B1492">
              <w:rPr>
                <w:rFonts w:eastAsia="Times New Roman" w:cs="Calibri" w:hint="eastAsia"/>
                <w:rtl/>
                <w:lang w:val="en-SG" w:bidi="ps-AF"/>
              </w:rPr>
              <w:t>ئ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 xml:space="preserve"> چ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ې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 xml:space="preserve"> تاسو 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څ</w:t>
            </w:r>
            <w:r w:rsidRPr="003B1492">
              <w:rPr>
                <w:rFonts w:eastAsia="Times New Roman" w:cs="Calibri" w:hint="eastAsia"/>
                <w:rtl/>
                <w:lang w:val="en-SG" w:bidi="ps-AF"/>
              </w:rPr>
              <w:t>ومره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 xml:space="preserve"> فن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ډ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 xml:space="preserve"> غو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ښ</w:t>
            </w:r>
            <w:r w:rsidRPr="003B1492">
              <w:rPr>
                <w:rFonts w:eastAsia="Times New Roman" w:cs="Calibri" w:hint="eastAsia"/>
                <w:rtl/>
                <w:lang w:val="en-SG" w:bidi="ps-AF"/>
              </w:rPr>
              <w:t>تنه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 xml:space="preserve"> کوئ. مهرباني وک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ړ</w:t>
            </w:r>
            <w:r w:rsidRPr="003B1492">
              <w:rPr>
                <w:rFonts w:eastAsia="Times New Roman" w:cs="Calibri" w:hint="eastAsia"/>
                <w:rtl/>
                <w:lang w:val="en-SG" w:bidi="ps-AF"/>
              </w:rPr>
              <w:t>ئ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 xml:space="preserve"> په 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ی</w:t>
            </w:r>
            <w:r w:rsidRPr="003B1492">
              <w:rPr>
                <w:rFonts w:eastAsia="Times New Roman" w:cs="Calibri" w:hint="eastAsia"/>
                <w:rtl/>
                <w:lang w:val="en-SG" w:bidi="ps-AF"/>
              </w:rPr>
              <w:t>اد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 xml:space="preserve"> ولرئ چ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ې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 xml:space="preserve"> د خوند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ی</w:t>
            </w:r>
            <w:r w:rsidRPr="003B1492">
              <w:rPr>
                <w:rFonts w:eastAsia="Times New Roman" w:cs="Calibri" w:hint="eastAsia"/>
                <w:rtl/>
                <w:lang w:val="en-SG" w:bidi="ps-AF"/>
              </w:rPr>
              <w:t>توب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 xml:space="preserve"> </w:t>
            </w:r>
            <w:r w:rsidRPr="003B1492">
              <w:rPr>
                <w:rFonts w:eastAsia="Times New Roman" w:cs="Calibri" w:hint="cs"/>
                <w:rtl/>
                <w:lang w:val="en-SG" w:bidi="prs-AF"/>
              </w:rPr>
              <w:t>شبکه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 xml:space="preserve"> مرست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ې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 xml:space="preserve"> لپاره اعظمي حد 10,000 </w:t>
            </w:r>
            <w:r w:rsidRPr="003B1492">
              <w:rPr>
                <w:rFonts w:eastAsia="Times New Roman" w:cstheme="minorHAnsi"/>
                <w:rtl/>
                <w:lang w:val="en-US" w:bidi="ps-AF"/>
              </w:rPr>
              <w:t xml:space="preserve">امریکايي </w:t>
            </w:r>
            <w:r w:rsidRPr="003B1492">
              <w:rPr>
                <w:rFonts w:eastAsia="Times New Roman" w:cstheme="minorHAnsi"/>
                <w:rtl/>
                <w:lang w:val="en-SG" w:bidi="ps-AF"/>
              </w:rPr>
              <w:t>ډالرو</w:t>
            </w:r>
            <w:r w:rsidRPr="003B1492">
              <w:rPr>
                <w:rFonts w:eastAsia="Times New Roman" w:cstheme="minorHAnsi" w:hint="cs"/>
                <w:rtl/>
                <w:lang w:val="en-SG" w:bidi="prs-AF"/>
              </w:rPr>
              <w:t xml:space="preserve"> 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>د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ی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 xml:space="preserve"> (د بشري حقونو د 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ښځی</w:t>
            </w:r>
            <w:r w:rsidRPr="003B1492">
              <w:rPr>
                <w:rFonts w:eastAsia="Times New Roman" w:cs="Calibri" w:hint="eastAsia"/>
                <w:rtl/>
                <w:lang w:val="en-SG" w:bidi="ps-AF"/>
              </w:rPr>
              <w:t>نه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 xml:space="preserve"> مدافع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ی</w:t>
            </w:r>
            <w:r w:rsidRPr="003B1492">
              <w:rPr>
                <w:rFonts w:eastAsia="Times New Roman" w:cs="Calibri" w:hint="eastAsia"/>
                <w:rtl/>
                <w:lang w:val="en-SG" w:bidi="ps-AF"/>
              </w:rPr>
              <w:t>نو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 xml:space="preserve"> </w:t>
            </w:r>
            <w:r w:rsidRPr="003B1492">
              <w:rPr>
                <w:rFonts w:eastAsia="Times New Roman" w:cs="Calibri"/>
                <w:lang w:val="en-SG" w:bidi="ps-AF"/>
              </w:rPr>
              <w:t xml:space="preserve"> 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>لپاره ک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ړ</w:t>
            </w:r>
            <w:r w:rsidRPr="003B1492">
              <w:rPr>
                <w:rFonts w:eastAsia="Times New Roman" w:cs="Calibri" w:hint="eastAsia"/>
                <w:rtl/>
                <w:lang w:val="en-SG" w:bidi="ps-AF"/>
              </w:rPr>
              <w:t>ک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ۍ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 xml:space="preserve"> د نادولتي مؤسسو شر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ی</w:t>
            </w:r>
            <w:r w:rsidRPr="003B1492">
              <w:rPr>
                <w:rFonts w:eastAsia="Times New Roman" w:cs="Calibri" w:hint="eastAsia"/>
                <w:rtl/>
                <w:lang w:val="en-SG" w:bidi="ps-AF"/>
              </w:rPr>
              <w:t>کانو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 xml:space="preserve"> لخوا د ب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ی</w:t>
            </w:r>
            <w:r w:rsidRPr="003B1492">
              <w:rPr>
                <w:rFonts w:eastAsia="Times New Roman" w:cs="Calibri" w:hint="eastAsia"/>
                <w:rtl/>
                <w:lang w:val="en-SG" w:bidi="ps-AF"/>
              </w:rPr>
              <w:t>اکتن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ې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 xml:space="preserve"> تابع دي) تر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څ</w:t>
            </w:r>
            <w:r w:rsidRPr="003B1492">
              <w:rPr>
                <w:rFonts w:eastAsia="Times New Roman" w:cs="Calibri" w:hint="eastAsia"/>
                <w:rtl/>
                <w:lang w:val="en-SG" w:bidi="ps-AF"/>
              </w:rPr>
              <w:t>و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 xml:space="preserve"> د لن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ډ</w:t>
            </w:r>
            <w:r w:rsidRPr="003B1492">
              <w:rPr>
                <w:rFonts w:eastAsia="Times New Roman" w:cs="Calibri" w:hint="eastAsia"/>
                <w:rtl/>
                <w:lang w:val="en-SG" w:bidi="ps-AF"/>
              </w:rPr>
              <w:t>مهاله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 xml:space="preserve"> محافظت ا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ړ</w:t>
            </w:r>
            <w:r w:rsidRPr="003B1492">
              <w:rPr>
                <w:rFonts w:eastAsia="Times New Roman" w:cs="Calibri" w:hint="eastAsia"/>
                <w:rtl/>
                <w:lang w:val="en-SG" w:bidi="ps-AF"/>
              </w:rPr>
              <w:t>ت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ی</w:t>
            </w:r>
            <w:r w:rsidRPr="003B1492">
              <w:rPr>
                <w:rFonts w:eastAsia="Times New Roman" w:cs="Calibri" w:hint="eastAsia"/>
                <w:rtl/>
                <w:lang w:val="en-SG" w:bidi="ps-AF"/>
              </w:rPr>
              <w:t>او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ې</w:t>
            </w:r>
            <w:r w:rsidRPr="003B1492">
              <w:rPr>
                <w:rFonts w:eastAsia="Times New Roman" w:cs="Calibri"/>
                <w:rtl/>
                <w:lang w:val="en-SG" w:bidi="ps-AF"/>
              </w:rPr>
              <w:t xml:space="preserve"> پوره ک</w:t>
            </w:r>
            <w:r w:rsidRPr="003B1492">
              <w:rPr>
                <w:rFonts w:eastAsia="Times New Roman" w:cs="Calibri" w:hint="cs"/>
                <w:rtl/>
                <w:lang w:val="en-SG" w:bidi="ps-AF"/>
              </w:rPr>
              <w:t>ړ</w:t>
            </w:r>
            <w:r w:rsidRPr="003B1492">
              <w:rPr>
                <w:rFonts w:eastAsia="Times New Roman" w:cs="Calibri" w:hint="eastAsia"/>
                <w:rtl/>
                <w:lang w:val="en-SG" w:bidi="ps-AF"/>
              </w:rPr>
              <w:t>ي</w:t>
            </w:r>
            <w:r w:rsidRPr="003B1492">
              <w:rPr>
                <w:rFonts w:eastAsia="Times New Roman" w:cs="Calibri"/>
                <w:b/>
                <w:bCs/>
                <w:rtl/>
                <w:lang w:val="en-SG" w:bidi="ps-AF"/>
              </w:rPr>
              <w:t>.</w:t>
            </w:r>
          </w:p>
          <w:p w14:paraId="7799CD2F" w14:textId="171CAADD" w:rsidR="000906FA" w:rsidRPr="003B1492" w:rsidRDefault="000906FA" w:rsidP="000906FA">
            <w:pPr>
              <w:pStyle w:val="ListParagraph"/>
              <w:bidi/>
              <w:spacing w:line="276" w:lineRule="auto"/>
              <w:jc w:val="both"/>
              <w:rPr>
                <w:rFonts w:eastAsia="Times New Roman" w:cstheme="minorHAnsi"/>
                <w:sz w:val="22"/>
                <w:szCs w:val="22"/>
                <w:rtl/>
                <w:lang w:val="en-SG" w:bidi="fa-IR"/>
              </w:rPr>
            </w:pPr>
          </w:p>
        </w:tc>
      </w:tr>
      <w:tr w:rsidR="000906FA" w:rsidRPr="003B1492" w14:paraId="4E836D1C" w14:textId="77777777" w:rsidTr="16D385A0">
        <w:trPr>
          <w:trHeight w:val="117"/>
        </w:trPr>
        <w:tc>
          <w:tcPr>
            <w:tcW w:w="2157" w:type="dxa"/>
            <w:tcBorders>
              <w:right w:val="single" w:sz="4" w:space="0" w:color="auto"/>
            </w:tcBorders>
          </w:tcPr>
          <w:p w14:paraId="51A569B1" w14:textId="77777777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158" w:type="dxa"/>
            <w:tcBorders>
              <w:right w:val="single" w:sz="4" w:space="0" w:color="auto"/>
            </w:tcBorders>
          </w:tcPr>
          <w:p w14:paraId="382BAFDC" w14:textId="5011B04D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vMerge/>
          </w:tcPr>
          <w:p w14:paraId="7F06683E" w14:textId="77777777" w:rsidR="000906FA" w:rsidRPr="003B1492" w:rsidRDefault="000906FA" w:rsidP="000906FA">
            <w:pPr>
              <w:spacing w:line="276" w:lineRule="auto"/>
              <w:jc w:val="both"/>
              <w:rPr>
                <w:rFonts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vMerge/>
          </w:tcPr>
          <w:p w14:paraId="33DA0876" w14:textId="77777777" w:rsidR="000906FA" w:rsidRPr="003B1492" w:rsidRDefault="000906FA" w:rsidP="000906FA">
            <w:pPr>
              <w:pStyle w:val="ListParagraph"/>
              <w:numPr>
                <w:ilvl w:val="0"/>
                <w:numId w:val="10"/>
              </w:numPr>
              <w:bidi/>
              <w:spacing w:line="276" w:lineRule="auto"/>
              <w:jc w:val="both"/>
              <w:rPr>
                <w:rFonts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</w:p>
        </w:tc>
      </w:tr>
      <w:tr w:rsidR="000906FA" w:rsidRPr="003B1492" w14:paraId="46F3C3C1" w14:textId="77777777" w:rsidTr="16D385A0">
        <w:trPr>
          <w:trHeight w:val="117"/>
        </w:trPr>
        <w:tc>
          <w:tcPr>
            <w:tcW w:w="2157" w:type="dxa"/>
            <w:tcBorders>
              <w:right w:val="single" w:sz="4" w:space="0" w:color="auto"/>
            </w:tcBorders>
          </w:tcPr>
          <w:p w14:paraId="78D9A166" w14:textId="77777777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158" w:type="dxa"/>
            <w:tcBorders>
              <w:right w:val="single" w:sz="4" w:space="0" w:color="auto"/>
            </w:tcBorders>
          </w:tcPr>
          <w:p w14:paraId="22FDA7A3" w14:textId="5CAD210C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vMerge/>
          </w:tcPr>
          <w:p w14:paraId="7814D13B" w14:textId="77777777" w:rsidR="000906FA" w:rsidRPr="003B1492" w:rsidRDefault="000906FA" w:rsidP="000906FA">
            <w:pPr>
              <w:spacing w:line="276" w:lineRule="auto"/>
              <w:jc w:val="both"/>
              <w:rPr>
                <w:rFonts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vMerge/>
          </w:tcPr>
          <w:p w14:paraId="51ABCD67" w14:textId="77777777" w:rsidR="000906FA" w:rsidRPr="003B1492" w:rsidRDefault="000906FA" w:rsidP="000906FA">
            <w:pPr>
              <w:pStyle w:val="ListParagraph"/>
              <w:numPr>
                <w:ilvl w:val="0"/>
                <w:numId w:val="10"/>
              </w:numPr>
              <w:bidi/>
              <w:spacing w:line="276" w:lineRule="auto"/>
              <w:jc w:val="both"/>
              <w:rPr>
                <w:rFonts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</w:p>
        </w:tc>
      </w:tr>
      <w:tr w:rsidR="000906FA" w:rsidRPr="003B1492" w14:paraId="3E4F47F6" w14:textId="77777777" w:rsidTr="16D385A0">
        <w:trPr>
          <w:trHeight w:val="117"/>
        </w:trPr>
        <w:tc>
          <w:tcPr>
            <w:tcW w:w="2157" w:type="dxa"/>
            <w:tcBorders>
              <w:right w:val="single" w:sz="4" w:space="0" w:color="auto"/>
            </w:tcBorders>
          </w:tcPr>
          <w:p w14:paraId="1D5EE613" w14:textId="77777777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158" w:type="dxa"/>
            <w:tcBorders>
              <w:right w:val="single" w:sz="4" w:space="0" w:color="auto"/>
            </w:tcBorders>
          </w:tcPr>
          <w:p w14:paraId="10A9AD11" w14:textId="205FFC4D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vMerge/>
          </w:tcPr>
          <w:p w14:paraId="58611282" w14:textId="77777777" w:rsidR="000906FA" w:rsidRPr="003B1492" w:rsidRDefault="000906FA" w:rsidP="000906FA">
            <w:pPr>
              <w:spacing w:line="276" w:lineRule="auto"/>
              <w:jc w:val="both"/>
              <w:rPr>
                <w:rFonts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vMerge/>
          </w:tcPr>
          <w:p w14:paraId="1F0FDAF2" w14:textId="77777777" w:rsidR="000906FA" w:rsidRPr="003B1492" w:rsidRDefault="000906FA" w:rsidP="000906FA">
            <w:pPr>
              <w:pStyle w:val="ListParagraph"/>
              <w:numPr>
                <w:ilvl w:val="0"/>
                <w:numId w:val="10"/>
              </w:numPr>
              <w:bidi/>
              <w:spacing w:line="276" w:lineRule="auto"/>
              <w:jc w:val="both"/>
              <w:rPr>
                <w:rFonts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</w:p>
        </w:tc>
      </w:tr>
      <w:tr w:rsidR="000906FA" w:rsidRPr="003B1492" w14:paraId="2773AAE5" w14:textId="77777777" w:rsidTr="16D385A0">
        <w:trPr>
          <w:trHeight w:val="117"/>
        </w:trPr>
        <w:tc>
          <w:tcPr>
            <w:tcW w:w="2157" w:type="dxa"/>
            <w:tcBorders>
              <w:right w:val="single" w:sz="4" w:space="0" w:color="auto"/>
            </w:tcBorders>
          </w:tcPr>
          <w:p w14:paraId="06951554" w14:textId="77777777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158" w:type="dxa"/>
            <w:tcBorders>
              <w:right w:val="single" w:sz="4" w:space="0" w:color="auto"/>
            </w:tcBorders>
          </w:tcPr>
          <w:p w14:paraId="02887E3D" w14:textId="346AF711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vMerge/>
          </w:tcPr>
          <w:p w14:paraId="495FA3C8" w14:textId="77777777" w:rsidR="000906FA" w:rsidRPr="003B1492" w:rsidRDefault="000906FA" w:rsidP="000906FA">
            <w:pPr>
              <w:spacing w:line="276" w:lineRule="auto"/>
              <w:jc w:val="both"/>
              <w:rPr>
                <w:rFonts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vMerge/>
          </w:tcPr>
          <w:p w14:paraId="751AFD48" w14:textId="77777777" w:rsidR="000906FA" w:rsidRPr="003B1492" w:rsidRDefault="000906FA" w:rsidP="000906FA">
            <w:pPr>
              <w:pStyle w:val="ListParagraph"/>
              <w:numPr>
                <w:ilvl w:val="0"/>
                <w:numId w:val="10"/>
              </w:numPr>
              <w:bidi/>
              <w:spacing w:line="276" w:lineRule="auto"/>
              <w:jc w:val="both"/>
              <w:rPr>
                <w:rFonts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</w:p>
        </w:tc>
      </w:tr>
      <w:tr w:rsidR="000906FA" w:rsidRPr="003B1492" w14:paraId="360D5084" w14:textId="77777777" w:rsidTr="16D385A0">
        <w:trPr>
          <w:trHeight w:val="117"/>
        </w:trPr>
        <w:tc>
          <w:tcPr>
            <w:tcW w:w="2157" w:type="dxa"/>
            <w:tcBorders>
              <w:right w:val="single" w:sz="4" w:space="0" w:color="auto"/>
            </w:tcBorders>
          </w:tcPr>
          <w:p w14:paraId="6C69DDB2" w14:textId="77777777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158" w:type="dxa"/>
            <w:tcBorders>
              <w:right w:val="single" w:sz="4" w:space="0" w:color="auto"/>
            </w:tcBorders>
          </w:tcPr>
          <w:p w14:paraId="1B6FD0DC" w14:textId="6B06514D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vMerge/>
          </w:tcPr>
          <w:p w14:paraId="2BAC4E35" w14:textId="77777777" w:rsidR="000906FA" w:rsidRPr="003B1492" w:rsidRDefault="000906FA" w:rsidP="000906FA">
            <w:pPr>
              <w:spacing w:line="276" w:lineRule="auto"/>
              <w:jc w:val="both"/>
              <w:rPr>
                <w:rFonts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vMerge/>
          </w:tcPr>
          <w:p w14:paraId="0C410945" w14:textId="77777777" w:rsidR="000906FA" w:rsidRPr="003B1492" w:rsidRDefault="000906FA" w:rsidP="000906FA">
            <w:pPr>
              <w:pStyle w:val="ListParagraph"/>
              <w:numPr>
                <w:ilvl w:val="0"/>
                <w:numId w:val="10"/>
              </w:numPr>
              <w:bidi/>
              <w:spacing w:line="276" w:lineRule="auto"/>
              <w:jc w:val="both"/>
              <w:rPr>
                <w:rFonts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</w:p>
        </w:tc>
      </w:tr>
      <w:tr w:rsidR="000906FA" w:rsidRPr="003B1492" w14:paraId="313E1BFA" w14:textId="77777777" w:rsidTr="16D385A0">
        <w:trPr>
          <w:trHeight w:val="117"/>
        </w:trPr>
        <w:tc>
          <w:tcPr>
            <w:tcW w:w="2157" w:type="dxa"/>
            <w:tcBorders>
              <w:right w:val="single" w:sz="4" w:space="0" w:color="auto"/>
            </w:tcBorders>
          </w:tcPr>
          <w:p w14:paraId="794BC660" w14:textId="77777777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158" w:type="dxa"/>
            <w:tcBorders>
              <w:right w:val="single" w:sz="4" w:space="0" w:color="auto"/>
            </w:tcBorders>
          </w:tcPr>
          <w:p w14:paraId="37D6B77D" w14:textId="0A0EEAA1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vMerge/>
          </w:tcPr>
          <w:p w14:paraId="434A0097" w14:textId="77777777" w:rsidR="000906FA" w:rsidRPr="003B1492" w:rsidRDefault="000906FA" w:rsidP="000906FA">
            <w:pPr>
              <w:spacing w:line="276" w:lineRule="auto"/>
              <w:jc w:val="both"/>
              <w:rPr>
                <w:rFonts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vMerge/>
          </w:tcPr>
          <w:p w14:paraId="090573F4" w14:textId="77777777" w:rsidR="000906FA" w:rsidRPr="003B1492" w:rsidRDefault="000906FA" w:rsidP="000906FA">
            <w:pPr>
              <w:pStyle w:val="ListParagraph"/>
              <w:numPr>
                <w:ilvl w:val="0"/>
                <w:numId w:val="10"/>
              </w:numPr>
              <w:bidi/>
              <w:spacing w:line="276" w:lineRule="auto"/>
              <w:jc w:val="both"/>
              <w:rPr>
                <w:rFonts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</w:p>
        </w:tc>
      </w:tr>
      <w:tr w:rsidR="000906FA" w:rsidRPr="003B1492" w14:paraId="6091BE36" w14:textId="77777777" w:rsidTr="16D385A0">
        <w:trPr>
          <w:trHeight w:val="117"/>
        </w:trPr>
        <w:tc>
          <w:tcPr>
            <w:tcW w:w="2157" w:type="dxa"/>
            <w:tcBorders>
              <w:right w:val="single" w:sz="4" w:space="0" w:color="auto"/>
            </w:tcBorders>
          </w:tcPr>
          <w:p w14:paraId="57E868F2" w14:textId="77777777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158" w:type="dxa"/>
            <w:tcBorders>
              <w:right w:val="single" w:sz="4" w:space="0" w:color="auto"/>
            </w:tcBorders>
          </w:tcPr>
          <w:p w14:paraId="36C41279" w14:textId="36E70645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vMerge/>
          </w:tcPr>
          <w:p w14:paraId="1B057ED5" w14:textId="77777777" w:rsidR="000906FA" w:rsidRPr="003B1492" w:rsidRDefault="000906FA" w:rsidP="000906FA">
            <w:pPr>
              <w:spacing w:line="276" w:lineRule="auto"/>
              <w:jc w:val="both"/>
              <w:rPr>
                <w:rFonts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vMerge/>
          </w:tcPr>
          <w:p w14:paraId="3CDF60CF" w14:textId="77777777" w:rsidR="000906FA" w:rsidRPr="003B1492" w:rsidRDefault="000906FA" w:rsidP="000906FA">
            <w:pPr>
              <w:pStyle w:val="ListParagraph"/>
              <w:numPr>
                <w:ilvl w:val="0"/>
                <w:numId w:val="10"/>
              </w:numPr>
              <w:bidi/>
              <w:spacing w:line="276" w:lineRule="auto"/>
              <w:jc w:val="both"/>
              <w:rPr>
                <w:rFonts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</w:p>
        </w:tc>
      </w:tr>
      <w:tr w:rsidR="000906FA" w:rsidRPr="003B1492" w14:paraId="28850ACE" w14:textId="77777777" w:rsidTr="16D385A0">
        <w:trPr>
          <w:trHeight w:val="117"/>
        </w:trPr>
        <w:tc>
          <w:tcPr>
            <w:tcW w:w="2157" w:type="dxa"/>
            <w:tcBorders>
              <w:right w:val="single" w:sz="4" w:space="0" w:color="auto"/>
            </w:tcBorders>
            <w:shd w:val="clear" w:color="auto" w:fill="D0CECE" w:themeFill="background2" w:themeFillShade="E6"/>
          </w:tcPr>
          <w:p w14:paraId="747B3D2E" w14:textId="77777777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158" w:type="dxa"/>
            <w:tcBorders>
              <w:right w:val="single" w:sz="4" w:space="0" w:color="auto"/>
            </w:tcBorders>
            <w:shd w:val="clear" w:color="auto" w:fill="D0CECE" w:themeFill="background2" w:themeFillShade="E6"/>
          </w:tcPr>
          <w:p w14:paraId="523B15BA" w14:textId="730E5ED5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lang w:bidi="ps-AF"/>
              </w:rPr>
            </w:pP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>ټول:</w:t>
            </w:r>
          </w:p>
        </w:tc>
        <w:tc>
          <w:tcPr>
            <w:tcW w:w="270" w:type="dxa"/>
            <w:vMerge/>
          </w:tcPr>
          <w:p w14:paraId="3FBD60EE" w14:textId="77777777" w:rsidR="000906FA" w:rsidRPr="003B1492" w:rsidRDefault="000906FA" w:rsidP="000906FA">
            <w:pPr>
              <w:spacing w:line="276" w:lineRule="auto"/>
              <w:jc w:val="both"/>
              <w:rPr>
                <w:rFonts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vMerge/>
          </w:tcPr>
          <w:p w14:paraId="5F3C5490" w14:textId="77777777" w:rsidR="000906FA" w:rsidRPr="003B1492" w:rsidRDefault="000906FA" w:rsidP="000906FA">
            <w:pPr>
              <w:pStyle w:val="ListParagraph"/>
              <w:numPr>
                <w:ilvl w:val="0"/>
                <w:numId w:val="10"/>
              </w:numPr>
              <w:bidi/>
              <w:spacing w:line="276" w:lineRule="auto"/>
              <w:jc w:val="both"/>
              <w:rPr>
                <w:rFonts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</w:p>
        </w:tc>
      </w:tr>
      <w:tr w:rsidR="000906FA" w:rsidRPr="003B1492" w14:paraId="2B1A329A" w14:textId="77777777" w:rsidTr="16D385A0">
        <w:trPr>
          <w:trHeight w:val="3113"/>
        </w:trPr>
        <w:tc>
          <w:tcPr>
            <w:tcW w:w="431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0900D85" w14:textId="77777777" w:rsidR="000906FA" w:rsidRPr="003B1492" w:rsidRDefault="000906FA" w:rsidP="000906FA">
            <w:pPr>
              <w:bidi/>
              <w:jc w:val="both"/>
              <w:rPr>
                <w:rFonts w:eastAsia="Times New Roman" w:cstheme="minorHAnsi"/>
                <w:b/>
                <w:bCs/>
                <w:rtl/>
                <w:lang w:val="en-SG" w:bidi="ps-AF"/>
              </w:rPr>
            </w:pP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lastRenderedPageBreak/>
              <w:t xml:space="preserve">ریفرنس </w:t>
            </w:r>
            <w:r w:rsidRPr="003B1492">
              <w:rPr>
                <w:rFonts w:eastAsia="Times New Roman" w:cstheme="minorHAnsi"/>
                <w:b/>
                <w:bCs/>
                <w:lang w:val="en-SG" w:bidi="ps-AF"/>
              </w:rPr>
              <w:t>1</w:t>
            </w:r>
            <w:r w:rsidRPr="003B1492">
              <w:rPr>
                <w:rFonts w:eastAsia="Times New Roman" w:cstheme="minorHAnsi"/>
                <w:b/>
                <w:bCs/>
                <w:rtl/>
                <w:lang w:val="en-SG" w:bidi="ps-AF"/>
              </w:rPr>
              <w:t xml:space="preserve"> (لازمي)</w:t>
            </w:r>
          </w:p>
          <w:p w14:paraId="740799A9" w14:textId="77777777" w:rsidR="000906FA" w:rsidRPr="003B1492" w:rsidRDefault="000906FA" w:rsidP="000906F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  <w:r w:rsidRPr="003B1492">
              <w:rPr>
                <w:rFonts w:eastAsia="Times New Roman" w:cstheme="minorHAnsi"/>
                <w:rtl/>
                <w:lang w:val="en-SG" w:bidi="ps-AF"/>
              </w:rPr>
              <w:t>نوم:</w:t>
            </w:r>
          </w:p>
          <w:p w14:paraId="162ED6C2" w14:textId="77777777" w:rsidR="000906FA" w:rsidRPr="003B1492" w:rsidRDefault="000906FA" w:rsidP="000906F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  <w:r w:rsidRPr="003B1492">
              <w:rPr>
                <w:rFonts w:eastAsia="Times New Roman" w:cstheme="minorHAnsi"/>
                <w:rtl/>
                <w:lang w:val="en-SG" w:bidi="ps-AF"/>
              </w:rPr>
              <w:t>سازمان:</w:t>
            </w:r>
          </w:p>
          <w:p w14:paraId="47C2D9E9" w14:textId="77777777" w:rsidR="000906FA" w:rsidRPr="003B1492" w:rsidRDefault="000906FA" w:rsidP="000906F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  <w:r w:rsidRPr="003B1492">
              <w:rPr>
                <w:rFonts w:eastAsia="Times New Roman" w:cstheme="minorHAnsi"/>
                <w:rtl/>
                <w:lang w:val="en-SG" w:bidi="ps-AF"/>
              </w:rPr>
              <w:t xml:space="preserve">ایمېل: </w:t>
            </w:r>
          </w:p>
          <w:p w14:paraId="1CE07D5A" w14:textId="77777777" w:rsidR="000906FA" w:rsidRPr="003B1492" w:rsidRDefault="000906FA" w:rsidP="000906F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  <w:r w:rsidRPr="003B1492">
              <w:rPr>
                <w:rFonts w:eastAsia="Times New Roman" w:cstheme="minorHAnsi"/>
                <w:rtl/>
                <w:lang w:val="en-SG" w:bidi="ps-AF"/>
              </w:rPr>
              <w:t>ټیلفون/موبایل: (په ګډون د ایریا کوډ)</w:t>
            </w:r>
          </w:p>
          <w:p w14:paraId="03DFEC0A" w14:textId="097E86A7" w:rsidR="000906FA" w:rsidRPr="003B1492" w:rsidRDefault="000906FA" w:rsidP="000906F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</w:p>
          <w:p w14:paraId="7B890B27" w14:textId="7B34B4CA" w:rsidR="000906FA" w:rsidRPr="003B1492" w:rsidRDefault="000906FA" w:rsidP="000906FA">
            <w:pPr>
              <w:bidi/>
              <w:jc w:val="both"/>
              <w:rPr>
                <w:rFonts w:eastAsia="Times New Roman" w:cstheme="minorHAnsi"/>
                <w:b/>
                <w:bCs/>
                <w:rtl/>
                <w:lang w:val="en-SG" w:bidi="ps-AF"/>
              </w:rPr>
            </w:pPr>
            <w:r w:rsidRPr="003B1492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ریفرنس </w:t>
            </w:r>
            <w:r w:rsidRPr="003B1492">
              <w:rPr>
                <w:rFonts w:eastAsia="Times New Roman" w:cstheme="minorHAnsi"/>
                <w:b/>
                <w:bCs/>
                <w:lang w:val="en-SG" w:bidi="ps-AF"/>
              </w:rPr>
              <w:t>2</w:t>
            </w:r>
            <w:r w:rsidRPr="003B1492">
              <w:rPr>
                <w:rFonts w:eastAsia="Times New Roman" w:cstheme="minorHAnsi"/>
                <w:b/>
                <w:bCs/>
                <w:rtl/>
                <w:lang w:val="en-SG" w:bidi="ps-AF"/>
              </w:rPr>
              <w:t xml:space="preserve"> (اختیاري)</w:t>
            </w:r>
          </w:p>
          <w:p w14:paraId="537DE2D5" w14:textId="77777777" w:rsidR="000906FA" w:rsidRPr="003B1492" w:rsidRDefault="000906FA" w:rsidP="000906F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  <w:r w:rsidRPr="003B1492">
              <w:rPr>
                <w:rFonts w:eastAsia="Times New Roman" w:cstheme="minorHAnsi"/>
                <w:rtl/>
                <w:lang w:val="en-SG" w:bidi="ps-AF"/>
              </w:rPr>
              <w:t>نوم:</w:t>
            </w:r>
          </w:p>
          <w:p w14:paraId="1F73F566" w14:textId="77777777" w:rsidR="000906FA" w:rsidRPr="003B1492" w:rsidRDefault="000906FA" w:rsidP="000906F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  <w:r w:rsidRPr="003B1492">
              <w:rPr>
                <w:rFonts w:eastAsia="Times New Roman" w:cstheme="minorHAnsi"/>
                <w:rtl/>
                <w:lang w:val="en-SG" w:bidi="ps-AF"/>
              </w:rPr>
              <w:t>سازمان:</w:t>
            </w:r>
          </w:p>
          <w:p w14:paraId="3E9A12BC" w14:textId="77777777" w:rsidR="000906FA" w:rsidRPr="003B1492" w:rsidRDefault="000906FA" w:rsidP="000906F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  <w:r w:rsidRPr="003B1492">
              <w:rPr>
                <w:rFonts w:eastAsia="Times New Roman" w:cstheme="minorHAnsi"/>
                <w:rtl/>
                <w:lang w:val="en-SG" w:bidi="ps-AF"/>
              </w:rPr>
              <w:t xml:space="preserve">ایمېل: </w:t>
            </w:r>
          </w:p>
          <w:p w14:paraId="37CD977B" w14:textId="77777777" w:rsidR="000906FA" w:rsidRPr="003B1492" w:rsidRDefault="000906FA" w:rsidP="000906F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  <w:r w:rsidRPr="003B1492">
              <w:rPr>
                <w:rFonts w:eastAsia="Times New Roman" w:cstheme="minorHAnsi"/>
                <w:rtl/>
                <w:lang w:val="en-SG" w:bidi="ps-AF"/>
              </w:rPr>
              <w:t>ټیلفون/موبایل: (په ګډون د ایریا کوډ)</w:t>
            </w:r>
          </w:p>
          <w:p w14:paraId="20F85254" w14:textId="6B35A3F5" w:rsidR="000906FA" w:rsidRPr="003B1492" w:rsidRDefault="000906FA" w:rsidP="000906F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17B2E83" w14:textId="77777777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3D2923DA" w14:textId="7FC576DB" w:rsidR="000906FA" w:rsidRPr="006053AC" w:rsidRDefault="006053AC" w:rsidP="006053AC">
            <w:pPr>
              <w:bidi/>
              <w:spacing w:line="276" w:lineRule="auto"/>
              <w:ind w:left="90"/>
              <w:jc w:val="both"/>
              <w:rPr>
                <w:rFonts w:eastAsia="Times New Roman" w:cstheme="minorHAnsi"/>
                <w:b/>
                <w:bCs/>
                <w:lang w:val="en-SG" w:bidi="fa-IR"/>
              </w:rPr>
            </w:pPr>
            <w:r>
              <w:rPr>
                <w:rFonts w:eastAsia="Times New Roman" w:cstheme="minorHAnsi"/>
                <w:b/>
                <w:bCs/>
                <w:lang w:val="en-SG" w:bidi="ps-AF"/>
              </w:rPr>
              <w:t xml:space="preserve"> 7.</w:t>
            </w:r>
            <w:r w:rsidR="000906FA" w:rsidRPr="006053AC">
              <w:rPr>
                <w:rFonts w:eastAsia="Times New Roman" w:cstheme="minorHAnsi"/>
                <w:b/>
                <w:bCs/>
                <w:rtl/>
                <w:lang w:val="en-SG" w:bidi="ps-AF"/>
              </w:rPr>
              <w:t>د دې لپاره چې موږ</w:t>
            </w:r>
            <w:r w:rsidR="000906FA" w:rsidRPr="006053AC">
              <w:rPr>
                <w:rFonts w:eastAsia="Times New Roman" w:cstheme="minorHAnsi"/>
                <w:b/>
                <w:bCs/>
                <w:rtl/>
                <w:lang w:val="en-SG" w:bidi="fa-IR"/>
              </w:rPr>
              <w:t xml:space="preserve"> وکولی شو</w:t>
            </w:r>
            <w:r w:rsidR="000906FA" w:rsidRPr="006053AC">
              <w:rPr>
                <w:rFonts w:eastAsia="Times New Roman" w:cstheme="minorHAnsi"/>
                <w:b/>
                <w:bCs/>
                <w:rtl/>
              </w:rPr>
              <w:t xml:space="preserve"> </w:t>
            </w:r>
            <w:proofErr w:type="spellStart"/>
            <w:r w:rsidR="000906FA" w:rsidRPr="006053AC">
              <w:rPr>
                <w:rFonts w:eastAsia="Times New Roman" w:cstheme="minorHAnsi"/>
                <w:b/>
                <w:bCs/>
                <w:rtl/>
              </w:rPr>
              <w:t>ستاس</w:t>
            </w:r>
            <w:proofErr w:type="spellEnd"/>
            <w:r w:rsidR="000906FA" w:rsidRPr="006053AC">
              <w:rPr>
                <w:rFonts w:eastAsia="Times New Roman" w:cstheme="minorHAnsi"/>
                <w:b/>
                <w:bCs/>
                <w:rtl/>
                <w:lang w:bidi="ps-AF"/>
              </w:rPr>
              <w:t>ي</w:t>
            </w:r>
            <w:r w:rsidR="000906FA" w:rsidRPr="006053AC">
              <w:rPr>
                <w:rFonts w:eastAsia="Times New Roman" w:cstheme="minorHAnsi"/>
                <w:b/>
                <w:bCs/>
                <w:rtl/>
              </w:rPr>
              <w:t xml:space="preserve"> </w:t>
            </w:r>
            <w:r w:rsidR="000906FA" w:rsidRPr="006053AC">
              <w:rPr>
                <w:rFonts w:eastAsia="Times New Roman" w:cstheme="minorHAnsi"/>
                <w:b/>
                <w:bCs/>
                <w:rtl/>
                <w:lang w:val="en-SG" w:bidi="ps-AF"/>
              </w:rPr>
              <w:t>غوښتنې ارزونه وکړو،</w:t>
            </w:r>
            <w:r w:rsidR="000906FA" w:rsidRPr="006053AC">
              <w:rPr>
                <w:rFonts w:eastAsia="Times New Roman" w:cstheme="minorHAnsi"/>
                <w:b/>
                <w:bCs/>
                <w:rtl/>
                <w:lang w:val="en-SG" w:bidi="fa-IR"/>
              </w:rPr>
              <w:t xml:space="preserve"> </w:t>
            </w:r>
            <w:r w:rsidR="000906FA" w:rsidRPr="006053AC">
              <w:rPr>
                <w:rFonts w:eastAsia="Times New Roman" w:cstheme="minorHAnsi"/>
                <w:b/>
                <w:bCs/>
                <w:rtl/>
                <w:lang w:val="en-SG" w:bidi="ps-AF"/>
              </w:rPr>
              <w:t>مهرباني وکړئ لږترلږه د یوې ریفرنس</w:t>
            </w:r>
            <w:r w:rsidR="000906FA" w:rsidRPr="006053AC">
              <w:rPr>
                <w:rFonts w:eastAsia="Times New Roman" w:cstheme="minorHAnsi"/>
                <w:b/>
                <w:bCs/>
                <w:rtl/>
                <w:lang w:val="en-SG" w:bidi="fa-IR"/>
              </w:rPr>
              <w:t xml:space="preserve"> (</w:t>
            </w:r>
            <w:r w:rsidR="000906FA" w:rsidRPr="006053AC">
              <w:rPr>
                <w:rFonts w:eastAsia="Times New Roman" w:cstheme="minorHAnsi"/>
                <w:b/>
                <w:bCs/>
                <w:lang w:val="en-GB" w:bidi="fa-IR"/>
              </w:rPr>
              <w:t>reference</w:t>
            </w:r>
            <w:r w:rsidR="000906FA" w:rsidRPr="006053AC">
              <w:rPr>
                <w:rFonts w:eastAsia="Times New Roman" w:cstheme="minorHAnsi"/>
                <w:b/>
                <w:bCs/>
                <w:rtl/>
                <w:lang w:val="en-SG" w:bidi="fa-IR"/>
              </w:rPr>
              <w:t xml:space="preserve">) </w:t>
            </w:r>
            <w:r w:rsidR="000906FA" w:rsidRPr="006053AC">
              <w:rPr>
                <w:rFonts w:eastAsia="Times New Roman" w:cstheme="minorHAnsi"/>
                <w:b/>
                <w:bCs/>
                <w:rtl/>
                <w:lang w:val="en-SG" w:bidi="ps-AF"/>
              </w:rPr>
              <w:t xml:space="preserve">نوم او د اړیکو معلومات چمتو کړئ، </w:t>
            </w:r>
            <w:r w:rsidR="000906FA" w:rsidRPr="006053AC">
              <w:rPr>
                <w:rFonts w:eastAsia="Times New Roman" w:cstheme="minorHAnsi"/>
                <w:b/>
                <w:bCs/>
                <w:rtl/>
                <w:lang w:val="en-SG" w:bidi="fa-IR"/>
              </w:rPr>
              <w:t xml:space="preserve">چې په ملي یا نړیوال سازمان پورې تړاو لري او </w:t>
            </w:r>
            <w:r w:rsidR="000906FA" w:rsidRPr="006053AC">
              <w:rPr>
                <w:rFonts w:eastAsia="Times New Roman" w:cstheme="minorHAnsi"/>
                <w:b/>
                <w:bCs/>
                <w:rtl/>
                <w:lang w:val="en-SG" w:bidi="ps-AF"/>
              </w:rPr>
              <w:t xml:space="preserve">ستاسي </w:t>
            </w:r>
            <w:r w:rsidR="000906FA" w:rsidRPr="006053AC">
              <w:rPr>
                <w:rFonts w:eastAsia="Times New Roman" w:cstheme="minorHAnsi"/>
                <w:b/>
                <w:bCs/>
                <w:rtl/>
                <w:lang w:val="en-SG" w:bidi="fa-IR"/>
              </w:rPr>
              <w:t>کار سره</w:t>
            </w:r>
            <w:r w:rsidR="000906FA" w:rsidRPr="006053AC">
              <w:rPr>
                <w:rFonts w:eastAsia="Times New Roman" w:cstheme="minorHAnsi"/>
                <w:b/>
                <w:bCs/>
                <w:rtl/>
                <w:lang w:val="en-SG" w:bidi="ps-AF"/>
              </w:rPr>
              <w:t xml:space="preserve"> پیژني</w:t>
            </w:r>
            <w:r w:rsidR="000906FA" w:rsidRPr="006053AC">
              <w:rPr>
                <w:rFonts w:eastAsia="Times New Roman" w:cstheme="minorHAnsi"/>
                <w:b/>
                <w:bCs/>
                <w:lang w:val="en-SG" w:bidi="ps-AF"/>
              </w:rPr>
              <w:t xml:space="preserve"> </w:t>
            </w:r>
            <w:r w:rsidR="000906FA" w:rsidRPr="006053AC">
              <w:rPr>
                <w:rFonts w:eastAsia="Times New Roman" w:cstheme="minorHAnsi"/>
                <w:b/>
                <w:bCs/>
                <w:rtl/>
                <w:lang w:val="en-SG" w:bidi="ps-AF"/>
              </w:rPr>
              <w:t>او پوښتنو ته ځواب ویلو</w:t>
            </w:r>
            <w:r w:rsidR="000906FA" w:rsidRPr="006053AC">
              <w:rPr>
                <w:rFonts w:eastAsia="Times New Roman" w:cstheme="minorHAnsi"/>
                <w:b/>
                <w:bCs/>
                <w:rtl/>
                <w:lang w:val="en-SG" w:bidi="fa-IR"/>
              </w:rPr>
              <w:t xml:space="preserve">. </w:t>
            </w:r>
          </w:p>
          <w:p w14:paraId="6C59E385" w14:textId="77777777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rtl/>
                <w:lang w:val="en-SG" w:bidi="fa-IR"/>
              </w:rPr>
            </w:pPr>
          </w:p>
          <w:p w14:paraId="193546BD" w14:textId="77777777" w:rsidR="000906FA" w:rsidRPr="003B1492" w:rsidRDefault="000906FA" w:rsidP="000906FA">
            <w:pPr>
              <w:pStyle w:val="ListParagraph"/>
              <w:bidi/>
              <w:spacing w:line="276" w:lineRule="auto"/>
              <w:ind w:left="450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</w:pPr>
            <w:r w:rsidRPr="003B1492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  <w:t xml:space="preserve">دا </w:t>
            </w:r>
            <w:r w:rsidRPr="003B1492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>ریفرنس</w:t>
            </w:r>
            <w:r w:rsidRPr="003B1492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  <w:t xml:space="preserve"> باید د کورنۍ غړی نه وي.</w:t>
            </w:r>
          </w:p>
          <w:p w14:paraId="7EF22179" w14:textId="77777777" w:rsidR="000906FA" w:rsidRPr="003B1492" w:rsidRDefault="000906FA" w:rsidP="000906FA">
            <w:pPr>
              <w:pStyle w:val="ListParagraph"/>
              <w:bidi/>
              <w:spacing w:line="276" w:lineRule="auto"/>
              <w:ind w:left="450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</w:pPr>
          </w:p>
          <w:p w14:paraId="0DD7F9F3" w14:textId="2BFA74A6" w:rsidR="000906FA" w:rsidRPr="003B1492" w:rsidRDefault="000906FA" w:rsidP="000906FA">
            <w:pPr>
              <w:pStyle w:val="ListParagraph"/>
              <w:bidi/>
              <w:spacing w:line="276" w:lineRule="auto"/>
              <w:ind w:left="450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lang w:val="en-SG" w:bidi="fa-IR"/>
              </w:rPr>
            </w:pPr>
            <w:r w:rsidRPr="003B1492">
              <w:rPr>
                <w:rFonts w:cstheme="minorHAnsi"/>
                <w:sz w:val="22"/>
                <w:szCs w:val="22"/>
                <w:rtl/>
                <w:lang w:val="en-SG" w:bidi="ps-AF"/>
              </w:rPr>
              <w:t>ریفرنسونه په رضاکارانه توګه چمتو شوي او باید پیسې ورنکړل شي.</w:t>
            </w:r>
          </w:p>
          <w:p w14:paraId="1DB45B2B" w14:textId="355C1CDD" w:rsidR="000906FA" w:rsidRPr="003B1492" w:rsidRDefault="000906FA" w:rsidP="000906FA">
            <w:pPr>
              <w:pStyle w:val="ListParagraph"/>
              <w:bidi/>
              <w:spacing w:line="276" w:lineRule="auto"/>
              <w:ind w:left="780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</w:pPr>
          </w:p>
        </w:tc>
      </w:tr>
      <w:tr w:rsidR="000906FA" w:rsidRPr="003B1492" w14:paraId="6895B3E6" w14:textId="77777777" w:rsidTr="16D385A0">
        <w:trPr>
          <w:trHeight w:val="1862"/>
        </w:trPr>
        <w:tc>
          <w:tcPr>
            <w:tcW w:w="4315" w:type="dxa"/>
            <w:gridSpan w:val="2"/>
          </w:tcPr>
          <w:p w14:paraId="253C23BF" w14:textId="664B12DB" w:rsidR="000906FA" w:rsidRPr="003B1492" w:rsidRDefault="00E82AFC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color w:val="000000" w:themeColor="text1"/>
                <w:lang w:val="en-US"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</w:rPr>
                <w:id w:val="1488514648"/>
                <w:placeholder>
                  <w:docPart w:val="0A32596ED9ED4947B77099EBD4697929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</w:rPr>
                  <w:t>☐</w:t>
                </w:r>
              </w:sdtContent>
            </w:sdt>
            <w:r w:rsidR="000906FA" w:rsidRPr="003B1492">
              <w:rPr>
                <w:rFonts w:cstheme="minorHAnsi"/>
                <w:color w:val="000000" w:themeColor="text1"/>
                <w:rtl/>
              </w:rPr>
              <w:t xml:space="preserve"> </w:t>
            </w:r>
            <w:r w:rsidR="000906FA" w:rsidRPr="003B1492">
              <w:rPr>
                <w:rFonts w:cstheme="minorHAnsi"/>
                <w:color w:val="000000" w:themeColor="text1"/>
                <w:rtl/>
                <w:lang w:bidi="ps-AF"/>
              </w:rPr>
              <w:t xml:space="preserve"> هو</w:t>
            </w:r>
            <w:r w:rsidR="000906FA" w:rsidRPr="003B1492">
              <w:rPr>
                <w:rFonts w:cstheme="minorHAnsi"/>
                <w:color w:val="000000" w:themeColor="text1"/>
                <w:rtl/>
              </w:rPr>
              <w:t xml:space="preserve">        </w:t>
            </w:r>
            <w:sdt>
              <w:sdtPr>
                <w:rPr>
                  <w:rFonts w:cstheme="minorHAnsi"/>
                  <w:color w:val="000000" w:themeColor="text1"/>
                  <w:rtl/>
                </w:rPr>
                <w:id w:val="509800726"/>
                <w:placeholder>
                  <w:docPart w:val="0A32596ED9ED4947B77099EBD4697929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238">
                  <w:rPr>
                    <w:rFonts w:ascii="MS Gothic" w:eastAsia="MS Gothic" w:hAnsi="MS Gothic" w:cstheme="minorHAnsi" w:hint="eastAsia"/>
                    <w:color w:val="000000" w:themeColor="text1"/>
                    <w:rtl/>
                  </w:rPr>
                  <w:t>☐</w:t>
                </w:r>
              </w:sdtContent>
            </w:sdt>
            <w:r w:rsidR="000906FA" w:rsidRPr="003B1492">
              <w:rPr>
                <w:rFonts w:cstheme="minorHAnsi"/>
                <w:color w:val="000000" w:themeColor="text1"/>
                <w:rtl/>
              </w:rPr>
              <w:t xml:space="preserve"> </w:t>
            </w:r>
            <w:r w:rsidR="000906FA" w:rsidRPr="003B1492">
              <w:rPr>
                <w:rFonts w:cstheme="minorHAnsi"/>
                <w:color w:val="000000" w:themeColor="text1"/>
                <w:rtl/>
                <w:lang w:bidi="ps-AF"/>
              </w:rPr>
              <w:t xml:space="preserve">نه </w:t>
            </w:r>
          </w:p>
          <w:p w14:paraId="460816AB" w14:textId="77777777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rtl/>
              </w:rPr>
            </w:pPr>
          </w:p>
          <w:p w14:paraId="44260A1C" w14:textId="77777777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lang w:bidi="ps-AF"/>
              </w:rPr>
            </w:pPr>
            <w:r w:rsidRPr="003B1492">
              <w:rPr>
                <w:rFonts w:eastAsia="Times New Roman" w:cstheme="minorHAnsi"/>
                <w:rtl/>
                <w:lang w:bidi="ps-AF"/>
              </w:rPr>
              <w:t>که هو، مهرباني وکړئ د سازمان نوم ولیکئ:</w:t>
            </w:r>
          </w:p>
          <w:p w14:paraId="025EB9EE" w14:textId="77777777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lang w:bidi="ps-AF"/>
              </w:rPr>
            </w:pPr>
            <w:r w:rsidRPr="003B1492">
              <w:rPr>
                <w:rFonts w:eastAsia="Times New Roman" w:cstheme="minorHAnsi"/>
                <w:rtl/>
                <w:lang w:bidi="ps-AF"/>
              </w:rPr>
              <w:t>دا کله وو؟</w:t>
            </w:r>
          </w:p>
          <w:p w14:paraId="747D2309" w14:textId="194A03CE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lang w:bidi="ps-AF"/>
              </w:rPr>
            </w:pPr>
            <w:r w:rsidRPr="003B1492">
              <w:rPr>
                <w:rFonts w:eastAsia="Times New Roman" w:cstheme="minorHAnsi"/>
                <w:rtl/>
                <w:lang w:bidi="ps-AF"/>
              </w:rPr>
              <w:t xml:space="preserve">کوم ملاتړ غوښتل شوی/ </w:t>
            </w:r>
            <w:r w:rsidRPr="003B1492">
              <w:rPr>
                <w:rFonts w:eastAsia="Times New Roman" w:cstheme="minorHAnsi"/>
                <w:rtl/>
                <w:lang w:bidi="fa-IR"/>
              </w:rPr>
              <w:t>مالی ت</w:t>
            </w:r>
            <w:r w:rsidRPr="003B1492">
              <w:rPr>
                <w:rFonts w:eastAsia="Times New Roman" w:cstheme="minorHAnsi"/>
                <w:rtl/>
                <w:lang w:bidi="ps-AF"/>
              </w:rPr>
              <w:t>مویل شوی:</w:t>
            </w:r>
          </w:p>
        </w:tc>
        <w:tc>
          <w:tcPr>
            <w:tcW w:w="270" w:type="dxa"/>
          </w:tcPr>
          <w:p w14:paraId="7FB604DB" w14:textId="77777777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color w:val="000000" w:themeColor="text1"/>
              </w:rPr>
            </w:pPr>
          </w:p>
        </w:tc>
        <w:tc>
          <w:tcPr>
            <w:tcW w:w="4860" w:type="dxa"/>
            <w:shd w:val="clear" w:color="auto" w:fill="DEEAF6" w:themeFill="accent5" w:themeFillTint="33"/>
          </w:tcPr>
          <w:p w14:paraId="12EEE432" w14:textId="609422BA" w:rsidR="000906FA" w:rsidRPr="003B1492" w:rsidRDefault="000906FA" w:rsidP="000906FA">
            <w:pPr>
              <w:pStyle w:val="ListParagraph"/>
              <w:numPr>
                <w:ilvl w:val="0"/>
                <w:numId w:val="12"/>
              </w:num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rtl/>
                <w:lang w:bidi="ps-AF"/>
              </w:rPr>
            </w:pPr>
            <w:r w:rsidRPr="003B1492"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rtl/>
                <w:lang w:bidi="ps-AF"/>
              </w:rPr>
              <w:t xml:space="preserve">که چېري تاسي همدغسي درخواست کوم بل سازمان ته هم سپارلی وي ، او / یا کومک (مالي / غیر مالي) له یوه </w:t>
            </w:r>
            <w:r w:rsidRPr="003B1492"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rtl/>
                <w:lang w:bidi="fa-IR"/>
              </w:rPr>
              <w:t>سازمانو</w:t>
            </w:r>
            <w:r w:rsidRPr="003B1492"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rtl/>
                <w:lang w:bidi="ps-AF"/>
              </w:rPr>
              <w:t xml:space="preserve"> ترلاسه کوئ، مهرباني وکړئ موږ ته خبر راکړئ</w:t>
            </w:r>
            <w:r w:rsidRPr="003B1492"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rtl/>
                <w:lang w:bidi="fa-IR"/>
              </w:rPr>
              <w:t xml:space="preserve"> </w:t>
            </w:r>
            <w:r w:rsidRPr="003B1492"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rtl/>
                <w:lang w:bidi="ps-AF"/>
              </w:rPr>
              <w:t>ځکه چي دا به له موږ په همکارئ کښې مرسته وکړي.</w:t>
            </w:r>
          </w:p>
          <w:p w14:paraId="04E537AE" w14:textId="0878B1A3" w:rsidR="000906FA" w:rsidRPr="003B1492" w:rsidRDefault="000906FA" w:rsidP="000906FA">
            <w:pPr>
              <w:bidi/>
              <w:spacing w:line="276" w:lineRule="auto"/>
              <w:ind w:left="420"/>
              <w:jc w:val="both"/>
              <w:rPr>
                <w:rFonts w:eastAsia="Times New Roman" w:cstheme="minorHAnsi"/>
                <w:b/>
                <w:bCs/>
                <w:color w:val="000000" w:themeColor="text1"/>
                <w:rtl/>
                <w:lang w:bidi="ps-AF"/>
              </w:rPr>
            </w:pPr>
            <w:r w:rsidRPr="003B1492">
              <w:rPr>
                <w:rFonts w:eastAsia="Times New Roman" w:cstheme="minorHAnsi"/>
                <w:b/>
                <w:bCs/>
                <w:color w:val="000000" w:themeColor="text1"/>
                <w:rtl/>
                <w:lang w:bidi="ps-AF"/>
              </w:rPr>
              <w:t>که تاسي په تیرو وختونو کې ملاتړ ترلاسه کړی وي دا به په اتوماتيک ډول ستاسي</w:t>
            </w:r>
            <w:r w:rsidRPr="003B1492">
              <w:rPr>
                <w:rFonts w:eastAsia="Times New Roman" w:cstheme="minorHAnsi"/>
                <w:b/>
                <w:bCs/>
                <w:rtl/>
              </w:rPr>
              <w:t xml:space="preserve"> </w:t>
            </w:r>
            <w:r w:rsidRPr="003B1492">
              <w:rPr>
                <w:rFonts w:eastAsia="Times New Roman" w:cstheme="minorHAnsi"/>
                <w:b/>
                <w:bCs/>
                <w:color w:val="000000" w:themeColor="text1"/>
                <w:rtl/>
                <w:lang w:bidi="ps-AF"/>
              </w:rPr>
              <w:t>په وړتیا اغیزه ونکړي.</w:t>
            </w:r>
          </w:p>
        </w:tc>
      </w:tr>
      <w:tr w:rsidR="000906FA" w:rsidRPr="00D3342F" w14:paraId="66E121DF" w14:textId="77777777" w:rsidTr="16D385A0">
        <w:trPr>
          <w:trHeight w:val="710"/>
        </w:trPr>
        <w:tc>
          <w:tcPr>
            <w:tcW w:w="4315" w:type="dxa"/>
            <w:gridSpan w:val="2"/>
          </w:tcPr>
          <w:p w14:paraId="5A194D2D" w14:textId="77777777" w:rsidR="000906FA" w:rsidRPr="003B1492" w:rsidRDefault="000906FA" w:rsidP="000906FA">
            <w:pPr>
              <w:bidi/>
              <w:spacing w:line="276" w:lineRule="auto"/>
              <w:jc w:val="both"/>
              <w:rPr>
                <w:rFonts w:cstheme="minorHAnsi"/>
                <w:color w:val="000000" w:themeColor="text1"/>
                <w:rtl/>
              </w:rPr>
            </w:pPr>
          </w:p>
        </w:tc>
        <w:tc>
          <w:tcPr>
            <w:tcW w:w="270" w:type="dxa"/>
          </w:tcPr>
          <w:p w14:paraId="17B2AC63" w14:textId="77777777" w:rsidR="000906FA" w:rsidRPr="003B1492" w:rsidRDefault="000906FA" w:rsidP="000906F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color w:val="000000" w:themeColor="text1"/>
              </w:rPr>
            </w:pPr>
          </w:p>
        </w:tc>
        <w:tc>
          <w:tcPr>
            <w:tcW w:w="4860" w:type="dxa"/>
            <w:shd w:val="clear" w:color="auto" w:fill="DEEAF6" w:themeFill="accent5" w:themeFillTint="33"/>
          </w:tcPr>
          <w:p w14:paraId="3C8C212A" w14:textId="5772CCEF" w:rsidR="000906FA" w:rsidRPr="003B1492" w:rsidRDefault="000906FA" w:rsidP="7E1F101C">
            <w:pPr>
              <w:pStyle w:val="ListParagraph"/>
              <w:numPr>
                <w:ilvl w:val="0"/>
                <w:numId w:val="12"/>
              </w:numPr>
              <w:bidi/>
              <w:spacing w:line="276" w:lineRule="auto"/>
              <w:jc w:val="both"/>
              <w:rPr>
                <w:rFonts w:eastAsia="Times New Roman"/>
                <w:b/>
                <w:bCs/>
                <w:color w:val="000000" w:themeColor="text1"/>
                <w:rtl/>
                <w:lang w:bidi="ps-AF"/>
              </w:rPr>
            </w:pPr>
            <w:r w:rsidRPr="003B1492">
              <w:rPr>
                <w:rFonts w:eastAsia="Times New Roman"/>
                <w:b/>
                <w:bCs/>
                <w:color w:val="000000" w:themeColor="text1"/>
                <w:rtl/>
                <w:lang w:bidi="ps-AF"/>
              </w:rPr>
              <w:t>(اختیاري) تاسي کولی شئ اضافي معلومات چمتو یا ضمیمه کړئ (ویب لینکونه، اسناد، او نور)</w:t>
            </w:r>
          </w:p>
        </w:tc>
      </w:tr>
    </w:tbl>
    <w:p w14:paraId="1D15387B" w14:textId="2FD023D6" w:rsidR="00516BCF" w:rsidRPr="00D3342F" w:rsidRDefault="00516BCF" w:rsidP="5805875A">
      <w:pPr>
        <w:spacing w:after="0"/>
        <w:jc w:val="both"/>
        <w:rPr>
          <w:rFonts w:eastAsia="Times New Roman" w:cstheme="minorHAnsi"/>
          <w:b/>
          <w:bCs/>
          <w:color w:val="00B0F0"/>
        </w:rPr>
      </w:pPr>
    </w:p>
    <w:sectPr w:rsidR="00516BCF" w:rsidRPr="00D3342F" w:rsidSect="005371B4">
      <w:footerReference w:type="default" r:id="rId12"/>
      <w:pgSz w:w="12240" w:h="15840"/>
      <w:pgMar w:top="1080" w:right="1440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E443A7" w14:textId="77777777" w:rsidR="00891D89" w:rsidRDefault="00891D89" w:rsidP="00584667">
      <w:pPr>
        <w:spacing w:after="0" w:line="240" w:lineRule="auto"/>
      </w:pPr>
      <w:r>
        <w:separator/>
      </w:r>
    </w:p>
  </w:endnote>
  <w:endnote w:type="continuationSeparator" w:id="0">
    <w:p w14:paraId="65DB6A0A" w14:textId="77777777" w:rsidR="00891D89" w:rsidRDefault="00891D89" w:rsidP="00584667">
      <w:pPr>
        <w:spacing w:after="0" w:line="240" w:lineRule="auto"/>
      </w:pPr>
      <w:r>
        <w:continuationSeparator/>
      </w:r>
    </w:p>
  </w:endnote>
  <w:endnote w:type="continuationNotice" w:id="1">
    <w:p w14:paraId="1F132B9C" w14:textId="77777777" w:rsidR="00891D89" w:rsidRDefault="00891D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4E0A3E" w14:textId="66E2F4D7" w:rsidR="00251CCF" w:rsidRPr="00251CCF" w:rsidRDefault="00182F1D" w:rsidP="00182F1D">
    <w:pPr>
      <w:pStyle w:val="Footer"/>
      <w:bidi/>
      <w:rPr>
        <w:rFonts w:asciiTheme="majorHAnsi" w:hAnsiTheme="majorHAnsi" w:cstheme="majorHAnsi"/>
        <w:sz w:val="16"/>
        <w:szCs w:val="16"/>
      </w:rPr>
    </w:pPr>
    <w:r w:rsidRPr="00182F1D">
      <w:rPr>
        <w:rFonts w:asciiTheme="majorHAnsi" w:hAnsiTheme="majorHAnsi" w:cs="Calibri Light"/>
        <w:sz w:val="16"/>
        <w:szCs w:val="16"/>
        <w:rtl/>
      </w:rPr>
      <w:t>د</w:t>
    </w:r>
    <w:r w:rsidRPr="00182F1D">
      <w:rPr>
        <w:rFonts w:asciiTheme="majorHAnsi" w:hAnsiTheme="majorHAnsi" w:cstheme="majorHAnsi"/>
        <w:sz w:val="16"/>
        <w:szCs w:val="16"/>
      </w:rPr>
      <w:t xml:space="preserve"> WHRD </w:t>
    </w:r>
    <w:r w:rsidR="00015E21">
      <w:rPr>
        <w:rFonts w:asciiTheme="majorHAnsi" w:hAnsiTheme="majorHAnsi" w:cs="Calibri Light" w:hint="cs"/>
        <w:sz w:val="16"/>
        <w:szCs w:val="16"/>
        <w:rtl/>
        <w:lang w:bidi="ps-AF"/>
      </w:rPr>
      <w:t>دریڅه</w:t>
    </w:r>
    <w:r w:rsidRPr="00182F1D">
      <w:rPr>
        <w:rFonts w:asciiTheme="majorHAnsi" w:hAnsiTheme="majorHAnsi" w:cs="Calibri Light"/>
        <w:sz w:val="16"/>
        <w:szCs w:val="16"/>
        <w:rtl/>
      </w:rPr>
      <w:t xml:space="preserve"> </w:t>
    </w:r>
    <w:proofErr w:type="spellStart"/>
    <w:r w:rsidRPr="00182F1D">
      <w:rPr>
        <w:rFonts w:asciiTheme="majorHAnsi" w:hAnsiTheme="majorHAnsi" w:cs="Calibri Light"/>
        <w:sz w:val="16"/>
        <w:szCs w:val="16"/>
        <w:rtl/>
      </w:rPr>
      <w:t>غو</w:t>
    </w:r>
    <w:r w:rsidRPr="00182F1D">
      <w:rPr>
        <w:rFonts w:asciiTheme="majorHAnsi" w:hAnsiTheme="majorHAnsi" w:cs="Calibri Light" w:hint="cs"/>
        <w:sz w:val="16"/>
        <w:szCs w:val="16"/>
        <w:rtl/>
      </w:rPr>
      <w:t>ښ</w:t>
    </w:r>
    <w:r w:rsidRPr="00182F1D">
      <w:rPr>
        <w:rFonts w:asciiTheme="majorHAnsi" w:hAnsiTheme="majorHAnsi" w:cs="Calibri Light" w:hint="eastAsia"/>
        <w:sz w:val="16"/>
        <w:szCs w:val="16"/>
        <w:rtl/>
      </w:rPr>
      <w:t>تنل</w:t>
    </w:r>
    <w:r w:rsidRPr="00182F1D">
      <w:rPr>
        <w:rFonts w:asciiTheme="majorHAnsi" w:hAnsiTheme="majorHAnsi" w:cs="Calibri Light" w:hint="cs"/>
        <w:sz w:val="16"/>
        <w:szCs w:val="16"/>
        <w:rtl/>
      </w:rPr>
      <w:t>ی</w:t>
    </w:r>
    <w:r w:rsidRPr="00182F1D">
      <w:rPr>
        <w:rFonts w:asciiTheme="majorHAnsi" w:hAnsiTheme="majorHAnsi" w:cs="Calibri Light" w:hint="eastAsia"/>
        <w:sz w:val="16"/>
        <w:szCs w:val="16"/>
        <w:rtl/>
      </w:rPr>
      <w:t>ک</w:t>
    </w:r>
    <w:proofErr w:type="spellEnd"/>
    <w:r w:rsidRPr="00182F1D">
      <w:rPr>
        <w:rFonts w:asciiTheme="majorHAnsi" w:hAnsiTheme="majorHAnsi" w:cs="Calibri Light"/>
        <w:sz w:val="16"/>
        <w:szCs w:val="16"/>
        <w:rtl/>
      </w:rPr>
      <w:t xml:space="preserve"> فورمه – انعطاف </w:t>
    </w:r>
    <w:proofErr w:type="spellStart"/>
    <w:r w:rsidRPr="00182F1D">
      <w:rPr>
        <w:rFonts w:asciiTheme="majorHAnsi" w:hAnsiTheme="majorHAnsi" w:cs="Calibri Light"/>
        <w:sz w:val="16"/>
        <w:szCs w:val="16"/>
        <w:rtl/>
      </w:rPr>
      <w:t>منونک</w:t>
    </w:r>
    <w:r w:rsidRPr="00182F1D">
      <w:rPr>
        <w:rFonts w:asciiTheme="majorHAnsi" w:hAnsiTheme="majorHAnsi" w:cs="Calibri Light" w:hint="cs"/>
        <w:sz w:val="16"/>
        <w:szCs w:val="16"/>
        <w:rtl/>
      </w:rPr>
      <w:t>ی</w:t>
    </w:r>
    <w:proofErr w:type="spellEnd"/>
    <w:r w:rsidRPr="00182F1D">
      <w:rPr>
        <w:rFonts w:asciiTheme="majorHAnsi" w:hAnsiTheme="majorHAnsi" w:cs="Calibri Light"/>
        <w:sz w:val="16"/>
        <w:szCs w:val="16"/>
        <w:rtl/>
      </w:rPr>
      <w:t xml:space="preserve"> </w:t>
    </w:r>
    <w:proofErr w:type="spellStart"/>
    <w:r w:rsidRPr="00182F1D">
      <w:rPr>
        <w:rFonts w:asciiTheme="majorHAnsi" w:hAnsiTheme="majorHAnsi" w:cs="Calibri Light"/>
        <w:sz w:val="16"/>
        <w:szCs w:val="16"/>
        <w:rtl/>
      </w:rPr>
      <w:t>تمو</w:t>
    </w:r>
    <w:r>
      <w:rPr>
        <w:rFonts w:asciiTheme="majorHAnsi" w:hAnsiTheme="majorHAnsi" w:cs="Calibri Light" w:hint="cs"/>
        <w:sz w:val="16"/>
        <w:szCs w:val="16"/>
        <w:rtl/>
      </w:rPr>
      <w:t>یل</w:t>
    </w:r>
    <w:proofErr w:type="spellEnd"/>
    <w:r>
      <w:rPr>
        <w:rFonts w:asciiTheme="majorHAnsi" w:hAnsiTheme="majorHAnsi" w:cstheme="majorHAnsi" w:hint="cs"/>
        <w:sz w:val="16"/>
        <w:szCs w:val="16"/>
        <w:rtl/>
      </w:rPr>
      <w:t xml:space="preserve"> (</w:t>
    </w:r>
    <w:r w:rsidR="00C804CB">
      <w:rPr>
        <w:rFonts w:asciiTheme="majorHAnsi" w:hAnsiTheme="majorHAnsi" w:cstheme="majorHAnsi"/>
        <w:sz w:val="16"/>
        <w:szCs w:val="16"/>
      </w:rPr>
      <w:t>Oct</w:t>
    </w:r>
    <w:r w:rsidR="00F46238">
      <w:rPr>
        <w:rFonts w:asciiTheme="majorHAnsi" w:hAnsiTheme="majorHAnsi" w:cstheme="majorHAnsi"/>
        <w:sz w:val="16"/>
        <w:szCs w:val="16"/>
      </w:rPr>
      <w:t>ober</w:t>
    </w:r>
    <w:r w:rsidR="00D95BF6">
      <w:rPr>
        <w:rFonts w:asciiTheme="majorHAnsi" w:hAnsiTheme="majorHAnsi" w:cstheme="majorHAnsi"/>
        <w:sz w:val="16"/>
        <w:szCs w:val="16"/>
      </w:rPr>
      <w:t xml:space="preserve"> 202</w:t>
    </w:r>
    <w:r w:rsidR="00C804CB">
      <w:rPr>
        <w:rFonts w:asciiTheme="majorHAnsi" w:hAnsiTheme="majorHAnsi" w:cstheme="majorHAnsi"/>
        <w:sz w:val="16"/>
        <w:szCs w:val="16"/>
      </w:rPr>
      <w:t>5</w:t>
    </w:r>
    <w:r>
      <w:rPr>
        <w:rFonts w:asciiTheme="majorHAnsi" w:hAnsiTheme="majorHAnsi" w:cstheme="majorHAnsi" w:hint="cs"/>
        <w:sz w:val="16"/>
        <w:szCs w:val="16"/>
        <w:rtl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62E1E6" w14:textId="77777777" w:rsidR="00891D89" w:rsidRDefault="00891D89" w:rsidP="00584667">
      <w:pPr>
        <w:spacing w:after="0" w:line="240" w:lineRule="auto"/>
      </w:pPr>
      <w:r>
        <w:separator/>
      </w:r>
    </w:p>
  </w:footnote>
  <w:footnote w:type="continuationSeparator" w:id="0">
    <w:p w14:paraId="5B4313AC" w14:textId="77777777" w:rsidR="00891D89" w:rsidRDefault="00891D89" w:rsidP="00584667">
      <w:pPr>
        <w:spacing w:after="0" w:line="240" w:lineRule="auto"/>
      </w:pPr>
      <w:r>
        <w:continuationSeparator/>
      </w:r>
    </w:p>
  </w:footnote>
  <w:footnote w:type="continuationNotice" w:id="1">
    <w:p w14:paraId="11BF9CB8" w14:textId="77777777" w:rsidR="00891D89" w:rsidRDefault="00891D8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C576B"/>
    <w:multiLevelType w:val="hybridMultilevel"/>
    <w:tmpl w:val="91A84E50"/>
    <w:lvl w:ilvl="0" w:tplc="CFCA3114">
      <w:start w:val="1"/>
      <w:numFmt w:val="lowerLetter"/>
      <w:lvlText w:val="%1)"/>
      <w:lvlJc w:val="left"/>
      <w:pPr>
        <w:ind w:left="360" w:hanging="360"/>
      </w:pPr>
      <w:rPr>
        <w:lang w:val="en-CA" w:bidi="fa-IR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096221"/>
    <w:multiLevelType w:val="hybridMultilevel"/>
    <w:tmpl w:val="A17A2FB8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101660F8"/>
    <w:multiLevelType w:val="multilevel"/>
    <w:tmpl w:val="90F483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F46FA9"/>
    <w:multiLevelType w:val="hybridMultilevel"/>
    <w:tmpl w:val="FE800050"/>
    <w:lvl w:ilvl="0" w:tplc="99CCC8C8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042E10"/>
    <w:multiLevelType w:val="hybridMultilevel"/>
    <w:tmpl w:val="AAE6DCA0"/>
    <w:lvl w:ilvl="0" w:tplc="99CCC8C8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0C7946"/>
    <w:multiLevelType w:val="hybridMultilevel"/>
    <w:tmpl w:val="68B0B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DA0729"/>
    <w:multiLevelType w:val="hybridMultilevel"/>
    <w:tmpl w:val="552AB240"/>
    <w:lvl w:ilvl="0" w:tplc="E5E8A5F2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  <w:b/>
        <w:bCs/>
        <w:i w:val="0"/>
        <w:iCs w:val="0"/>
        <w:lang w:val="en-C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172819"/>
    <w:multiLevelType w:val="hybridMultilevel"/>
    <w:tmpl w:val="04463562"/>
    <w:lvl w:ilvl="0" w:tplc="5478FA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6A79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5C1A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96670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6AAC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022E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AC33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12C2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4EEE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5566D9A"/>
    <w:multiLevelType w:val="hybridMultilevel"/>
    <w:tmpl w:val="1B921038"/>
    <w:lvl w:ilvl="0" w:tplc="99CCC8C8">
      <w:start w:val="1"/>
      <w:numFmt w:val="lowerLetter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8B02851"/>
    <w:multiLevelType w:val="hybridMultilevel"/>
    <w:tmpl w:val="C0A8A51C"/>
    <w:lvl w:ilvl="0" w:tplc="99CCC8C8">
      <w:start w:val="1"/>
      <w:numFmt w:val="lowerLetter"/>
      <w:lvlText w:val="%1)"/>
      <w:lvlJc w:val="left"/>
      <w:pPr>
        <w:ind w:left="720" w:hanging="360"/>
      </w:pPr>
    </w:lvl>
    <w:lvl w:ilvl="1" w:tplc="1F763164">
      <w:start w:val="1"/>
      <w:numFmt w:val="lowerLetter"/>
      <w:lvlText w:val="%2."/>
      <w:lvlJc w:val="left"/>
      <w:pPr>
        <w:ind w:left="1440" w:hanging="360"/>
      </w:pPr>
    </w:lvl>
    <w:lvl w:ilvl="2" w:tplc="3BEAF588">
      <w:start w:val="1"/>
      <w:numFmt w:val="lowerRoman"/>
      <w:lvlText w:val="%3."/>
      <w:lvlJc w:val="right"/>
      <w:pPr>
        <w:ind w:left="2160" w:hanging="180"/>
      </w:pPr>
    </w:lvl>
    <w:lvl w:ilvl="3" w:tplc="2116BB58">
      <w:start w:val="1"/>
      <w:numFmt w:val="decimal"/>
      <w:lvlText w:val="%4."/>
      <w:lvlJc w:val="left"/>
      <w:pPr>
        <w:ind w:left="2880" w:hanging="360"/>
      </w:pPr>
    </w:lvl>
    <w:lvl w:ilvl="4" w:tplc="C10EAA26">
      <w:start w:val="1"/>
      <w:numFmt w:val="lowerLetter"/>
      <w:lvlText w:val="%5."/>
      <w:lvlJc w:val="left"/>
      <w:pPr>
        <w:ind w:left="3600" w:hanging="360"/>
      </w:pPr>
    </w:lvl>
    <w:lvl w:ilvl="5" w:tplc="277869B0">
      <w:start w:val="1"/>
      <w:numFmt w:val="lowerRoman"/>
      <w:lvlText w:val="%6."/>
      <w:lvlJc w:val="right"/>
      <w:pPr>
        <w:ind w:left="4320" w:hanging="180"/>
      </w:pPr>
    </w:lvl>
    <w:lvl w:ilvl="6" w:tplc="07AA65BC">
      <w:start w:val="1"/>
      <w:numFmt w:val="decimal"/>
      <w:lvlText w:val="%7."/>
      <w:lvlJc w:val="left"/>
      <w:pPr>
        <w:ind w:left="5040" w:hanging="360"/>
      </w:pPr>
    </w:lvl>
    <w:lvl w:ilvl="7" w:tplc="49F6DB72">
      <w:start w:val="1"/>
      <w:numFmt w:val="lowerLetter"/>
      <w:lvlText w:val="%8."/>
      <w:lvlJc w:val="left"/>
      <w:pPr>
        <w:ind w:left="5760" w:hanging="360"/>
      </w:pPr>
    </w:lvl>
    <w:lvl w:ilvl="8" w:tplc="313290F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680630"/>
    <w:multiLevelType w:val="hybridMultilevel"/>
    <w:tmpl w:val="0416256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D04263"/>
    <w:multiLevelType w:val="hybridMultilevel"/>
    <w:tmpl w:val="65AC06AA"/>
    <w:lvl w:ilvl="0" w:tplc="CDC6A0C6">
      <w:start w:val="7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3484353"/>
    <w:multiLevelType w:val="hybridMultilevel"/>
    <w:tmpl w:val="80DCD63E"/>
    <w:lvl w:ilvl="0" w:tplc="3FC4D456">
      <w:start w:val="8"/>
      <w:numFmt w:val="decimal"/>
      <w:lvlText w:val="%1."/>
      <w:lvlJc w:val="left"/>
      <w:pPr>
        <w:ind w:left="45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624A70E2"/>
    <w:multiLevelType w:val="hybridMultilevel"/>
    <w:tmpl w:val="3D66FC60"/>
    <w:lvl w:ilvl="0" w:tplc="AD58B72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  <w:color w:val="000000" w:themeColor="text1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A21620"/>
    <w:multiLevelType w:val="hybridMultilevel"/>
    <w:tmpl w:val="1E7007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2857D6"/>
    <w:multiLevelType w:val="hybridMultilevel"/>
    <w:tmpl w:val="F5BA9C30"/>
    <w:lvl w:ilvl="0" w:tplc="5C26BB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D293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5675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E054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28B8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CE52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1297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2448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E471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78FE0D51"/>
    <w:multiLevelType w:val="hybridMultilevel"/>
    <w:tmpl w:val="3BAEF8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5E54DA"/>
    <w:multiLevelType w:val="hybridMultilevel"/>
    <w:tmpl w:val="5D8E88E2"/>
    <w:lvl w:ilvl="0" w:tplc="129AEA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EB603B"/>
    <w:multiLevelType w:val="hybridMultilevel"/>
    <w:tmpl w:val="AEF6BA00"/>
    <w:lvl w:ilvl="0" w:tplc="6EB0BBA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7630A3"/>
    <w:multiLevelType w:val="hybridMultilevel"/>
    <w:tmpl w:val="38B00A20"/>
    <w:lvl w:ilvl="0" w:tplc="745E9FF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018381">
    <w:abstractNumId w:val="9"/>
  </w:num>
  <w:num w:numId="2" w16cid:durableId="1146514372">
    <w:abstractNumId w:val="14"/>
  </w:num>
  <w:num w:numId="3" w16cid:durableId="925918835">
    <w:abstractNumId w:val="19"/>
  </w:num>
  <w:num w:numId="4" w16cid:durableId="139078787">
    <w:abstractNumId w:val="18"/>
  </w:num>
  <w:num w:numId="5" w16cid:durableId="131411283">
    <w:abstractNumId w:val="13"/>
  </w:num>
  <w:num w:numId="6" w16cid:durableId="319695636">
    <w:abstractNumId w:val="15"/>
  </w:num>
  <w:num w:numId="7" w16cid:durableId="1179347878">
    <w:abstractNumId w:val="7"/>
  </w:num>
  <w:num w:numId="8" w16cid:durableId="653872918">
    <w:abstractNumId w:val="2"/>
  </w:num>
  <w:num w:numId="9" w16cid:durableId="738795084">
    <w:abstractNumId w:val="17"/>
  </w:num>
  <w:num w:numId="10" w16cid:durableId="2060785100">
    <w:abstractNumId w:val="6"/>
  </w:num>
  <w:num w:numId="11" w16cid:durableId="152993476">
    <w:abstractNumId w:val="1"/>
  </w:num>
  <w:num w:numId="12" w16cid:durableId="340157837">
    <w:abstractNumId w:val="12"/>
  </w:num>
  <w:num w:numId="13" w16cid:durableId="1023477298">
    <w:abstractNumId w:val="11"/>
  </w:num>
  <w:num w:numId="14" w16cid:durableId="339544755">
    <w:abstractNumId w:val="4"/>
  </w:num>
  <w:num w:numId="15" w16cid:durableId="1028945655">
    <w:abstractNumId w:val="8"/>
  </w:num>
  <w:num w:numId="16" w16cid:durableId="1695383310">
    <w:abstractNumId w:val="3"/>
  </w:num>
  <w:num w:numId="17" w16cid:durableId="1260991244">
    <w:abstractNumId w:val="0"/>
  </w:num>
  <w:num w:numId="18" w16cid:durableId="1377856047">
    <w:abstractNumId w:val="10"/>
  </w:num>
  <w:num w:numId="19" w16cid:durableId="725223273">
    <w:abstractNumId w:val="16"/>
  </w:num>
  <w:num w:numId="20" w16cid:durableId="6786286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tzCyNDUzNDYxszBV0lEKTi0uzszPAykwqQUA17lxWSwAAAA="/>
  </w:docVars>
  <w:rsids>
    <w:rsidRoot w:val="00516BCF"/>
    <w:rsid w:val="000034C0"/>
    <w:rsid w:val="00003EF7"/>
    <w:rsid w:val="00014395"/>
    <w:rsid w:val="00015E21"/>
    <w:rsid w:val="00016ABF"/>
    <w:rsid w:val="00016BD9"/>
    <w:rsid w:val="00020240"/>
    <w:rsid w:val="00020D55"/>
    <w:rsid w:val="00023C40"/>
    <w:rsid w:val="00024908"/>
    <w:rsid w:val="000254D7"/>
    <w:rsid w:val="00027A39"/>
    <w:rsid w:val="00030857"/>
    <w:rsid w:val="00033205"/>
    <w:rsid w:val="00043684"/>
    <w:rsid w:val="00045D07"/>
    <w:rsid w:val="00047219"/>
    <w:rsid w:val="00050282"/>
    <w:rsid w:val="0005192A"/>
    <w:rsid w:val="0005250E"/>
    <w:rsid w:val="00055EEF"/>
    <w:rsid w:val="00060D0A"/>
    <w:rsid w:val="00060EA4"/>
    <w:rsid w:val="00062A24"/>
    <w:rsid w:val="000632C1"/>
    <w:rsid w:val="0006477A"/>
    <w:rsid w:val="00076D9E"/>
    <w:rsid w:val="00080F2A"/>
    <w:rsid w:val="00081DA1"/>
    <w:rsid w:val="00082C01"/>
    <w:rsid w:val="00083A92"/>
    <w:rsid w:val="0008611A"/>
    <w:rsid w:val="000906FA"/>
    <w:rsid w:val="00090AB5"/>
    <w:rsid w:val="00090FAE"/>
    <w:rsid w:val="000910DB"/>
    <w:rsid w:val="000935EC"/>
    <w:rsid w:val="00093B39"/>
    <w:rsid w:val="0009516C"/>
    <w:rsid w:val="00095F6E"/>
    <w:rsid w:val="00096BC3"/>
    <w:rsid w:val="000A04ED"/>
    <w:rsid w:val="000A37CB"/>
    <w:rsid w:val="000A4F71"/>
    <w:rsid w:val="000B2D31"/>
    <w:rsid w:val="000B3E91"/>
    <w:rsid w:val="000B6933"/>
    <w:rsid w:val="000C5878"/>
    <w:rsid w:val="000E09EC"/>
    <w:rsid w:val="000E48C8"/>
    <w:rsid w:val="000E74CB"/>
    <w:rsid w:val="000E7E22"/>
    <w:rsid w:val="000F2DD0"/>
    <w:rsid w:val="000F3C1C"/>
    <w:rsid w:val="0010442E"/>
    <w:rsid w:val="00104516"/>
    <w:rsid w:val="0010612E"/>
    <w:rsid w:val="00106E23"/>
    <w:rsid w:val="001073DA"/>
    <w:rsid w:val="00112644"/>
    <w:rsid w:val="001141F8"/>
    <w:rsid w:val="00117C70"/>
    <w:rsid w:val="0012441C"/>
    <w:rsid w:val="0012450A"/>
    <w:rsid w:val="00126168"/>
    <w:rsid w:val="001360F3"/>
    <w:rsid w:val="0014363F"/>
    <w:rsid w:val="00145A6A"/>
    <w:rsid w:val="0014621F"/>
    <w:rsid w:val="00146888"/>
    <w:rsid w:val="00147018"/>
    <w:rsid w:val="00150602"/>
    <w:rsid w:val="00150A46"/>
    <w:rsid w:val="00151D85"/>
    <w:rsid w:val="0015271E"/>
    <w:rsid w:val="00155DE8"/>
    <w:rsid w:val="00156246"/>
    <w:rsid w:val="00157D51"/>
    <w:rsid w:val="001632A6"/>
    <w:rsid w:val="001674C6"/>
    <w:rsid w:val="0017080E"/>
    <w:rsid w:val="00172F79"/>
    <w:rsid w:val="00173112"/>
    <w:rsid w:val="001732C3"/>
    <w:rsid w:val="001739B5"/>
    <w:rsid w:val="00173B12"/>
    <w:rsid w:val="00173C88"/>
    <w:rsid w:val="00174EA5"/>
    <w:rsid w:val="00181DC2"/>
    <w:rsid w:val="00182F1D"/>
    <w:rsid w:val="001849ED"/>
    <w:rsid w:val="00184A33"/>
    <w:rsid w:val="00197690"/>
    <w:rsid w:val="001A1612"/>
    <w:rsid w:val="001A2AAE"/>
    <w:rsid w:val="001A56A5"/>
    <w:rsid w:val="001B2B11"/>
    <w:rsid w:val="001B460E"/>
    <w:rsid w:val="001C1F90"/>
    <w:rsid w:val="001C2201"/>
    <w:rsid w:val="001C2FB6"/>
    <w:rsid w:val="001C3D5F"/>
    <w:rsid w:val="001C74E0"/>
    <w:rsid w:val="001C7B97"/>
    <w:rsid w:val="001D16F2"/>
    <w:rsid w:val="001D17FB"/>
    <w:rsid w:val="001D22B5"/>
    <w:rsid w:val="001D6107"/>
    <w:rsid w:val="001D6FEF"/>
    <w:rsid w:val="001E1968"/>
    <w:rsid w:val="001E6DC1"/>
    <w:rsid w:val="001F2404"/>
    <w:rsid w:val="001F28FC"/>
    <w:rsid w:val="001F3054"/>
    <w:rsid w:val="001F715E"/>
    <w:rsid w:val="001F7799"/>
    <w:rsid w:val="00206357"/>
    <w:rsid w:val="00210708"/>
    <w:rsid w:val="00210C8D"/>
    <w:rsid w:val="0021242D"/>
    <w:rsid w:val="0021430E"/>
    <w:rsid w:val="00220190"/>
    <w:rsid w:val="00221743"/>
    <w:rsid w:val="00225F96"/>
    <w:rsid w:val="002270B0"/>
    <w:rsid w:val="00231E39"/>
    <w:rsid w:val="00234BED"/>
    <w:rsid w:val="00234FC9"/>
    <w:rsid w:val="002354B4"/>
    <w:rsid w:val="00241F1E"/>
    <w:rsid w:val="002436E6"/>
    <w:rsid w:val="002505F4"/>
    <w:rsid w:val="00251783"/>
    <w:rsid w:val="00251CCF"/>
    <w:rsid w:val="002537DB"/>
    <w:rsid w:val="0025557C"/>
    <w:rsid w:val="00262575"/>
    <w:rsid w:val="00262C72"/>
    <w:rsid w:val="002677EE"/>
    <w:rsid w:val="00271416"/>
    <w:rsid w:val="00275F64"/>
    <w:rsid w:val="00277BAB"/>
    <w:rsid w:val="00281BFB"/>
    <w:rsid w:val="00285806"/>
    <w:rsid w:val="0028649B"/>
    <w:rsid w:val="0028666A"/>
    <w:rsid w:val="00287DD0"/>
    <w:rsid w:val="002A03AE"/>
    <w:rsid w:val="002A09E6"/>
    <w:rsid w:val="002A4999"/>
    <w:rsid w:val="002A5155"/>
    <w:rsid w:val="002A5661"/>
    <w:rsid w:val="002A5ECD"/>
    <w:rsid w:val="002A7C97"/>
    <w:rsid w:val="002B0E22"/>
    <w:rsid w:val="002B2648"/>
    <w:rsid w:val="002B3592"/>
    <w:rsid w:val="002B65C7"/>
    <w:rsid w:val="002B6B8F"/>
    <w:rsid w:val="002B7165"/>
    <w:rsid w:val="002C455B"/>
    <w:rsid w:val="002C6100"/>
    <w:rsid w:val="002C668A"/>
    <w:rsid w:val="002C6B82"/>
    <w:rsid w:val="002D1FB6"/>
    <w:rsid w:val="002D35EB"/>
    <w:rsid w:val="002D46BF"/>
    <w:rsid w:val="002D6A2F"/>
    <w:rsid w:val="002E075F"/>
    <w:rsid w:val="002E385E"/>
    <w:rsid w:val="002E5CE6"/>
    <w:rsid w:val="002F17A9"/>
    <w:rsid w:val="002F1F5A"/>
    <w:rsid w:val="002F30EB"/>
    <w:rsid w:val="0030037D"/>
    <w:rsid w:val="00301B7F"/>
    <w:rsid w:val="003026D8"/>
    <w:rsid w:val="00306731"/>
    <w:rsid w:val="003134DE"/>
    <w:rsid w:val="0031430F"/>
    <w:rsid w:val="00314AED"/>
    <w:rsid w:val="0032125C"/>
    <w:rsid w:val="00322671"/>
    <w:rsid w:val="00322872"/>
    <w:rsid w:val="00322C08"/>
    <w:rsid w:val="00331856"/>
    <w:rsid w:val="00332340"/>
    <w:rsid w:val="003359BA"/>
    <w:rsid w:val="00341652"/>
    <w:rsid w:val="00341F78"/>
    <w:rsid w:val="00343474"/>
    <w:rsid w:val="003434C8"/>
    <w:rsid w:val="003437D4"/>
    <w:rsid w:val="00344CE1"/>
    <w:rsid w:val="00350DDE"/>
    <w:rsid w:val="00360D73"/>
    <w:rsid w:val="003612F7"/>
    <w:rsid w:val="00363DC4"/>
    <w:rsid w:val="00363F26"/>
    <w:rsid w:val="0036750D"/>
    <w:rsid w:val="00371612"/>
    <w:rsid w:val="00372D0E"/>
    <w:rsid w:val="00372DC8"/>
    <w:rsid w:val="00375A40"/>
    <w:rsid w:val="0037728F"/>
    <w:rsid w:val="0038233B"/>
    <w:rsid w:val="00383164"/>
    <w:rsid w:val="00385964"/>
    <w:rsid w:val="00386AAE"/>
    <w:rsid w:val="0039464F"/>
    <w:rsid w:val="0039587B"/>
    <w:rsid w:val="00396EF9"/>
    <w:rsid w:val="003A551F"/>
    <w:rsid w:val="003B0811"/>
    <w:rsid w:val="003B1492"/>
    <w:rsid w:val="003B17A0"/>
    <w:rsid w:val="003B278E"/>
    <w:rsid w:val="003B3A41"/>
    <w:rsid w:val="003C0F90"/>
    <w:rsid w:val="003C2C72"/>
    <w:rsid w:val="003C3C08"/>
    <w:rsid w:val="003C5B5A"/>
    <w:rsid w:val="003C70AD"/>
    <w:rsid w:val="003D0E73"/>
    <w:rsid w:val="003D19C8"/>
    <w:rsid w:val="003D2267"/>
    <w:rsid w:val="003D70BF"/>
    <w:rsid w:val="003E08E8"/>
    <w:rsid w:val="003E3A03"/>
    <w:rsid w:val="003E3AF5"/>
    <w:rsid w:val="003E6330"/>
    <w:rsid w:val="003F5613"/>
    <w:rsid w:val="003F5A38"/>
    <w:rsid w:val="003F5D19"/>
    <w:rsid w:val="00401643"/>
    <w:rsid w:val="00401C84"/>
    <w:rsid w:val="004044DF"/>
    <w:rsid w:val="00411EB3"/>
    <w:rsid w:val="004123F6"/>
    <w:rsid w:val="0041392B"/>
    <w:rsid w:val="004141D4"/>
    <w:rsid w:val="00414E44"/>
    <w:rsid w:val="0041631C"/>
    <w:rsid w:val="00416B38"/>
    <w:rsid w:val="00421442"/>
    <w:rsid w:val="00423EC1"/>
    <w:rsid w:val="004242A1"/>
    <w:rsid w:val="00432B14"/>
    <w:rsid w:val="00433750"/>
    <w:rsid w:val="00437F5E"/>
    <w:rsid w:val="004408E8"/>
    <w:rsid w:val="00442039"/>
    <w:rsid w:val="0044343C"/>
    <w:rsid w:val="00445054"/>
    <w:rsid w:val="00445E81"/>
    <w:rsid w:val="00447C5F"/>
    <w:rsid w:val="004528CF"/>
    <w:rsid w:val="0045392A"/>
    <w:rsid w:val="004550E0"/>
    <w:rsid w:val="00455383"/>
    <w:rsid w:val="00460C6D"/>
    <w:rsid w:val="00460E9E"/>
    <w:rsid w:val="0046516F"/>
    <w:rsid w:val="004707B6"/>
    <w:rsid w:val="00471214"/>
    <w:rsid w:val="00471E06"/>
    <w:rsid w:val="00474DFB"/>
    <w:rsid w:val="004811BE"/>
    <w:rsid w:val="004816EE"/>
    <w:rsid w:val="0048251D"/>
    <w:rsid w:val="00486214"/>
    <w:rsid w:val="00486F87"/>
    <w:rsid w:val="004875D1"/>
    <w:rsid w:val="00495B73"/>
    <w:rsid w:val="0049726C"/>
    <w:rsid w:val="004A21C9"/>
    <w:rsid w:val="004A2225"/>
    <w:rsid w:val="004A3BCC"/>
    <w:rsid w:val="004A4A9F"/>
    <w:rsid w:val="004B09B3"/>
    <w:rsid w:val="004B0E99"/>
    <w:rsid w:val="004B1159"/>
    <w:rsid w:val="004B6816"/>
    <w:rsid w:val="004B7A60"/>
    <w:rsid w:val="004C2093"/>
    <w:rsid w:val="004C258C"/>
    <w:rsid w:val="004C39A7"/>
    <w:rsid w:val="004C5424"/>
    <w:rsid w:val="004C5C3A"/>
    <w:rsid w:val="004D08C6"/>
    <w:rsid w:val="004D3F65"/>
    <w:rsid w:val="004D72A5"/>
    <w:rsid w:val="004E2BDA"/>
    <w:rsid w:val="004F0179"/>
    <w:rsid w:val="004F47B9"/>
    <w:rsid w:val="004F57A8"/>
    <w:rsid w:val="00504D27"/>
    <w:rsid w:val="005062D0"/>
    <w:rsid w:val="005150AB"/>
    <w:rsid w:val="00516BCF"/>
    <w:rsid w:val="005205CB"/>
    <w:rsid w:val="00520A57"/>
    <w:rsid w:val="00522EFD"/>
    <w:rsid w:val="00526B4C"/>
    <w:rsid w:val="00532D4A"/>
    <w:rsid w:val="00534731"/>
    <w:rsid w:val="005371B4"/>
    <w:rsid w:val="0054554B"/>
    <w:rsid w:val="00546E4C"/>
    <w:rsid w:val="00560CB8"/>
    <w:rsid w:val="0056498F"/>
    <w:rsid w:val="00564C9C"/>
    <w:rsid w:val="00571D32"/>
    <w:rsid w:val="0057447E"/>
    <w:rsid w:val="00577309"/>
    <w:rsid w:val="00577E7A"/>
    <w:rsid w:val="00581921"/>
    <w:rsid w:val="00584667"/>
    <w:rsid w:val="00584F8F"/>
    <w:rsid w:val="005912DD"/>
    <w:rsid w:val="00596547"/>
    <w:rsid w:val="005A3C1F"/>
    <w:rsid w:val="005A466C"/>
    <w:rsid w:val="005A55FE"/>
    <w:rsid w:val="005B19DB"/>
    <w:rsid w:val="005B1C4C"/>
    <w:rsid w:val="005B26D9"/>
    <w:rsid w:val="005B72E3"/>
    <w:rsid w:val="005C2B17"/>
    <w:rsid w:val="005C2F04"/>
    <w:rsid w:val="005C373E"/>
    <w:rsid w:val="005C3A5F"/>
    <w:rsid w:val="005C57DD"/>
    <w:rsid w:val="005D24B9"/>
    <w:rsid w:val="005D31EB"/>
    <w:rsid w:val="005E76D4"/>
    <w:rsid w:val="005E7D37"/>
    <w:rsid w:val="005F0D8C"/>
    <w:rsid w:val="005F5563"/>
    <w:rsid w:val="005F751A"/>
    <w:rsid w:val="005F7998"/>
    <w:rsid w:val="006003B1"/>
    <w:rsid w:val="00601E7E"/>
    <w:rsid w:val="0060203E"/>
    <w:rsid w:val="00602B1B"/>
    <w:rsid w:val="006033FB"/>
    <w:rsid w:val="006053AC"/>
    <w:rsid w:val="00606C1E"/>
    <w:rsid w:val="006072D3"/>
    <w:rsid w:val="006113B3"/>
    <w:rsid w:val="00611B9A"/>
    <w:rsid w:val="00614047"/>
    <w:rsid w:val="00615064"/>
    <w:rsid w:val="00617066"/>
    <w:rsid w:val="00626AB0"/>
    <w:rsid w:val="006335B7"/>
    <w:rsid w:val="00635E8A"/>
    <w:rsid w:val="00642CCA"/>
    <w:rsid w:val="006435B6"/>
    <w:rsid w:val="00644A62"/>
    <w:rsid w:val="006454AA"/>
    <w:rsid w:val="00646333"/>
    <w:rsid w:val="006472CB"/>
    <w:rsid w:val="00647B53"/>
    <w:rsid w:val="006511C3"/>
    <w:rsid w:val="006516F7"/>
    <w:rsid w:val="00655867"/>
    <w:rsid w:val="00661014"/>
    <w:rsid w:val="00661518"/>
    <w:rsid w:val="0066463D"/>
    <w:rsid w:val="0066674D"/>
    <w:rsid w:val="00667324"/>
    <w:rsid w:val="00670F9D"/>
    <w:rsid w:val="006733E7"/>
    <w:rsid w:val="00674764"/>
    <w:rsid w:val="00674F87"/>
    <w:rsid w:val="006750C8"/>
    <w:rsid w:val="0067669D"/>
    <w:rsid w:val="006774A8"/>
    <w:rsid w:val="00683A94"/>
    <w:rsid w:val="00686F4D"/>
    <w:rsid w:val="006902B8"/>
    <w:rsid w:val="00694C18"/>
    <w:rsid w:val="00694CFB"/>
    <w:rsid w:val="0069545B"/>
    <w:rsid w:val="006958A5"/>
    <w:rsid w:val="00696201"/>
    <w:rsid w:val="006966BD"/>
    <w:rsid w:val="00697D6B"/>
    <w:rsid w:val="006A53CE"/>
    <w:rsid w:val="006A643D"/>
    <w:rsid w:val="006A6979"/>
    <w:rsid w:val="006A7210"/>
    <w:rsid w:val="006B012B"/>
    <w:rsid w:val="006B0E9E"/>
    <w:rsid w:val="006B2D42"/>
    <w:rsid w:val="006B581E"/>
    <w:rsid w:val="006B5ECC"/>
    <w:rsid w:val="006B6184"/>
    <w:rsid w:val="006B67CD"/>
    <w:rsid w:val="006B7C66"/>
    <w:rsid w:val="006C2A80"/>
    <w:rsid w:val="006C32C4"/>
    <w:rsid w:val="006C36CF"/>
    <w:rsid w:val="006C67B3"/>
    <w:rsid w:val="006D0AF7"/>
    <w:rsid w:val="006D2F1C"/>
    <w:rsid w:val="006D39C2"/>
    <w:rsid w:val="006D3AF0"/>
    <w:rsid w:val="006D6AF7"/>
    <w:rsid w:val="006D7A09"/>
    <w:rsid w:val="006E142E"/>
    <w:rsid w:val="006E1510"/>
    <w:rsid w:val="006E390E"/>
    <w:rsid w:val="006E5821"/>
    <w:rsid w:val="006F209D"/>
    <w:rsid w:val="006F24B3"/>
    <w:rsid w:val="006F6F60"/>
    <w:rsid w:val="0070132D"/>
    <w:rsid w:val="00705143"/>
    <w:rsid w:val="007052E9"/>
    <w:rsid w:val="00707B6E"/>
    <w:rsid w:val="0071253B"/>
    <w:rsid w:val="00712B90"/>
    <w:rsid w:val="0071548D"/>
    <w:rsid w:val="00715D22"/>
    <w:rsid w:val="007168C7"/>
    <w:rsid w:val="00716B58"/>
    <w:rsid w:val="0072168F"/>
    <w:rsid w:val="007226BF"/>
    <w:rsid w:val="0072564F"/>
    <w:rsid w:val="00726255"/>
    <w:rsid w:val="00726E50"/>
    <w:rsid w:val="00727781"/>
    <w:rsid w:val="00727CB9"/>
    <w:rsid w:val="00737A48"/>
    <w:rsid w:val="00737C8C"/>
    <w:rsid w:val="00743466"/>
    <w:rsid w:val="007435FA"/>
    <w:rsid w:val="00744257"/>
    <w:rsid w:val="0074570B"/>
    <w:rsid w:val="00745E4C"/>
    <w:rsid w:val="00745FB8"/>
    <w:rsid w:val="00756FE6"/>
    <w:rsid w:val="00757B9D"/>
    <w:rsid w:val="00760C86"/>
    <w:rsid w:val="00761021"/>
    <w:rsid w:val="00764B75"/>
    <w:rsid w:val="00764ED6"/>
    <w:rsid w:val="00767498"/>
    <w:rsid w:val="00771B2D"/>
    <w:rsid w:val="00772354"/>
    <w:rsid w:val="007740B8"/>
    <w:rsid w:val="0077442A"/>
    <w:rsid w:val="007755FD"/>
    <w:rsid w:val="00776BF4"/>
    <w:rsid w:val="00781BE5"/>
    <w:rsid w:val="00782515"/>
    <w:rsid w:val="00785656"/>
    <w:rsid w:val="00785EFB"/>
    <w:rsid w:val="0078684A"/>
    <w:rsid w:val="007868A8"/>
    <w:rsid w:val="00787387"/>
    <w:rsid w:val="00793139"/>
    <w:rsid w:val="00793797"/>
    <w:rsid w:val="007940BC"/>
    <w:rsid w:val="00797595"/>
    <w:rsid w:val="007A41DF"/>
    <w:rsid w:val="007A57DF"/>
    <w:rsid w:val="007C1290"/>
    <w:rsid w:val="007C24FA"/>
    <w:rsid w:val="007C4E6B"/>
    <w:rsid w:val="007C584A"/>
    <w:rsid w:val="007D0651"/>
    <w:rsid w:val="007D183B"/>
    <w:rsid w:val="007D619F"/>
    <w:rsid w:val="007E1B22"/>
    <w:rsid w:val="007E1EF4"/>
    <w:rsid w:val="007E4821"/>
    <w:rsid w:val="007E5300"/>
    <w:rsid w:val="007F2349"/>
    <w:rsid w:val="007F71C6"/>
    <w:rsid w:val="007F7BC1"/>
    <w:rsid w:val="00800422"/>
    <w:rsid w:val="00812BCA"/>
    <w:rsid w:val="00814277"/>
    <w:rsid w:val="008146B9"/>
    <w:rsid w:val="00820D47"/>
    <w:rsid w:val="008217BD"/>
    <w:rsid w:val="008306F0"/>
    <w:rsid w:val="008336A6"/>
    <w:rsid w:val="008356B7"/>
    <w:rsid w:val="00842155"/>
    <w:rsid w:val="00842E5B"/>
    <w:rsid w:val="008472E1"/>
    <w:rsid w:val="00854221"/>
    <w:rsid w:val="008573B0"/>
    <w:rsid w:val="00860292"/>
    <w:rsid w:val="008603EC"/>
    <w:rsid w:val="00860612"/>
    <w:rsid w:val="00863B1C"/>
    <w:rsid w:val="008665E9"/>
    <w:rsid w:val="00872B15"/>
    <w:rsid w:val="00873043"/>
    <w:rsid w:val="0087316A"/>
    <w:rsid w:val="00873708"/>
    <w:rsid w:val="00873E28"/>
    <w:rsid w:val="008759AB"/>
    <w:rsid w:val="00881E5E"/>
    <w:rsid w:val="008830AB"/>
    <w:rsid w:val="00883759"/>
    <w:rsid w:val="00883C58"/>
    <w:rsid w:val="00884866"/>
    <w:rsid w:val="0089027B"/>
    <w:rsid w:val="00890BC0"/>
    <w:rsid w:val="00890CAB"/>
    <w:rsid w:val="00891D89"/>
    <w:rsid w:val="00892242"/>
    <w:rsid w:val="008945AC"/>
    <w:rsid w:val="008954B2"/>
    <w:rsid w:val="008A119B"/>
    <w:rsid w:val="008A180E"/>
    <w:rsid w:val="008A2B8D"/>
    <w:rsid w:val="008A34DC"/>
    <w:rsid w:val="008B0D5E"/>
    <w:rsid w:val="008B2149"/>
    <w:rsid w:val="008B65A4"/>
    <w:rsid w:val="008B68EA"/>
    <w:rsid w:val="008C4719"/>
    <w:rsid w:val="008C4A1A"/>
    <w:rsid w:val="008C4B92"/>
    <w:rsid w:val="008C4BD5"/>
    <w:rsid w:val="008C7120"/>
    <w:rsid w:val="008D0347"/>
    <w:rsid w:val="008D0935"/>
    <w:rsid w:val="008D3FF9"/>
    <w:rsid w:val="008E56F3"/>
    <w:rsid w:val="008E5F3C"/>
    <w:rsid w:val="008E7F75"/>
    <w:rsid w:val="008F0035"/>
    <w:rsid w:val="008F00A9"/>
    <w:rsid w:val="008F04E4"/>
    <w:rsid w:val="008F6330"/>
    <w:rsid w:val="008F7DBF"/>
    <w:rsid w:val="00900AEB"/>
    <w:rsid w:val="009013DB"/>
    <w:rsid w:val="00901815"/>
    <w:rsid w:val="00906FC9"/>
    <w:rsid w:val="0091090D"/>
    <w:rsid w:val="0091315E"/>
    <w:rsid w:val="00913390"/>
    <w:rsid w:val="00914B74"/>
    <w:rsid w:val="00915C42"/>
    <w:rsid w:val="00917BD8"/>
    <w:rsid w:val="009237EE"/>
    <w:rsid w:val="00924C69"/>
    <w:rsid w:val="00932374"/>
    <w:rsid w:val="009360FA"/>
    <w:rsid w:val="00940CBB"/>
    <w:rsid w:val="009433D7"/>
    <w:rsid w:val="00943501"/>
    <w:rsid w:val="00944EA2"/>
    <w:rsid w:val="00946216"/>
    <w:rsid w:val="00950777"/>
    <w:rsid w:val="00956C62"/>
    <w:rsid w:val="00957C62"/>
    <w:rsid w:val="009636F9"/>
    <w:rsid w:val="00970DC9"/>
    <w:rsid w:val="00974BCD"/>
    <w:rsid w:val="00977B52"/>
    <w:rsid w:val="00977DF8"/>
    <w:rsid w:val="00982403"/>
    <w:rsid w:val="0099175E"/>
    <w:rsid w:val="009928A7"/>
    <w:rsid w:val="0099699A"/>
    <w:rsid w:val="009A22CC"/>
    <w:rsid w:val="009A5269"/>
    <w:rsid w:val="009A61A2"/>
    <w:rsid w:val="009A7AF1"/>
    <w:rsid w:val="009B4C61"/>
    <w:rsid w:val="009B531D"/>
    <w:rsid w:val="009B5A98"/>
    <w:rsid w:val="009B6197"/>
    <w:rsid w:val="009B70B7"/>
    <w:rsid w:val="009B71A0"/>
    <w:rsid w:val="009C1532"/>
    <w:rsid w:val="009C2692"/>
    <w:rsid w:val="009C30D9"/>
    <w:rsid w:val="009C58F2"/>
    <w:rsid w:val="009D0819"/>
    <w:rsid w:val="009D3087"/>
    <w:rsid w:val="009D3F36"/>
    <w:rsid w:val="009D5307"/>
    <w:rsid w:val="009E31BE"/>
    <w:rsid w:val="009E482A"/>
    <w:rsid w:val="009F2459"/>
    <w:rsid w:val="009F4D28"/>
    <w:rsid w:val="009F65BC"/>
    <w:rsid w:val="009F6986"/>
    <w:rsid w:val="00A0390E"/>
    <w:rsid w:val="00A046BB"/>
    <w:rsid w:val="00A04879"/>
    <w:rsid w:val="00A06308"/>
    <w:rsid w:val="00A071B0"/>
    <w:rsid w:val="00A0721A"/>
    <w:rsid w:val="00A07F99"/>
    <w:rsid w:val="00A11A2E"/>
    <w:rsid w:val="00A11DB8"/>
    <w:rsid w:val="00A124F8"/>
    <w:rsid w:val="00A1535F"/>
    <w:rsid w:val="00A1554A"/>
    <w:rsid w:val="00A176A1"/>
    <w:rsid w:val="00A210EF"/>
    <w:rsid w:val="00A25B9E"/>
    <w:rsid w:val="00A30A07"/>
    <w:rsid w:val="00A36BA8"/>
    <w:rsid w:val="00A421B4"/>
    <w:rsid w:val="00A431F8"/>
    <w:rsid w:val="00A43922"/>
    <w:rsid w:val="00A47E91"/>
    <w:rsid w:val="00A50746"/>
    <w:rsid w:val="00A647E2"/>
    <w:rsid w:val="00A67094"/>
    <w:rsid w:val="00A701A3"/>
    <w:rsid w:val="00A74C15"/>
    <w:rsid w:val="00A81E86"/>
    <w:rsid w:val="00A86C86"/>
    <w:rsid w:val="00A915A0"/>
    <w:rsid w:val="00A92ADE"/>
    <w:rsid w:val="00A95725"/>
    <w:rsid w:val="00AA1CD7"/>
    <w:rsid w:val="00AA499A"/>
    <w:rsid w:val="00AA4D2C"/>
    <w:rsid w:val="00AA56A3"/>
    <w:rsid w:val="00AA6B85"/>
    <w:rsid w:val="00AA77FB"/>
    <w:rsid w:val="00AB164B"/>
    <w:rsid w:val="00AB4967"/>
    <w:rsid w:val="00AB4CF6"/>
    <w:rsid w:val="00AB5B6D"/>
    <w:rsid w:val="00AB6E6C"/>
    <w:rsid w:val="00AC1470"/>
    <w:rsid w:val="00AC3477"/>
    <w:rsid w:val="00AC374F"/>
    <w:rsid w:val="00AD0C8D"/>
    <w:rsid w:val="00AD1B6F"/>
    <w:rsid w:val="00AD425C"/>
    <w:rsid w:val="00AD4EE7"/>
    <w:rsid w:val="00AD5351"/>
    <w:rsid w:val="00AE1635"/>
    <w:rsid w:val="00AE3030"/>
    <w:rsid w:val="00AE31C0"/>
    <w:rsid w:val="00AE594B"/>
    <w:rsid w:val="00AE66CF"/>
    <w:rsid w:val="00AE7E80"/>
    <w:rsid w:val="00AF0C6B"/>
    <w:rsid w:val="00AF2C30"/>
    <w:rsid w:val="00AF6D1A"/>
    <w:rsid w:val="00AF76D4"/>
    <w:rsid w:val="00AF7EE9"/>
    <w:rsid w:val="00B00008"/>
    <w:rsid w:val="00B0085A"/>
    <w:rsid w:val="00B00D4D"/>
    <w:rsid w:val="00B100E7"/>
    <w:rsid w:val="00B11DA3"/>
    <w:rsid w:val="00B13585"/>
    <w:rsid w:val="00B21FC5"/>
    <w:rsid w:val="00B22BF5"/>
    <w:rsid w:val="00B269BB"/>
    <w:rsid w:val="00B27B2E"/>
    <w:rsid w:val="00B3367D"/>
    <w:rsid w:val="00B40C07"/>
    <w:rsid w:val="00B44614"/>
    <w:rsid w:val="00B46FE7"/>
    <w:rsid w:val="00B532A0"/>
    <w:rsid w:val="00B53579"/>
    <w:rsid w:val="00B6649B"/>
    <w:rsid w:val="00B672BB"/>
    <w:rsid w:val="00B672CB"/>
    <w:rsid w:val="00B711AC"/>
    <w:rsid w:val="00B71245"/>
    <w:rsid w:val="00B72EF4"/>
    <w:rsid w:val="00B7322D"/>
    <w:rsid w:val="00B8141E"/>
    <w:rsid w:val="00B837CF"/>
    <w:rsid w:val="00B922D9"/>
    <w:rsid w:val="00B9261F"/>
    <w:rsid w:val="00BA3437"/>
    <w:rsid w:val="00BA58AA"/>
    <w:rsid w:val="00BA6E0B"/>
    <w:rsid w:val="00BB046B"/>
    <w:rsid w:val="00BB2C87"/>
    <w:rsid w:val="00BC1006"/>
    <w:rsid w:val="00BC57F7"/>
    <w:rsid w:val="00BC6B7A"/>
    <w:rsid w:val="00BC7F09"/>
    <w:rsid w:val="00BD20B0"/>
    <w:rsid w:val="00BD28C1"/>
    <w:rsid w:val="00BD74C2"/>
    <w:rsid w:val="00BE0101"/>
    <w:rsid w:val="00BE1E4C"/>
    <w:rsid w:val="00BE421B"/>
    <w:rsid w:val="00BE5BA1"/>
    <w:rsid w:val="00BF0300"/>
    <w:rsid w:val="00BF43E2"/>
    <w:rsid w:val="00C00323"/>
    <w:rsid w:val="00C00417"/>
    <w:rsid w:val="00C01516"/>
    <w:rsid w:val="00C01FF5"/>
    <w:rsid w:val="00C0402F"/>
    <w:rsid w:val="00C04916"/>
    <w:rsid w:val="00C11C27"/>
    <w:rsid w:val="00C14265"/>
    <w:rsid w:val="00C171E2"/>
    <w:rsid w:val="00C1793D"/>
    <w:rsid w:val="00C20409"/>
    <w:rsid w:val="00C20EEC"/>
    <w:rsid w:val="00C22658"/>
    <w:rsid w:val="00C233CC"/>
    <w:rsid w:val="00C23678"/>
    <w:rsid w:val="00C23E97"/>
    <w:rsid w:val="00C25BD9"/>
    <w:rsid w:val="00C27DA1"/>
    <w:rsid w:val="00C30795"/>
    <w:rsid w:val="00C30D19"/>
    <w:rsid w:val="00C3476E"/>
    <w:rsid w:val="00C36580"/>
    <w:rsid w:val="00C41489"/>
    <w:rsid w:val="00C44233"/>
    <w:rsid w:val="00C446F7"/>
    <w:rsid w:val="00C477F3"/>
    <w:rsid w:val="00C5085C"/>
    <w:rsid w:val="00C54C91"/>
    <w:rsid w:val="00C65F89"/>
    <w:rsid w:val="00C70066"/>
    <w:rsid w:val="00C702D2"/>
    <w:rsid w:val="00C75901"/>
    <w:rsid w:val="00C77A76"/>
    <w:rsid w:val="00C804CB"/>
    <w:rsid w:val="00C84F9F"/>
    <w:rsid w:val="00C865CA"/>
    <w:rsid w:val="00C87694"/>
    <w:rsid w:val="00C87C3D"/>
    <w:rsid w:val="00C90EF9"/>
    <w:rsid w:val="00C90F03"/>
    <w:rsid w:val="00C91B5C"/>
    <w:rsid w:val="00C93B3E"/>
    <w:rsid w:val="00C9475D"/>
    <w:rsid w:val="00C94C04"/>
    <w:rsid w:val="00CA1FE1"/>
    <w:rsid w:val="00CA20B9"/>
    <w:rsid w:val="00CA648A"/>
    <w:rsid w:val="00CB1227"/>
    <w:rsid w:val="00CB21B6"/>
    <w:rsid w:val="00CB3F03"/>
    <w:rsid w:val="00CB5BA7"/>
    <w:rsid w:val="00CC15B1"/>
    <w:rsid w:val="00CC6508"/>
    <w:rsid w:val="00CC6DAB"/>
    <w:rsid w:val="00CD1FBF"/>
    <w:rsid w:val="00CD3807"/>
    <w:rsid w:val="00CD6317"/>
    <w:rsid w:val="00CD7CF7"/>
    <w:rsid w:val="00CE00A1"/>
    <w:rsid w:val="00CE6D15"/>
    <w:rsid w:val="00CF0E08"/>
    <w:rsid w:val="00CF7517"/>
    <w:rsid w:val="00D00968"/>
    <w:rsid w:val="00D00ABF"/>
    <w:rsid w:val="00D01864"/>
    <w:rsid w:val="00D03103"/>
    <w:rsid w:val="00D0479D"/>
    <w:rsid w:val="00D048CE"/>
    <w:rsid w:val="00D166B6"/>
    <w:rsid w:val="00D1676F"/>
    <w:rsid w:val="00D21F83"/>
    <w:rsid w:val="00D25942"/>
    <w:rsid w:val="00D327AE"/>
    <w:rsid w:val="00D3342F"/>
    <w:rsid w:val="00D3526F"/>
    <w:rsid w:val="00D40CCD"/>
    <w:rsid w:val="00D4178B"/>
    <w:rsid w:val="00D5000F"/>
    <w:rsid w:val="00D50108"/>
    <w:rsid w:val="00D5135C"/>
    <w:rsid w:val="00D55C13"/>
    <w:rsid w:val="00D57A44"/>
    <w:rsid w:val="00D57C86"/>
    <w:rsid w:val="00D617DB"/>
    <w:rsid w:val="00D628AE"/>
    <w:rsid w:val="00D6418F"/>
    <w:rsid w:val="00D659E9"/>
    <w:rsid w:val="00D662B5"/>
    <w:rsid w:val="00D67973"/>
    <w:rsid w:val="00D72623"/>
    <w:rsid w:val="00D73AB2"/>
    <w:rsid w:val="00D74E92"/>
    <w:rsid w:val="00D81C1E"/>
    <w:rsid w:val="00D81D3D"/>
    <w:rsid w:val="00D82F84"/>
    <w:rsid w:val="00D84423"/>
    <w:rsid w:val="00D9105A"/>
    <w:rsid w:val="00D951A3"/>
    <w:rsid w:val="00D95BF6"/>
    <w:rsid w:val="00D9719B"/>
    <w:rsid w:val="00DA01BE"/>
    <w:rsid w:val="00DA239B"/>
    <w:rsid w:val="00DA3BF8"/>
    <w:rsid w:val="00DA572E"/>
    <w:rsid w:val="00DA7A40"/>
    <w:rsid w:val="00DA7C15"/>
    <w:rsid w:val="00DB3DAA"/>
    <w:rsid w:val="00DB6D0E"/>
    <w:rsid w:val="00DC4184"/>
    <w:rsid w:val="00DC6BEC"/>
    <w:rsid w:val="00DC6F2F"/>
    <w:rsid w:val="00DD1ACF"/>
    <w:rsid w:val="00DD2A7F"/>
    <w:rsid w:val="00DD5EE7"/>
    <w:rsid w:val="00DD78D8"/>
    <w:rsid w:val="00DE27FF"/>
    <w:rsid w:val="00DE5ADC"/>
    <w:rsid w:val="00DE6D1C"/>
    <w:rsid w:val="00DE7DDA"/>
    <w:rsid w:val="00DF3504"/>
    <w:rsid w:val="00DF3DF3"/>
    <w:rsid w:val="00DF4B56"/>
    <w:rsid w:val="00DF58F1"/>
    <w:rsid w:val="00DF6E68"/>
    <w:rsid w:val="00E00F8C"/>
    <w:rsid w:val="00E019EF"/>
    <w:rsid w:val="00E034F2"/>
    <w:rsid w:val="00E043B0"/>
    <w:rsid w:val="00E05E53"/>
    <w:rsid w:val="00E07825"/>
    <w:rsid w:val="00E102C9"/>
    <w:rsid w:val="00E1169A"/>
    <w:rsid w:val="00E116C7"/>
    <w:rsid w:val="00E137DD"/>
    <w:rsid w:val="00E212D3"/>
    <w:rsid w:val="00E270E1"/>
    <w:rsid w:val="00E318B7"/>
    <w:rsid w:val="00E320FD"/>
    <w:rsid w:val="00E33302"/>
    <w:rsid w:val="00E34C8E"/>
    <w:rsid w:val="00E4096D"/>
    <w:rsid w:val="00E419D0"/>
    <w:rsid w:val="00E43848"/>
    <w:rsid w:val="00E44131"/>
    <w:rsid w:val="00E46D08"/>
    <w:rsid w:val="00E470F0"/>
    <w:rsid w:val="00E506EA"/>
    <w:rsid w:val="00E51967"/>
    <w:rsid w:val="00E54B70"/>
    <w:rsid w:val="00E5541E"/>
    <w:rsid w:val="00E55A16"/>
    <w:rsid w:val="00E55CCA"/>
    <w:rsid w:val="00E56FC5"/>
    <w:rsid w:val="00E57677"/>
    <w:rsid w:val="00E64514"/>
    <w:rsid w:val="00E65195"/>
    <w:rsid w:val="00E7035B"/>
    <w:rsid w:val="00E72924"/>
    <w:rsid w:val="00E74318"/>
    <w:rsid w:val="00E75BB2"/>
    <w:rsid w:val="00E80A3C"/>
    <w:rsid w:val="00E82AFC"/>
    <w:rsid w:val="00E9165D"/>
    <w:rsid w:val="00E9227C"/>
    <w:rsid w:val="00E952B3"/>
    <w:rsid w:val="00E961C1"/>
    <w:rsid w:val="00EA14B8"/>
    <w:rsid w:val="00EA2908"/>
    <w:rsid w:val="00EA7024"/>
    <w:rsid w:val="00EB0B1C"/>
    <w:rsid w:val="00EB206A"/>
    <w:rsid w:val="00EB7264"/>
    <w:rsid w:val="00EC3986"/>
    <w:rsid w:val="00EC3E19"/>
    <w:rsid w:val="00EC3F55"/>
    <w:rsid w:val="00EC4F8F"/>
    <w:rsid w:val="00ED0F58"/>
    <w:rsid w:val="00ED16A6"/>
    <w:rsid w:val="00ED393F"/>
    <w:rsid w:val="00ED3A57"/>
    <w:rsid w:val="00ED4B7F"/>
    <w:rsid w:val="00EE05F9"/>
    <w:rsid w:val="00EF022B"/>
    <w:rsid w:val="00EF68C0"/>
    <w:rsid w:val="00F03967"/>
    <w:rsid w:val="00F10F23"/>
    <w:rsid w:val="00F14029"/>
    <w:rsid w:val="00F14503"/>
    <w:rsid w:val="00F20491"/>
    <w:rsid w:val="00F23E39"/>
    <w:rsid w:val="00F26AE5"/>
    <w:rsid w:val="00F27454"/>
    <w:rsid w:val="00F32D08"/>
    <w:rsid w:val="00F3674B"/>
    <w:rsid w:val="00F41FB7"/>
    <w:rsid w:val="00F44C66"/>
    <w:rsid w:val="00F46238"/>
    <w:rsid w:val="00F5691F"/>
    <w:rsid w:val="00F602AB"/>
    <w:rsid w:val="00F61F06"/>
    <w:rsid w:val="00F6293F"/>
    <w:rsid w:val="00F659DE"/>
    <w:rsid w:val="00F72D38"/>
    <w:rsid w:val="00F73DE4"/>
    <w:rsid w:val="00F74DF3"/>
    <w:rsid w:val="00F765BD"/>
    <w:rsid w:val="00F81AC2"/>
    <w:rsid w:val="00F81D8B"/>
    <w:rsid w:val="00F82D57"/>
    <w:rsid w:val="00F83CAF"/>
    <w:rsid w:val="00F85459"/>
    <w:rsid w:val="00F9349C"/>
    <w:rsid w:val="00F9488E"/>
    <w:rsid w:val="00F9522A"/>
    <w:rsid w:val="00F96DE5"/>
    <w:rsid w:val="00FA0732"/>
    <w:rsid w:val="00FA13EA"/>
    <w:rsid w:val="00FA1D4E"/>
    <w:rsid w:val="00FA35E2"/>
    <w:rsid w:val="00FA42D5"/>
    <w:rsid w:val="00FA4827"/>
    <w:rsid w:val="00FA51ED"/>
    <w:rsid w:val="00FA7D0C"/>
    <w:rsid w:val="00FB07C2"/>
    <w:rsid w:val="00FB5521"/>
    <w:rsid w:val="00FB740D"/>
    <w:rsid w:val="00FC1A24"/>
    <w:rsid w:val="00FC63E8"/>
    <w:rsid w:val="00FD076C"/>
    <w:rsid w:val="00FD0B66"/>
    <w:rsid w:val="00FD10A0"/>
    <w:rsid w:val="00FD1608"/>
    <w:rsid w:val="00FD2FF5"/>
    <w:rsid w:val="00FD46C3"/>
    <w:rsid w:val="00FD634B"/>
    <w:rsid w:val="00FD6C3F"/>
    <w:rsid w:val="00FE20B4"/>
    <w:rsid w:val="00FE2105"/>
    <w:rsid w:val="00FE2C83"/>
    <w:rsid w:val="00FE3C16"/>
    <w:rsid w:val="00FE47AC"/>
    <w:rsid w:val="00FE6F02"/>
    <w:rsid w:val="00FE737E"/>
    <w:rsid w:val="00FF0271"/>
    <w:rsid w:val="014F791B"/>
    <w:rsid w:val="01E3E503"/>
    <w:rsid w:val="02BB3951"/>
    <w:rsid w:val="0336E593"/>
    <w:rsid w:val="0423DA44"/>
    <w:rsid w:val="04D51866"/>
    <w:rsid w:val="05443710"/>
    <w:rsid w:val="06BB9054"/>
    <w:rsid w:val="07A85860"/>
    <w:rsid w:val="08069DCA"/>
    <w:rsid w:val="08B73271"/>
    <w:rsid w:val="0AE6A77E"/>
    <w:rsid w:val="0B2AAFBD"/>
    <w:rsid w:val="0C5B5FCF"/>
    <w:rsid w:val="0C5F9679"/>
    <w:rsid w:val="0FB9E1AD"/>
    <w:rsid w:val="113905BC"/>
    <w:rsid w:val="13EFC394"/>
    <w:rsid w:val="1547C812"/>
    <w:rsid w:val="16339D7F"/>
    <w:rsid w:val="16B07E6B"/>
    <w:rsid w:val="16D385A0"/>
    <w:rsid w:val="1C7942FC"/>
    <w:rsid w:val="1ECEE0D6"/>
    <w:rsid w:val="21332E65"/>
    <w:rsid w:val="21996AA5"/>
    <w:rsid w:val="228EB3BE"/>
    <w:rsid w:val="24267293"/>
    <w:rsid w:val="2747B42B"/>
    <w:rsid w:val="285C3FB1"/>
    <w:rsid w:val="28E5FED1"/>
    <w:rsid w:val="2A177892"/>
    <w:rsid w:val="2A9484FD"/>
    <w:rsid w:val="2B25F683"/>
    <w:rsid w:val="2B5578C8"/>
    <w:rsid w:val="2D146599"/>
    <w:rsid w:val="2D275B7A"/>
    <w:rsid w:val="31240798"/>
    <w:rsid w:val="324FCA9C"/>
    <w:rsid w:val="33A17507"/>
    <w:rsid w:val="33C55B55"/>
    <w:rsid w:val="34A47622"/>
    <w:rsid w:val="3617854E"/>
    <w:rsid w:val="37811B2E"/>
    <w:rsid w:val="38134D36"/>
    <w:rsid w:val="3B0B29A4"/>
    <w:rsid w:val="3BD742EE"/>
    <w:rsid w:val="3C0A70B9"/>
    <w:rsid w:val="3C150EC2"/>
    <w:rsid w:val="3CAEE031"/>
    <w:rsid w:val="3E41865D"/>
    <w:rsid w:val="3F66F05A"/>
    <w:rsid w:val="408E0588"/>
    <w:rsid w:val="40E94F75"/>
    <w:rsid w:val="429277C7"/>
    <w:rsid w:val="43BB7373"/>
    <w:rsid w:val="447D103F"/>
    <w:rsid w:val="45271E25"/>
    <w:rsid w:val="474678F1"/>
    <w:rsid w:val="4963C55B"/>
    <w:rsid w:val="4A0C5F5D"/>
    <w:rsid w:val="4D126260"/>
    <w:rsid w:val="4D6DE09F"/>
    <w:rsid w:val="4F2ABD2D"/>
    <w:rsid w:val="4FFA7575"/>
    <w:rsid w:val="50C2A4A5"/>
    <w:rsid w:val="547924F2"/>
    <w:rsid w:val="5567DB84"/>
    <w:rsid w:val="573A756F"/>
    <w:rsid w:val="5805875A"/>
    <w:rsid w:val="59BDF9C9"/>
    <w:rsid w:val="5A30EB1C"/>
    <w:rsid w:val="5C698389"/>
    <w:rsid w:val="5D2F0B28"/>
    <w:rsid w:val="5F5C167A"/>
    <w:rsid w:val="5FD13C8E"/>
    <w:rsid w:val="63583CD8"/>
    <w:rsid w:val="653CA2CB"/>
    <w:rsid w:val="66C0CD53"/>
    <w:rsid w:val="66D5B27A"/>
    <w:rsid w:val="67FE13E2"/>
    <w:rsid w:val="680B7AE0"/>
    <w:rsid w:val="686760A9"/>
    <w:rsid w:val="6868BE3A"/>
    <w:rsid w:val="69C16A9C"/>
    <w:rsid w:val="6AA31B03"/>
    <w:rsid w:val="6B7F7800"/>
    <w:rsid w:val="6BBCD426"/>
    <w:rsid w:val="766DDF8E"/>
    <w:rsid w:val="78645C16"/>
    <w:rsid w:val="79C1E888"/>
    <w:rsid w:val="7A7D241B"/>
    <w:rsid w:val="7B25E04F"/>
    <w:rsid w:val="7D69B49C"/>
    <w:rsid w:val="7E1F101C"/>
    <w:rsid w:val="7FF4C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E1BFF2"/>
  <w15:chartTrackingRefBased/>
  <w15:docId w15:val="{C372F12F-735B-460F-B62E-A22605CF8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6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952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52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52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52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522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9522A"/>
    <w:rPr>
      <w:color w:val="0563C1" w:themeColor="hyperlink"/>
      <w:u w:val="single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F952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0C6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4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667"/>
  </w:style>
  <w:style w:type="paragraph" w:styleId="Footer">
    <w:name w:val="footer"/>
    <w:basedOn w:val="Normal"/>
    <w:link w:val="FooterChar"/>
    <w:uiPriority w:val="99"/>
    <w:unhideWhenUsed/>
    <w:rsid w:val="00584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667"/>
  </w:style>
  <w:style w:type="paragraph" w:styleId="Revision">
    <w:name w:val="Revision"/>
    <w:hidden/>
    <w:uiPriority w:val="99"/>
    <w:semiHidden/>
    <w:rsid w:val="00E318B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25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50E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320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320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33205"/>
    <w:rPr>
      <w:vertAlign w:val="superscript"/>
    </w:rPr>
  </w:style>
  <w:style w:type="paragraph" w:styleId="ListParagraph">
    <w:name w:val="List Paragraph"/>
    <w:aliases w:val="List Paragraph (numbered (a)),References,WB List Paragraph,Dot pt,F5 List Paragraph,No Spacing1,List Paragraph Char Char Char,Indicator Text,Numbered Para 1,Bullet 1,Bullet Points,Bullit"/>
    <w:basedOn w:val="Normal"/>
    <w:link w:val="ListParagraphChar"/>
    <w:uiPriority w:val="34"/>
    <w:qFormat/>
    <w:rsid w:val="00932374"/>
    <w:pPr>
      <w:spacing w:after="0" w:line="240" w:lineRule="auto"/>
      <w:ind w:left="720"/>
      <w:contextualSpacing/>
    </w:pPr>
    <w:rPr>
      <w:sz w:val="24"/>
      <w:szCs w:val="24"/>
      <w:lang w:val="fr-FR"/>
    </w:rPr>
  </w:style>
  <w:style w:type="paragraph" w:customStyle="1" w:styleId="Default">
    <w:name w:val="Default"/>
    <w:rsid w:val="0093237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customStyle="1" w:styleId="ListParagraphChar">
    <w:name w:val="List Paragraph Char"/>
    <w:aliases w:val="List Paragraph (numbered (a)) Char,References Char,WB List Paragraph Char,Dot pt Char,F5 List Paragraph Char,No Spacing1 Char,List Paragraph Char Char Char Char,Indicator Text Char,Numbered Para 1 Char,Bullet 1 Char,Bullit Char"/>
    <w:link w:val="ListParagraph"/>
    <w:uiPriority w:val="34"/>
    <w:locked/>
    <w:rsid w:val="00932374"/>
    <w:rPr>
      <w:sz w:val="24"/>
      <w:szCs w:val="24"/>
      <w:lang w:val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8E7F7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F30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customStyle="1" w:styleId="normaltextrun">
    <w:name w:val="normaltextrun"/>
    <w:basedOn w:val="DefaultParagraphFont"/>
    <w:rsid w:val="00D5000F"/>
  </w:style>
  <w:style w:type="character" w:styleId="Mention">
    <w:name w:val="Mention"/>
    <w:basedOn w:val="DefaultParagraphFont"/>
    <w:uiPriority w:val="99"/>
    <w:unhideWhenUsed/>
    <w:rsid w:val="00D01864"/>
    <w:rPr>
      <w:color w:val="2B579A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A073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1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16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554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4725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02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7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8119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2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4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2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E853F-3609-4386-B0DB-1ACCCA5DFC44}"/>
      </w:docPartPr>
      <w:docPartBody>
        <w:p w:rsidR="007F5C15" w:rsidRDefault="007F5C15"/>
      </w:docPartBody>
    </w:docPart>
    <w:docPart>
      <w:docPartPr>
        <w:name w:val="0A32596ED9ED4947B77099EBD4697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77DAD-A867-4685-94F1-A1BF0589E1F3}"/>
      </w:docPartPr>
      <w:docPartBody>
        <w:p w:rsidR="002F1CA7" w:rsidRDefault="002F1CA7"/>
      </w:docPartBody>
    </w:docPart>
    <w:docPart>
      <w:docPartPr>
        <w:name w:val="3E79959403AB464DB42C5B6822D49D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3ABEC-AD94-42E8-BE28-C2570AACD449}"/>
      </w:docPartPr>
      <w:docPartBody>
        <w:p w:rsidR="00451019" w:rsidRDefault="00451019"/>
      </w:docPartBody>
    </w:docPart>
    <w:docPart>
      <w:docPartPr>
        <w:name w:val="0D1F7AD9B58A43578E5FA6E4A437E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5BAA7D-FAC2-4448-99A5-12C13A148454}"/>
      </w:docPartPr>
      <w:docPartBody>
        <w:p w:rsidR="00451019" w:rsidRDefault="00451019"/>
      </w:docPartBody>
    </w:docPart>
    <w:docPart>
      <w:docPartPr>
        <w:name w:val="610EF5FA25F242FCA4FE291D6B35D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DD970-C96E-4ECD-86EC-1FA5BC1DA018}"/>
      </w:docPartPr>
      <w:docPartBody>
        <w:p w:rsidR="00451019" w:rsidRDefault="00451019"/>
      </w:docPartBody>
    </w:docPart>
    <w:docPart>
      <w:docPartPr>
        <w:name w:val="C374FCC033604D598AC652290D250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0C75E-3318-4A50-8A0B-430B4A49E6B3}"/>
      </w:docPartPr>
      <w:docPartBody>
        <w:p w:rsidR="00451019" w:rsidRDefault="00451019"/>
      </w:docPartBody>
    </w:docPart>
    <w:docPart>
      <w:docPartPr>
        <w:name w:val="25A773B080F549238E8DC70E0E808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F4841-535D-490B-9490-8898A4E0D280}"/>
      </w:docPartPr>
      <w:docPartBody>
        <w:p w:rsidR="00451019" w:rsidRDefault="00451019"/>
      </w:docPartBody>
    </w:docPart>
    <w:docPart>
      <w:docPartPr>
        <w:name w:val="7F2813E20C0246E29ADCF92246639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39E97-412F-4B32-BBF0-EB7BFD019A99}"/>
      </w:docPartPr>
      <w:docPartBody>
        <w:p w:rsidR="00451019" w:rsidRDefault="00451019"/>
      </w:docPartBody>
    </w:docPart>
    <w:docPart>
      <w:docPartPr>
        <w:name w:val="C1CA1C8E74F94ADC9F8A086FB920D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7A1F3-DFF2-4F56-BD71-8057CD6CF2BA}"/>
      </w:docPartPr>
      <w:docPartBody>
        <w:p w:rsidR="00451019" w:rsidRDefault="00451019"/>
      </w:docPartBody>
    </w:docPart>
    <w:docPart>
      <w:docPartPr>
        <w:name w:val="93466684E1D6492CB03C30B0AD161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C73C6-26B6-4903-AED6-F47F809218EC}"/>
      </w:docPartPr>
      <w:docPartBody>
        <w:p w:rsidR="00451019" w:rsidRDefault="00451019"/>
      </w:docPartBody>
    </w:docPart>
    <w:docPart>
      <w:docPartPr>
        <w:name w:val="98048F18527A416D9F6B3E50A1858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3C704-7301-4BBF-B96C-1C8C5C0E0FDE}"/>
      </w:docPartPr>
      <w:docPartBody>
        <w:p w:rsidR="00451019" w:rsidRDefault="00451019"/>
      </w:docPartBody>
    </w:docPart>
    <w:docPart>
      <w:docPartPr>
        <w:name w:val="7A081E514F8D45B789EBDB4EE91EC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0F924-D94A-40F9-A7D3-58D2C1CD3A56}"/>
      </w:docPartPr>
      <w:docPartBody>
        <w:p w:rsidR="00451019" w:rsidRDefault="00451019"/>
      </w:docPartBody>
    </w:docPart>
    <w:docPart>
      <w:docPartPr>
        <w:name w:val="C61D20258A9547FE82BE4FFD1CF02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35264-8C3C-4EC9-B793-E716CC76BACE}"/>
      </w:docPartPr>
      <w:docPartBody>
        <w:p w:rsidR="00451019" w:rsidRDefault="00451019"/>
      </w:docPartBody>
    </w:docPart>
    <w:docPart>
      <w:docPartPr>
        <w:name w:val="91BB92812CC640DFB1768157CB2F6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D794E7-E009-4836-96DC-55B531BE9FA8}"/>
      </w:docPartPr>
      <w:docPartBody>
        <w:p w:rsidR="00451019" w:rsidRDefault="00451019"/>
      </w:docPartBody>
    </w:docPart>
    <w:docPart>
      <w:docPartPr>
        <w:name w:val="3DF3A332F14B4AF6942214EE1413E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F541A-163A-4BF6-8EB1-1E6EAF162EE8}"/>
      </w:docPartPr>
      <w:docPartBody>
        <w:p w:rsidR="00451019" w:rsidRDefault="00451019"/>
      </w:docPartBody>
    </w:docPart>
    <w:docPart>
      <w:docPartPr>
        <w:name w:val="D2B6042457E5443AB24596684C28B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02DED-5620-4147-B363-D578838BA761}"/>
      </w:docPartPr>
      <w:docPartBody>
        <w:p w:rsidR="00451019" w:rsidRDefault="00451019"/>
      </w:docPartBody>
    </w:docPart>
    <w:docPart>
      <w:docPartPr>
        <w:name w:val="6FD276A317174D6FB8B7C0A158025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636EA-0227-4A91-8F27-534CED72F184}"/>
      </w:docPartPr>
      <w:docPartBody>
        <w:p w:rsidR="00451019" w:rsidRDefault="00451019"/>
      </w:docPartBody>
    </w:docPart>
    <w:docPart>
      <w:docPartPr>
        <w:name w:val="A57F1BC4D093476689EE8D48D13A0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4C2DD-CC45-4099-98C7-9E3697187B3C}"/>
      </w:docPartPr>
      <w:docPartBody>
        <w:p w:rsidR="00451019" w:rsidRDefault="00451019"/>
      </w:docPartBody>
    </w:docPart>
    <w:docPart>
      <w:docPartPr>
        <w:name w:val="5913D1DF524C47D0925310320E6F98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5A580-FE84-4E56-966C-B2B0A7FA8BEB}"/>
      </w:docPartPr>
      <w:docPartBody>
        <w:p w:rsidR="00451019" w:rsidRDefault="00451019"/>
      </w:docPartBody>
    </w:docPart>
    <w:docPart>
      <w:docPartPr>
        <w:name w:val="AD0F99FDB5974C5EAF9ED1478DB2CC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C714B-E5B3-4003-8AD5-9A3F16035B44}"/>
      </w:docPartPr>
      <w:docPartBody>
        <w:p w:rsidR="00451019" w:rsidRDefault="00451019"/>
      </w:docPartBody>
    </w:docPart>
    <w:docPart>
      <w:docPartPr>
        <w:name w:val="9604706A65824DA5AF8CC6525C6AB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F3AAE-A036-4EFC-A819-A8C35301F396}"/>
      </w:docPartPr>
      <w:docPartBody>
        <w:p w:rsidR="00451019" w:rsidRDefault="00451019"/>
      </w:docPartBody>
    </w:docPart>
    <w:docPart>
      <w:docPartPr>
        <w:name w:val="2DB5207A151B49C3898CA8A7A7C0A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8DA93-E9CD-49BA-9CB4-20793F9B23A2}"/>
      </w:docPartPr>
      <w:docPartBody>
        <w:p w:rsidR="00451019" w:rsidRDefault="00451019"/>
      </w:docPartBody>
    </w:docPart>
    <w:docPart>
      <w:docPartPr>
        <w:name w:val="C979A141509F47C5BABA93FF2BD69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FA308-F7ED-4F55-9528-3D41D496B5F0}"/>
      </w:docPartPr>
      <w:docPartBody>
        <w:p w:rsidR="00451019" w:rsidRDefault="00451019"/>
      </w:docPartBody>
    </w:docPart>
    <w:docPart>
      <w:docPartPr>
        <w:name w:val="29101680AC8141A9996F125470764C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460C4-4F4C-40F6-A5A3-385050FA29AE}"/>
      </w:docPartPr>
      <w:docPartBody>
        <w:p w:rsidR="00451019" w:rsidRDefault="00451019"/>
      </w:docPartBody>
    </w:docPart>
    <w:docPart>
      <w:docPartPr>
        <w:name w:val="3C19D6399F414996B69289B0894DA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59D88-9779-4801-8F96-B06A532A25FE}"/>
      </w:docPartPr>
      <w:docPartBody>
        <w:p w:rsidR="00451019" w:rsidRDefault="00451019"/>
      </w:docPartBody>
    </w:docPart>
    <w:docPart>
      <w:docPartPr>
        <w:name w:val="038B81DDA16643F0A5EEC4D32FA5A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65FAF-354E-4493-9C19-39D03245DC9F}"/>
      </w:docPartPr>
      <w:docPartBody>
        <w:p w:rsidR="00451019" w:rsidRDefault="00451019"/>
      </w:docPartBody>
    </w:docPart>
    <w:docPart>
      <w:docPartPr>
        <w:name w:val="24B0257A35484111AA5AA7E91E1EA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0CD22-661D-414C-AD73-3B930B3012BB}"/>
      </w:docPartPr>
      <w:docPartBody>
        <w:p w:rsidR="00451019" w:rsidRDefault="00451019"/>
      </w:docPartBody>
    </w:docPart>
    <w:docPart>
      <w:docPartPr>
        <w:name w:val="3C1EDFF5A91542FBA7FE90F6DBE8E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D966C-0A47-492D-A258-2C73AC13ADA5}"/>
      </w:docPartPr>
      <w:docPartBody>
        <w:p w:rsidR="00451019" w:rsidRDefault="00451019"/>
      </w:docPartBody>
    </w:docPart>
    <w:docPart>
      <w:docPartPr>
        <w:name w:val="C50A1429D72C48EA9FC40EB57ED19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61B9D-F44D-4348-A659-A4898434B219}"/>
      </w:docPartPr>
      <w:docPartBody>
        <w:p w:rsidR="00451019" w:rsidRDefault="00451019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5C15"/>
    <w:rsid w:val="00064CA3"/>
    <w:rsid w:val="00184A33"/>
    <w:rsid w:val="002B54F6"/>
    <w:rsid w:val="002B61E1"/>
    <w:rsid w:val="002F1CA7"/>
    <w:rsid w:val="00360D73"/>
    <w:rsid w:val="00451019"/>
    <w:rsid w:val="00465344"/>
    <w:rsid w:val="004E0445"/>
    <w:rsid w:val="00581921"/>
    <w:rsid w:val="00667324"/>
    <w:rsid w:val="006C32C4"/>
    <w:rsid w:val="007F5C15"/>
    <w:rsid w:val="009F0A21"/>
    <w:rsid w:val="00A055F0"/>
    <w:rsid w:val="00AD1B6F"/>
    <w:rsid w:val="00DF3504"/>
    <w:rsid w:val="00EC5679"/>
    <w:rsid w:val="00EE4AC8"/>
    <w:rsid w:val="00FB7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3f01f7-1fa2-4acd-9970-c12750f8b07b" xsi:nil="true"/>
    <lcf76f155ced4ddcb4097134ff3c332f xmlns="91c4ba7d-0446-4a82-816a-af77789eb38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53F3AE8F6BAF4DBCCB38009CE0057E" ma:contentTypeVersion="14" ma:contentTypeDescription="Create a new document." ma:contentTypeScope="" ma:versionID="429a6a75f8739a1f28ec0a69d8d9b53c">
  <xsd:schema xmlns:xsd="http://www.w3.org/2001/XMLSchema" xmlns:xs="http://www.w3.org/2001/XMLSchema" xmlns:p="http://schemas.microsoft.com/office/2006/metadata/properties" xmlns:ns2="91c4ba7d-0446-4a82-816a-af77789eb388" xmlns:ns3="633f01f7-1fa2-4acd-9970-c12750f8b07b" targetNamespace="http://schemas.microsoft.com/office/2006/metadata/properties" ma:root="true" ma:fieldsID="fdb545c87cf2fd10aec62ba1a8f26955" ns2:_="" ns3:_="">
    <xsd:import namespace="91c4ba7d-0446-4a82-816a-af77789eb388"/>
    <xsd:import namespace="633f01f7-1fa2-4acd-9970-c12750f8b0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c4ba7d-0446-4a82-816a-af77789eb3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c250d15-9240-48a2-bed8-252fb13a14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3f01f7-1fa2-4acd-9970-c12750f8b07b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e3bebe6d-d51e-41a3-968e-5e8df988c49a}" ma:internalName="TaxCatchAll" ma:showField="CatchAllData" ma:web="633f01f7-1fa2-4acd-9970-c12750f8b07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163836-05E9-40A2-8E0A-7E9F104EE6AD}">
  <ds:schemaRefs>
    <ds:schemaRef ds:uri="http://schemas.microsoft.com/office/2006/metadata/properties"/>
    <ds:schemaRef ds:uri="http://schemas.microsoft.com/office/infopath/2007/PartnerControls"/>
    <ds:schemaRef ds:uri="633f01f7-1fa2-4acd-9970-c12750f8b07b"/>
    <ds:schemaRef ds:uri="91c4ba7d-0446-4a82-816a-af77789eb388"/>
  </ds:schemaRefs>
</ds:datastoreItem>
</file>

<file path=customXml/itemProps2.xml><?xml version="1.0" encoding="utf-8"?>
<ds:datastoreItem xmlns:ds="http://schemas.openxmlformats.org/officeDocument/2006/customXml" ds:itemID="{4CB7DB3A-DB4B-490C-BE20-1373DB284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c4ba7d-0446-4a82-816a-af77789eb388"/>
    <ds:schemaRef ds:uri="633f01f7-1fa2-4acd-9970-c12750f8b0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1EDC0C-0DD4-47B0-9E8B-251AFBC6EAB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4EC7F74-CC45-4FFA-A3A0-DFC63830A68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1324</Words>
  <Characters>5500</Characters>
  <Application>Microsoft Office Word</Application>
  <DocSecurity>0</DocSecurity>
  <Lines>261</Lines>
  <Paragraphs>148</Paragraphs>
  <ScaleCrop>false</ScaleCrop>
  <Company/>
  <LinksUpToDate>false</LinksUpToDate>
  <CharactersWithSpaces>6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Stillo</dc:creator>
  <cp:keywords/>
  <dc:description/>
  <cp:lastModifiedBy>Rosie Jervase</cp:lastModifiedBy>
  <cp:revision>92</cp:revision>
  <dcterms:created xsi:type="dcterms:W3CDTF">2023-03-20T11:20:00Z</dcterms:created>
  <dcterms:modified xsi:type="dcterms:W3CDTF">2025-10-14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53F3AE8F6BAF4DBCCB38009CE0057E</vt:lpwstr>
  </property>
  <property fmtid="{D5CDD505-2E9C-101B-9397-08002B2CF9AE}" pid="3" name="MediaServiceImageTags">
    <vt:lpwstr/>
  </property>
  <property fmtid="{D5CDD505-2E9C-101B-9397-08002B2CF9AE}" pid="4" name="GrammarlyDocumentId">
    <vt:lpwstr>9f058f950b1dba39aaf0336bcdf58f61b2dffd4040237a4fdcba0ec2e6967142</vt:lpwstr>
  </property>
  <property fmtid="{D5CDD505-2E9C-101B-9397-08002B2CF9AE}" pid="5" name="Order">
    <vt:r8>33138200</vt:r8>
  </property>
  <property fmtid="{D5CDD505-2E9C-101B-9397-08002B2CF9AE}" pid="6" name="_ExtendedDescription">
    <vt:lpwstr/>
  </property>
</Properties>
</file>